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0E341" w14:textId="77777777"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5F745F70" wp14:editId="0E7E2AED">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473F6B">
        <w:rPr>
          <w:noProof/>
        </w:rPr>
        <mc:AlternateContent>
          <mc:Choice Requires="wps">
            <w:drawing>
              <wp:anchor distT="0" distB="0" distL="114300" distR="114300" simplePos="0" relativeHeight="251648000" behindDoc="1" locked="0" layoutInCell="1" allowOverlap="1" wp14:anchorId="19417468" wp14:editId="7F1B76FF">
                <wp:simplePos x="0" y="0"/>
                <wp:positionH relativeFrom="column">
                  <wp:posOffset>121285</wp:posOffset>
                </wp:positionH>
                <wp:positionV relativeFrom="paragraph">
                  <wp:posOffset>170815</wp:posOffset>
                </wp:positionV>
                <wp:extent cx="128270" cy="161925"/>
                <wp:effectExtent l="0" t="0" r="0" b="0"/>
                <wp:wrapNone/>
                <wp:docPr id="1788441587" name="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81337 w 128191"/>
                            <a:gd name="T1" fmla="*/ 0 h 162099"/>
                            <a:gd name="T2" fmla="*/ 128586 w 128191"/>
                            <a:gd name="T3" fmla="*/ 0 h 162099"/>
                            <a:gd name="T4" fmla="*/ 128586 w 128191"/>
                            <a:gd name="T5" fmla="*/ 28495 h 162099"/>
                            <a:gd name="T6" fmla="*/ 83416 w 128191"/>
                            <a:gd name="T7" fmla="*/ 28495 h 162099"/>
                            <a:gd name="T8" fmla="*/ 30828 w 128191"/>
                            <a:gd name="T9" fmla="*/ 80677 h 162099"/>
                            <a:gd name="T10" fmla="*/ 83416 w 128191"/>
                            <a:gd name="T11" fmla="*/ 132859 h 162099"/>
                            <a:gd name="T12" fmla="*/ 128586 w 128191"/>
                            <a:gd name="T13" fmla="*/ 132859 h 162099"/>
                            <a:gd name="T14" fmla="*/ 128586 w 128191"/>
                            <a:gd name="T15" fmla="*/ 161231 h 162099"/>
                            <a:gd name="T16" fmla="*/ 81337 w 128191"/>
                            <a:gd name="T17" fmla="*/ 161231 h 162099"/>
                            <a:gd name="T18" fmla="*/ 0 w 128191"/>
                            <a:gd name="T19" fmla="*/ 80677 h 162099"/>
                            <a:gd name="T20" fmla="*/ 81337 w 128191"/>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191"/>
                            <a:gd name="T34" fmla="*/ 0 h 162099"/>
                            <a:gd name="T35" fmla="*/ 128191 w 128191"/>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191" h="162099">
                              <a:moveTo>
                                <a:pt x="81087" y="0"/>
                              </a:moveTo>
                              <a:lnTo>
                                <a:pt x="128191" y="0"/>
                              </a:lnTo>
                              <a:lnTo>
                                <a:pt x="128191" y="28650"/>
                              </a:lnTo>
                              <a:lnTo>
                                <a:pt x="83161" y="28650"/>
                              </a:lnTo>
                              <a:cubicBezTo>
                                <a:pt x="54199" y="28650"/>
                                <a:pt x="30733" y="52066"/>
                                <a:pt x="30733" y="81112"/>
                              </a:cubicBezTo>
                              <a:cubicBezTo>
                                <a:pt x="30733" y="110034"/>
                                <a:pt x="54199" y="133574"/>
                                <a:pt x="83161" y="133574"/>
                              </a:cubicBezTo>
                              <a:lnTo>
                                <a:pt x="128191" y="133574"/>
                              </a:lnTo>
                              <a:lnTo>
                                <a:pt x="128191" y="162099"/>
                              </a:lnTo>
                              <a:lnTo>
                                <a:pt x="81087" y="162099"/>
                              </a:lnTo>
                              <a:cubicBezTo>
                                <a:pt x="36314" y="162099"/>
                                <a:pt x="0" y="125885"/>
                                <a:pt x="0" y="81112"/>
                              </a:cubicBezTo>
                              <a:cubicBezTo>
                                <a:pt x="0" y="36290"/>
                                <a:pt x="36314" y="0"/>
                                <a:pt x="81087"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660AC" id="Shape 8" o:spid="_x0000_s1026" style="position:absolute;margin-left:9.55pt;margin-top:13.45pt;width:10.1pt;height:12.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191,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" path="m81087,r47104,l128191,28650r-45030,c54199,28650,30733,52066,30733,81112v,28922,23466,52462,52428,52462l128191,133574r,28525l81087,162099c36314,162099,,125885,,81112,,36290,36314,,81087,xe" fillcolor="#c04736" stroked="f" strokeweight="0">
                <v:stroke miterlimit="83231f" joinstyle="miter"/>
                <v:path arrowok="t" o:connecttype="custom" o:connectlocs="81387,0;128665,0;128665,28464;83467,28464;30847,80590;83467,132716;128665,132716;128665,161058;81387,161058;0,80590;81387,0" o:connectangles="0,0,0,0,0,0,0,0,0,0,0" textboxrect="0,0,128191,162099"/>
              </v:shape>
            </w:pict>
          </mc:Fallback>
        </mc:AlternateContent>
      </w:r>
      <w:r w:rsidR="00473F6B">
        <w:rPr>
          <w:noProof/>
        </w:rPr>
        <mc:AlternateContent>
          <mc:Choice Requires="wps">
            <w:drawing>
              <wp:anchor distT="0" distB="0" distL="114300" distR="114300" simplePos="0" relativeHeight="251649024" behindDoc="1" locked="0" layoutInCell="1" allowOverlap="1" wp14:anchorId="5BB0FDD6" wp14:editId="3006D57B">
                <wp:simplePos x="0" y="0"/>
                <wp:positionH relativeFrom="column">
                  <wp:posOffset>1184275</wp:posOffset>
                </wp:positionH>
                <wp:positionV relativeFrom="paragraph">
                  <wp:posOffset>170815</wp:posOffset>
                </wp:positionV>
                <wp:extent cx="195580" cy="161925"/>
                <wp:effectExtent l="0" t="0" r="0" b="0"/>
                <wp:wrapNone/>
                <wp:docPr id="1221319653" name="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201 w 195489"/>
                            <a:gd name="T1" fmla="*/ 0 h 162099"/>
                            <a:gd name="T2" fmla="*/ 193284 w 195489"/>
                            <a:gd name="T3" fmla="*/ 0 h 162099"/>
                            <a:gd name="T4" fmla="*/ 174951 w 195489"/>
                            <a:gd name="T5" fmla="*/ 28495 h 162099"/>
                            <a:gd name="T6" fmla="*/ 83289 w 195489"/>
                            <a:gd name="T7" fmla="*/ 28495 h 162099"/>
                            <a:gd name="T8" fmla="*/ 32668 w 195489"/>
                            <a:gd name="T9" fmla="*/ 66467 h 162099"/>
                            <a:gd name="T10" fmla="*/ 184577 w 195489"/>
                            <a:gd name="T11" fmla="*/ 66467 h 162099"/>
                            <a:gd name="T12" fmla="*/ 166181 w 195489"/>
                            <a:gd name="T13" fmla="*/ 94890 h 162099"/>
                            <a:gd name="T14" fmla="*/ 32668 w 195489"/>
                            <a:gd name="T15" fmla="*/ 94890 h 162099"/>
                            <a:gd name="T16" fmla="*/ 83289 w 195489"/>
                            <a:gd name="T17" fmla="*/ 132859 h 162099"/>
                            <a:gd name="T18" fmla="*/ 195944 w 195489"/>
                            <a:gd name="T19" fmla="*/ 132859 h 162099"/>
                            <a:gd name="T20" fmla="*/ 177615 w 195489"/>
                            <a:gd name="T21" fmla="*/ 161231 h 162099"/>
                            <a:gd name="T22" fmla="*/ 81201 w 195489"/>
                            <a:gd name="T23" fmla="*/ 161231 h 162099"/>
                            <a:gd name="T24" fmla="*/ 0 w 195489"/>
                            <a:gd name="T25" fmla="*/ 80677 h 162099"/>
                            <a:gd name="T26" fmla="*/ 81201 w 195489"/>
                            <a:gd name="T27" fmla="*/ 0 h 162099"/>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w 195489"/>
                            <a:gd name="T43" fmla="*/ 0 h 162099"/>
                            <a:gd name="T44" fmla="*/ 195489 w 195489"/>
                            <a:gd name="T45" fmla="*/ 162099 h 162099"/>
                          </a:gdLst>
                          <a:ahLst/>
                          <a:cxnLst>
                            <a:cxn ang="T28">
                              <a:pos x="T0" y="T1"/>
                            </a:cxn>
                            <a:cxn ang="T29">
                              <a:pos x="T2" y="T3"/>
                            </a:cxn>
                            <a:cxn ang="T30">
                              <a:pos x="T4" y="T5"/>
                            </a:cxn>
                            <a:cxn ang="T31">
                              <a:pos x="T6" y="T7"/>
                            </a:cxn>
                            <a:cxn ang="T32">
                              <a:pos x="T8" y="T9"/>
                            </a:cxn>
                            <a:cxn ang="T33">
                              <a:pos x="T10" y="T11"/>
                            </a:cxn>
                            <a:cxn ang="T34">
                              <a:pos x="T12" y="T13"/>
                            </a:cxn>
                            <a:cxn ang="T35">
                              <a:pos x="T14" y="T15"/>
                            </a:cxn>
                            <a:cxn ang="T36">
                              <a:pos x="T16" y="T17"/>
                            </a:cxn>
                            <a:cxn ang="T37">
                              <a:pos x="T18" y="T19"/>
                            </a:cxn>
                            <a:cxn ang="T38">
                              <a:pos x="T20" y="T21"/>
                            </a:cxn>
                            <a:cxn ang="T39">
                              <a:pos x="T22" y="T23"/>
                            </a:cxn>
                            <a:cxn ang="T40">
                              <a:pos x="T24" y="T25"/>
                            </a:cxn>
                            <a:cxn ang="T41">
                              <a:pos x="T26" y="T27"/>
                            </a:cxn>
                          </a:cxnLst>
                          <a:rect l="T42" t="T43" r="T44" b="T45"/>
                          <a:pathLst>
                            <a:path w="195489" h="162099">
                              <a:moveTo>
                                <a:pt x="81011" y="0"/>
                              </a:moveTo>
                              <a:lnTo>
                                <a:pt x="192834" y="0"/>
                              </a:lnTo>
                              <a:lnTo>
                                <a:pt x="174546" y="28650"/>
                              </a:lnTo>
                              <a:lnTo>
                                <a:pt x="83094" y="28650"/>
                              </a:lnTo>
                              <a:cubicBezTo>
                                <a:pt x="59078" y="28650"/>
                                <a:pt x="38820" y="44723"/>
                                <a:pt x="32593" y="66825"/>
                              </a:cubicBezTo>
                              <a:lnTo>
                                <a:pt x="184147" y="66825"/>
                              </a:lnTo>
                              <a:lnTo>
                                <a:pt x="165796" y="95400"/>
                              </a:lnTo>
                              <a:lnTo>
                                <a:pt x="32593" y="95400"/>
                              </a:lnTo>
                              <a:cubicBezTo>
                                <a:pt x="38844" y="117451"/>
                                <a:pt x="59078" y="133574"/>
                                <a:pt x="83094" y="133574"/>
                              </a:cubicBezTo>
                              <a:lnTo>
                                <a:pt x="195489" y="133574"/>
                              </a:lnTo>
                              <a:lnTo>
                                <a:pt x="177201" y="162099"/>
                              </a:lnTo>
                              <a:lnTo>
                                <a:pt x="81011" y="162099"/>
                              </a:lnTo>
                              <a:cubicBezTo>
                                <a:pt x="36289" y="162099"/>
                                <a:pt x="0" y="125885"/>
                                <a:pt x="0" y="81112"/>
                              </a:cubicBezTo>
                              <a:cubicBezTo>
                                <a:pt x="0" y="36290"/>
                                <a:pt x="36289" y="0"/>
                                <a:pt x="81011"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6276A" id="Shape 9" o:spid="_x0000_s1026" style="position:absolute;margin-left:93.25pt;margin-top:13.45pt;width:15.4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489,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" path="m81011,l192834,,174546,28650r-91452,c59078,28650,38820,44723,32593,66825r151554,l165796,95400r-133203,c38844,117451,59078,133574,83094,133574r112395,l177201,162099r-96190,c36289,162099,,125885,,81112,,36290,36289,,81011,xe" fillcolor="#c04736" stroked="f" strokeweight="0">
                <v:stroke miterlimit="83231f" joinstyle="miter"/>
                <v:path arrowok="t" o:connecttype="custom" o:connectlocs="81239,0;193374,0;175032,28464;83328,28464;32683,66396;184663,66396;166258,94788;32683,94788;83328,132716;196035,132716;177698,161058;81239,161058;0,80590;81239,0" o:connectangles="0,0,0,0,0,0,0,0,0,0,0,0,0,0" textboxrect="0,0,195489,162099"/>
              </v:shape>
            </w:pict>
          </mc:Fallback>
        </mc:AlternateContent>
      </w:r>
      <w:r w:rsidR="00473F6B">
        <w:rPr>
          <w:noProof/>
        </w:rPr>
        <mc:AlternateContent>
          <mc:Choice Requires="wps">
            <w:drawing>
              <wp:anchor distT="0" distB="0" distL="114300" distR="114300" simplePos="0" relativeHeight="251650048" behindDoc="1" locked="0" layoutInCell="1" allowOverlap="1" wp14:anchorId="1138A841" wp14:editId="459B6D8D">
                <wp:simplePos x="0" y="0"/>
                <wp:positionH relativeFrom="column">
                  <wp:posOffset>1015365</wp:posOffset>
                </wp:positionH>
                <wp:positionV relativeFrom="paragraph">
                  <wp:posOffset>170815</wp:posOffset>
                </wp:positionV>
                <wp:extent cx="176530" cy="161925"/>
                <wp:effectExtent l="0" t="0" r="0" b="0"/>
                <wp:wrapNone/>
                <wp:docPr id="1711859776" name="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530" cy="161925"/>
                        </a:xfrm>
                        <a:custGeom>
                          <a:avLst/>
                          <a:gdLst>
                            <a:gd name="T0" fmla="*/ 0 w 176486"/>
                            <a:gd name="T1" fmla="*/ 0 h 162099"/>
                            <a:gd name="T2" fmla="*/ 31269 w 176486"/>
                            <a:gd name="T3" fmla="*/ 0 h 162099"/>
                            <a:gd name="T4" fmla="*/ 31269 w 176486"/>
                            <a:gd name="T5" fmla="*/ 132760 h 162099"/>
                            <a:gd name="T6" fmla="*/ 176706 w 176486"/>
                            <a:gd name="T7" fmla="*/ 132760 h 162099"/>
                            <a:gd name="T8" fmla="*/ 158177 w 176486"/>
                            <a:gd name="T9" fmla="*/ 161231 h 162099"/>
                            <a:gd name="T10" fmla="*/ 15994 w 176486"/>
                            <a:gd name="T11" fmla="*/ 161231 h 162099"/>
                            <a:gd name="T12" fmla="*/ 4619 w 176486"/>
                            <a:gd name="T13" fmla="*/ 156494 h 162099"/>
                            <a:gd name="T14" fmla="*/ 0 w 176486"/>
                            <a:gd name="T15" fmla="*/ 145811 h 162099"/>
                            <a:gd name="T16" fmla="*/ 0 w 176486"/>
                            <a:gd name="T17" fmla="*/ 0 h 162099"/>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 name="T27" fmla="*/ 0 w 176486"/>
                            <a:gd name="T28" fmla="*/ 0 h 162099"/>
                            <a:gd name="T29" fmla="*/ 176486 w 176486"/>
                            <a:gd name="T30" fmla="*/ 162099 h 162099"/>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T27" t="T28" r="T29" b="T30"/>
                          <a:pathLst>
                            <a:path w="176486" h="162099">
                              <a:moveTo>
                                <a:pt x="0" y="0"/>
                              </a:moveTo>
                              <a:lnTo>
                                <a:pt x="31229" y="0"/>
                              </a:lnTo>
                              <a:lnTo>
                                <a:pt x="31229" y="133475"/>
                              </a:lnTo>
                              <a:lnTo>
                                <a:pt x="176486" y="133475"/>
                              </a:lnTo>
                              <a:lnTo>
                                <a:pt x="157982" y="162099"/>
                              </a:lnTo>
                              <a:lnTo>
                                <a:pt x="15974" y="162099"/>
                              </a:lnTo>
                              <a:cubicBezTo>
                                <a:pt x="11683" y="162099"/>
                                <a:pt x="7591" y="160413"/>
                                <a:pt x="4614" y="157337"/>
                              </a:cubicBezTo>
                              <a:cubicBezTo>
                                <a:pt x="1687" y="154510"/>
                                <a:pt x="0" y="150590"/>
                                <a:pt x="0" y="146596"/>
                              </a:cubicBez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3E7E0B" id="Shape 10" o:spid="_x0000_s1026" style="position:absolute;margin-left:79.95pt;margin-top:13.45pt;width:13.9pt;height:1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76486,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" path="m,l31229,r,133475l176486,133475r-18504,28624l15974,162099v-4291,,-8383,-1686,-11360,-4762c1687,154510,,150590,,146596l,xe" fillcolor="#c04736" stroked="f" strokeweight="0">
                <v:stroke miterlimit="83231f" joinstyle="miter"/>
                <v:path arrowok="t" o:connecttype="custom" o:connectlocs="0,0;31277,0;31277,132617;176750,132617;158216,161058;15998,161058;4620,156326;0,145654;0,0" o:connectangles="0,0,0,0,0,0,0,0,0" textboxrect="0,0,176486,162099"/>
              </v:shape>
            </w:pict>
          </mc:Fallback>
        </mc:AlternateContent>
      </w:r>
      <w:r w:rsidR="00473F6B">
        <w:rPr>
          <w:noProof/>
        </w:rPr>
        <mc:AlternateContent>
          <mc:Choice Requires="wps">
            <w:drawing>
              <wp:anchor distT="0" distB="0" distL="114300" distR="114300" simplePos="0" relativeHeight="251651072" behindDoc="1" locked="0" layoutInCell="1" allowOverlap="1" wp14:anchorId="76C68CF1" wp14:editId="3A19E7C5">
                <wp:simplePos x="0" y="0"/>
                <wp:positionH relativeFrom="column">
                  <wp:posOffset>805180</wp:posOffset>
                </wp:positionH>
                <wp:positionV relativeFrom="paragraph">
                  <wp:posOffset>170815</wp:posOffset>
                </wp:positionV>
                <wp:extent cx="195580" cy="161925"/>
                <wp:effectExtent l="0" t="0" r="0" b="0"/>
                <wp:wrapNone/>
                <wp:docPr id="382111647" name="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580" cy="161925"/>
                        </a:xfrm>
                        <a:custGeom>
                          <a:avLst/>
                          <a:gdLst>
                            <a:gd name="T0" fmla="*/ 81176 w 195585"/>
                            <a:gd name="T1" fmla="*/ 0 h 162099"/>
                            <a:gd name="T2" fmla="*/ 193105 w 195585"/>
                            <a:gd name="T3" fmla="*/ 0 h 162099"/>
                            <a:gd name="T4" fmla="*/ 174680 w 195585"/>
                            <a:gd name="T5" fmla="*/ 28495 h 162099"/>
                            <a:gd name="T6" fmla="*/ 83310 w 195585"/>
                            <a:gd name="T7" fmla="*/ 28495 h 162099"/>
                            <a:gd name="T8" fmla="*/ 30779 w 195585"/>
                            <a:gd name="T9" fmla="*/ 80677 h 162099"/>
                            <a:gd name="T10" fmla="*/ 83310 w 195585"/>
                            <a:gd name="T11" fmla="*/ 132859 h 162099"/>
                            <a:gd name="T12" fmla="*/ 195560 w 195585"/>
                            <a:gd name="T13" fmla="*/ 132859 h 162099"/>
                            <a:gd name="T14" fmla="*/ 177353 w 195585"/>
                            <a:gd name="T15" fmla="*/ 161231 h 162099"/>
                            <a:gd name="T16" fmla="*/ 81176 w 195585"/>
                            <a:gd name="T17" fmla="*/ 161231 h 162099"/>
                            <a:gd name="T18" fmla="*/ 0 w 195585"/>
                            <a:gd name="T19" fmla="*/ 80677 h 162099"/>
                            <a:gd name="T20" fmla="*/ 81176 w 195585"/>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95585"/>
                            <a:gd name="T34" fmla="*/ 0 h 162099"/>
                            <a:gd name="T35" fmla="*/ 195585 w 195585"/>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95585" h="162099">
                              <a:moveTo>
                                <a:pt x="81186" y="0"/>
                              </a:moveTo>
                              <a:lnTo>
                                <a:pt x="193130" y="0"/>
                              </a:lnTo>
                              <a:lnTo>
                                <a:pt x="174700" y="28650"/>
                              </a:lnTo>
                              <a:lnTo>
                                <a:pt x="83320" y="28650"/>
                              </a:lnTo>
                              <a:cubicBezTo>
                                <a:pt x="54224" y="28650"/>
                                <a:pt x="30784" y="52066"/>
                                <a:pt x="30784" y="81112"/>
                              </a:cubicBezTo>
                              <a:cubicBezTo>
                                <a:pt x="30784" y="110034"/>
                                <a:pt x="54224" y="133574"/>
                                <a:pt x="83320" y="133574"/>
                              </a:cubicBezTo>
                              <a:lnTo>
                                <a:pt x="195585" y="133574"/>
                              </a:lnTo>
                              <a:lnTo>
                                <a:pt x="177378" y="162099"/>
                              </a:lnTo>
                              <a:lnTo>
                                <a:pt x="81186" y="162099"/>
                              </a:lnTo>
                              <a:cubicBezTo>
                                <a:pt x="36389" y="162099"/>
                                <a:pt x="0" y="125885"/>
                                <a:pt x="0" y="81112"/>
                              </a:cubicBezTo>
                              <a:cubicBezTo>
                                <a:pt x="0" y="36290"/>
                                <a:pt x="36389" y="0"/>
                                <a:pt x="81186"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4950F97" id="Shape 11" o:spid="_x0000_s1026" style="position:absolute;margin-left:63.4pt;margin-top:13.45pt;width:15.4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5585,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" path="m81186,l193130,,174700,28650r-91380,c54224,28650,30784,52066,30784,81112v,28922,23440,52462,52536,52462l195585,133574r-18207,28525l81186,162099c36389,162099,,125885,,81112,,36290,36389,,81186,xe" fillcolor="#c04736" stroked="f" strokeweight="0">
                <v:stroke miterlimit="83231f" joinstyle="miter"/>
                <v:path arrowok="t" o:connecttype="custom" o:connectlocs="81174,0;193100,0;174676,28464;83308,28464;30778,80590;83308,132716;195555,132716;177348,161058;81174,161058;0,80590;81174,0" o:connectangles="0,0,0,0,0,0,0,0,0,0,0" textboxrect="0,0,195585,162099"/>
              </v:shape>
            </w:pict>
          </mc:Fallback>
        </mc:AlternateContent>
      </w:r>
      <w:r w:rsidR="00473F6B">
        <w:rPr>
          <w:noProof/>
        </w:rPr>
        <mc:AlternateContent>
          <mc:Choice Requires="wps">
            <w:drawing>
              <wp:anchor distT="0" distB="0" distL="114300" distR="114300" simplePos="0" relativeHeight="251652096" behindDoc="1" locked="0" layoutInCell="1" allowOverlap="1" wp14:anchorId="0EDD51E7" wp14:editId="5B9BBC85">
                <wp:simplePos x="0" y="0"/>
                <wp:positionH relativeFrom="column">
                  <wp:posOffset>394335</wp:posOffset>
                </wp:positionH>
                <wp:positionV relativeFrom="paragraph">
                  <wp:posOffset>170815</wp:posOffset>
                </wp:positionV>
                <wp:extent cx="191135" cy="161925"/>
                <wp:effectExtent l="0" t="0" r="0" b="0"/>
                <wp:wrapNone/>
                <wp:docPr id="492458090" name="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1135" cy="161925"/>
                        </a:xfrm>
                        <a:custGeom>
                          <a:avLst/>
                          <a:gdLst>
                            <a:gd name="T0" fmla="*/ 0 w 191130"/>
                            <a:gd name="T1" fmla="*/ 0 h 162099"/>
                            <a:gd name="T2" fmla="*/ 136396 w 191130"/>
                            <a:gd name="T3" fmla="*/ 0 h 162099"/>
                            <a:gd name="T4" fmla="*/ 191155 w 191130"/>
                            <a:gd name="T5" fmla="*/ 54499 h 162099"/>
                            <a:gd name="T6" fmla="*/ 136396 w 191130"/>
                            <a:gd name="T7" fmla="*/ 109025 h 162099"/>
                            <a:gd name="T8" fmla="*/ 122218 w 191130"/>
                            <a:gd name="T9" fmla="*/ 109025 h 162099"/>
                            <a:gd name="T10" fmla="*/ 184755 w 191130"/>
                            <a:gd name="T11" fmla="*/ 161231 h 162099"/>
                            <a:gd name="T12" fmla="*/ 139527 w 191130"/>
                            <a:gd name="T13" fmla="*/ 161231 h 162099"/>
                            <a:gd name="T14" fmla="*/ 46415 w 191130"/>
                            <a:gd name="T15" fmla="*/ 80602 h 162099"/>
                            <a:gd name="T16" fmla="*/ 134328 w 191130"/>
                            <a:gd name="T17" fmla="*/ 80677 h 162099"/>
                            <a:gd name="T18" fmla="*/ 160537 w 191130"/>
                            <a:gd name="T19" fmla="*/ 54499 h 162099"/>
                            <a:gd name="T20" fmla="*/ 134328 w 191130"/>
                            <a:gd name="T21" fmla="*/ 28495 h 162099"/>
                            <a:gd name="T22" fmla="*/ 31175 w 191130"/>
                            <a:gd name="T23" fmla="*/ 28495 h 162099"/>
                            <a:gd name="T24" fmla="*/ 31175 w 191130"/>
                            <a:gd name="T25" fmla="*/ 161231 h 162099"/>
                            <a:gd name="T26" fmla="*/ 0 w 191130"/>
                            <a:gd name="T27" fmla="*/ 161231 h 162099"/>
                            <a:gd name="T28" fmla="*/ 0 w 191130"/>
                            <a:gd name="T29" fmla="*/ 0 h 162099"/>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60000 65536"/>
                            <a:gd name="T40" fmla="*/ 0 60000 65536"/>
                            <a:gd name="T41" fmla="*/ 0 60000 65536"/>
                            <a:gd name="T42" fmla="*/ 0 60000 65536"/>
                            <a:gd name="T43" fmla="*/ 0 60000 65536"/>
                            <a:gd name="T44" fmla="*/ 0 60000 65536"/>
                            <a:gd name="T45" fmla="*/ 0 w 191130"/>
                            <a:gd name="T46" fmla="*/ 0 h 162099"/>
                            <a:gd name="T47" fmla="*/ 191130 w 191130"/>
                            <a:gd name="T48" fmla="*/ 162099 h 162099"/>
                          </a:gdLst>
                          <a:ahLst/>
                          <a:cxnLst>
                            <a:cxn ang="T30">
                              <a:pos x="T0" y="T1"/>
                            </a:cxn>
                            <a:cxn ang="T31">
                              <a:pos x="T2" y="T3"/>
                            </a:cxn>
                            <a:cxn ang="T32">
                              <a:pos x="T4" y="T5"/>
                            </a:cxn>
                            <a:cxn ang="T33">
                              <a:pos x="T6" y="T7"/>
                            </a:cxn>
                            <a:cxn ang="T34">
                              <a:pos x="T8" y="T9"/>
                            </a:cxn>
                            <a:cxn ang="T35">
                              <a:pos x="T10" y="T11"/>
                            </a:cxn>
                            <a:cxn ang="T36">
                              <a:pos x="T12" y="T13"/>
                            </a:cxn>
                            <a:cxn ang="T37">
                              <a:pos x="T14" y="T15"/>
                            </a:cxn>
                            <a:cxn ang="T38">
                              <a:pos x="T16" y="T17"/>
                            </a:cxn>
                            <a:cxn ang="T39">
                              <a:pos x="T18" y="T19"/>
                            </a:cxn>
                            <a:cxn ang="T40">
                              <a:pos x="T20" y="T21"/>
                            </a:cxn>
                            <a:cxn ang="T41">
                              <a:pos x="T22" y="T23"/>
                            </a:cxn>
                            <a:cxn ang="T42">
                              <a:pos x="T24" y="T25"/>
                            </a:cxn>
                            <a:cxn ang="T43">
                              <a:pos x="T26" y="T27"/>
                            </a:cxn>
                            <a:cxn ang="T44">
                              <a:pos x="T28" y="T29"/>
                            </a:cxn>
                          </a:cxnLst>
                          <a:rect l="T45" t="T46" r="T47" b="T48"/>
                          <a:pathLst>
                            <a:path w="191130" h="162099">
                              <a:moveTo>
                                <a:pt x="0" y="0"/>
                              </a:moveTo>
                              <a:lnTo>
                                <a:pt x="136376" y="0"/>
                              </a:lnTo>
                              <a:cubicBezTo>
                                <a:pt x="166728" y="0"/>
                                <a:pt x="191130" y="24533"/>
                                <a:pt x="191130" y="54794"/>
                              </a:cubicBezTo>
                              <a:cubicBezTo>
                                <a:pt x="191130" y="85056"/>
                                <a:pt x="166728" y="109612"/>
                                <a:pt x="136376" y="109612"/>
                              </a:cubicBezTo>
                              <a:lnTo>
                                <a:pt x="122203" y="109612"/>
                              </a:lnTo>
                              <a:lnTo>
                                <a:pt x="184730" y="162099"/>
                              </a:lnTo>
                              <a:lnTo>
                                <a:pt x="139507" y="162099"/>
                              </a:lnTo>
                              <a:lnTo>
                                <a:pt x="46410" y="81037"/>
                              </a:lnTo>
                              <a:lnTo>
                                <a:pt x="134308" y="81112"/>
                              </a:lnTo>
                              <a:cubicBezTo>
                                <a:pt x="148784" y="81112"/>
                                <a:pt x="160517" y="69230"/>
                                <a:pt x="160517" y="54794"/>
                              </a:cubicBezTo>
                              <a:cubicBezTo>
                                <a:pt x="160517" y="40333"/>
                                <a:pt x="148784" y="28650"/>
                                <a:pt x="134308" y="28650"/>
                              </a:cubicBezTo>
                              <a:lnTo>
                                <a:pt x="31170" y="28650"/>
                              </a:lnTo>
                              <a:lnTo>
                                <a:pt x="31170" y="162099"/>
                              </a:lnTo>
                              <a:lnTo>
                                <a:pt x="0" y="162099"/>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781B1F" id="Shape 12" o:spid="_x0000_s1026" style="position:absolute;margin-left:31.05pt;margin-top:13.45pt;width:15.05pt;height:1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91130,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&#13;&#1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path arrowok="t" o:connecttype="custom" o:connectlocs="0,0;136400,0;191160,54440;136400,108908;122221,108908;184760,161058;139531,161058;46416,80515;134332,80590;160541,54440;134332,28464;31176,28464;31176,161058;0,161058;0,0" o:connectangles="0,0,0,0,0,0,0,0,0,0,0,0,0,0,0" textboxrect="0,0,191130,162099"/>
              </v:shape>
            </w:pict>
          </mc:Fallback>
        </mc:AlternateContent>
      </w:r>
      <w:r w:rsidR="00473F6B">
        <w:rPr>
          <w:noProof/>
        </w:rPr>
        <mc:AlternateContent>
          <mc:Choice Requires="wps">
            <w:drawing>
              <wp:anchor distT="0" distB="0" distL="114300" distR="114300" simplePos="0" relativeHeight="251653120" behindDoc="1" locked="0" layoutInCell="1" allowOverlap="1" wp14:anchorId="009C1D9A" wp14:editId="002843EA">
                <wp:simplePos x="0" y="0"/>
                <wp:positionH relativeFrom="column">
                  <wp:posOffset>249555</wp:posOffset>
                </wp:positionH>
                <wp:positionV relativeFrom="paragraph">
                  <wp:posOffset>170815</wp:posOffset>
                </wp:positionV>
                <wp:extent cx="128270" cy="161925"/>
                <wp:effectExtent l="0" t="0" r="0" b="0"/>
                <wp:wrapNone/>
                <wp:docPr id="768830112" name="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 cy="161925"/>
                        </a:xfrm>
                        <a:custGeom>
                          <a:avLst/>
                          <a:gdLst>
                            <a:gd name="T0" fmla="*/ 0 w 128027"/>
                            <a:gd name="T1" fmla="*/ 0 h 162099"/>
                            <a:gd name="T2" fmla="*/ 47563 w 128027"/>
                            <a:gd name="T3" fmla="*/ 0 h 162099"/>
                            <a:gd name="T4" fmla="*/ 129246 w 128027"/>
                            <a:gd name="T5" fmla="*/ 80677 h 162099"/>
                            <a:gd name="T6" fmla="*/ 47563 w 128027"/>
                            <a:gd name="T7" fmla="*/ 161231 h 162099"/>
                            <a:gd name="T8" fmla="*/ 0 w 128027"/>
                            <a:gd name="T9" fmla="*/ 161231 h 162099"/>
                            <a:gd name="T10" fmla="*/ 0 w 128027"/>
                            <a:gd name="T11" fmla="*/ 132859 h 162099"/>
                            <a:gd name="T12" fmla="*/ 45384 w 128027"/>
                            <a:gd name="T13" fmla="*/ 132859 h 162099"/>
                            <a:gd name="T14" fmla="*/ 98386 w 128027"/>
                            <a:gd name="T15" fmla="*/ 80677 h 162099"/>
                            <a:gd name="T16" fmla="*/ 45384 w 128027"/>
                            <a:gd name="T17" fmla="*/ 28495 h 162099"/>
                            <a:gd name="T18" fmla="*/ 0 w 128027"/>
                            <a:gd name="T19" fmla="*/ 28495 h 162099"/>
                            <a:gd name="T20" fmla="*/ 0 w 128027"/>
                            <a:gd name="T21" fmla="*/ 0 h 162099"/>
                            <a:gd name="T22" fmla="*/ 0 60000 65536"/>
                            <a:gd name="T23" fmla="*/ 0 60000 6553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w 128027"/>
                            <a:gd name="T34" fmla="*/ 0 h 162099"/>
                            <a:gd name="T35" fmla="*/ 128027 w 128027"/>
                            <a:gd name="T36" fmla="*/ 162099 h 162099"/>
                          </a:gdLst>
                          <a:ahLst/>
                          <a:cxnLst>
                            <a:cxn ang="T22">
                              <a:pos x="T0" y="T1"/>
                            </a:cxn>
                            <a:cxn ang="T23">
                              <a:pos x="T2" y="T3"/>
                            </a:cxn>
                            <a:cxn ang="T24">
                              <a:pos x="T4" y="T5"/>
                            </a:cxn>
                            <a:cxn ang="T25">
                              <a:pos x="T6" y="T7"/>
                            </a:cxn>
                            <a:cxn ang="T26">
                              <a:pos x="T8" y="T9"/>
                            </a:cxn>
                            <a:cxn ang="T27">
                              <a:pos x="T10" y="T11"/>
                            </a:cxn>
                            <a:cxn ang="T28">
                              <a:pos x="T12" y="T13"/>
                            </a:cxn>
                            <a:cxn ang="T29">
                              <a:pos x="T14" y="T15"/>
                            </a:cxn>
                            <a:cxn ang="T30">
                              <a:pos x="T16" y="T17"/>
                            </a:cxn>
                            <a:cxn ang="T31">
                              <a:pos x="T18" y="T19"/>
                            </a:cxn>
                            <a:cxn ang="T32">
                              <a:pos x="T20" y="T21"/>
                            </a:cxn>
                          </a:cxnLst>
                          <a:rect l="T33" t="T34" r="T35" b="T36"/>
                          <a:pathLst>
                            <a:path w="128027" h="162099">
                              <a:moveTo>
                                <a:pt x="0" y="0"/>
                              </a:moveTo>
                              <a:lnTo>
                                <a:pt x="47114" y="0"/>
                              </a:lnTo>
                              <a:cubicBezTo>
                                <a:pt x="91936" y="0"/>
                                <a:pt x="128027" y="36290"/>
                                <a:pt x="128027" y="81112"/>
                              </a:cubicBezTo>
                              <a:cubicBezTo>
                                <a:pt x="128027" y="125885"/>
                                <a:pt x="91936" y="162099"/>
                                <a:pt x="47114" y="162099"/>
                              </a:cubicBezTo>
                              <a:lnTo>
                                <a:pt x="0" y="162099"/>
                              </a:lnTo>
                              <a:lnTo>
                                <a:pt x="0" y="133574"/>
                              </a:lnTo>
                              <a:lnTo>
                                <a:pt x="44956" y="133574"/>
                              </a:lnTo>
                              <a:cubicBezTo>
                                <a:pt x="74017" y="133574"/>
                                <a:pt x="97458" y="110034"/>
                                <a:pt x="97458" y="81112"/>
                              </a:cubicBezTo>
                              <a:cubicBezTo>
                                <a:pt x="97458" y="52066"/>
                                <a:pt x="74017" y="28650"/>
                                <a:pt x="44956" y="28650"/>
                              </a:cubicBezTo>
                              <a:lnTo>
                                <a:pt x="0" y="28650"/>
                              </a:lnTo>
                              <a:lnTo>
                                <a:pt x="0" y="0"/>
                              </a:ln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C38C79" id="Shape 13" o:spid="_x0000_s1026" style="position:absolute;margin-left:19.65pt;margin-top:13.45pt;width:10.1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128027,16209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" path="m,l47114,v44822,,80913,36290,80913,81112c128027,125885,91936,162099,47114,162099l,162099,,133574r44956,c74017,133574,97458,110034,97458,81112,97458,52066,74017,28650,44956,28650l,28650,,xe" fillcolor="#c04736" stroked="f" strokeweight="0">
                <v:stroke miterlimit="83231f" joinstyle="miter"/>
                <v:path arrowok="t" o:connecttype="custom" o:connectlocs="0,0;47653,0;129491,80590;47653,161058;0,161058;0,132716;45470,132716;98573,80590;45470,28464;0,28464;0,0" o:connectangles="0,0,0,0,0,0,0,0,0,0,0" textboxrect="0,0,128027,162099"/>
              </v:shape>
            </w:pict>
          </mc:Fallback>
        </mc:AlternateContent>
      </w:r>
      <w:r w:rsidR="00473F6B">
        <w:rPr>
          <w:noProof/>
        </w:rPr>
        <mc:AlternateContent>
          <mc:Choice Requires="wps">
            <w:drawing>
              <wp:anchor distT="0" distB="0" distL="114300" distR="114300" simplePos="0" relativeHeight="251654144" behindDoc="1" locked="0" layoutInCell="1" allowOverlap="1" wp14:anchorId="23C20682" wp14:editId="6580656D">
                <wp:simplePos x="0" y="0"/>
                <wp:positionH relativeFrom="column">
                  <wp:posOffset>586740</wp:posOffset>
                </wp:positionH>
                <wp:positionV relativeFrom="paragraph">
                  <wp:posOffset>168910</wp:posOffset>
                </wp:positionV>
                <wp:extent cx="234950" cy="163830"/>
                <wp:effectExtent l="0" t="0" r="0" b="0"/>
                <wp:wrapNone/>
                <wp:docPr id="344133506" name="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950" cy="163830"/>
                        </a:xfrm>
                        <a:custGeom>
                          <a:avLst/>
                          <a:gdLst>
                            <a:gd name="T0" fmla="*/ 117674 w 234851"/>
                            <a:gd name="T1" fmla="*/ 0 h 163661"/>
                            <a:gd name="T2" fmla="*/ 136665 w 234851"/>
                            <a:gd name="T3" fmla="*/ 9773 h 163661"/>
                            <a:gd name="T4" fmla="*/ 235346 w 234851"/>
                            <a:gd name="T5" fmla="*/ 164508 h 163661"/>
                            <a:gd name="T6" fmla="*/ 198535 w 234851"/>
                            <a:gd name="T7" fmla="*/ 164508 h 163661"/>
                            <a:gd name="T8" fmla="*/ 181182 w 234851"/>
                            <a:gd name="T9" fmla="*/ 135736 h 163661"/>
                            <a:gd name="T10" fmla="*/ 96820 w 234851"/>
                            <a:gd name="T11" fmla="*/ 135736 h 163661"/>
                            <a:gd name="T12" fmla="*/ 78424 w 234851"/>
                            <a:gd name="T13" fmla="*/ 107061 h 163661"/>
                            <a:gd name="T14" fmla="*/ 161744 w 234851"/>
                            <a:gd name="T15" fmla="*/ 107061 h 163661"/>
                            <a:gd name="T16" fmla="*/ 117725 w 234851"/>
                            <a:gd name="T17" fmla="*/ 35805 h 163661"/>
                            <a:gd name="T18" fmla="*/ 36915 w 234851"/>
                            <a:gd name="T19" fmla="*/ 164508 h 163661"/>
                            <a:gd name="T20" fmla="*/ 0 w 234851"/>
                            <a:gd name="T21" fmla="*/ 164508 h 163661"/>
                            <a:gd name="T22" fmla="*/ 98382 w 234851"/>
                            <a:gd name="T23" fmla="*/ 10046 h 163661"/>
                            <a:gd name="T24" fmla="*/ 117674 w 234851"/>
                            <a:gd name="T25" fmla="*/ 0 h 163661"/>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 name="T36" fmla="*/ 0 60000 65536"/>
                            <a:gd name="T37" fmla="*/ 0 60000 65536"/>
                            <a:gd name="T38" fmla="*/ 0 60000 65536"/>
                            <a:gd name="T39" fmla="*/ 0 w 234851"/>
                            <a:gd name="T40" fmla="*/ 0 h 163661"/>
                            <a:gd name="T41" fmla="*/ 234851 w 234851"/>
                            <a:gd name="T42" fmla="*/ 163661 h 163661"/>
                          </a:gdLst>
                          <a:ahLst/>
                          <a:cxnLst>
                            <a:cxn ang="T26">
                              <a:pos x="T0" y="T1"/>
                            </a:cxn>
                            <a:cxn ang="T27">
                              <a:pos x="T2" y="T3"/>
                            </a:cxn>
                            <a:cxn ang="T28">
                              <a:pos x="T4" y="T5"/>
                            </a:cxn>
                            <a:cxn ang="T29">
                              <a:pos x="T6" y="T7"/>
                            </a:cxn>
                            <a:cxn ang="T30">
                              <a:pos x="T8" y="T9"/>
                            </a:cxn>
                            <a:cxn ang="T31">
                              <a:pos x="T10" y="T11"/>
                            </a:cxn>
                            <a:cxn ang="T32">
                              <a:pos x="T12" y="T13"/>
                            </a:cxn>
                            <a:cxn ang="T33">
                              <a:pos x="T14" y="T15"/>
                            </a:cxn>
                            <a:cxn ang="T34">
                              <a:pos x="T16" y="T17"/>
                            </a:cxn>
                            <a:cxn ang="T35">
                              <a:pos x="T18" y="T19"/>
                            </a:cxn>
                            <a:cxn ang="T36">
                              <a:pos x="T20" y="T21"/>
                            </a:cxn>
                            <a:cxn ang="T37">
                              <a:pos x="T22" y="T23"/>
                            </a:cxn>
                            <a:cxn ang="T38">
                              <a:pos x="T24" y="T25"/>
                            </a:cxn>
                          </a:cxnLst>
                          <a:rect l="T39" t="T40" r="T41" b="T42"/>
                          <a:pathLst>
                            <a:path w="234851" h="163661">
                              <a:moveTo>
                                <a:pt x="117425" y="0"/>
                              </a:moveTo>
                              <a:cubicBezTo>
                                <a:pt x="125115" y="0"/>
                                <a:pt x="132184" y="3646"/>
                                <a:pt x="136376" y="9723"/>
                              </a:cubicBezTo>
                              <a:lnTo>
                                <a:pt x="234851" y="163661"/>
                              </a:lnTo>
                              <a:lnTo>
                                <a:pt x="198115" y="163661"/>
                              </a:lnTo>
                              <a:lnTo>
                                <a:pt x="180802" y="135037"/>
                              </a:lnTo>
                              <a:lnTo>
                                <a:pt x="96615" y="135037"/>
                              </a:lnTo>
                              <a:lnTo>
                                <a:pt x="78259" y="106511"/>
                              </a:lnTo>
                              <a:lnTo>
                                <a:pt x="161404" y="106511"/>
                              </a:lnTo>
                              <a:lnTo>
                                <a:pt x="117475" y="35620"/>
                              </a:lnTo>
                              <a:lnTo>
                                <a:pt x="36835" y="163661"/>
                              </a:lnTo>
                              <a:lnTo>
                                <a:pt x="0" y="163661"/>
                              </a:lnTo>
                              <a:lnTo>
                                <a:pt x="98177" y="9996"/>
                              </a:lnTo>
                              <a:cubicBezTo>
                                <a:pt x="102370" y="3771"/>
                                <a:pt x="109563" y="0"/>
                                <a:pt x="117425" y="0"/>
                              </a:cubicBezTo>
                              <a:close/>
                            </a:path>
                          </a:pathLst>
                        </a:custGeom>
                        <a:solidFill>
                          <a:srgbClr val="C04736"/>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92D8B5" id="Shape 14" o:spid="_x0000_s1026" style="position:absolute;margin-left:46.2pt;margin-top:13.3pt;width:18.5pt;height:12.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34851,16366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" path="m117425,v7690,,14759,3646,18951,9723l234851,163661r-36736,l180802,135037r-84187,l78259,106511r83145,l117475,35620,36835,163661,,163661,98177,9996c102370,3771,109563,,117425,xe" fillcolor="#c04736" stroked="f" strokeweight="0">
                <v:stroke miterlimit="83231f" joinstyle="miter"/>
                <v:path arrowok="t" o:connecttype="custom" o:connectlocs="117724,0;136723,9783;235445,164678;198619,164678;181258,135876;96861,135876;78457,107172;161812,107172;117775,35842;36931,164678;0,164678;98423,10056;117724,0" o:connectangles="0,0,0,0,0,0,0,0,0,0,0,0,0" textboxrect="0,0,234851,163661"/>
              </v:shape>
            </w:pict>
          </mc:Fallback>
        </mc:AlternateContent>
      </w:r>
      <w:r w:rsidR="00473F6B">
        <w:rPr>
          <w:noProof/>
        </w:rPr>
        <mc:AlternateContent>
          <mc:Choice Requires="wps">
            <w:drawing>
              <wp:anchor distT="0" distB="0" distL="114300" distR="114300" simplePos="0" relativeHeight="251655168" behindDoc="1" locked="0" layoutInCell="1" allowOverlap="1" wp14:anchorId="09C003E2" wp14:editId="26619D31">
                <wp:simplePos x="0" y="0"/>
                <wp:positionH relativeFrom="column">
                  <wp:posOffset>111760</wp:posOffset>
                </wp:positionH>
                <wp:positionV relativeFrom="paragraph">
                  <wp:posOffset>5853430</wp:posOffset>
                </wp:positionV>
                <wp:extent cx="252730" cy="0"/>
                <wp:effectExtent l="0" t="12700" r="13970" b="12700"/>
                <wp:wrapNone/>
                <wp:docPr id="449640288"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51462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739220"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" path="m,l253048,e" filled="f" strokecolor="#f8ca5c" strokeweight=".99997mm">
                <v:stroke miterlimit="83231f" joinstyle="miter"/>
                <v:path arrowok="t" o:connecttype="custom" o:connectlocs="0,0;251146,0" o:connectangles="0,0" textboxrect="0,0,253048,0"/>
              </v:shape>
            </w:pict>
          </mc:Fallback>
        </mc:AlternateContent>
      </w:r>
      <w:r w:rsidR="00473F6B">
        <w:rPr>
          <w:noProof/>
        </w:rPr>
        <mc:AlternateContent>
          <mc:Choice Requires="wps">
            <w:drawing>
              <wp:anchor distT="0" distB="0" distL="114300" distR="114300" simplePos="0" relativeHeight="251656192" behindDoc="1" locked="0" layoutInCell="1" allowOverlap="1" wp14:anchorId="09D81B19" wp14:editId="42944DB2">
                <wp:simplePos x="0" y="0"/>
                <wp:positionH relativeFrom="column">
                  <wp:posOffset>99060</wp:posOffset>
                </wp:positionH>
                <wp:positionV relativeFrom="paragraph">
                  <wp:posOffset>5982335</wp:posOffset>
                </wp:positionV>
                <wp:extent cx="2974340" cy="217805"/>
                <wp:effectExtent l="0" t="0" r="0" b="0"/>
                <wp:wrapNone/>
                <wp:docPr id="199028309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8D019" w14:textId="77777777"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D81B1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" filled="f" stroked="f">
                <v:path arrowok="t"/>
                <v:textbox inset="0,0,0,0">
                  <w:txbxContent>
                    <w:p w14:paraId="47A8D019" w14:textId="77777777"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r w:rsidR="00473F6B">
        <w:rPr>
          <w:noProof/>
        </w:rPr>
        <mc:AlternateContent>
          <mc:Choice Requires="wps">
            <w:drawing>
              <wp:anchor distT="0" distB="0" distL="114300" distR="114300" simplePos="0" relativeHeight="251656704" behindDoc="1" locked="0" layoutInCell="1" allowOverlap="1" wp14:anchorId="4E7587AB" wp14:editId="0DE29B71">
                <wp:simplePos x="0" y="0"/>
                <wp:positionH relativeFrom="column">
                  <wp:posOffset>99060</wp:posOffset>
                </wp:positionH>
                <wp:positionV relativeFrom="paragraph">
                  <wp:posOffset>6746240</wp:posOffset>
                </wp:positionV>
                <wp:extent cx="3010535" cy="151765"/>
                <wp:effectExtent l="0" t="0" r="0" b="0"/>
                <wp:wrapNone/>
                <wp:docPr id="1727163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10535" cy="151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6A2858" w14:textId="33D20DD9" w:rsidR="00667EEC" w:rsidRPr="00667EEC" w:rsidRDefault="00667EEC" w:rsidP="00667EEC">
                            <w:pPr>
                              <w:rPr>
                                <w:w w:val="111"/>
                                <w:sz w:val="16"/>
                                <w:szCs w:val="22"/>
                              </w:rPr>
                            </w:pPr>
                            <w:r w:rsidRPr="00667EEC">
                              <w:rPr>
                                <w:w w:val="111"/>
                                <w:sz w:val="16"/>
                                <w:szCs w:val="22"/>
                              </w:rPr>
                              <w:t xml:space="preserve">Copyright © </w:t>
                            </w:r>
                            <w:r w:rsidR="003573E8">
                              <w:rPr>
                                <w:w w:val="111"/>
                                <w:sz w:val="16"/>
                                <w:szCs w:val="22"/>
                              </w:rPr>
                              <w:t>2024</w:t>
                            </w:r>
                            <w:r w:rsidRPr="00667EEC">
                              <w:rPr>
                                <w:w w:val="111"/>
                                <w:sz w:val="16"/>
                                <w:szCs w:val="22"/>
                              </w:rPr>
                              <w:t>, Oracle and/or its affiliates</w:t>
                            </w:r>
                          </w:p>
                          <w:p w14:paraId="559ABA7E" w14:textId="77777777" w:rsidR="006516F1" w:rsidRPr="005C679E" w:rsidRDefault="006516F1">
                            <w:pPr>
                              <w:spacing w:after="160" w:line="259" w:lineRule="auto"/>
                              <w:rPr>
                                <w:sz w:val="16"/>
                                <w:szCs w:val="22"/>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7587AB" id="Rectangle 3" o:spid="_x0000_s1027" style="position:absolute;margin-left:7.8pt;margin-top:531.2pt;width:237.05pt;height:11.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" filled="f" stroked="f">
                <v:path arrowok="t"/>
                <v:textbox inset="0,0,0,0">
                  <w:txbxContent>
                    <w:p w14:paraId="7A6A2858" w14:textId="33D20DD9" w:rsidR="00667EEC" w:rsidRPr="00667EEC" w:rsidRDefault="00667EEC" w:rsidP="00667EEC">
                      <w:pPr>
                        <w:rPr>
                          <w:w w:val="111"/>
                          <w:sz w:val="16"/>
                          <w:szCs w:val="22"/>
                        </w:rPr>
                      </w:pPr>
                      <w:r w:rsidRPr="00667EEC">
                        <w:rPr>
                          <w:w w:val="111"/>
                          <w:sz w:val="16"/>
                          <w:szCs w:val="22"/>
                        </w:rPr>
                        <w:t xml:space="preserve">Copyright © </w:t>
                      </w:r>
                      <w:r w:rsidR="003573E8">
                        <w:rPr>
                          <w:w w:val="111"/>
                          <w:sz w:val="16"/>
                          <w:szCs w:val="22"/>
                        </w:rPr>
                        <w:t>2024</w:t>
                      </w:r>
                      <w:r w:rsidRPr="00667EEC">
                        <w:rPr>
                          <w:w w:val="111"/>
                          <w:sz w:val="16"/>
                          <w:szCs w:val="22"/>
                        </w:rPr>
                        <w:t>, Oracle and/or its affiliates</w:t>
                      </w:r>
                    </w:p>
                    <w:p w14:paraId="559ABA7E" w14:textId="77777777" w:rsidR="006516F1" w:rsidRPr="005C679E" w:rsidRDefault="006516F1">
                      <w:pPr>
                        <w:spacing w:after="160" w:line="259" w:lineRule="auto"/>
                        <w:rPr>
                          <w:sz w:val="16"/>
                          <w:szCs w:val="22"/>
                        </w:rPr>
                      </w:pPr>
                    </w:p>
                  </w:txbxContent>
                </v:textbox>
              </v:rect>
            </w:pict>
          </mc:Fallback>
        </mc:AlternateContent>
      </w:r>
    </w:p>
    <w:p w14:paraId="62DB24C7" w14:textId="77777777" w:rsidR="00C35507" w:rsidRDefault="00473F6B">
      <w:r>
        <w:rPr>
          <w:noProof/>
        </w:rPr>
        <mc:AlternateContent>
          <mc:Choice Requires="wps">
            <w:drawing>
              <wp:anchor distT="0" distB="0" distL="114300" distR="114300" simplePos="0" relativeHeight="251659776" behindDoc="0" locked="0" layoutInCell="1" allowOverlap="1" wp14:anchorId="4971FC3E" wp14:editId="34E6A739">
                <wp:simplePos x="0" y="0"/>
                <wp:positionH relativeFrom="column">
                  <wp:posOffset>-37465</wp:posOffset>
                </wp:positionH>
                <wp:positionV relativeFrom="paragraph">
                  <wp:posOffset>3945890</wp:posOffset>
                </wp:positionV>
                <wp:extent cx="5880100" cy="1456690"/>
                <wp:effectExtent l="0" t="0" r="0" b="0"/>
                <wp:wrapNone/>
                <wp:docPr id="6587881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880100" cy="1456690"/>
                        </a:xfrm>
                        <a:prstGeom prst="rect">
                          <a:avLst/>
                        </a:prstGeom>
                        <a:ln>
                          <a:noFill/>
                        </a:ln>
                      </wps:spPr>
                      <wps:txbx>
                        <w:txbxContent>
                          <w:p w14:paraId="65A835C5"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0123BE88" w14:textId="77777777"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4971FC3E"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" filled="f" stroked="f">
                <v:textbox inset="0,0,0,0">
                  <w:txbxContent>
                    <w:p w14:paraId="65A835C5"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0123BE88" w14:textId="77777777"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0FAA013D" wp14:editId="07FE383C">
                <wp:simplePos x="0" y="0"/>
                <wp:positionH relativeFrom="column">
                  <wp:posOffset>96520</wp:posOffset>
                </wp:positionH>
                <wp:positionV relativeFrom="paragraph">
                  <wp:posOffset>6089015</wp:posOffset>
                </wp:positionV>
                <wp:extent cx="2042160" cy="182880"/>
                <wp:effectExtent l="0" t="0" r="0" b="0"/>
                <wp:wrapNone/>
                <wp:docPr id="72435821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42160" cy="182880"/>
                        </a:xfrm>
                        <a:prstGeom prst="rect">
                          <a:avLst/>
                        </a:prstGeom>
                        <a:ln>
                          <a:noFill/>
                        </a:ln>
                      </wps:spPr>
                      <wps:txbx>
                        <w:txbxContent>
                          <w:p w14:paraId="68648E93" w14:textId="76CAF43A" w:rsidR="006516F1" w:rsidRDefault="006501F5">
                            <w:pPr>
                              <w:spacing w:after="160" w:line="259" w:lineRule="auto"/>
                              <w:rPr>
                                <w:w w:val="110"/>
                              </w:rPr>
                            </w:pPr>
                            <w:r>
                              <w:rPr>
                                <w:w w:val="110"/>
                              </w:rPr>
                              <w:t>April</w:t>
                            </w:r>
                            <w:r w:rsidR="003573E8">
                              <w:rPr>
                                <w:w w:val="110"/>
                              </w:rPr>
                              <w:t xml:space="preserve"> 2024</w:t>
                            </w:r>
                            <w:r w:rsidR="00667EEC" w:rsidRPr="00667EEC">
                              <w:rPr>
                                <w:w w:val="110"/>
                              </w:rPr>
                              <w:t xml:space="preserve"> | Version </w:t>
                            </w:r>
                            <w:r w:rsidR="00B40B70">
                              <w:rPr>
                                <w:w w:val="110"/>
                              </w:rPr>
                              <w:t>2</w:t>
                            </w:r>
                            <w:r w:rsidR="00387960">
                              <w:rPr>
                                <w:w w:val="110"/>
                              </w:rPr>
                              <w:t>.</w:t>
                            </w:r>
                            <w:r>
                              <w:rPr>
                                <w:w w:val="110"/>
                              </w:rPr>
                              <w:t>5</w:t>
                            </w:r>
                          </w:p>
                          <w:p w14:paraId="0A63F2C0" w14:textId="77777777" w:rsidR="00387960" w:rsidRPr="005C679E" w:rsidRDefault="00387960">
                            <w:pPr>
                              <w:spacing w:after="160" w:line="259" w:lineRule="auto"/>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0FAA013D" id="Rectangle 1" o:spid="_x0000_s1029"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" filled="f" stroked="f">
                <v:textbox inset="0,0,0,0">
                  <w:txbxContent>
                    <w:p w14:paraId="68648E93" w14:textId="76CAF43A" w:rsidR="006516F1" w:rsidRDefault="006501F5">
                      <w:pPr>
                        <w:spacing w:after="160" w:line="259" w:lineRule="auto"/>
                        <w:rPr>
                          <w:w w:val="110"/>
                        </w:rPr>
                      </w:pPr>
                      <w:r>
                        <w:rPr>
                          <w:w w:val="110"/>
                        </w:rPr>
                        <w:t>April</w:t>
                      </w:r>
                      <w:r w:rsidR="003573E8">
                        <w:rPr>
                          <w:w w:val="110"/>
                        </w:rPr>
                        <w:t xml:space="preserve"> 2024</w:t>
                      </w:r>
                      <w:r w:rsidR="00667EEC" w:rsidRPr="00667EEC">
                        <w:rPr>
                          <w:w w:val="110"/>
                        </w:rPr>
                        <w:t xml:space="preserve"> | Version </w:t>
                      </w:r>
                      <w:r w:rsidR="00B40B70">
                        <w:rPr>
                          <w:w w:val="110"/>
                        </w:rPr>
                        <w:t>2</w:t>
                      </w:r>
                      <w:r w:rsidR="00387960">
                        <w:rPr>
                          <w:w w:val="110"/>
                        </w:rPr>
                        <w:t>.</w:t>
                      </w:r>
                      <w:r>
                        <w:rPr>
                          <w:w w:val="110"/>
                        </w:rPr>
                        <w:t>5</w:t>
                      </w:r>
                    </w:p>
                    <w:p w14:paraId="0A63F2C0" w14:textId="77777777" w:rsidR="00387960" w:rsidRPr="005C679E" w:rsidRDefault="00387960">
                      <w:pPr>
                        <w:spacing w:after="160" w:line="259" w:lineRule="auto"/>
                      </w:pP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C1EE347" w14:textId="77777777" w:rsidR="00667EEC" w:rsidRDefault="00667EEC" w:rsidP="00667EEC">
          <w:pPr>
            <w:pStyle w:val="TOCHeading"/>
            <w:numPr>
              <w:ilvl w:val="0"/>
              <w:numId w:val="0"/>
            </w:numPr>
            <w:ind w:left="432" w:hanging="432"/>
          </w:pPr>
          <w:r>
            <w:t>Contents</w:t>
          </w:r>
        </w:p>
        <w:p w14:paraId="4ACC53D4" w14:textId="1C996DB4" w:rsidR="001F52D4"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64422863" w:history="1">
            <w:r w:rsidR="001F52D4" w:rsidRPr="00D97123">
              <w:rPr>
                <w:rStyle w:val="Hyperlink"/>
                <w:noProof/>
              </w:rPr>
              <w:t>Document Control</w:t>
            </w:r>
            <w:r w:rsidR="001F52D4">
              <w:rPr>
                <w:noProof/>
                <w:webHidden/>
              </w:rPr>
              <w:tab/>
            </w:r>
            <w:r w:rsidR="001F52D4">
              <w:rPr>
                <w:noProof/>
                <w:webHidden/>
              </w:rPr>
              <w:fldChar w:fldCharType="begin"/>
            </w:r>
            <w:r w:rsidR="001F52D4">
              <w:rPr>
                <w:noProof/>
                <w:webHidden/>
              </w:rPr>
              <w:instrText xml:space="preserve"> PAGEREF _Toc164422863 \h </w:instrText>
            </w:r>
            <w:r w:rsidR="001F52D4">
              <w:rPr>
                <w:noProof/>
                <w:webHidden/>
              </w:rPr>
            </w:r>
            <w:r w:rsidR="001F52D4">
              <w:rPr>
                <w:noProof/>
                <w:webHidden/>
              </w:rPr>
              <w:fldChar w:fldCharType="separate"/>
            </w:r>
            <w:r w:rsidR="001F52D4">
              <w:rPr>
                <w:noProof/>
                <w:webHidden/>
              </w:rPr>
              <w:t>5</w:t>
            </w:r>
            <w:r w:rsidR="001F52D4">
              <w:rPr>
                <w:noProof/>
                <w:webHidden/>
              </w:rPr>
              <w:fldChar w:fldCharType="end"/>
            </w:r>
          </w:hyperlink>
        </w:p>
        <w:p w14:paraId="1BB8CE53" w14:textId="4A63C28D"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64" w:history="1">
            <w:r w:rsidRPr="00D97123">
              <w:rPr>
                <w:rStyle w:val="Hyperlink"/>
                <w:noProof/>
              </w:rPr>
              <w:t>1.1 Version Control</w:t>
            </w:r>
            <w:r>
              <w:rPr>
                <w:noProof/>
                <w:webHidden/>
              </w:rPr>
              <w:tab/>
            </w:r>
            <w:r>
              <w:rPr>
                <w:noProof/>
                <w:webHidden/>
              </w:rPr>
              <w:fldChar w:fldCharType="begin"/>
            </w:r>
            <w:r>
              <w:rPr>
                <w:noProof/>
                <w:webHidden/>
              </w:rPr>
              <w:instrText xml:space="preserve"> PAGEREF _Toc164422864 \h </w:instrText>
            </w:r>
            <w:r>
              <w:rPr>
                <w:noProof/>
                <w:webHidden/>
              </w:rPr>
            </w:r>
            <w:r>
              <w:rPr>
                <w:noProof/>
                <w:webHidden/>
              </w:rPr>
              <w:fldChar w:fldCharType="separate"/>
            </w:r>
            <w:r>
              <w:rPr>
                <w:noProof/>
                <w:webHidden/>
              </w:rPr>
              <w:t>5</w:t>
            </w:r>
            <w:r>
              <w:rPr>
                <w:noProof/>
                <w:webHidden/>
              </w:rPr>
              <w:fldChar w:fldCharType="end"/>
            </w:r>
          </w:hyperlink>
        </w:p>
        <w:p w14:paraId="1BD0059F" w14:textId="457F3758"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65" w:history="1">
            <w:r w:rsidRPr="00D97123">
              <w:rPr>
                <w:rStyle w:val="Hyperlink"/>
                <w:noProof/>
              </w:rPr>
              <w:t>1.2 Team</w:t>
            </w:r>
            <w:r>
              <w:rPr>
                <w:noProof/>
                <w:webHidden/>
              </w:rPr>
              <w:tab/>
            </w:r>
            <w:r>
              <w:rPr>
                <w:noProof/>
                <w:webHidden/>
              </w:rPr>
              <w:fldChar w:fldCharType="begin"/>
            </w:r>
            <w:r>
              <w:rPr>
                <w:noProof/>
                <w:webHidden/>
              </w:rPr>
              <w:instrText xml:space="preserve"> PAGEREF _Toc164422865 \h </w:instrText>
            </w:r>
            <w:r>
              <w:rPr>
                <w:noProof/>
                <w:webHidden/>
              </w:rPr>
            </w:r>
            <w:r>
              <w:rPr>
                <w:noProof/>
                <w:webHidden/>
              </w:rPr>
              <w:fldChar w:fldCharType="separate"/>
            </w:r>
            <w:r>
              <w:rPr>
                <w:noProof/>
                <w:webHidden/>
              </w:rPr>
              <w:t>5</w:t>
            </w:r>
            <w:r>
              <w:rPr>
                <w:noProof/>
                <w:webHidden/>
              </w:rPr>
              <w:fldChar w:fldCharType="end"/>
            </w:r>
          </w:hyperlink>
        </w:p>
        <w:p w14:paraId="16745279" w14:textId="2A726D55"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66" w:history="1">
            <w:r w:rsidRPr="00D97123">
              <w:rPr>
                <w:rStyle w:val="Hyperlink"/>
                <w:noProof/>
              </w:rPr>
              <w:t>1.3 Abbreviations and Acronyms (Optional)</w:t>
            </w:r>
            <w:r>
              <w:rPr>
                <w:noProof/>
                <w:webHidden/>
              </w:rPr>
              <w:tab/>
            </w:r>
            <w:r>
              <w:rPr>
                <w:noProof/>
                <w:webHidden/>
              </w:rPr>
              <w:fldChar w:fldCharType="begin"/>
            </w:r>
            <w:r>
              <w:rPr>
                <w:noProof/>
                <w:webHidden/>
              </w:rPr>
              <w:instrText xml:space="preserve"> PAGEREF _Toc164422866 \h </w:instrText>
            </w:r>
            <w:r>
              <w:rPr>
                <w:noProof/>
                <w:webHidden/>
              </w:rPr>
            </w:r>
            <w:r>
              <w:rPr>
                <w:noProof/>
                <w:webHidden/>
              </w:rPr>
              <w:fldChar w:fldCharType="separate"/>
            </w:r>
            <w:r>
              <w:rPr>
                <w:noProof/>
                <w:webHidden/>
              </w:rPr>
              <w:t>6</w:t>
            </w:r>
            <w:r>
              <w:rPr>
                <w:noProof/>
                <w:webHidden/>
              </w:rPr>
              <w:fldChar w:fldCharType="end"/>
            </w:r>
          </w:hyperlink>
        </w:p>
        <w:p w14:paraId="078C97CB" w14:textId="32C291E7"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67" w:history="1">
            <w:r w:rsidRPr="00D97123">
              <w:rPr>
                <w:rStyle w:val="Hyperlink"/>
                <w:noProof/>
              </w:rPr>
              <w:t>1.4 Document Purpose</w:t>
            </w:r>
            <w:r>
              <w:rPr>
                <w:noProof/>
                <w:webHidden/>
              </w:rPr>
              <w:tab/>
            </w:r>
            <w:r>
              <w:rPr>
                <w:noProof/>
                <w:webHidden/>
              </w:rPr>
              <w:fldChar w:fldCharType="begin"/>
            </w:r>
            <w:r>
              <w:rPr>
                <w:noProof/>
                <w:webHidden/>
              </w:rPr>
              <w:instrText xml:space="preserve"> PAGEREF _Toc164422867 \h </w:instrText>
            </w:r>
            <w:r>
              <w:rPr>
                <w:noProof/>
                <w:webHidden/>
              </w:rPr>
            </w:r>
            <w:r>
              <w:rPr>
                <w:noProof/>
                <w:webHidden/>
              </w:rPr>
              <w:fldChar w:fldCharType="separate"/>
            </w:r>
            <w:r>
              <w:rPr>
                <w:noProof/>
                <w:webHidden/>
              </w:rPr>
              <w:t>7</w:t>
            </w:r>
            <w:r>
              <w:rPr>
                <w:noProof/>
                <w:webHidden/>
              </w:rPr>
              <w:fldChar w:fldCharType="end"/>
            </w:r>
          </w:hyperlink>
        </w:p>
        <w:p w14:paraId="37A80430" w14:textId="5370D688" w:rsidR="001F52D4" w:rsidRDefault="001F52D4">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868" w:history="1">
            <w:r w:rsidRPr="00D97123">
              <w:rPr>
                <w:rStyle w:val="Hyperlink"/>
                <w:noProof/>
              </w:rPr>
              <w:t xml:space="preserve"> Business Context</w:t>
            </w:r>
            <w:r>
              <w:rPr>
                <w:noProof/>
                <w:webHidden/>
              </w:rPr>
              <w:tab/>
            </w:r>
            <w:r>
              <w:rPr>
                <w:noProof/>
                <w:webHidden/>
              </w:rPr>
              <w:fldChar w:fldCharType="begin"/>
            </w:r>
            <w:r>
              <w:rPr>
                <w:noProof/>
                <w:webHidden/>
              </w:rPr>
              <w:instrText xml:space="preserve"> PAGEREF _Toc164422868 \h </w:instrText>
            </w:r>
            <w:r>
              <w:rPr>
                <w:noProof/>
                <w:webHidden/>
              </w:rPr>
            </w:r>
            <w:r>
              <w:rPr>
                <w:noProof/>
                <w:webHidden/>
              </w:rPr>
              <w:fldChar w:fldCharType="separate"/>
            </w:r>
            <w:r>
              <w:rPr>
                <w:noProof/>
                <w:webHidden/>
              </w:rPr>
              <w:t>7</w:t>
            </w:r>
            <w:r>
              <w:rPr>
                <w:noProof/>
                <w:webHidden/>
              </w:rPr>
              <w:fldChar w:fldCharType="end"/>
            </w:r>
          </w:hyperlink>
        </w:p>
        <w:p w14:paraId="43B57D2E" w14:textId="641894E5"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69" w:history="1">
            <w:r w:rsidRPr="00D97123">
              <w:rPr>
                <w:rStyle w:val="Hyperlink"/>
                <w:noProof/>
              </w:rPr>
              <w:t>2.1 Executive Summary</w:t>
            </w:r>
            <w:r>
              <w:rPr>
                <w:noProof/>
                <w:webHidden/>
              </w:rPr>
              <w:tab/>
            </w:r>
            <w:r>
              <w:rPr>
                <w:noProof/>
                <w:webHidden/>
              </w:rPr>
              <w:fldChar w:fldCharType="begin"/>
            </w:r>
            <w:r>
              <w:rPr>
                <w:noProof/>
                <w:webHidden/>
              </w:rPr>
              <w:instrText xml:space="preserve"> PAGEREF _Toc164422869 \h </w:instrText>
            </w:r>
            <w:r>
              <w:rPr>
                <w:noProof/>
                <w:webHidden/>
              </w:rPr>
            </w:r>
            <w:r>
              <w:rPr>
                <w:noProof/>
                <w:webHidden/>
              </w:rPr>
              <w:fldChar w:fldCharType="separate"/>
            </w:r>
            <w:r>
              <w:rPr>
                <w:noProof/>
                <w:webHidden/>
              </w:rPr>
              <w:t>7</w:t>
            </w:r>
            <w:r>
              <w:rPr>
                <w:noProof/>
                <w:webHidden/>
              </w:rPr>
              <w:fldChar w:fldCharType="end"/>
            </w:r>
          </w:hyperlink>
        </w:p>
        <w:p w14:paraId="24901C17" w14:textId="249C91D9"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70" w:history="1">
            <w:r w:rsidRPr="00D97123">
              <w:rPr>
                <w:rStyle w:val="Hyperlink"/>
                <w:noProof/>
              </w:rPr>
              <w:t>2.2 Workload Business Value</w:t>
            </w:r>
            <w:r>
              <w:rPr>
                <w:noProof/>
                <w:webHidden/>
              </w:rPr>
              <w:tab/>
            </w:r>
            <w:r>
              <w:rPr>
                <w:noProof/>
                <w:webHidden/>
              </w:rPr>
              <w:fldChar w:fldCharType="begin"/>
            </w:r>
            <w:r>
              <w:rPr>
                <w:noProof/>
                <w:webHidden/>
              </w:rPr>
              <w:instrText xml:space="preserve"> PAGEREF _Toc164422870 \h </w:instrText>
            </w:r>
            <w:r>
              <w:rPr>
                <w:noProof/>
                <w:webHidden/>
              </w:rPr>
            </w:r>
            <w:r>
              <w:rPr>
                <w:noProof/>
                <w:webHidden/>
              </w:rPr>
              <w:fldChar w:fldCharType="separate"/>
            </w:r>
            <w:r>
              <w:rPr>
                <w:noProof/>
                <w:webHidden/>
              </w:rPr>
              <w:t>8</w:t>
            </w:r>
            <w:r>
              <w:rPr>
                <w:noProof/>
                <w:webHidden/>
              </w:rPr>
              <w:fldChar w:fldCharType="end"/>
            </w:r>
          </w:hyperlink>
        </w:p>
        <w:p w14:paraId="479251AE" w14:textId="1412FC4E" w:rsidR="001F52D4" w:rsidRDefault="001F52D4">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871" w:history="1">
            <w:r w:rsidRPr="00D97123">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64422871 \h </w:instrText>
            </w:r>
            <w:r>
              <w:rPr>
                <w:noProof/>
                <w:webHidden/>
              </w:rPr>
            </w:r>
            <w:r>
              <w:rPr>
                <w:noProof/>
                <w:webHidden/>
              </w:rPr>
              <w:fldChar w:fldCharType="separate"/>
            </w:r>
            <w:r>
              <w:rPr>
                <w:noProof/>
                <w:webHidden/>
              </w:rPr>
              <w:t>8</w:t>
            </w:r>
            <w:r>
              <w:rPr>
                <w:noProof/>
                <w:webHidden/>
              </w:rPr>
              <w:fldChar w:fldCharType="end"/>
            </w:r>
          </w:hyperlink>
        </w:p>
        <w:p w14:paraId="53546A4F" w14:textId="50401117"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72" w:history="1">
            <w:r w:rsidRPr="00D97123">
              <w:rPr>
                <w:rStyle w:val="Hyperlink"/>
                <w:noProof/>
              </w:rPr>
              <w:t>3.1 Overview</w:t>
            </w:r>
            <w:r>
              <w:rPr>
                <w:noProof/>
                <w:webHidden/>
              </w:rPr>
              <w:tab/>
            </w:r>
            <w:r>
              <w:rPr>
                <w:noProof/>
                <w:webHidden/>
              </w:rPr>
              <w:fldChar w:fldCharType="begin"/>
            </w:r>
            <w:r>
              <w:rPr>
                <w:noProof/>
                <w:webHidden/>
              </w:rPr>
              <w:instrText xml:space="preserve"> PAGEREF _Toc164422872 \h </w:instrText>
            </w:r>
            <w:r>
              <w:rPr>
                <w:noProof/>
                <w:webHidden/>
              </w:rPr>
            </w:r>
            <w:r>
              <w:rPr>
                <w:noProof/>
                <w:webHidden/>
              </w:rPr>
              <w:fldChar w:fldCharType="separate"/>
            </w:r>
            <w:r>
              <w:rPr>
                <w:noProof/>
                <w:webHidden/>
              </w:rPr>
              <w:t>8</w:t>
            </w:r>
            <w:r>
              <w:rPr>
                <w:noProof/>
                <w:webHidden/>
              </w:rPr>
              <w:fldChar w:fldCharType="end"/>
            </w:r>
          </w:hyperlink>
        </w:p>
        <w:p w14:paraId="687F3A54" w14:textId="0CA59B9F"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73" w:history="1">
            <w:r w:rsidRPr="00D97123">
              <w:rPr>
                <w:rStyle w:val="Hyperlink"/>
                <w:noProof/>
              </w:rPr>
              <w:t>3.2 Functional Requirements (Optional)</w:t>
            </w:r>
            <w:r>
              <w:rPr>
                <w:noProof/>
                <w:webHidden/>
              </w:rPr>
              <w:tab/>
            </w:r>
            <w:r>
              <w:rPr>
                <w:noProof/>
                <w:webHidden/>
              </w:rPr>
              <w:fldChar w:fldCharType="begin"/>
            </w:r>
            <w:r>
              <w:rPr>
                <w:noProof/>
                <w:webHidden/>
              </w:rPr>
              <w:instrText xml:space="preserve"> PAGEREF _Toc164422873 \h </w:instrText>
            </w:r>
            <w:r>
              <w:rPr>
                <w:noProof/>
                <w:webHidden/>
              </w:rPr>
            </w:r>
            <w:r>
              <w:rPr>
                <w:noProof/>
                <w:webHidden/>
              </w:rPr>
              <w:fldChar w:fldCharType="separate"/>
            </w:r>
            <w:r>
              <w:rPr>
                <w:noProof/>
                <w:webHidden/>
              </w:rPr>
              <w:t>9</w:t>
            </w:r>
            <w:r>
              <w:rPr>
                <w:noProof/>
                <w:webHidden/>
              </w:rPr>
              <w:fldChar w:fldCharType="end"/>
            </w:r>
          </w:hyperlink>
        </w:p>
        <w:p w14:paraId="73ED9C5A" w14:textId="33359D28"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74" w:history="1">
            <w:r w:rsidRPr="00D97123">
              <w:rPr>
                <w:rStyle w:val="Hyperlink"/>
                <w:noProof/>
              </w:rPr>
              <w:t>3.2.1 Use Cases (Optional)</w:t>
            </w:r>
            <w:r>
              <w:rPr>
                <w:noProof/>
                <w:webHidden/>
              </w:rPr>
              <w:tab/>
            </w:r>
            <w:r>
              <w:rPr>
                <w:noProof/>
                <w:webHidden/>
              </w:rPr>
              <w:fldChar w:fldCharType="begin"/>
            </w:r>
            <w:r>
              <w:rPr>
                <w:noProof/>
                <w:webHidden/>
              </w:rPr>
              <w:instrText xml:space="preserve"> PAGEREF _Toc164422874 \h </w:instrText>
            </w:r>
            <w:r>
              <w:rPr>
                <w:noProof/>
                <w:webHidden/>
              </w:rPr>
            </w:r>
            <w:r>
              <w:rPr>
                <w:noProof/>
                <w:webHidden/>
              </w:rPr>
              <w:fldChar w:fldCharType="separate"/>
            </w:r>
            <w:r>
              <w:rPr>
                <w:noProof/>
                <w:webHidden/>
              </w:rPr>
              <w:t>9</w:t>
            </w:r>
            <w:r>
              <w:rPr>
                <w:noProof/>
                <w:webHidden/>
              </w:rPr>
              <w:fldChar w:fldCharType="end"/>
            </w:r>
          </w:hyperlink>
        </w:p>
        <w:p w14:paraId="7D9421DA" w14:textId="3AE94548"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75" w:history="1">
            <w:r w:rsidRPr="00D97123">
              <w:rPr>
                <w:rStyle w:val="Hyperlink"/>
                <w:noProof/>
              </w:rPr>
              <w:t>3.2.2 Functional Capabilities (Optional)</w:t>
            </w:r>
            <w:r>
              <w:rPr>
                <w:noProof/>
                <w:webHidden/>
              </w:rPr>
              <w:tab/>
            </w:r>
            <w:r>
              <w:rPr>
                <w:noProof/>
                <w:webHidden/>
              </w:rPr>
              <w:fldChar w:fldCharType="begin"/>
            </w:r>
            <w:r>
              <w:rPr>
                <w:noProof/>
                <w:webHidden/>
              </w:rPr>
              <w:instrText xml:space="preserve"> PAGEREF _Toc164422875 \h </w:instrText>
            </w:r>
            <w:r>
              <w:rPr>
                <w:noProof/>
                <w:webHidden/>
              </w:rPr>
            </w:r>
            <w:r>
              <w:rPr>
                <w:noProof/>
                <w:webHidden/>
              </w:rPr>
              <w:fldChar w:fldCharType="separate"/>
            </w:r>
            <w:r>
              <w:rPr>
                <w:noProof/>
                <w:webHidden/>
              </w:rPr>
              <w:t>9</w:t>
            </w:r>
            <w:r>
              <w:rPr>
                <w:noProof/>
                <w:webHidden/>
              </w:rPr>
              <w:fldChar w:fldCharType="end"/>
            </w:r>
          </w:hyperlink>
        </w:p>
        <w:p w14:paraId="36E39D75" w14:textId="48D4502E"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76" w:history="1">
            <w:r w:rsidRPr="00D97123">
              <w:rPr>
                <w:rStyle w:val="Hyperlink"/>
                <w:noProof/>
              </w:rPr>
              <w:t>3.2.3 Requirement Matrix (Optional)</w:t>
            </w:r>
            <w:r>
              <w:rPr>
                <w:noProof/>
                <w:webHidden/>
              </w:rPr>
              <w:tab/>
            </w:r>
            <w:r>
              <w:rPr>
                <w:noProof/>
                <w:webHidden/>
              </w:rPr>
              <w:fldChar w:fldCharType="begin"/>
            </w:r>
            <w:r>
              <w:rPr>
                <w:noProof/>
                <w:webHidden/>
              </w:rPr>
              <w:instrText xml:space="preserve"> PAGEREF _Toc164422876 \h </w:instrText>
            </w:r>
            <w:r>
              <w:rPr>
                <w:noProof/>
                <w:webHidden/>
              </w:rPr>
            </w:r>
            <w:r>
              <w:rPr>
                <w:noProof/>
                <w:webHidden/>
              </w:rPr>
              <w:fldChar w:fldCharType="separate"/>
            </w:r>
            <w:r>
              <w:rPr>
                <w:noProof/>
                <w:webHidden/>
              </w:rPr>
              <w:t>10</w:t>
            </w:r>
            <w:r>
              <w:rPr>
                <w:noProof/>
                <w:webHidden/>
              </w:rPr>
              <w:fldChar w:fldCharType="end"/>
            </w:r>
          </w:hyperlink>
        </w:p>
        <w:p w14:paraId="551C75AF" w14:textId="39487201"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77" w:history="1">
            <w:r w:rsidRPr="00D97123">
              <w:rPr>
                <w:rStyle w:val="Hyperlink"/>
                <w:noProof/>
              </w:rPr>
              <w:t>3.3 Non-Functional Requirements</w:t>
            </w:r>
            <w:r>
              <w:rPr>
                <w:noProof/>
                <w:webHidden/>
              </w:rPr>
              <w:tab/>
            </w:r>
            <w:r>
              <w:rPr>
                <w:noProof/>
                <w:webHidden/>
              </w:rPr>
              <w:fldChar w:fldCharType="begin"/>
            </w:r>
            <w:r>
              <w:rPr>
                <w:noProof/>
                <w:webHidden/>
              </w:rPr>
              <w:instrText xml:space="preserve"> PAGEREF _Toc164422877 \h </w:instrText>
            </w:r>
            <w:r>
              <w:rPr>
                <w:noProof/>
                <w:webHidden/>
              </w:rPr>
            </w:r>
            <w:r>
              <w:rPr>
                <w:noProof/>
                <w:webHidden/>
              </w:rPr>
              <w:fldChar w:fldCharType="separate"/>
            </w:r>
            <w:r>
              <w:rPr>
                <w:noProof/>
                <w:webHidden/>
              </w:rPr>
              <w:t>10</w:t>
            </w:r>
            <w:r>
              <w:rPr>
                <w:noProof/>
                <w:webHidden/>
              </w:rPr>
              <w:fldChar w:fldCharType="end"/>
            </w:r>
          </w:hyperlink>
        </w:p>
        <w:p w14:paraId="3FDB8ECB" w14:textId="3FF353C2"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78" w:history="1">
            <w:r w:rsidRPr="00D97123">
              <w:rPr>
                <w:rStyle w:val="Hyperlink"/>
                <w:noProof/>
              </w:rPr>
              <w:t>3.3.1 Regulations and Compliances Requirements</w:t>
            </w:r>
            <w:r>
              <w:rPr>
                <w:noProof/>
                <w:webHidden/>
              </w:rPr>
              <w:tab/>
            </w:r>
            <w:r>
              <w:rPr>
                <w:noProof/>
                <w:webHidden/>
              </w:rPr>
              <w:fldChar w:fldCharType="begin"/>
            </w:r>
            <w:r>
              <w:rPr>
                <w:noProof/>
                <w:webHidden/>
              </w:rPr>
              <w:instrText xml:space="preserve"> PAGEREF _Toc164422878 \h </w:instrText>
            </w:r>
            <w:r>
              <w:rPr>
                <w:noProof/>
                <w:webHidden/>
              </w:rPr>
            </w:r>
            <w:r>
              <w:rPr>
                <w:noProof/>
                <w:webHidden/>
              </w:rPr>
              <w:fldChar w:fldCharType="separate"/>
            </w:r>
            <w:r>
              <w:rPr>
                <w:noProof/>
                <w:webHidden/>
              </w:rPr>
              <w:t>10</w:t>
            </w:r>
            <w:r>
              <w:rPr>
                <w:noProof/>
                <w:webHidden/>
              </w:rPr>
              <w:fldChar w:fldCharType="end"/>
            </w:r>
          </w:hyperlink>
        </w:p>
        <w:p w14:paraId="6501E1E1" w14:textId="42B4F7CE"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79" w:history="1">
            <w:r w:rsidRPr="00D97123">
              <w:rPr>
                <w:rStyle w:val="Hyperlink"/>
                <w:noProof/>
              </w:rPr>
              <w:t>3.3.2 Environments</w:t>
            </w:r>
            <w:r>
              <w:rPr>
                <w:noProof/>
                <w:webHidden/>
              </w:rPr>
              <w:tab/>
            </w:r>
            <w:r>
              <w:rPr>
                <w:noProof/>
                <w:webHidden/>
              </w:rPr>
              <w:fldChar w:fldCharType="begin"/>
            </w:r>
            <w:r>
              <w:rPr>
                <w:noProof/>
                <w:webHidden/>
              </w:rPr>
              <w:instrText xml:space="preserve"> PAGEREF _Toc164422879 \h </w:instrText>
            </w:r>
            <w:r>
              <w:rPr>
                <w:noProof/>
                <w:webHidden/>
              </w:rPr>
            </w:r>
            <w:r>
              <w:rPr>
                <w:noProof/>
                <w:webHidden/>
              </w:rPr>
              <w:fldChar w:fldCharType="separate"/>
            </w:r>
            <w:r>
              <w:rPr>
                <w:noProof/>
                <w:webHidden/>
              </w:rPr>
              <w:t>10</w:t>
            </w:r>
            <w:r>
              <w:rPr>
                <w:noProof/>
                <w:webHidden/>
              </w:rPr>
              <w:fldChar w:fldCharType="end"/>
            </w:r>
          </w:hyperlink>
        </w:p>
        <w:p w14:paraId="1443504E" w14:textId="2B44ADB3"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0" w:history="1">
            <w:r w:rsidRPr="00D97123">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64422880 \h </w:instrText>
            </w:r>
            <w:r>
              <w:rPr>
                <w:noProof/>
                <w:webHidden/>
              </w:rPr>
            </w:r>
            <w:r>
              <w:rPr>
                <w:noProof/>
                <w:webHidden/>
              </w:rPr>
              <w:fldChar w:fldCharType="separate"/>
            </w:r>
            <w:r>
              <w:rPr>
                <w:noProof/>
                <w:webHidden/>
              </w:rPr>
              <w:t>11</w:t>
            </w:r>
            <w:r>
              <w:rPr>
                <w:noProof/>
                <w:webHidden/>
              </w:rPr>
              <w:fldChar w:fldCharType="end"/>
            </w:r>
          </w:hyperlink>
        </w:p>
        <w:p w14:paraId="756C7276" w14:textId="25B4EA21"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1" w:history="1">
            <w:r w:rsidRPr="00D97123">
              <w:rPr>
                <w:rStyle w:val="Hyperlink"/>
                <w:noProof/>
              </w:rPr>
              <w:t>3.3.4 Security Requirements</w:t>
            </w:r>
            <w:r>
              <w:rPr>
                <w:noProof/>
                <w:webHidden/>
              </w:rPr>
              <w:tab/>
            </w:r>
            <w:r>
              <w:rPr>
                <w:noProof/>
                <w:webHidden/>
              </w:rPr>
              <w:fldChar w:fldCharType="begin"/>
            </w:r>
            <w:r>
              <w:rPr>
                <w:noProof/>
                <w:webHidden/>
              </w:rPr>
              <w:instrText xml:space="preserve"> PAGEREF _Toc164422881 \h </w:instrText>
            </w:r>
            <w:r>
              <w:rPr>
                <w:noProof/>
                <w:webHidden/>
              </w:rPr>
            </w:r>
            <w:r>
              <w:rPr>
                <w:noProof/>
                <w:webHidden/>
              </w:rPr>
              <w:fldChar w:fldCharType="separate"/>
            </w:r>
            <w:r>
              <w:rPr>
                <w:noProof/>
                <w:webHidden/>
              </w:rPr>
              <w:t>12</w:t>
            </w:r>
            <w:r>
              <w:rPr>
                <w:noProof/>
                <w:webHidden/>
              </w:rPr>
              <w:fldChar w:fldCharType="end"/>
            </w:r>
          </w:hyperlink>
        </w:p>
        <w:p w14:paraId="5C700690" w14:textId="2BD9230B"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2" w:history="1">
            <w:r w:rsidRPr="00D97123">
              <w:rPr>
                <w:rStyle w:val="Hyperlink"/>
                <w:noProof/>
              </w:rPr>
              <w:t>3.3.5 Networking requirements</w:t>
            </w:r>
            <w:r>
              <w:rPr>
                <w:noProof/>
                <w:webHidden/>
              </w:rPr>
              <w:tab/>
            </w:r>
            <w:r>
              <w:rPr>
                <w:noProof/>
                <w:webHidden/>
              </w:rPr>
              <w:fldChar w:fldCharType="begin"/>
            </w:r>
            <w:r>
              <w:rPr>
                <w:noProof/>
                <w:webHidden/>
              </w:rPr>
              <w:instrText xml:space="preserve"> PAGEREF _Toc164422882 \h </w:instrText>
            </w:r>
            <w:r>
              <w:rPr>
                <w:noProof/>
                <w:webHidden/>
              </w:rPr>
            </w:r>
            <w:r>
              <w:rPr>
                <w:noProof/>
                <w:webHidden/>
              </w:rPr>
              <w:fldChar w:fldCharType="separate"/>
            </w:r>
            <w:r>
              <w:rPr>
                <w:noProof/>
                <w:webHidden/>
              </w:rPr>
              <w:t>13</w:t>
            </w:r>
            <w:r>
              <w:rPr>
                <w:noProof/>
                <w:webHidden/>
              </w:rPr>
              <w:fldChar w:fldCharType="end"/>
            </w:r>
          </w:hyperlink>
        </w:p>
        <w:p w14:paraId="50B89927" w14:textId="64429570"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3" w:history="1">
            <w:r w:rsidRPr="00D97123">
              <w:rPr>
                <w:rStyle w:val="Hyperlink"/>
                <w:noProof/>
              </w:rPr>
              <w:t>3.3.6 Integration and Interfaces (Optional)</w:t>
            </w:r>
            <w:r>
              <w:rPr>
                <w:noProof/>
                <w:webHidden/>
              </w:rPr>
              <w:tab/>
            </w:r>
            <w:r>
              <w:rPr>
                <w:noProof/>
                <w:webHidden/>
              </w:rPr>
              <w:fldChar w:fldCharType="begin"/>
            </w:r>
            <w:r>
              <w:rPr>
                <w:noProof/>
                <w:webHidden/>
              </w:rPr>
              <w:instrText xml:space="preserve"> PAGEREF _Toc164422883 \h </w:instrText>
            </w:r>
            <w:r>
              <w:rPr>
                <w:noProof/>
                <w:webHidden/>
              </w:rPr>
            </w:r>
            <w:r>
              <w:rPr>
                <w:noProof/>
                <w:webHidden/>
              </w:rPr>
              <w:fldChar w:fldCharType="separate"/>
            </w:r>
            <w:r>
              <w:rPr>
                <w:noProof/>
                <w:webHidden/>
              </w:rPr>
              <w:t>13</w:t>
            </w:r>
            <w:r>
              <w:rPr>
                <w:noProof/>
                <w:webHidden/>
              </w:rPr>
              <w:fldChar w:fldCharType="end"/>
            </w:r>
          </w:hyperlink>
        </w:p>
        <w:p w14:paraId="54D85B03" w14:textId="0FA11E92"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4" w:history="1">
            <w:r w:rsidRPr="00D97123">
              <w:rPr>
                <w:rStyle w:val="Hyperlink"/>
                <w:noProof/>
              </w:rPr>
              <w:t>3.3.7 System Configuration Control Lifecycle (Optional)</w:t>
            </w:r>
            <w:r>
              <w:rPr>
                <w:noProof/>
                <w:webHidden/>
              </w:rPr>
              <w:tab/>
            </w:r>
            <w:r>
              <w:rPr>
                <w:noProof/>
                <w:webHidden/>
              </w:rPr>
              <w:fldChar w:fldCharType="begin"/>
            </w:r>
            <w:r>
              <w:rPr>
                <w:noProof/>
                <w:webHidden/>
              </w:rPr>
              <w:instrText xml:space="preserve"> PAGEREF _Toc164422884 \h </w:instrText>
            </w:r>
            <w:r>
              <w:rPr>
                <w:noProof/>
                <w:webHidden/>
              </w:rPr>
            </w:r>
            <w:r>
              <w:rPr>
                <w:noProof/>
                <w:webHidden/>
              </w:rPr>
              <w:fldChar w:fldCharType="separate"/>
            </w:r>
            <w:r>
              <w:rPr>
                <w:noProof/>
                <w:webHidden/>
              </w:rPr>
              <w:t>14</w:t>
            </w:r>
            <w:r>
              <w:rPr>
                <w:noProof/>
                <w:webHidden/>
              </w:rPr>
              <w:fldChar w:fldCharType="end"/>
            </w:r>
          </w:hyperlink>
        </w:p>
        <w:p w14:paraId="0B2866DF" w14:textId="77F66DE5"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5" w:history="1">
            <w:r w:rsidRPr="00D97123">
              <w:rPr>
                <w:rStyle w:val="Hyperlink"/>
                <w:noProof/>
              </w:rPr>
              <w:t>3.3.8 Operating Model (Optional)</w:t>
            </w:r>
            <w:r>
              <w:rPr>
                <w:noProof/>
                <w:webHidden/>
              </w:rPr>
              <w:tab/>
            </w:r>
            <w:r>
              <w:rPr>
                <w:noProof/>
                <w:webHidden/>
              </w:rPr>
              <w:fldChar w:fldCharType="begin"/>
            </w:r>
            <w:r>
              <w:rPr>
                <w:noProof/>
                <w:webHidden/>
              </w:rPr>
              <w:instrText xml:space="preserve"> PAGEREF _Toc164422885 \h </w:instrText>
            </w:r>
            <w:r>
              <w:rPr>
                <w:noProof/>
                <w:webHidden/>
              </w:rPr>
            </w:r>
            <w:r>
              <w:rPr>
                <w:noProof/>
                <w:webHidden/>
              </w:rPr>
              <w:fldChar w:fldCharType="separate"/>
            </w:r>
            <w:r>
              <w:rPr>
                <w:noProof/>
                <w:webHidden/>
              </w:rPr>
              <w:t>14</w:t>
            </w:r>
            <w:r>
              <w:rPr>
                <w:noProof/>
                <w:webHidden/>
              </w:rPr>
              <w:fldChar w:fldCharType="end"/>
            </w:r>
          </w:hyperlink>
        </w:p>
        <w:p w14:paraId="27FF3841" w14:textId="64C3A2F4"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6" w:history="1">
            <w:r w:rsidRPr="00D97123">
              <w:rPr>
                <w:rStyle w:val="Hyperlink"/>
                <w:noProof/>
              </w:rPr>
              <w:t>3.3.9 Management and Monitoring</w:t>
            </w:r>
            <w:r>
              <w:rPr>
                <w:noProof/>
                <w:webHidden/>
              </w:rPr>
              <w:tab/>
            </w:r>
            <w:r>
              <w:rPr>
                <w:noProof/>
                <w:webHidden/>
              </w:rPr>
              <w:fldChar w:fldCharType="begin"/>
            </w:r>
            <w:r>
              <w:rPr>
                <w:noProof/>
                <w:webHidden/>
              </w:rPr>
              <w:instrText xml:space="preserve"> PAGEREF _Toc164422886 \h </w:instrText>
            </w:r>
            <w:r>
              <w:rPr>
                <w:noProof/>
                <w:webHidden/>
              </w:rPr>
            </w:r>
            <w:r>
              <w:rPr>
                <w:noProof/>
                <w:webHidden/>
              </w:rPr>
              <w:fldChar w:fldCharType="separate"/>
            </w:r>
            <w:r>
              <w:rPr>
                <w:noProof/>
                <w:webHidden/>
              </w:rPr>
              <w:t>14</w:t>
            </w:r>
            <w:r>
              <w:rPr>
                <w:noProof/>
                <w:webHidden/>
              </w:rPr>
              <w:fldChar w:fldCharType="end"/>
            </w:r>
          </w:hyperlink>
        </w:p>
        <w:p w14:paraId="051DD4C8" w14:textId="44674EF4"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7" w:history="1">
            <w:r w:rsidRPr="00D97123">
              <w:rPr>
                <w:rStyle w:val="Hyperlink"/>
                <w:noProof/>
              </w:rPr>
              <w:t>3.3.10 Performance (Optional)</w:t>
            </w:r>
            <w:r>
              <w:rPr>
                <w:noProof/>
                <w:webHidden/>
              </w:rPr>
              <w:tab/>
            </w:r>
            <w:r>
              <w:rPr>
                <w:noProof/>
                <w:webHidden/>
              </w:rPr>
              <w:fldChar w:fldCharType="begin"/>
            </w:r>
            <w:r>
              <w:rPr>
                <w:noProof/>
                <w:webHidden/>
              </w:rPr>
              <w:instrText xml:space="preserve"> PAGEREF _Toc164422887 \h </w:instrText>
            </w:r>
            <w:r>
              <w:rPr>
                <w:noProof/>
                <w:webHidden/>
              </w:rPr>
            </w:r>
            <w:r>
              <w:rPr>
                <w:noProof/>
                <w:webHidden/>
              </w:rPr>
              <w:fldChar w:fldCharType="separate"/>
            </w:r>
            <w:r>
              <w:rPr>
                <w:noProof/>
                <w:webHidden/>
              </w:rPr>
              <w:t>15</w:t>
            </w:r>
            <w:r>
              <w:rPr>
                <w:noProof/>
                <w:webHidden/>
              </w:rPr>
              <w:fldChar w:fldCharType="end"/>
            </w:r>
          </w:hyperlink>
        </w:p>
        <w:p w14:paraId="6478B4DA" w14:textId="238C7FE9"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88" w:history="1">
            <w:r w:rsidRPr="00D97123">
              <w:rPr>
                <w:rStyle w:val="Hyperlink"/>
                <w:noProof/>
              </w:rPr>
              <w:t>3.3.11 Capacity (Optional)</w:t>
            </w:r>
            <w:r>
              <w:rPr>
                <w:noProof/>
                <w:webHidden/>
              </w:rPr>
              <w:tab/>
            </w:r>
            <w:r>
              <w:rPr>
                <w:noProof/>
                <w:webHidden/>
              </w:rPr>
              <w:fldChar w:fldCharType="begin"/>
            </w:r>
            <w:r>
              <w:rPr>
                <w:noProof/>
                <w:webHidden/>
              </w:rPr>
              <w:instrText xml:space="preserve"> PAGEREF _Toc164422888 \h </w:instrText>
            </w:r>
            <w:r>
              <w:rPr>
                <w:noProof/>
                <w:webHidden/>
              </w:rPr>
            </w:r>
            <w:r>
              <w:rPr>
                <w:noProof/>
                <w:webHidden/>
              </w:rPr>
              <w:fldChar w:fldCharType="separate"/>
            </w:r>
            <w:r>
              <w:rPr>
                <w:noProof/>
                <w:webHidden/>
              </w:rPr>
              <w:t>15</w:t>
            </w:r>
            <w:r>
              <w:rPr>
                <w:noProof/>
                <w:webHidden/>
              </w:rPr>
              <w:fldChar w:fldCharType="end"/>
            </w:r>
          </w:hyperlink>
        </w:p>
        <w:p w14:paraId="05BEF1E1" w14:textId="0C0C1138"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89" w:history="1">
            <w:r w:rsidRPr="00D97123">
              <w:rPr>
                <w:rStyle w:val="Hyperlink"/>
                <w:noProof/>
              </w:rPr>
              <w:t>3.4 Constraints and Risks (Optional)</w:t>
            </w:r>
            <w:r>
              <w:rPr>
                <w:noProof/>
                <w:webHidden/>
              </w:rPr>
              <w:tab/>
            </w:r>
            <w:r>
              <w:rPr>
                <w:noProof/>
                <w:webHidden/>
              </w:rPr>
              <w:fldChar w:fldCharType="begin"/>
            </w:r>
            <w:r>
              <w:rPr>
                <w:noProof/>
                <w:webHidden/>
              </w:rPr>
              <w:instrText xml:space="preserve"> PAGEREF _Toc164422889 \h </w:instrText>
            </w:r>
            <w:r>
              <w:rPr>
                <w:noProof/>
                <w:webHidden/>
              </w:rPr>
            </w:r>
            <w:r>
              <w:rPr>
                <w:noProof/>
                <w:webHidden/>
              </w:rPr>
              <w:fldChar w:fldCharType="separate"/>
            </w:r>
            <w:r>
              <w:rPr>
                <w:noProof/>
                <w:webHidden/>
              </w:rPr>
              <w:t>15</w:t>
            </w:r>
            <w:r>
              <w:rPr>
                <w:noProof/>
                <w:webHidden/>
              </w:rPr>
              <w:fldChar w:fldCharType="end"/>
            </w:r>
          </w:hyperlink>
        </w:p>
        <w:p w14:paraId="095200AF" w14:textId="61D0EC98"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90" w:history="1">
            <w:r w:rsidRPr="00D97123">
              <w:rPr>
                <w:rStyle w:val="Hyperlink"/>
                <w:noProof/>
              </w:rPr>
              <w:t>3.5 Current State Architecture (Optional)</w:t>
            </w:r>
            <w:r>
              <w:rPr>
                <w:noProof/>
                <w:webHidden/>
              </w:rPr>
              <w:tab/>
            </w:r>
            <w:r>
              <w:rPr>
                <w:noProof/>
                <w:webHidden/>
              </w:rPr>
              <w:fldChar w:fldCharType="begin"/>
            </w:r>
            <w:r>
              <w:rPr>
                <w:noProof/>
                <w:webHidden/>
              </w:rPr>
              <w:instrText xml:space="preserve"> PAGEREF _Toc164422890 \h </w:instrText>
            </w:r>
            <w:r>
              <w:rPr>
                <w:noProof/>
                <w:webHidden/>
              </w:rPr>
            </w:r>
            <w:r>
              <w:rPr>
                <w:noProof/>
                <w:webHidden/>
              </w:rPr>
              <w:fldChar w:fldCharType="separate"/>
            </w:r>
            <w:r>
              <w:rPr>
                <w:noProof/>
                <w:webHidden/>
              </w:rPr>
              <w:t>16</w:t>
            </w:r>
            <w:r>
              <w:rPr>
                <w:noProof/>
                <w:webHidden/>
              </w:rPr>
              <w:fldChar w:fldCharType="end"/>
            </w:r>
          </w:hyperlink>
        </w:p>
        <w:p w14:paraId="29F0F90A" w14:textId="3296A3D4"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91" w:history="1">
            <w:r w:rsidRPr="00D97123">
              <w:rPr>
                <w:rStyle w:val="Hyperlink"/>
                <w:noProof/>
              </w:rPr>
              <w:t>3.6 Future State Architecture</w:t>
            </w:r>
            <w:r>
              <w:rPr>
                <w:noProof/>
                <w:webHidden/>
              </w:rPr>
              <w:tab/>
            </w:r>
            <w:r>
              <w:rPr>
                <w:noProof/>
                <w:webHidden/>
              </w:rPr>
              <w:fldChar w:fldCharType="begin"/>
            </w:r>
            <w:r>
              <w:rPr>
                <w:noProof/>
                <w:webHidden/>
              </w:rPr>
              <w:instrText xml:space="preserve"> PAGEREF _Toc164422891 \h </w:instrText>
            </w:r>
            <w:r>
              <w:rPr>
                <w:noProof/>
                <w:webHidden/>
              </w:rPr>
            </w:r>
            <w:r>
              <w:rPr>
                <w:noProof/>
                <w:webHidden/>
              </w:rPr>
              <w:fldChar w:fldCharType="separate"/>
            </w:r>
            <w:r>
              <w:rPr>
                <w:noProof/>
                <w:webHidden/>
              </w:rPr>
              <w:t>16</w:t>
            </w:r>
            <w:r>
              <w:rPr>
                <w:noProof/>
                <w:webHidden/>
              </w:rPr>
              <w:fldChar w:fldCharType="end"/>
            </w:r>
          </w:hyperlink>
        </w:p>
        <w:p w14:paraId="1C8EC8B4" w14:textId="5783FFA1"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92" w:history="1">
            <w:r w:rsidRPr="00D97123">
              <w:rPr>
                <w:rStyle w:val="Hyperlink"/>
                <w:noProof/>
              </w:rPr>
              <w:t>3.6.1 Mandatory Security Best Practices</w:t>
            </w:r>
            <w:r>
              <w:rPr>
                <w:noProof/>
                <w:webHidden/>
              </w:rPr>
              <w:tab/>
            </w:r>
            <w:r>
              <w:rPr>
                <w:noProof/>
                <w:webHidden/>
              </w:rPr>
              <w:fldChar w:fldCharType="begin"/>
            </w:r>
            <w:r>
              <w:rPr>
                <w:noProof/>
                <w:webHidden/>
              </w:rPr>
              <w:instrText xml:space="preserve"> PAGEREF _Toc164422892 \h </w:instrText>
            </w:r>
            <w:r>
              <w:rPr>
                <w:noProof/>
                <w:webHidden/>
              </w:rPr>
            </w:r>
            <w:r>
              <w:rPr>
                <w:noProof/>
                <w:webHidden/>
              </w:rPr>
              <w:fldChar w:fldCharType="separate"/>
            </w:r>
            <w:r>
              <w:rPr>
                <w:noProof/>
                <w:webHidden/>
              </w:rPr>
              <w:t>16</w:t>
            </w:r>
            <w:r>
              <w:rPr>
                <w:noProof/>
                <w:webHidden/>
              </w:rPr>
              <w:fldChar w:fldCharType="end"/>
            </w:r>
          </w:hyperlink>
        </w:p>
        <w:p w14:paraId="2CB67397" w14:textId="3D9ED0EB"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93" w:history="1">
            <w:r w:rsidRPr="00D97123">
              <w:rPr>
                <w:rStyle w:val="Hyperlink"/>
                <w:noProof/>
              </w:rPr>
              <w:t>3.6.2 Naming Convention</w:t>
            </w:r>
            <w:r>
              <w:rPr>
                <w:noProof/>
                <w:webHidden/>
              </w:rPr>
              <w:tab/>
            </w:r>
            <w:r>
              <w:rPr>
                <w:noProof/>
                <w:webHidden/>
              </w:rPr>
              <w:fldChar w:fldCharType="begin"/>
            </w:r>
            <w:r>
              <w:rPr>
                <w:noProof/>
                <w:webHidden/>
              </w:rPr>
              <w:instrText xml:space="preserve"> PAGEREF _Toc164422893 \h </w:instrText>
            </w:r>
            <w:r>
              <w:rPr>
                <w:noProof/>
                <w:webHidden/>
              </w:rPr>
            </w:r>
            <w:r>
              <w:rPr>
                <w:noProof/>
                <w:webHidden/>
              </w:rPr>
              <w:fldChar w:fldCharType="separate"/>
            </w:r>
            <w:r>
              <w:rPr>
                <w:noProof/>
                <w:webHidden/>
              </w:rPr>
              <w:t>17</w:t>
            </w:r>
            <w:r>
              <w:rPr>
                <w:noProof/>
                <w:webHidden/>
              </w:rPr>
              <w:fldChar w:fldCharType="end"/>
            </w:r>
          </w:hyperlink>
        </w:p>
        <w:p w14:paraId="6E7D254B" w14:textId="747DF621"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94" w:history="1">
            <w:r w:rsidRPr="00D97123">
              <w:rPr>
                <w:rStyle w:val="Hyperlink"/>
                <w:noProof/>
              </w:rPr>
              <w:t>3.6.3 OCI Landing Zone Solution Definition</w:t>
            </w:r>
            <w:r>
              <w:rPr>
                <w:noProof/>
                <w:webHidden/>
              </w:rPr>
              <w:tab/>
            </w:r>
            <w:r>
              <w:rPr>
                <w:noProof/>
                <w:webHidden/>
              </w:rPr>
              <w:fldChar w:fldCharType="begin"/>
            </w:r>
            <w:r>
              <w:rPr>
                <w:noProof/>
                <w:webHidden/>
              </w:rPr>
              <w:instrText xml:space="preserve"> PAGEREF _Toc164422894 \h </w:instrText>
            </w:r>
            <w:r>
              <w:rPr>
                <w:noProof/>
                <w:webHidden/>
              </w:rPr>
            </w:r>
            <w:r>
              <w:rPr>
                <w:noProof/>
                <w:webHidden/>
              </w:rPr>
              <w:fldChar w:fldCharType="separate"/>
            </w:r>
            <w:r>
              <w:rPr>
                <w:noProof/>
                <w:webHidden/>
              </w:rPr>
              <w:t>18</w:t>
            </w:r>
            <w:r>
              <w:rPr>
                <w:noProof/>
                <w:webHidden/>
              </w:rPr>
              <w:fldChar w:fldCharType="end"/>
            </w:r>
          </w:hyperlink>
        </w:p>
        <w:p w14:paraId="520CAC5A" w14:textId="0CEE4A76"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95" w:history="1">
            <w:r w:rsidRPr="00D97123">
              <w:rPr>
                <w:rStyle w:val="Hyperlink"/>
                <w:noProof/>
              </w:rPr>
              <w:t>3.6.4 Functional Architecture (Optional)</w:t>
            </w:r>
            <w:r>
              <w:rPr>
                <w:noProof/>
                <w:webHidden/>
              </w:rPr>
              <w:tab/>
            </w:r>
            <w:r>
              <w:rPr>
                <w:noProof/>
                <w:webHidden/>
              </w:rPr>
              <w:fldChar w:fldCharType="begin"/>
            </w:r>
            <w:r>
              <w:rPr>
                <w:noProof/>
                <w:webHidden/>
              </w:rPr>
              <w:instrText xml:space="preserve"> PAGEREF _Toc164422895 \h </w:instrText>
            </w:r>
            <w:r>
              <w:rPr>
                <w:noProof/>
                <w:webHidden/>
              </w:rPr>
            </w:r>
            <w:r>
              <w:rPr>
                <w:noProof/>
                <w:webHidden/>
              </w:rPr>
              <w:fldChar w:fldCharType="separate"/>
            </w:r>
            <w:r>
              <w:rPr>
                <w:noProof/>
                <w:webHidden/>
              </w:rPr>
              <w:t>18</w:t>
            </w:r>
            <w:r>
              <w:rPr>
                <w:noProof/>
                <w:webHidden/>
              </w:rPr>
              <w:fldChar w:fldCharType="end"/>
            </w:r>
          </w:hyperlink>
        </w:p>
        <w:p w14:paraId="4B3CC725" w14:textId="56124C31"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96" w:history="1">
            <w:r w:rsidRPr="00D97123">
              <w:rPr>
                <w:rStyle w:val="Hyperlink"/>
                <w:noProof/>
              </w:rPr>
              <w:t>3.6.5 Logical Architecture</w:t>
            </w:r>
            <w:r>
              <w:rPr>
                <w:noProof/>
                <w:webHidden/>
              </w:rPr>
              <w:tab/>
            </w:r>
            <w:r>
              <w:rPr>
                <w:noProof/>
                <w:webHidden/>
              </w:rPr>
              <w:fldChar w:fldCharType="begin"/>
            </w:r>
            <w:r>
              <w:rPr>
                <w:noProof/>
                <w:webHidden/>
              </w:rPr>
              <w:instrText xml:space="preserve"> PAGEREF _Toc164422896 \h </w:instrText>
            </w:r>
            <w:r>
              <w:rPr>
                <w:noProof/>
                <w:webHidden/>
              </w:rPr>
            </w:r>
            <w:r>
              <w:rPr>
                <w:noProof/>
                <w:webHidden/>
              </w:rPr>
              <w:fldChar w:fldCharType="separate"/>
            </w:r>
            <w:r>
              <w:rPr>
                <w:noProof/>
                <w:webHidden/>
              </w:rPr>
              <w:t>19</w:t>
            </w:r>
            <w:r>
              <w:rPr>
                <w:noProof/>
                <w:webHidden/>
              </w:rPr>
              <w:fldChar w:fldCharType="end"/>
            </w:r>
          </w:hyperlink>
        </w:p>
        <w:p w14:paraId="75B0B719" w14:textId="6C3FC8AF"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97" w:history="1">
            <w:r w:rsidRPr="00D97123">
              <w:rPr>
                <w:rStyle w:val="Hyperlink"/>
                <w:noProof/>
              </w:rPr>
              <w:t>3.6.6 Physical Architecture</w:t>
            </w:r>
            <w:r>
              <w:rPr>
                <w:noProof/>
                <w:webHidden/>
              </w:rPr>
              <w:tab/>
            </w:r>
            <w:r>
              <w:rPr>
                <w:noProof/>
                <w:webHidden/>
              </w:rPr>
              <w:fldChar w:fldCharType="begin"/>
            </w:r>
            <w:r>
              <w:rPr>
                <w:noProof/>
                <w:webHidden/>
              </w:rPr>
              <w:instrText xml:space="preserve"> PAGEREF _Toc164422897 \h </w:instrText>
            </w:r>
            <w:r>
              <w:rPr>
                <w:noProof/>
                <w:webHidden/>
              </w:rPr>
            </w:r>
            <w:r>
              <w:rPr>
                <w:noProof/>
                <w:webHidden/>
              </w:rPr>
              <w:fldChar w:fldCharType="separate"/>
            </w:r>
            <w:r>
              <w:rPr>
                <w:noProof/>
                <w:webHidden/>
              </w:rPr>
              <w:t>19</w:t>
            </w:r>
            <w:r>
              <w:rPr>
                <w:noProof/>
                <w:webHidden/>
              </w:rPr>
              <w:fldChar w:fldCharType="end"/>
            </w:r>
          </w:hyperlink>
        </w:p>
        <w:p w14:paraId="176D2010" w14:textId="6FBEFA2A"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898" w:history="1">
            <w:r w:rsidRPr="00D97123">
              <w:rPr>
                <w:rStyle w:val="Hyperlink"/>
                <w:noProof/>
              </w:rPr>
              <w:t>3.6.7 Data Architecture (Optional)</w:t>
            </w:r>
            <w:r>
              <w:rPr>
                <w:noProof/>
                <w:webHidden/>
              </w:rPr>
              <w:tab/>
            </w:r>
            <w:r>
              <w:rPr>
                <w:noProof/>
                <w:webHidden/>
              </w:rPr>
              <w:fldChar w:fldCharType="begin"/>
            </w:r>
            <w:r>
              <w:rPr>
                <w:noProof/>
                <w:webHidden/>
              </w:rPr>
              <w:instrText xml:space="preserve"> PAGEREF _Toc164422898 \h </w:instrText>
            </w:r>
            <w:r>
              <w:rPr>
                <w:noProof/>
                <w:webHidden/>
              </w:rPr>
            </w:r>
            <w:r>
              <w:rPr>
                <w:noProof/>
                <w:webHidden/>
              </w:rPr>
              <w:fldChar w:fldCharType="separate"/>
            </w:r>
            <w:r>
              <w:rPr>
                <w:noProof/>
                <w:webHidden/>
              </w:rPr>
              <w:t>21</w:t>
            </w:r>
            <w:r>
              <w:rPr>
                <w:noProof/>
                <w:webHidden/>
              </w:rPr>
              <w:fldChar w:fldCharType="end"/>
            </w:r>
          </w:hyperlink>
        </w:p>
        <w:p w14:paraId="5073C188" w14:textId="46E9F949"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899" w:history="1">
            <w:r w:rsidRPr="00D97123">
              <w:rPr>
                <w:rStyle w:val="Hyperlink"/>
                <w:noProof/>
              </w:rPr>
              <w:t>3.7 Solution Considerations</w:t>
            </w:r>
            <w:r>
              <w:rPr>
                <w:noProof/>
                <w:webHidden/>
              </w:rPr>
              <w:tab/>
            </w:r>
            <w:r>
              <w:rPr>
                <w:noProof/>
                <w:webHidden/>
              </w:rPr>
              <w:fldChar w:fldCharType="begin"/>
            </w:r>
            <w:r>
              <w:rPr>
                <w:noProof/>
                <w:webHidden/>
              </w:rPr>
              <w:instrText xml:space="preserve"> PAGEREF _Toc164422899 \h </w:instrText>
            </w:r>
            <w:r>
              <w:rPr>
                <w:noProof/>
                <w:webHidden/>
              </w:rPr>
            </w:r>
            <w:r>
              <w:rPr>
                <w:noProof/>
                <w:webHidden/>
              </w:rPr>
              <w:fldChar w:fldCharType="separate"/>
            </w:r>
            <w:r>
              <w:rPr>
                <w:noProof/>
                <w:webHidden/>
              </w:rPr>
              <w:t>21</w:t>
            </w:r>
            <w:r>
              <w:rPr>
                <w:noProof/>
                <w:webHidden/>
              </w:rPr>
              <w:fldChar w:fldCharType="end"/>
            </w:r>
          </w:hyperlink>
        </w:p>
        <w:p w14:paraId="03D44F55" w14:textId="11D8FB9C"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00" w:history="1">
            <w:r w:rsidRPr="00D97123">
              <w:rPr>
                <w:rStyle w:val="Hyperlink"/>
                <w:noProof/>
              </w:rPr>
              <w:t>3.7.1 High Availability and Disaster Recovery</w:t>
            </w:r>
            <w:r>
              <w:rPr>
                <w:noProof/>
                <w:webHidden/>
              </w:rPr>
              <w:tab/>
            </w:r>
            <w:r>
              <w:rPr>
                <w:noProof/>
                <w:webHidden/>
              </w:rPr>
              <w:fldChar w:fldCharType="begin"/>
            </w:r>
            <w:r>
              <w:rPr>
                <w:noProof/>
                <w:webHidden/>
              </w:rPr>
              <w:instrText xml:space="preserve"> PAGEREF _Toc164422900 \h </w:instrText>
            </w:r>
            <w:r>
              <w:rPr>
                <w:noProof/>
                <w:webHidden/>
              </w:rPr>
            </w:r>
            <w:r>
              <w:rPr>
                <w:noProof/>
                <w:webHidden/>
              </w:rPr>
              <w:fldChar w:fldCharType="separate"/>
            </w:r>
            <w:r>
              <w:rPr>
                <w:noProof/>
                <w:webHidden/>
              </w:rPr>
              <w:t>21</w:t>
            </w:r>
            <w:r>
              <w:rPr>
                <w:noProof/>
                <w:webHidden/>
              </w:rPr>
              <w:fldChar w:fldCharType="end"/>
            </w:r>
          </w:hyperlink>
        </w:p>
        <w:p w14:paraId="02F429F4" w14:textId="28E6D02C"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01" w:history="1">
            <w:r w:rsidRPr="00D97123">
              <w:rPr>
                <w:rStyle w:val="Hyperlink"/>
                <w:noProof/>
              </w:rPr>
              <w:t>3.7.2 Security</w:t>
            </w:r>
            <w:r>
              <w:rPr>
                <w:noProof/>
                <w:webHidden/>
              </w:rPr>
              <w:tab/>
            </w:r>
            <w:r>
              <w:rPr>
                <w:noProof/>
                <w:webHidden/>
              </w:rPr>
              <w:fldChar w:fldCharType="begin"/>
            </w:r>
            <w:r>
              <w:rPr>
                <w:noProof/>
                <w:webHidden/>
              </w:rPr>
              <w:instrText xml:space="preserve"> PAGEREF _Toc164422901 \h </w:instrText>
            </w:r>
            <w:r>
              <w:rPr>
                <w:noProof/>
                <w:webHidden/>
              </w:rPr>
            </w:r>
            <w:r>
              <w:rPr>
                <w:noProof/>
                <w:webHidden/>
              </w:rPr>
              <w:fldChar w:fldCharType="separate"/>
            </w:r>
            <w:r>
              <w:rPr>
                <w:noProof/>
                <w:webHidden/>
              </w:rPr>
              <w:t>21</w:t>
            </w:r>
            <w:r>
              <w:rPr>
                <w:noProof/>
                <w:webHidden/>
              </w:rPr>
              <w:fldChar w:fldCharType="end"/>
            </w:r>
          </w:hyperlink>
        </w:p>
        <w:p w14:paraId="6BFA2059" w14:textId="7C3483C0"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02" w:history="1">
            <w:r w:rsidRPr="00D97123">
              <w:rPr>
                <w:rStyle w:val="Hyperlink"/>
                <w:noProof/>
              </w:rPr>
              <w:t>3.7.3 Networking</w:t>
            </w:r>
            <w:r>
              <w:rPr>
                <w:noProof/>
                <w:webHidden/>
              </w:rPr>
              <w:tab/>
            </w:r>
            <w:r>
              <w:rPr>
                <w:noProof/>
                <w:webHidden/>
              </w:rPr>
              <w:fldChar w:fldCharType="begin"/>
            </w:r>
            <w:r>
              <w:rPr>
                <w:noProof/>
                <w:webHidden/>
              </w:rPr>
              <w:instrText xml:space="preserve"> PAGEREF _Toc164422902 \h </w:instrText>
            </w:r>
            <w:r>
              <w:rPr>
                <w:noProof/>
                <w:webHidden/>
              </w:rPr>
            </w:r>
            <w:r>
              <w:rPr>
                <w:noProof/>
                <w:webHidden/>
              </w:rPr>
              <w:fldChar w:fldCharType="separate"/>
            </w:r>
            <w:r>
              <w:rPr>
                <w:noProof/>
                <w:webHidden/>
              </w:rPr>
              <w:t>21</w:t>
            </w:r>
            <w:r>
              <w:rPr>
                <w:noProof/>
                <w:webHidden/>
              </w:rPr>
              <w:fldChar w:fldCharType="end"/>
            </w:r>
          </w:hyperlink>
        </w:p>
        <w:p w14:paraId="75B7E4B3" w14:textId="606EA53C"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03" w:history="1">
            <w:r w:rsidRPr="00D97123">
              <w:rPr>
                <w:rStyle w:val="Hyperlink"/>
                <w:noProof/>
              </w:rPr>
              <w:t>3.7.4 Manageability and Observability</w:t>
            </w:r>
            <w:r>
              <w:rPr>
                <w:noProof/>
                <w:webHidden/>
              </w:rPr>
              <w:tab/>
            </w:r>
            <w:r>
              <w:rPr>
                <w:noProof/>
                <w:webHidden/>
              </w:rPr>
              <w:fldChar w:fldCharType="begin"/>
            </w:r>
            <w:r>
              <w:rPr>
                <w:noProof/>
                <w:webHidden/>
              </w:rPr>
              <w:instrText xml:space="preserve"> PAGEREF _Toc164422903 \h </w:instrText>
            </w:r>
            <w:r>
              <w:rPr>
                <w:noProof/>
                <w:webHidden/>
              </w:rPr>
            </w:r>
            <w:r>
              <w:rPr>
                <w:noProof/>
                <w:webHidden/>
              </w:rPr>
              <w:fldChar w:fldCharType="separate"/>
            </w:r>
            <w:r>
              <w:rPr>
                <w:noProof/>
                <w:webHidden/>
              </w:rPr>
              <w:t>22</w:t>
            </w:r>
            <w:r>
              <w:rPr>
                <w:noProof/>
                <w:webHidden/>
              </w:rPr>
              <w:fldChar w:fldCharType="end"/>
            </w:r>
          </w:hyperlink>
        </w:p>
        <w:p w14:paraId="2ACDAD3A" w14:textId="07B97C16"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04" w:history="1">
            <w:r w:rsidRPr="00D97123">
              <w:rPr>
                <w:rStyle w:val="Hyperlink"/>
                <w:noProof/>
              </w:rPr>
              <w:t>3.7.5 Operations (Optional)</w:t>
            </w:r>
            <w:r>
              <w:rPr>
                <w:noProof/>
                <w:webHidden/>
              </w:rPr>
              <w:tab/>
            </w:r>
            <w:r>
              <w:rPr>
                <w:noProof/>
                <w:webHidden/>
              </w:rPr>
              <w:fldChar w:fldCharType="begin"/>
            </w:r>
            <w:r>
              <w:rPr>
                <w:noProof/>
                <w:webHidden/>
              </w:rPr>
              <w:instrText xml:space="preserve"> PAGEREF _Toc164422904 \h </w:instrText>
            </w:r>
            <w:r>
              <w:rPr>
                <w:noProof/>
                <w:webHidden/>
              </w:rPr>
            </w:r>
            <w:r>
              <w:rPr>
                <w:noProof/>
                <w:webHidden/>
              </w:rPr>
              <w:fldChar w:fldCharType="separate"/>
            </w:r>
            <w:r>
              <w:rPr>
                <w:noProof/>
                <w:webHidden/>
              </w:rPr>
              <w:t>24</w:t>
            </w:r>
            <w:r>
              <w:rPr>
                <w:noProof/>
                <w:webHidden/>
              </w:rPr>
              <w:fldChar w:fldCharType="end"/>
            </w:r>
          </w:hyperlink>
        </w:p>
        <w:p w14:paraId="2F7B49D6" w14:textId="4E0ECA38"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05" w:history="1">
            <w:r w:rsidRPr="00D97123">
              <w:rPr>
                <w:rStyle w:val="Hyperlink"/>
                <w:noProof/>
              </w:rPr>
              <w:t>3.8 Roadmap (Optional)</w:t>
            </w:r>
            <w:r>
              <w:rPr>
                <w:noProof/>
                <w:webHidden/>
              </w:rPr>
              <w:tab/>
            </w:r>
            <w:r>
              <w:rPr>
                <w:noProof/>
                <w:webHidden/>
              </w:rPr>
              <w:fldChar w:fldCharType="begin"/>
            </w:r>
            <w:r>
              <w:rPr>
                <w:noProof/>
                <w:webHidden/>
              </w:rPr>
              <w:instrText xml:space="preserve"> PAGEREF _Toc164422905 \h </w:instrText>
            </w:r>
            <w:r>
              <w:rPr>
                <w:noProof/>
                <w:webHidden/>
              </w:rPr>
            </w:r>
            <w:r>
              <w:rPr>
                <w:noProof/>
                <w:webHidden/>
              </w:rPr>
              <w:fldChar w:fldCharType="separate"/>
            </w:r>
            <w:r>
              <w:rPr>
                <w:noProof/>
                <w:webHidden/>
              </w:rPr>
              <w:t>25</w:t>
            </w:r>
            <w:r>
              <w:rPr>
                <w:noProof/>
                <w:webHidden/>
              </w:rPr>
              <w:fldChar w:fldCharType="end"/>
            </w:r>
          </w:hyperlink>
        </w:p>
        <w:p w14:paraId="27CC6053" w14:textId="67DACBC9"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06" w:history="1">
            <w:r w:rsidRPr="00D97123">
              <w:rPr>
                <w:rStyle w:val="Hyperlink"/>
                <w:noProof/>
              </w:rPr>
              <w:t>3.9 Sizing and Bill of Materials</w:t>
            </w:r>
            <w:r>
              <w:rPr>
                <w:noProof/>
                <w:webHidden/>
              </w:rPr>
              <w:tab/>
            </w:r>
            <w:r>
              <w:rPr>
                <w:noProof/>
                <w:webHidden/>
              </w:rPr>
              <w:fldChar w:fldCharType="begin"/>
            </w:r>
            <w:r>
              <w:rPr>
                <w:noProof/>
                <w:webHidden/>
              </w:rPr>
              <w:instrText xml:space="preserve"> PAGEREF _Toc164422906 \h </w:instrText>
            </w:r>
            <w:r>
              <w:rPr>
                <w:noProof/>
                <w:webHidden/>
              </w:rPr>
            </w:r>
            <w:r>
              <w:rPr>
                <w:noProof/>
                <w:webHidden/>
              </w:rPr>
              <w:fldChar w:fldCharType="separate"/>
            </w:r>
            <w:r>
              <w:rPr>
                <w:noProof/>
                <w:webHidden/>
              </w:rPr>
              <w:t>25</w:t>
            </w:r>
            <w:r>
              <w:rPr>
                <w:noProof/>
                <w:webHidden/>
              </w:rPr>
              <w:fldChar w:fldCharType="end"/>
            </w:r>
          </w:hyperlink>
        </w:p>
        <w:p w14:paraId="669811DD" w14:textId="2E1E22F3" w:rsidR="001F52D4" w:rsidRDefault="001F52D4">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907" w:history="1">
            <w:r w:rsidRPr="00D97123">
              <w:rPr>
                <w:rStyle w:val="Hyperlink"/>
                <w:noProof/>
              </w:rPr>
              <w:t xml:space="preserve"> Glossary (Optional)</w:t>
            </w:r>
            <w:r>
              <w:rPr>
                <w:noProof/>
                <w:webHidden/>
              </w:rPr>
              <w:tab/>
            </w:r>
            <w:r>
              <w:rPr>
                <w:noProof/>
                <w:webHidden/>
              </w:rPr>
              <w:fldChar w:fldCharType="begin"/>
            </w:r>
            <w:r>
              <w:rPr>
                <w:noProof/>
                <w:webHidden/>
              </w:rPr>
              <w:instrText xml:space="preserve"> PAGEREF _Toc164422907 \h </w:instrText>
            </w:r>
            <w:r>
              <w:rPr>
                <w:noProof/>
                <w:webHidden/>
              </w:rPr>
            </w:r>
            <w:r>
              <w:rPr>
                <w:noProof/>
                <w:webHidden/>
              </w:rPr>
              <w:fldChar w:fldCharType="separate"/>
            </w:r>
            <w:r>
              <w:rPr>
                <w:noProof/>
                <w:webHidden/>
              </w:rPr>
              <w:t>26</w:t>
            </w:r>
            <w:r>
              <w:rPr>
                <w:noProof/>
                <w:webHidden/>
              </w:rPr>
              <w:fldChar w:fldCharType="end"/>
            </w:r>
          </w:hyperlink>
        </w:p>
        <w:p w14:paraId="72F23096" w14:textId="65119E52"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08" w:history="1">
            <w:r w:rsidRPr="00D97123">
              <w:rPr>
                <w:rStyle w:val="Hyperlink"/>
                <w:noProof/>
              </w:rPr>
              <w:t>4.1 2-Factor Authentication</w:t>
            </w:r>
            <w:r>
              <w:rPr>
                <w:noProof/>
                <w:webHidden/>
              </w:rPr>
              <w:tab/>
            </w:r>
            <w:r>
              <w:rPr>
                <w:noProof/>
                <w:webHidden/>
              </w:rPr>
              <w:fldChar w:fldCharType="begin"/>
            </w:r>
            <w:r>
              <w:rPr>
                <w:noProof/>
                <w:webHidden/>
              </w:rPr>
              <w:instrText xml:space="preserve"> PAGEREF _Toc164422908 \h </w:instrText>
            </w:r>
            <w:r>
              <w:rPr>
                <w:noProof/>
                <w:webHidden/>
              </w:rPr>
            </w:r>
            <w:r>
              <w:rPr>
                <w:noProof/>
                <w:webHidden/>
              </w:rPr>
              <w:fldChar w:fldCharType="separate"/>
            </w:r>
            <w:r>
              <w:rPr>
                <w:noProof/>
                <w:webHidden/>
              </w:rPr>
              <w:t>26</w:t>
            </w:r>
            <w:r>
              <w:rPr>
                <w:noProof/>
                <w:webHidden/>
              </w:rPr>
              <w:fldChar w:fldCharType="end"/>
            </w:r>
          </w:hyperlink>
        </w:p>
        <w:p w14:paraId="503EDA82" w14:textId="1D1E59DC"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09" w:history="1">
            <w:r w:rsidRPr="00D97123">
              <w:rPr>
                <w:rStyle w:val="Hyperlink"/>
                <w:noProof/>
              </w:rPr>
              <w:t>4.2 Other</w:t>
            </w:r>
            <w:r>
              <w:rPr>
                <w:noProof/>
                <w:webHidden/>
              </w:rPr>
              <w:tab/>
            </w:r>
            <w:r>
              <w:rPr>
                <w:noProof/>
                <w:webHidden/>
              </w:rPr>
              <w:fldChar w:fldCharType="begin"/>
            </w:r>
            <w:r>
              <w:rPr>
                <w:noProof/>
                <w:webHidden/>
              </w:rPr>
              <w:instrText xml:space="preserve"> PAGEREF _Toc164422909 \h </w:instrText>
            </w:r>
            <w:r>
              <w:rPr>
                <w:noProof/>
                <w:webHidden/>
              </w:rPr>
            </w:r>
            <w:r>
              <w:rPr>
                <w:noProof/>
                <w:webHidden/>
              </w:rPr>
              <w:fldChar w:fldCharType="separate"/>
            </w:r>
            <w:r>
              <w:rPr>
                <w:noProof/>
                <w:webHidden/>
              </w:rPr>
              <w:t>26</w:t>
            </w:r>
            <w:r>
              <w:rPr>
                <w:noProof/>
                <w:webHidden/>
              </w:rPr>
              <w:fldChar w:fldCharType="end"/>
            </w:r>
          </w:hyperlink>
        </w:p>
        <w:p w14:paraId="16519C59" w14:textId="39E8FA0F" w:rsidR="001F52D4" w:rsidRDefault="001F52D4">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2910" w:history="1">
            <w:r w:rsidRPr="00D97123">
              <w:rPr>
                <w:rStyle w:val="Hyperlink"/>
                <w:noProof/>
              </w:rPr>
              <w:t xml:space="preserve"> Annex</w:t>
            </w:r>
            <w:r>
              <w:rPr>
                <w:noProof/>
                <w:webHidden/>
              </w:rPr>
              <w:tab/>
            </w:r>
            <w:r>
              <w:rPr>
                <w:noProof/>
                <w:webHidden/>
              </w:rPr>
              <w:fldChar w:fldCharType="begin"/>
            </w:r>
            <w:r>
              <w:rPr>
                <w:noProof/>
                <w:webHidden/>
              </w:rPr>
              <w:instrText xml:space="preserve"> PAGEREF _Toc164422910 \h </w:instrText>
            </w:r>
            <w:r>
              <w:rPr>
                <w:noProof/>
                <w:webHidden/>
              </w:rPr>
            </w:r>
            <w:r>
              <w:rPr>
                <w:noProof/>
                <w:webHidden/>
              </w:rPr>
              <w:fldChar w:fldCharType="separate"/>
            </w:r>
            <w:r>
              <w:rPr>
                <w:noProof/>
                <w:webHidden/>
              </w:rPr>
              <w:t>26</w:t>
            </w:r>
            <w:r>
              <w:rPr>
                <w:noProof/>
                <w:webHidden/>
              </w:rPr>
              <w:fldChar w:fldCharType="end"/>
            </w:r>
          </w:hyperlink>
        </w:p>
        <w:p w14:paraId="53E7C41E" w14:textId="00867C4A"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11" w:history="1">
            <w:r w:rsidRPr="00D97123">
              <w:rPr>
                <w:rStyle w:val="Hyperlink"/>
                <w:noProof/>
              </w:rPr>
              <w:t>5.1 Security Guidelines</w:t>
            </w:r>
            <w:r>
              <w:rPr>
                <w:noProof/>
                <w:webHidden/>
              </w:rPr>
              <w:tab/>
            </w:r>
            <w:r>
              <w:rPr>
                <w:noProof/>
                <w:webHidden/>
              </w:rPr>
              <w:fldChar w:fldCharType="begin"/>
            </w:r>
            <w:r>
              <w:rPr>
                <w:noProof/>
                <w:webHidden/>
              </w:rPr>
              <w:instrText xml:space="preserve"> PAGEREF _Toc164422911 \h </w:instrText>
            </w:r>
            <w:r>
              <w:rPr>
                <w:noProof/>
                <w:webHidden/>
              </w:rPr>
            </w:r>
            <w:r>
              <w:rPr>
                <w:noProof/>
                <w:webHidden/>
              </w:rPr>
              <w:fldChar w:fldCharType="separate"/>
            </w:r>
            <w:r>
              <w:rPr>
                <w:noProof/>
                <w:webHidden/>
              </w:rPr>
              <w:t>26</w:t>
            </w:r>
            <w:r>
              <w:rPr>
                <w:noProof/>
                <w:webHidden/>
              </w:rPr>
              <w:fldChar w:fldCharType="end"/>
            </w:r>
          </w:hyperlink>
        </w:p>
        <w:p w14:paraId="7D5B9F2B" w14:textId="51B94F16"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12" w:history="1">
            <w:r w:rsidRPr="00D97123">
              <w:rPr>
                <w:rStyle w:val="Hyperlink"/>
                <w:noProof/>
              </w:rPr>
              <w:t>5.1.1 Oracle Security, Identity, and Compliance</w:t>
            </w:r>
            <w:r>
              <w:rPr>
                <w:noProof/>
                <w:webHidden/>
              </w:rPr>
              <w:tab/>
            </w:r>
            <w:r>
              <w:rPr>
                <w:noProof/>
                <w:webHidden/>
              </w:rPr>
              <w:fldChar w:fldCharType="begin"/>
            </w:r>
            <w:r>
              <w:rPr>
                <w:noProof/>
                <w:webHidden/>
              </w:rPr>
              <w:instrText xml:space="preserve"> PAGEREF _Toc164422912 \h </w:instrText>
            </w:r>
            <w:r>
              <w:rPr>
                <w:noProof/>
                <w:webHidden/>
              </w:rPr>
            </w:r>
            <w:r>
              <w:rPr>
                <w:noProof/>
                <w:webHidden/>
              </w:rPr>
              <w:fldChar w:fldCharType="separate"/>
            </w:r>
            <w:r>
              <w:rPr>
                <w:noProof/>
                <w:webHidden/>
              </w:rPr>
              <w:t>26</w:t>
            </w:r>
            <w:r>
              <w:rPr>
                <w:noProof/>
                <w:webHidden/>
              </w:rPr>
              <w:fldChar w:fldCharType="end"/>
            </w:r>
          </w:hyperlink>
        </w:p>
        <w:p w14:paraId="3EF62085" w14:textId="06D3E45B"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13" w:history="1">
            <w:r w:rsidRPr="00D97123">
              <w:rPr>
                <w:rStyle w:val="Hyperlink"/>
                <w:noProof/>
              </w:rPr>
              <w:t>5.1.2 Compliance and Regulations</w:t>
            </w:r>
            <w:r>
              <w:rPr>
                <w:noProof/>
                <w:webHidden/>
              </w:rPr>
              <w:tab/>
            </w:r>
            <w:r>
              <w:rPr>
                <w:noProof/>
                <w:webHidden/>
              </w:rPr>
              <w:fldChar w:fldCharType="begin"/>
            </w:r>
            <w:r>
              <w:rPr>
                <w:noProof/>
                <w:webHidden/>
              </w:rPr>
              <w:instrText xml:space="preserve"> PAGEREF _Toc164422913 \h </w:instrText>
            </w:r>
            <w:r>
              <w:rPr>
                <w:noProof/>
                <w:webHidden/>
              </w:rPr>
            </w:r>
            <w:r>
              <w:rPr>
                <w:noProof/>
                <w:webHidden/>
              </w:rPr>
              <w:fldChar w:fldCharType="separate"/>
            </w:r>
            <w:r>
              <w:rPr>
                <w:noProof/>
                <w:webHidden/>
              </w:rPr>
              <w:t>26</w:t>
            </w:r>
            <w:r>
              <w:rPr>
                <w:noProof/>
                <w:webHidden/>
              </w:rPr>
              <w:fldChar w:fldCharType="end"/>
            </w:r>
          </w:hyperlink>
        </w:p>
        <w:p w14:paraId="034A5760" w14:textId="57136691"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14" w:history="1">
            <w:r w:rsidRPr="00D97123">
              <w:rPr>
                <w:rStyle w:val="Hyperlink"/>
                <w:noProof/>
              </w:rPr>
              <w:t>5.1.3 Additional Resources</w:t>
            </w:r>
            <w:r>
              <w:rPr>
                <w:noProof/>
                <w:webHidden/>
              </w:rPr>
              <w:tab/>
            </w:r>
            <w:r>
              <w:rPr>
                <w:noProof/>
                <w:webHidden/>
              </w:rPr>
              <w:fldChar w:fldCharType="begin"/>
            </w:r>
            <w:r>
              <w:rPr>
                <w:noProof/>
                <w:webHidden/>
              </w:rPr>
              <w:instrText xml:space="preserve"> PAGEREF _Toc164422914 \h </w:instrText>
            </w:r>
            <w:r>
              <w:rPr>
                <w:noProof/>
                <w:webHidden/>
              </w:rPr>
            </w:r>
            <w:r>
              <w:rPr>
                <w:noProof/>
                <w:webHidden/>
              </w:rPr>
              <w:fldChar w:fldCharType="separate"/>
            </w:r>
            <w:r>
              <w:rPr>
                <w:noProof/>
                <w:webHidden/>
              </w:rPr>
              <w:t>27</w:t>
            </w:r>
            <w:r>
              <w:rPr>
                <w:noProof/>
                <w:webHidden/>
              </w:rPr>
              <w:fldChar w:fldCharType="end"/>
            </w:r>
          </w:hyperlink>
        </w:p>
        <w:p w14:paraId="5606B52C" w14:textId="718C0916"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15" w:history="1">
            <w:r w:rsidRPr="00D97123">
              <w:rPr>
                <w:rStyle w:val="Hyperlink"/>
                <w:noProof/>
              </w:rPr>
              <w:t>5.2 Networking Requirement Considerations</w:t>
            </w:r>
            <w:r>
              <w:rPr>
                <w:noProof/>
                <w:webHidden/>
              </w:rPr>
              <w:tab/>
            </w:r>
            <w:r>
              <w:rPr>
                <w:noProof/>
                <w:webHidden/>
              </w:rPr>
              <w:fldChar w:fldCharType="begin"/>
            </w:r>
            <w:r>
              <w:rPr>
                <w:noProof/>
                <w:webHidden/>
              </w:rPr>
              <w:instrText xml:space="preserve"> PAGEREF _Toc164422915 \h </w:instrText>
            </w:r>
            <w:r>
              <w:rPr>
                <w:noProof/>
                <w:webHidden/>
              </w:rPr>
            </w:r>
            <w:r>
              <w:rPr>
                <w:noProof/>
                <w:webHidden/>
              </w:rPr>
              <w:fldChar w:fldCharType="separate"/>
            </w:r>
            <w:r>
              <w:rPr>
                <w:noProof/>
                <w:webHidden/>
              </w:rPr>
              <w:t>27</w:t>
            </w:r>
            <w:r>
              <w:rPr>
                <w:noProof/>
                <w:webHidden/>
              </w:rPr>
              <w:fldChar w:fldCharType="end"/>
            </w:r>
          </w:hyperlink>
        </w:p>
        <w:p w14:paraId="5A6134C6" w14:textId="13002AD7"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16" w:history="1">
            <w:r w:rsidRPr="00D97123">
              <w:rPr>
                <w:rStyle w:val="Hyperlink"/>
                <w:noProof/>
              </w:rPr>
              <w:t>5.2.1 Application Connectivity</w:t>
            </w:r>
            <w:r>
              <w:rPr>
                <w:noProof/>
                <w:webHidden/>
              </w:rPr>
              <w:tab/>
            </w:r>
            <w:r>
              <w:rPr>
                <w:noProof/>
                <w:webHidden/>
              </w:rPr>
              <w:fldChar w:fldCharType="begin"/>
            </w:r>
            <w:r>
              <w:rPr>
                <w:noProof/>
                <w:webHidden/>
              </w:rPr>
              <w:instrText xml:space="preserve"> PAGEREF _Toc164422916 \h </w:instrText>
            </w:r>
            <w:r>
              <w:rPr>
                <w:noProof/>
                <w:webHidden/>
              </w:rPr>
            </w:r>
            <w:r>
              <w:rPr>
                <w:noProof/>
                <w:webHidden/>
              </w:rPr>
              <w:fldChar w:fldCharType="separate"/>
            </w:r>
            <w:r>
              <w:rPr>
                <w:noProof/>
                <w:webHidden/>
              </w:rPr>
              <w:t>27</w:t>
            </w:r>
            <w:r>
              <w:rPr>
                <w:noProof/>
                <w:webHidden/>
              </w:rPr>
              <w:fldChar w:fldCharType="end"/>
            </w:r>
          </w:hyperlink>
        </w:p>
        <w:p w14:paraId="5E326DF7" w14:textId="49EBF60F"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17" w:history="1">
            <w:r w:rsidRPr="00D97123">
              <w:rPr>
                <w:rStyle w:val="Hyperlink"/>
                <w:noProof/>
              </w:rPr>
              <w:t>5.2.2 DR and Business Continuity</w:t>
            </w:r>
            <w:r>
              <w:rPr>
                <w:noProof/>
                <w:webHidden/>
              </w:rPr>
              <w:tab/>
            </w:r>
            <w:r>
              <w:rPr>
                <w:noProof/>
                <w:webHidden/>
              </w:rPr>
              <w:fldChar w:fldCharType="begin"/>
            </w:r>
            <w:r>
              <w:rPr>
                <w:noProof/>
                <w:webHidden/>
              </w:rPr>
              <w:instrText xml:space="preserve"> PAGEREF _Toc164422917 \h </w:instrText>
            </w:r>
            <w:r>
              <w:rPr>
                <w:noProof/>
                <w:webHidden/>
              </w:rPr>
            </w:r>
            <w:r>
              <w:rPr>
                <w:noProof/>
                <w:webHidden/>
              </w:rPr>
              <w:fldChar w:fldCharType="separate"/>
            </w:r>
            <w:r>
              <w:rPr>
                <w:noProof/>
                <w:webHidden/>
              </w:rPr>
              <w:t>27</w:t>
            </w:r>
            <w:r>
              <w:rPr>
                <w:noProof/>
                <w:webHidden/>
              </w:rPr>
              <w:fldChar w:fldCharType="end"/>
            </w:r>
          </w:hyperlink>
        </w:p>
        <w:p w14:paraId="4FB174FF" w14:textId="04A341F2"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18" w:history="1">
            <w:r w:rsidRPr="00D97123">
              <w:rPr>
                <w:rStyle w:val="Hyperlink"/>
                <w:noProof/>
              </w:rPr>
              <w:t>5.2.3 High Availability and Scalability</w:t>
            </w:r>
            <w:r>
              <w:rPr>
                <w:noProof/>
                <w:webHidden/>
              </w:rPr>
              <w:tab/>
            </w:r>
            <w:r>
              <w:rPr>
                <w:noProof/>
                <w:webHidden/>
              </w:rPr>
              <w:fldChar w:fldCharType="begin"/>
            </w:r>
            <w:r>
              <w:rPr>
                <w:noProof/>
                <w:webHidden/>
              </w:rPr>
              <w:instrText xml:space="preserve"> PAGEREF _Toc164422918 \h </w:instrText>
            </w:r>
            <w:r>
              <w:rPr>
                <w:noProof/>
                <w:webHidden/>
              </w:rPr>
            </w:r>
            <w:r>
              <w:rPr>
                <w:noProof/>
                <w:webHidden/>
              </w:rPr>
              <w:fldChar w:fldCharType="separate"/>
            </w:r>
            <w:r>
              <w:rPr>
                <w:noProof/>
                <w:webHidden/>
              </w:rPr>
              <w:t>27</w:t>
            </w:r>
            <w:r>
              <w:rPr>
                <w:noProof/>
                <w:webHidden/>
              </w:rPr>
              <w:fldChar w:fldCharType="end"/>
            </w:r>
          </w:hyperlink>
        </w:p>
        <w:p w14:paraId="65E2336D" w14:textId="7318B982"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19" w:history="1">
            <w:r w:rsidRPr="00D97123">
              <w:rPr>
                <w:rStyle w:val="Hyperlink"/>
                <w:noProof/>
              </w:rPr>
              <w:t>5.2.4 Security and Access Control</w:t>
            </w:r>
            <w:r>
              <w:rPr>
                <w:noProof/>
                <w:webHidden/>
              </w:rPr>
              <w:tab/>
            </w:r>
            <w:r>
              <w:rPr>
                <w:noProof/>
                <w:webHidden/>
              </w:rPr>
              <w:fldChar w:fldCharType="begin"/>
            </w:r>
            <w:r>
              <w:rPr>
                <w:noProof/>
                <w:webHidden/>
              </w:rPr>
              <w:instrText xml:space="preserve"> PAGEREF _Toc164422919 \h </w:instrText>
            </w:r>
            <w:r>
              <w:rPr>
                <w:noProof/>
                <w:webHidden/>
              </w:rPr>
            </w:r>
            <w:r>
              <w:rPr>
                <w:noProof/>
                <w:webHidden/>
              </w:rPr>
              <w:fldChar w:fldCharType="separate"/>
            </w:r>
            <w:r>
              <w:rPr>
                <w:noProof/>
                <w:webHidden/>
              </w:rPr>
              <w:t>28</w:t>
            </w:r>
            <w:r>
              <w:rPr>
                <w:noProof/>
                <w:webHidden/>
              </w:rPr>
              <w:fldChar w:fldCharType="end"/>
            </w:r>
          </w:hyperlink>
        </w:p>
        <w:p w14:paraId="31DBBFCE" w14:textId="10B922D3"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0" w:history="1">
            <w:r w:rsidRPr="00D97123">
              <w:rPr>
                <w:rStyle w:val="Hyperlink"/>
                <w:noProof/>
              </w:rPr>
              <w:t>5.2.5 Monitoring and Troubleshooting</w:t>
            </w:r>
            <w:r>
              <w:rPr>
                <w:noProof/>
                <w:webHidden/>
              </w:rPr>
              <w:tab/>
            </w:r>
            <w:r>
              <w:rPr>
                <w:noProof/>
                <w:webHidden/>
              </w:rPr>
              <w:fldChar w:fldCharType="begin"/>
            </w:r>
            <w:r>
              <w:rPr>
                <w:noProof/>
                <w:webHidden/>
              </w:rPr>
              <w:instrText xml:space="preserve"> PAGEREF _Toc164422920 \h </w:instrText>
            </w:r>
            <w:r>
              <w:rPr>
                <w:noProof/>
                <w:webHidden/>
              </w:rPr>
            </w:r>
            <w:r>
              <w:rPr>
                <w:noProof/>
                <w:webHidden/>
              </w:rPr>
              <w:fldChar w:fldCharType="separate"/>
            </w:r>
            <w:r>
              <w:rPr>
                <w:noProof/>
                <w:webHidden/>
              </w:rPr>
              <w:t>28</w:t>
            </w:r>
            <w:r>
              <w:rPr>
                <w:noProof/>
                <w:webHidden/>
              </w:rPr>
              <w:fldChar w:fldCharType="end"/>
            </w:r>
          </w:hyperlink>
        </w:p>
        <w:p w14:paraId="565A0831" w14:textId="3BE0066B"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21" w:history="1">
            <w:r w:rsidRPr="00D97123">
              <w:rPr>
                <w:rStyle w:val="Hyperlink"/>
                <w:noProof/>
              </w:rPr>
              <w:t>5.3 Networking Solutions</w:t>
            </w:r>
            <w:r>
              <w:rPr>
                <w:noProof/>
                <w:webHidden/>
              </w:rPr>
              <w:tab/>
            </w:r>
            <w:r>
              <w:rPr>
                <w:noProof/>
                <w:webHidden/>
              </w:rPr>
              <w:fldChar w:fldCharType="begin"/>
            </w:r>
            <w:r>
              <w:rPr>
                <w:noProof/>
                <w:webHidden/>
              </w:rPr>
              <w:instrText xml:space="preserve"> PAGEREF _Toc164422921 \h </w:instrText>
            </w:r>
            <w:r>
              <w:rPr>
                <w:noProof/>
                <w:webHidden/>
              </w:rPr>
            </w:r>
            <w:r>
              <w:rPr>
                <w:noProof/>
                <w:webHidden/>
              </w:rPr>
              <w:fldChar w:fldCharType="separate"/>
            </w:r>
            <w:r>
              <w:rPr>
                <w:noProof/>
                <w:webHidden/>
              </w:rPr>
              <w:t>28</w:t>
            </w:r>
            <w:r>
              <w:rPr>
                <w:noProof/>
                <w:webHidden/>
              </w:rPr>
              <w:fldChar w:fldCharType="end"/>
            </w:r>
          </w:hyperlink>
        </w:p>
        <w:p w14:paraId="56F92F25" w14:textId="19832DDA"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2" w:history="1">
            <w:r w:rsidRPr="00D97123">
              <w:rPr>
                <w:rStyle w:val="Hyperlink"/>
                <w:noProof/>
              </w:rPr>
              <w:t>5.3.1 OCI Network Firewall</w:t>
            </w:r>
            <w:r>
              <w:rPr>
                <w:noProof/>
                <w:webHidden/>
              </w:rPr>
              <w:tab/>
            </w:r>
            <w:r>
              <w:rPr>
                <w:noProof/>
                <w:webHidden/>
              </w:rPr>
              <w:fldChar w:fldCharType="begin"/>
            </w:r>
            <w:r>
              <w:rPr>
                <w:noProof/>
                <w:webHidden/>
              </w:rPr>
              <w:instrText xml:space="preserve"> PAGEREF _Toc164422922 \h </w:instrText>
            </w:r>
            <w:r>
              <w:rPr>
                <w:noProof/>
                <w:webHidden/>
              </w:rPr>
            </w:r>
            <w:r>
              <w:rPr>
                <w:noProof/>
                <w:webHidden/>
              </w:rPr>
              <w:fldChar w:fldCharType="separate"/>
            </w:r>
            <w:r>
              <w:rPr>
                <w:noProof/>
                <w:webHidden/>
              </w:rPr>
              <w:t>28</w:t>
            </w:r>
            <w:r>
              <w:rPr>
                <w:noProof/>
                <w:webHidden/>
              </w:rPr>
              <w:fldChar w:fldCharType="end"/>
            </w:r>
          </w:hyperlink>
        </w:p>
        <w:p w14:paraId="30927522" w14:textId="17751E47"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3" w:history="1">
            <w:r w:rsidRPr="00D97123">
              <w:rPr>
                <w:rStyle w:val="Hyperlink"/>
                <w:noProof/>
              </w:rPr>
              <w:t>5.3.2 OCI Load Balancer</w:t>
            </w:r>
            <w:r>
              <w:rPr>
                <w:noProof/>
                <w:webHidden/>
              </w:rPr>
              <w:tab/>
            </w:r>
            <w:r>
              <w:rPr>
                <w:noProof/>
                <w:webHidden/>
              </w:rPr>
              <w:fldChar w:fldCharType="begin"/>
            </w:r>
            <w:r>
              <w:rPr>
                <w:noProof/>
                <w:webHidden/>
              </w:rPr>
              <w:instrText xml:space="preserve"> PAGEREF _Toc164422923 \h </w:instrText>
            </w:r>
            <w:r>
              <w:rPr>
                <w:noProof/>
                <w:webHidden/>
              </w:rPr>
            </w:r>
            <w:r>
              <w:rPr>
                <w:noProof/>
                <w:webHidden/>
              </w:rPr>
              <w:fldChar w:fldCharType="separate"/>
            </w:r>
            <w:r>
              <w:rPr>
                <w:noProof/>
                <w:webHidden/>
              </w:rPr>
              <w:t>28</w:t>
            </w:r>
            <w:r>
              <w:rPr>
                <w:noProof/>
                <w:webHidden/>
              </w:rPr>
              <w:fldChar w:fldCharType="end"/>
            </w:r>
          </w:hyperlink>
        </w:p>
        <w:p w14:paraId="7DA47942" w14:textId="68D2C8BA"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4" w:history="1">
            <w:r w:rsidRPr="00D97123">
              <w:rPr>
                <w:rStyle w:val="Hyperlink"/>
                <w:noProof/>
              </w:rPr>
              <w:t>5.3.3 OCI DNS Traffic Management</w:t>
            </w:r>
            <w:r>
              <w:rPr>
                <w:noProof/>
                <w:webHidden/>
              </w:rPr>
              <w:tab/>
            </w:r>
            <w:r>
              <w:rPr>
                <w:noProof/>
                <w:webHidden/>
              </w:rPr>
              <w:fldChar w:fldCharType="begin"/>
            </w:r>
            <w:r>
              <w:rPr>
                <w:noProof/>
                <w:webHidden/>
              </w:rPr>
              <w:instrText xml:space="preserve"> PAGEREF _Toc164422924 \h </w:instrText>
            </w:r>
            <w:r>
              <w:rPr>
                <w:noProof/>
                <w:webHidden/>
              </w:rPr>
            </w:r>
            <w:r>
              <w:rPr>
                <w:noProof/>
                <w:webHidden/>
              </w:rPr>
              <w:fldChar w:fldCharType="separate"/>
            </w:r>
            <w:r>
              <w:rPr>
                <w:noProof/>
                <w:webHidden/>
              </w:rPr>
              <w:t>28</w:t>
            </w:r>
            <w:r>
              <w:rPr>
                <w:noProof/>
                <w:webHidden/>
              </w:rPr>
              <w:fldChar w:fldCharType="end"/>
            </w:r>
          </w:hyperlink>
        </w:p>
        <w:p w14:paraId="29CCC600" w14:textId="3F899323"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5" w:history="1">
            <w:r w:rsidRPr="00D97123">
              <w:rPr>
                <w:rStyle w:val="Hyperlink"/>
                <w:noProof/>
              </w:rPr>
              <w:t>5.3.4 OCI WAF</w:t>
            </w:r>
            <w:r>
              <w:rPr>
                <w:noProof/>
                <w:webHidden/>
              </w:rPr>
              <w:tab/>
            </w:r>
            <w:r>
              <w:rPr>
                <w:noProof/>
                <w:webHidden/>
              </w:rPr>
              <w:fldChar w:fldCharType="begin"/>
            </w:r>
            <w:r>
              <w:rPr>
                <w:noProof/>
                <w:webHidden/>
              </w:rPr>
              <w:instrText xml:space="preserve"> PAGEREF _Toc164422925 \h </w:instrText>
            </w:r>
            <w:r>
              <w:rPr>
                <w:noProof/>
                <w:webHidden/>
              </w:rPr>
            </w:r>
            <w:r>
              <w:rPr>
                <w:noProof/>
                <w:webHidden/>
              </w:rPr>
              <w:fldChar w:fldCharType="separate"/>
            </w:r>
            <w:r>
              <w:rPr>
                <w:noProof/>
                <w:webHidden/>
              </w:rPr>
              <w:t>29</w:t>
            </w:r>
            <w:r>
              <w:rPr>
                <w:noProof/>
                <w:webHidden/>
              </w:rPr>
              <w:fldChar w:fldCharType="end"/>
            </w:r>
          </w:hyperlink>
        </w:p>
        <w:p w14:paraId="2FD4AC91" w14:textId="70CFA8D0"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6" w:history="1">
            <w:r w:rsidRPr="00D97123">
              <w:rPr>
                <w:rStyle w:val="Hyperlink"/>
                <w:noProof/>
              </w:rPr>
              <w:t>5.3.5 OCI IGW</w:t>
            </w:r>
            <w:r>
              <w:rPr>
                <w:noProof/>
                <w:webHidden/>
              </w:rPr>
              <w:tab/>
            </w:r>
            <w:r>
              <w:rPr>
                <w:noProof/>
                <w:webHidden/>
              </w:rPr>
              <w:fldChar w:fldCharType="begin"/>
            </w:r>
            <w:r>
              <w:rPr>
                <w:noProof/>
                <w:webHidden/>
              </w:rPr>
              <w:instrText xml:space="preserve"> PAGEREF _Toc164422926 \h </w:instrText>
            </w:r>
            <w:r>
              <w:rPr>
                <w:noProof/>
                <w:webHidden/>
              </w:rPr>
            </w:r>
            <w:r>
              <w:rPr>
                <w:noProof/>
                <w:webHidden/>
              </w:rPr>
              <w:fldChar w:fldCharType="separate"/>
            </w:r>
            <w:r>
              <w:rPr>
                <w:noProof/>
                <w:webHidden/>
              </w:rPr>
              <w:t>29</w:t>
            </w:r>
            <w:r>
              <w:rPr>
                <w:noProof/>
                <w:webHidden/>
              </w:rPr>
              <w:fldChar w:fldCharType="end"/>
            </w:r>
          </w:hyperlink>
        </w:p>
        <w:p w14:paraId="0CED03DB" w14:textId="07690DD9"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7" w:history="1">
            <w:r w:rsidRPr="00D97123">
              <w:rPr>
                <w:rStyle w:val="Hyperlink"/>
                <w:noProof/>
              </w:rPr>
              <w:t>5.3.6 OCI Site-to-Site VPN</w:t>
            </w:r>
            <w:r>
              <w:rPr>
                <w:noProof/>
                <w:webHidden/>
              </w:rPr>
              <w:tab/>
            </w:r>
            <w:r>
              <w:rPr>
                <w:noProof/>
                <w:webHidden/>
              </w:rPr>
              <w:fldChar w:fldCharType="begin"/>
            </w:r>
            <w:r>
              <w:rPr>
                <w:noProof/>
                <w:webHidden/>
              </w:rPr>
              <w:instrText xml:space="preserve"> PAGEREF _Toc164422927 \h </w:instrText>
            </w:r>
            <w:r>
              <w:rPr>
                <w:noProof/>
                <w:webHidden/>
              </w:rPr>
            </w:r>
            <w:r>
              <w:rPr>
                <w:noProof/>
                <w:webHidden/>
              </w:rPr>
              <w:fldChar w:fldCharType="separate"/>
            </w:r>
            <w:r>
              <w:rPr>
                <w:noProof/>
                <w:webHidden/>
              </w:rPr>
              <w:t>29</w:t>
            </w:r>
            <w:r>
              <w:rPr>
                <w:noProof/>
                <w:webHidden/>
              </w:rPr>
              <w:fldChar w:fldCharType="end"/>
            </w:r>
          </w:hyperlink>
        </w:p>
        <w:p w14:paraId="7BB99F7A" w14:textId="0CF53AF8"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8" w:history="1">
            <w:r w:rsidRPr="00D97123">
              <w:rPr>
                <w:rStyle w:val="Hyperlink"/>
                <w:noProof/>
              </w:rPr>
              <w:t>5.3.7 OCI Fast Connect</w:t>
            </w:r>
            <w:r>
              <w:rPr>
                <w:noProof/>
                <w:webHidden/>
              </w:rPr>
              <w:tab/>
            </w:r>
            <w:r>
              <w:rPr>
                <w:noProof/>
                <w:webHidden/>
              </w:rPr>
              <w:fldChar w:fldCharType="begin"/>
            </w:r>
            <w:r>
              <w:rPr>
                <w:noProof/>
                <w:webHidden/>
              </w:rPr>
              <w:instrText xml:space="preserve"> PAGEREF _Toc164422928 \h </w:instrText>
            </w:r>
            <w:r>
              <w:rPr>
                <w:noProof/>
                <w:webHidden/>
              </w:rPr>
            </w:r>
            <w:r>
              <w:rPr>
                <w:noProof/>
                <w:webHidden/>
              </w:rPr>
              <w:fldChar w:fldCharType="separate"/>
            </w:r>
            <w:r>
              <w:rPr>
                <w:noProof/>
                <w:webHidden/>
              </w:rPr>
              <w:t>29</w:t>
            </w:r>
            <w:r>
              <w:rPr>
                <w:noProof/>
                <w:webHidden/>
              </w:rPr>
              <w:fldChar w:fldCharType="end"/>
            </w:r>
          </w:hyperlink>
        </w:p>
        <w:p w14:paraId="1B2810FF" w14:textId="1378C7C7"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29" w:history="1">
            <w:r w:rsidRPr="00D97123">
              <w:rPr>
                <w:rStyle w:val="Hyperlink"/>
                <w:noProof/>
              </w:rPr>
              <w:t>5.3.8 OCI VTAP</w:t>
            </w:r>
            <w:r>
              <w:rPr>
                <w:noProof/>
                <w:webHidden/>
              </w:rPr>
              <w:tab/>
            </w:r>
            <w:r>
              <w:rPr>
                <w:noProof/>
                <w:webHidden/>
              </w:rPr>
              <w:fldChar w:fldCharType="begin"/>
            </w:r>
            <w:r>
              <w:rPr>
                <w:noProof/>
                <w:webHidden/>
              </w:rPr>
              <w:instrText xml:space="preserve"> PAGEREF _Toc164422929 \h </w:instrText>
            </w:r>
            <w:r>
              <w:rPr>
                <w:noProof/>
                <w:webHidden/>
              </w:rPr>
            </w:r>
            <w:r>
              <w:rPr>
                <w:noProof/>
                <w:webHidden/>
              </w:rPr>
              <w:fldChar w:fldCharType="separate"/>
            </w:r>
            <w:r>
              <w:rPr>
                <w:noProof/>
                <w:webHidden/>
              </w:rPr>
              <w:t>29</w:t>
            </w:r>
            <w:r>
              <w:rPr>
                <w:noProof/>
                <w:webHidden/>
              </w:rPr>
              <w:fldChar w:fldCharType="end"/>
            </w:r>
          </w:hyperlink>
        </w:p>
        <w:p w14:paraId="6B20BBE9" w14:textId="0B887FD5"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0" w:history="1">
            <w:r w:rsidRPr="00D97123">
              <w:rPr>
                <w:rStyle w:val="Hyperlink"/>
                <w:noProof/>
              </w:rPr>
              <w:t>5.3.9 OCI NPA</w:t>
            </w:r>
            <w:r>
              <w:rPr>
                <w:noProof/>
                <w:webHidden/>
              </w:rPr>
              <w:tab/>
            </w:r>
            <w:r>
              <w:rPr>
                <w:noProof/>
                <w:webHidden/>
              </w:rPr>
              <w:fldChar w:fldCharType="begin"/>
            </w:r>
            <w:r>
              <w:rPr>
                <w:noProof/>
                <w:webHidden/>
              </w:rPr>
              <w:instrText xml:space="preserve"> PAGEREF _Toc164422930 \h </w:instrText>
            </w:r>
            <w:r>
              <w:rPr>
                <w:noProof/>
                <w:webHidden/>
              </w:rPr>
            </w:r>
            <w:r>
              <w:rPr>
                <w:noProof/>
                <w:webHidden/>
              </w:rPr>
              <w:fldChar w:fldCharType="separate"/>
            </w:r>
            <w:r>
              <w:rPr>
                <w:noProof/>
                <w:webHidden/>
              </w:rPr>
              <w:t>29</w:t>
            </w:r>
            <w:r>
              <w:rPr>
                <w:noProof/>
                <w:webHidden/>
              </w:rPr>
              <w:fldChar w:fldCharType="end"/>
            </w:r>
          </w:hyperlink>
        </w:p>
        <w:p w14:paraId="61D5B91A" w14:textId="1E5C1031"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1" w:history="1">
            <w:r w:rsidRPr="00D97123">
              <w:rPr>
                <w:rStyle w:val="Hyperlink"/>
                <w:noProof/>
              </w:rPr>
              <w:t>5.3.10 OCI DRG (Connectivity Options)</w:t>
            </w:r>
            <w:r>
              <w:rPr>
                <w:noProof/>
                <w:webHidden/>
              </w:rPr>
              <w:tab/>
            </w:r>
            <w:r>
              <w:rPr>
                <w:noProof/>
                <w:webHidden/>
              </w:rPr>
              <w:fldChar w:fldCharType="begin"/>
            </w:r>
            <w:r>
              <w:rPr>
                <w:noProof/>
                <w:webHidden/>
              </w:rPr>
              <w:instrText xml:space="preserve"> PAGEREF _Toc164422931 \h </w:instrText>
            </w:r>
            <w:r>
              <w:rPr>
                <w:noProof/>
                <w:webHidden/>
              </w:rPr>
            </w:r>
            <w:r>
              <w:rPr>
                <w:noProof/>
                <w:webHidden/>
              </w:rPr>
              <w:fldChar w:fldCharType="separate"/>
            </w:r>
            <w:r>
              <w:rPr>
                <w:noProof/>
                <w:webHidden/>
              </w:rPr>
              <w:t>29</w:t>
            </w:r>
            <w:r>
              <w:rPr>
                <w:noProof/>
                <w:webHidden/>
              </w:rPr>
              <w:fldChar w:fldCharType="end"/>
            </w:r>
          </w:hyperlink>
        </w:p>
        <w:p w14:paraId="5F2B042B" w14:textId="6B625A62"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2" w:history="1">
            <w:r w:rsidRPr="00D97123">
              <w:rPr>
                <w:rStyle w:val="Hyperlink"/>
                <w:noProof/>
              </w:rPr>
              <w:t>5.3.11 OCI Oracle Cloud Infrastructure Certificates</w:t>
            </w:r>
            <w:r>
              <w:rPr>
                <w:noProof/>
                <w:webHidden/>
              </w:rPr>
              <w:tab/>
            </w:r>
            <w:r>
              <w:rPr>
                <w:noProof/>
                <w:webHidden/>
              </w:rPr>
              <w:fldChar w:fldCharType="begin"/>
            </w:r>
            <w:r>
              <w:rPr>
                <w:noProof/>
                <w:webHidden/>
              </w:rPr>
              <w:instrText xml:space="preserve"> PAGEREF _Toc164422932 \h </w:instrText>
            </w:r>
            <w:r>
              <w:rPr>
                <w:noProof/>
                <w:webHidden/>
              </w:rPr>
            </w:r>
            <w:r>
              <w:rPr>
                <w:noProof/>
                <w:webHidden/>
              </w:rPr>
              <w:fldChar w:fldCharType="separate"/>
            </w:r>
            <w:r>
              <w:rPr>
                <w:noProof/>
                <w:webHidden/>
              </w:rPr>
              <w:t>30</w:t>
            </w:r>
            <w:r>
              <w:rPr>
                <w:noProof/>
                <w:webHidden/>
              </w:rPr>
              <w:fldChar w:fldCharType="end"/>
            </w:r>
          </w:hyperlink>
        </w:p>
        <w:p w14:paraId="104BCAC7" w14:textId="7F72474D"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3" w:history="1">
            <w:r w:rsidRPr="00D97123">
              <w:rPr>
                <w:rStyle w:val="Hyperlink"/>
                <w:noProof/>
              </w:rPr>
              <w:t>5.3.12 OCI Monitoring</w:t>
            </w:r>
            <w:r>
              <w:rPr>
                <w:noProof/>
                <w:webHidden/>
              </w:rPr>
              <w:tab/>
            </w:r>
            <w:r>
              <w:rPr>
                <w:noProof/>
                <w:webHidden/>
              </w:rPr>
              <w:fldChar w:fldCharType="begin"/>
            </w:r>
            <w:r>
              <w:rPr>
                <w:noProof/>
                <w:webHidden/>
              </w:rPr>
              <w:instrText xml:space="preserve"> PAGEREF _Toc164422933 \h </w:instrText>
            </w:r>
            <w:r>
              <w:rPr>
                <w:noProof/>
                <w:webHidden/>
              </w:rPr>
            </w:r>
            <w:r>
              <w:rPr>
                <w:noProof/>
                <w:webHidden/>
              </w:rPr>
              <w:fldChar w:fldCharType="separate"/>
            </w:r>
            <w:r>
              <w:rPr>
                <w:noProof/>
                <w:webHidden/>
              </w:rPr>
              <w:t>30</w:t>
            </w:r>
            <w:r>
              <w:rPr>
                <w:noProof/>
                <w:webHidden/>
              </w:rPr>
              <w:fldChar w:fldCharType="end"/>
            </w:r>
          </w:hyperlink>
        </w:p>
        <w:p w14:paraId="46AEF003" w14:textId="15D9C98D" w:rsidR="001F52D4" w:rsidRDefault="001F52D4">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2934" w:history="1">
            <w:r w:rsidRPr="00D97123">
              <w:rPr>
                <w:rStyle w:val="Hyperlink"/>
                <w:noProof/>
              </w:rPr>
              <w:t>5.4 Manageability</w:t>
            </w:r>
            <w:r>
              <w:rPr>
                <w:noProof/>
                <w:webHidden/>
              </w:rPr>
              <w:tab/>
            </w:r>
            <w:r>
              <w:rPr>
                <w:noProof/>
                <w:webHidden/>
              </w:rPr>
              <w:fldChar w:fldCharType="begin"/>
            </w:r>
            <w:r>
              <w:rPr>
                <w:noProof/>
                <w:webHidden/>
              </w:rPr>
              <w:instrText xml:space="preserve"> PAGEREF _Toc164422934 \h </w:instrText>
            </w:r>
            <w:r>
              <w:rPr>
                <w:noProof/>
                <w:webHidden/>
              </w:rPr>
            </w:r>
            <w:r>
              <w:rPr>
                <w:noProof/>
                <w:webHidden/>
              </w:rPr>
              <w:fldChar w:fldCharType="separate"/>
            </w:r>
            <w:r>
              <w:rPr>
                <w:noProof/>
                <w:webHidden/>
              </w:rPr>
              <w:t>30</w:t>
            </w:r>
            <w:r>
              <w:rPr>
                <w:noProof/>
                <w:webHidden/>
              </w:rPr>
              <w:fldChar w:fldCharType="end"/>
            </w:r>
          </w:hyperlink>
        </w:p>
        <w:p w14:paraId="403A7403" w14:textId="167E51DA"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5" w:history="1">
            <w:r w:rsidRPr="00D97123">
              <w:rPr>
                <w:rStyle w:val="Hyperlink"/>
                <w:noProof/>
              </w:rPr>
              <w:t>5.4.1 OCI O&amp;M Services List</w:t>
            </w:r>
            <w:r>
              <w:rPr>
                <w:noProof/>
                <w:webHidden/>
              </w:rPr>
              <w:tab/>
            </w:r>
            <w:r>
              <w:rPr>
                <w:noProof/>
                <w:webHidden/>
              </w:rPr>
              <w:fldChar w:fldCharType="begin"/>
            </w:r>
            <w:r>
              <w:rPr>
                <w:noProof/>
                <w:webHidden/>
              </w:rPr>
              <w:instrText xml:space="preserve"> PAGEREF _Toc164422935 \h </w:instrText>
            </w:r>
            <w:r>
              <w:rPr>
                <w:noProof/>
                <w:webHidden/>
              </w:rPr>
            </w:r>
            <w:r>
              <w:rPr>
                <w:noProof/>
                <w:webHidden/>
              </w:rPr>
              <w:fldChar w:fldCharType="separate"/>
            </w:r>
            <w:r>
              <w:rPr>
                <w:noProof/>
                <w:webHidden/>
              </w:rPr>
              <w:t>30</w:t>
            </w:r>
            <w:r>
              <w:rPr>
                <w:noProof/>
                <w:webHidden/>
              </w:rPr>
              <w:fldChar w:fldCharType="end"/>
            </w:r>
          </w:hyperlink>
        </w:p>
        <w:p w14:paraId="1D817786" w14:textId="7AD1F9EA"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6" w:history="1">
            <w:r w:rsidRPr="00D97123">
              <w:rPr>
                <w:rStyle w:val="Hyperlink"/>
                <w:noProof/>
              </w:rPr>
              <w:t>5.4.2 Real-Time Monitoring Annex</w:t>
            </w:r>
            <w:r>
              <w:rPr>
                <w:noProof/>
                <w:webHidden/>
              </w:rPr>
              <w:tab/>
            </w:r>
            <w:r>
              <w:rPr>
                <w:noProof/>
                <w:webHidden/>
              </w:rPr>
              <w:fldChar w:fldCharType="begin"/>
            </w:r>
            <w:r>
              <w:rPr>
                <w:noProof/>
                <w:webHidden/>
              </w:rPr>
              <w:instrText xml:space="preserve"> PAGEREF _Toc164422936 \h </w:instrText>
            </w:r>
            <w:r>
              <w:rPr>
                <w:noProof/>
                <w:webHidden/>
              </w:rPr>
            </w:r>
            <w:r>
              <w:rPr>
                <w:noProof/>
                <w:webHidden/>
              </w:rPr>
              <w:fldChar w:fldCharType="separate"/>
            </w:r>
            <w:r>
              <w:rPr>
                <w:noProof/>
                <w:webHidden/>
              </w:rPr>
              <w:t>31</w:t>
            </w:r>
            <w:r>
              <w:rPr>
                <w:noProof/>
                <w:webHidden/>
              </w:rPr>
              <w:fldChar w:fldCharType="end"/>
            </w:r>
          </w:hyperlink>
        </w:p>
        <w:p w14:paraId="0AD320C1" w14:textId="2C60193A"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7" w:history="1">
            <w:r w:rsidRPr="00D97123">
              <w:rPr>
                <w:rStyle w:val="Hyperlink"/>
                <w:noProof/>
              </w:rPr>
              <w:t>5.4.3 Performance and Tuning Annex</w:t>
            </w:r>
            <w:r>
              <w:rPr>
                <w:noProof/>
                <w:webHidden/>
              </w:rPr>
              <w:tab/>
            </w:r>
            <w:r>
              <w:rPr>
                <w:noProof/>
                <w:webHidden/>
              </w:rPr>
              <w:fldChar w:fldCharType="begin"/>
            </w:r>
            <w:r>
              <w:rPr>
                <w:noProof/>
                <w:webHidden/>
              </w:rPr>
              <w:instrText xml:space="preserve"> PAGEREF _Toc164422937 \h </w:instrText>
            </w:r>
            <w:r>
              <w:rPr>
                <w:noProof/>
                <w:webHidden/>
              </w:rPr>
            </w:r>
            <w:r>
              <w:rPr>
                <w:noProof/>
                <w:webHidden/>
              </w:rPr>
              <w:fldChar w:fldCharType="separate"/>
            </w:r>
            <w:r>
              <w:rPr>
                <w:noProof/>
                <w:webHidden/>
              </w:rPr>
              <w:t>31</w:t>
            </w:r>
            <w:r>
              <w:rPr>
                <w:noProof/>
                <w:webHidden/>
              </w:rPr>
              <w:fldChar w:fldCharType="end"/>
            </w:r>
          </w:hyperlink>
        </w:p>
        <w:p w14:paraId="609C541E" w14:textId="2ACC8889"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8" w:history="1">
            <w:r w:rsidRPr="00D97123">
              <w:rPr>
                <w:rStyle w:val="Hyperlink"/>
                <w:noProof/>
              </w:rPr>
              <w:t>5.4.4 Administration Annex</w:t>
            </w:r>
            <w:r>
              <w:rPr>
                <w:noProof/>
                <w:webHidden/>
              </w:rPr>
              <w:tab/>
            </w:r>
            <w:r>
              <w:rPr>
                <w:noProof/>
                <w:webHidden/>
              </w:rPr>
              <w:fldChar w:fldCharType="begin"/>
            </w:r>
            <w:r>
              <w:rPr>
                <w:noProof/>
                <w:webHidden/>
              </w:rPr>
              <w:instrText xml:space="preserve"> PAGEREF _Toc164422938 \h </w:instrText>
            </w:r>
            <w:r>
              <w:rPr>
                <w:noProof/>
                <w:webHidden/>
              </w:rPr>
            </w:r>
            <w:r>
              <w:rPr>
                <w:noProof/>
                <w:webHidden/>
              </w:rPr>
              <w:fldChar w:fldCharType="separate"/>
            </w:r>
            <w:r>
              <w:rPr>
                <w:noProof/>
                <w:webHidden/>
              </w:rPr>
              <w:t>32</w:t>
            </w:r>
            <w:r>
              <w:rPr>
                <w:noProof/>
                <w:webHidden/>
              </w:rPr>
              <w:fldChar w:fldCharType="end"/>
            </w:r>
          </w:hyperlink>
        </w:p>
        <w:p w14:paraId="6853F217" w14:textId="385CF2E8"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39" w:history="1">
            <w:r w:rsidRPr="00D97123">
              <w:rPr>
                <w:rStyle w:val="Hyperlink"/>
                <w:noProof/>
              </w:rPr>
              <w:t>5.4.5 Troubleshooting Annex</w:t>
            </w:r>
            <w:r>
              <w:rPr>
                <w:noProof/>
                <w:webHidden/>
              </w:rPr>
              <w:tab/>
            </w:r>
            <w:r>
              <w:rPr>
                <w:noProof/>
                <w:webHidden/>
              </w:rPr>
              <w:fldChar w:fldCharType="begin"/>
            </w:r>
            <w:r>
              <w:rPr>
                <w:noProof/>
                <w:webHidden/>
              </w:rPr>
              <w:instrText xml:space="preserve"> PAGEREF _Toc164422939 \h </w:instrText>
            </w:r>
            <w:r>
              <w:rPr>
                <w:noProof/>
                <w:webHidden/>
              </w:rPr>
            </w:r>
            <w:r>
              <w:rPr>
                <w:noProof/>
                <w:webHidden/>
              </w:rPr>
              <w:fldChar w:fldCharType="separate"/>
            </w:r>
            <w:r>
              <w:rPr>
                <w:noProof/>
                <w:webHidden/>
              </w:rPr>
              <w:t>32</w:t>
            </w:r>
            <w:r>
              <w:rPr>
                <w:noProof/>
                <w:webHidden/>
              </w:rPr>
              <w:fldChar w:fldCharType="end"/>
            </w:r>
          </w:hyperlink>
        </w:p>
        <w:p w14:paraId="777B4B79" w14:textId="0D73DBE6" w:rsidR="001F52D4" w:rsidRDefault="001F52D4">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2940" w:history="1">
            <w:r w:rsidRPr="00D97123">
              <w:rPr>
                <w:rStyle w:val="Hyperlink"/>
                <w:noProof/>
              </w:rPr>
              <w:t>5.4.6 Cost Control and Chargeback Annex</w:t>
            </w:r>
            <w:r>
              <w:rPr>
                <w:noProof/>
                <w:webHidden/>
              </w:rPr>
              <w:tab/>
            </w:r>
            <w:r>
              <w:rPr>
                <w:noProof/>
                <w:webHidden/>
              </w:rPr>
              <w:fldChar w:fldCharType="begin"/>
            </w:r>
            <w:r>
              <w:rPr>
                <w:noProof/>
                <w:webHidden/>
              </w:rPr>
              <w:instrText xml:space="preserve"> PAGEREF _Toc164422940 \h </w:instrText>
            </w:r>
            <w:r>
              <w:rPr>
                <w:noProof/>
                <w:webHidden/>
              </w:rPr>
            </w:r>
            <w:r>
              <w:rPr>
                <w:noProof/>
                <w:webHidden/>
              </w:rPr>
              <w:fldChar w:fldCharType="separate"/>
            </w:r>
            <w:r>
              <w:rPr>
                <w:noProof/>
                <w:webHidden/>
              </w:rPr>
              <w:t>33</w:t>
            </w:r>
            <w:r>
              <w:rPr>
                <w:noProof/>
                <w:webHidden/>
              </w:rPr>
              <w:fldChar w:fldCharType="end"/>
            </w:r>
          </w:hyperlink>
        </w:p>
        <w:p w14:paraId="133FEABA" w14:textId="500B491B" w:rsidR="00667EEC" w:rsidRDefault="00667EEC">
          <w:r>
            <w:rPr>
              <w:b/>
              <w:bCs/>
              <w:noProof/>
            </w:rPr>
            <w:fldChar w:fldCharType="end"/>
          </w:r>
        </w:p>
      </w:sdtContent>
    </w:sdt>
    <w:p w14:paraId="161CAE86" w14:textId="77777777" w:rsidR="00667EEC" w:rsidRDefault="00667EEC">
      <w:r>
        <w:br w:type="page"/>
      </w:r>
    </w:p>
    <w:p w14:paraId="6560130F" w14:textId="77777777" w:rsidR="00C35507" w:rsidRDefault="00000000">
      <w:pPr>
        <w:pStyle w:val="FirstParagraph"/>
      </w:pPr>
      <w:r>
        <w:rPr>
          <w:i/>
          <w:iCs/>
        </w:rPr>
        <w:lastRenderedPageBreak/>
        <w:t>Guide:</w:t>
      </w:r>
    </w:p>
    <w:p w14:paraId="31C8121F" w14:textId="77777777" w:rsidR="00C35507" w:rsidRDefault="00000000">
      <w:pPr>
        <w:pStyle w:val="BodyText"/>
      </w:pPr>
      <w:r>
        <w:rPr>
          <w:i/>
          <w:iCs/>
        </w:rPr>
        <w:t>Author Responsibility</w:t>
      </w:r>
    </w:p>
    <w:p w14:paraId="636C09C6" w14:textId="77777777" w:rsidR="00C35507" w:rsidRDefault="00000000">
      <w:pPr>
        <w:pStyle w:val="Compact"/>
        <w:numPr>
          <w:ilvl w:val="0"/>
          <w:numId w:val="33"/>
        </w:numPr>
      </w:pPr>
      <w:r>
        <w:rPr>
          <w:i/>
          <w:iCs/>
        </w:rPr>
        <w:t>Chapter 1-3: Sales Consultant</w:t>
      </w:r>
    </w:p>
    <w:p w14:paraId="553F9D4E" w14:textId="77777777" w:rsidR="00C35507" w:rsidRDefault="00000000" w:rsidP="00625C4B">
      <w:pPr>
        <w:pStyle w:val="Heading1"/>
        <w:numPr>
          <w:ilvl w:val="0"/>
          <w:numId w:val="0"/>
        </w:numPr>
        <w:ind w:left="432"/>
      </w:pPr>
      <w:bookmarkStart w:id="0" w:name="document-control"/>
      <w:bookmarkStart w:id="1" w:name="_Toc164422863"/>
      <w:r>
        <w:t>Document Control</w:t>
      </w:r>
      <w:bookmarkEnd w:id="1"/>
    </w:p>
    <w:p w14:paraId="04828AF0" w14:textId="77777777" w:rsidR="00C35507" w:rsidRDefault="00000000">
      <w:pPr>
        <w:pStyle w:val="FirstParagraph"/>
      </w:pPr>
      <w:r>
        <w:rPr>
          <w:i/>
          <w:iCs/>
        </w:rPr>
        <w:t>Guide:</w:t>
      </w:r>
    </w:p>
    <w:p w14:paraId="1F18C53F" w14:textId="77777777" w:rsidR="00C35507" w:rsidRDefault="00000000">
      <w:pPr>
        <w:pStyle w:val="BodyText"/>
      </w:pPr>
      <w:r>
        <w:rPr>
          <w:i/>
          <w:iCs/>
        </w:rPr>
        <w:t>The first chapter of the document describes the metadata for the document. Such as versioning and team members.</w:t>
      </w:r>
    </w:p>
    <w:p w14:paraId="1453D43C" w14:textId="77777777" w:rsidR="00C35507" w:rsidRDefault="00000000">
      <w:pPr>
        <w:pStyle w:val="Heading2"/>
      </w:pPr>
      <w:bookmarkStart w:id="2" w:name="version-control"/>
      <w:bookmarkStart w:id="3" w:name="_Toc164422864"/>
      <w:r>
        <w:t>Version Control</w:t>
      </w:r>
      <w:bookmarkEnd w:id="3"/>
    </w:p>
    <w:p w14:paraId="6F01CD2C" w14:textId="77777777" w:rsidR="00C35507" w:rsidRDefault="00000000">
      <w:pPr>
        <w:pStyle w:val="FirstParagraph"/>
      </w:pPr>
      <w:r>
        <w:rPr>
          <w:i/>
          <w:iCs/>
        </w:rPr>
        <w:t>Guide:</w:t>
      </w:r>
    </w:p>
    <w:p w14:paraId="332906D9" w14:textId="77777777" w:rsidR="00C35507" w:rsidRDefault="00000000">
      <w:pPr>
        <w:pStyle w:val="BodyText"/>
      </w:pPr>
      <w:r>
        <w:rPr>
          <w:i/>
          <w:iCs/>
        </w:rPr>
        <w:t>A section describing the versions of this document and its changes.</w:t>
      </w:r>
    </w:p>
    <w:p w14:paraId="47F88208"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8"/>
        <w:gridCol w:w="1318"/>
        <w:gridCol w:w="1640"/>
        <w:gridCol w:w="6411"/>
      </w:tblGrid>
      <w:tr w:rsidR="003573E8" w14:paraId="03C2595B"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0B4680C5" w14:textId="77777777" w:rsidR="003573E8" w:rsidRDefault="003573E8" w:rsidP="007456F8">
            <w:pPr>
              <w:pStyle w:val="Compact"/>
            </w:pPr>
            <w:bookmarkStart w:id="4" w:name="team"/>
            <w:bookmarkEnd w:id="2"/>
            <w:r>
              <w:t>Version</w:t>
            </w:r>
          </w:p>
        </w:tc>
        <w:tc>
          <w:tcPr>
            <w:tcW w:w="0" w:type="auto"/>
          </w:tcPr>
          <w:p w14:paraId="2AC6C21C" w14:textId="77777777" w:rsidR="003573E8" w:rsidRDefault="003573E8" w:rsidP="007456F8">
            <w:pPr>
              <w:pStyle w:val="Compact"/>
            </w:pPr>
            <w:r>
              <w:t>Authors</w:t>
            </w:r>
          </w:p>
        </w:tc>
        <w:tc>
          <w:tcPr>
            <w:tcW w:w="0" w:type="auto"/>
          </w:tcPr>
          <w:p w14:paraId="26117D05" w14:textId="77777777" w:rsidR="003573E8" w:rsidRDefault="003573E8" w:rsidP="007456F8">
            <w:pPr>
              <w:pStyle w:val="Compact"/>
            </w:pPr>
            <w:r>
              <w:t>Date</w:t>
            </w:r>
          </w:p>
        </w:tc>
        <w:tc>
          <w:tcPr>
            <w:tcW w:w="0" w:type="auto"/>
          </w:tcPr>
          <w:p w14:paraId="07F60249" w14:textId="77777777" w:rsidR="003573E8" w:rsidRDefault="003573E8" w:rsidP="007456F8">
            <w:pPr>
              <w:pStyle w:val="Compact"/>
            </w:pPr>
            <w:r>
              <w:t>Comments</w:t>
            </w:r>
          </w:p>
        </w:tc>
      </w:tr>
      <w:tr w:rsidR="003573E8" w14:paraId="2EE209E2" w14:textId="77777777" w:rsidTr="007456F8">
        <w:tc>
          <w:tcPr>
            <w:tcW w:w="0" w:type="auto"/>
          </w:tcPr>
          <w:p w14:paraId="51EA9953" w14:textId="77777777" w:rsidR="003573E8" w:rsidRDefault="003573E8" w:rsidP="007456F8">
            <w:pPr>
              <w:pStyle w:val="Compact"/>
            </w:pPr>
            <w:r>
              <w:t>1.0</w:t>
            </w:r>
          </w:p>
        </w:tc>
        <w:tc>
          <w:tcPr>
            <w:tcW w:w="0" w:type="auto"/>
          </w:tcPr>
          <w:p w14:paraId="3008F7DE" w14:textId="77777777" w:rsidR="003573E8" w:rsidRDefault="003573E8" w:rsidP="007456F8">
            <w:pPr>
              <w:pStyle w:val="Compact"/>
            </w:pPr>
            <w:r>
              <w:t>Base Template</w:t>
            </w:r>
          </w:p>
        </w:tc>
        <w:tc>
          <w:tcPr>
            <w:tcW w:w="0" w:type="auto"/>
          </w:tcPr>
          <w:p w14:paraId="6319DD02" w14:textId="77777777" w:rsidR="003573E8" w:rsidRDefault="003573E8" w:rsidP="007456F8">
            <w:pPr>
              <w:pStyle w:val="Compact"/>
            </w:pPr>
            <w:r>
              <w:t>1st June 2023</w:t>
            </w:r>
          </w:p>
        </w:tc>
        <w:tc>
          <w:tcPr>
            <w:tcW w:w="0" w:type="auto"/>
          </w:tcPr>
          <w:p w14:paraId="72407C00" w14:textId="77777777" w:rsidR="003573E8" w:rsidRDefault="003573E8" w:rsidP="007456F8">
            <w:pPr>
              <w:pStyle w:val="Compact"/>
            </w:pPr>
            <w:r>
              <w:t>Created a new Solution Definition document. To be used for iterative review and improvement.</w:t>
            </w:r>
          </w:p>
        </w:tc>
      </w:tr>
      <w:tr w:rsidR="003573E8" w14:paraId="008D570D" w14:textId="77777777" w:rsidTr="007456F8">
        <w:tc>
          <w:tcPr>
            <w:tcW w:w="0" w:type="auto"/>
          </w:tcPr>
          <w:p w14:paraId="30A1DC93" w14:textId="77777777" w:rsidR="003573E8" w:rsidRDefault="003573E8" w:rsidP="007456F8">
            <w:pPr>
              <w:pStyle w:val="Compact"/>
            </w:pPr>
            <w:r>
              <w:t>1.1</w:t>
            </w:r>
          </w:p>
        </w:tc>
        <w:tc>
          <w:tcPr>
            <w:tcW w:w="0" w:type="auto"/>
          </w:tcPr>
          <w:p w14:paraId="4C97B317" w14:textId="77777777" w:rsidR="003573E8" w:rsidRDefault="003573E8" w:rsidP="007456F8">
            <w:pPr>
              <w:pStyle w:val="Compact"/>
            </w:pPr>
            <w:r>
              <w:t>Base Template</w:t>
            </w:r>
          </w:p>
        </w:tc>
        <w:tc>
          <w:tcPr>
            <w:tcW w:w="0" w:type="auto"/>
          </w:tcPr>
          <w:p w14:paraId="72BE6254" w14:textId="77777777" w:rsidR="003573E8" w:rsidRDefault="003573E8" w:rsidP="007456F8">
            <w:pPr>
              <w:pStyle w:val="Compact"/>
            </w:pPr>
            <w:r>
              <w:t>1st July 2023</w:t>
            </w:r>
          </w:p>
        </w:tc>
        <w:tc>
          <w:tcPr>
            <w:tcW w:w="0" w:type="auto"/>
          </w:tcPr>
          <w:p w14:paraId="0CCF1CB7" w14:textId="77777777" w:rsidR="003573E8" w:rsidRDefault="003573E8" w:rsidP="007456F8">
            <w:pPr>
              <w:pStyle w:val="Compact"/>
            </w:pPr>
            <w:r>
              <w:t>Update Template per feedback. Added security-templated texts and annex.</w:t>
            </w:r>
          </w:p>
        </w:tc>
      </w:tr>
      <w:tr w:rsidR="003573E8" w14:paraId="3CAD2A3F" w14:textId="77777777" w:rsidTr="007456F8">
        <w:tc>
          <w:tcPr>
            <w:tcW w:w="0" w:type="auto"/>
          </w:tcPr>
          <w:p w14:paraId="49513489" w14:textId="77777777" w:rsidR="003573E8" w:rsidRDefault="003573E8" w:rsidP="007456F8">
            <w:pPr>
              <w:pStyle w:val="Compact"/>
            </w:pPr>
            <w:r>
              <w:t>1.2</w:t>
            </w:r>
          </w:p>
        </w:tc>
        <w:tc>
          <w:tcPr>
            <w:tcW w:w="0" w:type="auto"/>
          </w:tcPr>
          <w:p w14:paraId="4B59490E" w14:textId="77777777" w:rsidR="003573E8" w:rsidRDefault="003573E8" w:rsidP="007456F8">
            <w:pPr>
              <w:pStyle w:val="Compact"/>
            </w:pPr>
            <w:r>
              <w:t>Base Template</w:t>
            </w:r>
          </w:p>
        </w:tc>
        <w:tc>
          <w:tcPr>
            <w:tcW w:w="0" w:type="auto"/>
          </w:tcPr>
          <w:p w14:paraId="3B5488DC" w14:textId="77777777" w:rsidR="003573E8" w:rsidRDefault="003573E8" w:rsidP="007456F8">
            <w:pPr>
              <w:pStyle w:val="Compact"/>
            </w:pPr>
            <w:r>
              <w:t>1st August 2023</w:t>
            </w:r>
          </w:p>
        </w:tc>
        <w:tc>
          <w:tcPr>
            <w:tcW w:w="0" w:type="auto"/>
          </w:tcPr>
          <w:p w14:paraId="3513338B" w14:textId="77777777" w:rsidR="003573E8" w:rsidRDefault="003573E8" w:rsidP="007456F8">
            <w:pPr>
              <w:pStyle w:val="Compact"/>
            </w:pPr>
            <w:r>
              <w:t>Update Template per feedback. As per Confluence.</w:t>
            </w:r>
          </w:p>
        </w:tc>
      </w:tr>
      <w:tr w:rsidR="003573E8" w14:paraId="7836CF8A" w14:textId="77777777" w:rsidTr="007456F8">
        <w:tc>
          <w:tcPr>
            <w:tcW w:w="0" w:type="auto"/>
          </w:tcPr>
          <w:p w14:paraId="5A3A890E" w14:textId="77777777" w:rsidR="003573E8" w:rsidRDefault="003573E8" w:rsidP="007456F8">
            <w:pPr>
              <w:pStyle w:val="Compact"/>
            </w:pPr>
            <w:r>
              <w:t>2.0</w:t>
            </w:r>
          </w:p>
        </w:tc>
        <w:tc>
          <w:tcPr>
            <w:tcW w:w="0" w:type="auto"/>
          </w:tcPr>
          <w:p w14:paraId="12A8B395" w14:textId="77777777" w:rsidR="003573E8" w:rsidRDefault="003573E8" w:rsidP="007456F8">
            <w:pPr>
              <w:pStyle w:val="Compact"/>
            </w:pPr>
            <w:r>
              <w:t>Base Template</w:t>
            </w:r>
          </w:p>
        </w:tc>
        <w:tc>
          <w:tcPr>
            <w:tcW w:w="0" w:type="auto"/>
          </w:tcPr>
          <w:p w14:paraId="6CFE1845" w14:textId="77777777" w:rsidR="003573E8" w:rsidRDefault="003573E8" w:rsidP="007456F8">
            <w:pPr>
              <w:pStyle w:val="Compact"/>
            </w:pPr>
            <w:r>
              <w:t>1st September 2023</w:t>
            </w:r>
          </w:p>
        </w:tc>
        <w:tc>
          <w:tcPr>
            <w:tcW w:w="0" w:type="auto"/>
          </w:tcPr>
          <w:p w14:paraId="6AF5F14C" w14:textId="77777777" w:rsidR="003573E8" w:rsidRDefault="003573E8" w:rsidP="007456F8">
            <w:pPr>
              <w:pStyle w:val="Compact"/>
            </w:pPr>
            <w:r>
              <w:t>Added Networking Annex</w:t>
            </w:r>
          </w:p>
        </w:tc>
      </w:tr>
      <w:tr w:rsidR="003573E8" w14:paraId="7702C2AD" w14:textId="77777777" w:rsidTr="007456F8">
        <w:tc>
          <w:tcPr>
            <w:tcW w:w="0" w:type="auto"/>
          </w:tcPr>
          <w:p w14:paraId="69C4E6BA" w14:textId="77777777" w:rsidR="003573E8" w:rsidRDefault="003573E8" w:rsidP="007456F8">
            <w:pPr>
              <w:pStyle w:val="Compact"/>
            </w:pPr>
            <w:r>
              <w:t>2.1</w:t>
            </w:r>
          </w:p>
        </w:tc>
        <w:tc>
          <w:tcPr>
            <w:tcW w:w="0" w:type="auto"/>
          </w:tcPr>
          <w:p w14:paraId="41D468AD" w14:textId="77777777" w:rsidR="003573E8" w:rsidRDefault="003573E8" w:rsidP="007456F8">
            <w:pPr>
              <w:pStyle w:val="Compact"/>
            </w:pPr>
            <w:r>
              <w:t>Base Template</w:t>
            </w:r>
          </w:p>
        </w:tc>
        <w:tc>
          <w:tcPr>
            <w:tcW w:w="0" w:type="auto"/>
          </w:tcPr>
          <w:p w14:paraId="0CC09F66" w14:textId="77777777" w:rsidR="003573E8" w:rsidRDefault="003573E8" w:rsidP="007456F8">
            <w:pPr>
              <w:pStyle w:val="Compact"/>
            </w:pPr>
            <w:r>
              <w:t>1st September 2023</w:t>
            </w:r>
          </w:p>
        </w:tc>
        <w:tc>
          <w:tcPr>
            <w:tcW w:w="0" w:type="auto"/>
          </w:tcPr>
          <w:p w14:paraId="54AFCAC5" w14:textId="77777777" w:rsidR="003573E8" w:rsidRDefault="003573E8" w:rsidP="007456F8">
            <w:pPr>
              <w:pStyle w:val="Compact"/>
            </w:pPr>
            <w:r>
              <w:t>Updated LZ Snippet</w:t>
            </w:r>
            <w:r>
              <w:br/>
              <w:t>Added 'Base Template' to version table instead of 'Name Surname'</w:t>
            </w:r>
          </w:p>
        </w:tc>
      </w:tr>
      <w:tr w:rsidR="003573E8" w14:paraId="3FBDE3A4" w14:textId="77777777" w:rsidTr="007456F8">
        <w:tc>
          <w:tcPr>
            <w:tcW w:w="0" w:type="auto"/>
          </w:tcPr>
          <w:p w14:paraId="3FF36241" w14:textId="77777777" w:rsidR="003573E8" w:rsidRDefault="003573E8" w:rsidP="007456F8">
            <w:pPr>
              <w:pStyle w:val="Compact"/>
            </w:pPr>
            <w:r>
              <w:t>2.2</w:t>
            </w:r>
          </w:p>
        </w:tc>
        <w:tc>
          <w:tcPr>
            <w:tcW w:w="0" w:type="auto"/>
          </w:tcPr>
          <w:p w14:paraId="770D37BE" w14:textId="77777777" w:rsidR="003573E8" w:rsidRDefault="003573E8" w:rsidP="007456F8">
            <w:pPr>
              <w:pStyle w:val="Compact"/>
            </w:pPr>
            <w:r>
              <w:t>Base Template</w:t>
            </w:r>
          </w:p>
        </w:tc>
        <w:tc>
          <w:tcPr>
            <w:tcW w:w="0" w:type="auto"/>
          </w:tcPr>
          <w:p w14:paraId="512075F3" w14:textId="77777777" w:rsidR="003573E8" w:rsidRDefault="003573E8" w:rsidP="007456F8">
            <w:pPr>
              <w:pStyle w:val="Compact"/>
            </w:pPr>
            <w:r>
              <w:t>16th October 2023</w:t>
            </w:r>
          </w:p>
        </w:tc>
        <w:tc>
          <w:tcPr>
            <w:tcW w:w="0" w:type="auto"/>
          </w:tcPr>
          <w:p w14:paraId="6559C3EA" w14:textId="77777777" w:rsidR="003573E8" w:rsidRDefault="003573E8" w:rsidP="007456F8">
            <w:pPr>
              <w:pStyle w:val="Compact"/>
            </w:pPr>
            <w:r>
              <w:t>Upgraded the Logical Architecture as mandatory. It is now included in the 'Mandatory' template.</w:t>
            </w:r>
          </w:p>
        </w:tc>
      </w:tr>
      <w:tr w:rsidR="003573E8" w14:paraId="2109A5B5" w14:textId="77777777" w:rsidTr="007456F8">
        <w:tc>
          <w:tcPr>
            <w:tcW w:w="0" w:type="auto"/>
          </w:tcPr>
          <w:p w14:paraId="72D2D92D" w14:textId="77777777" w:rsidR="003573E8" w:rsidRDefault="003573E8" w:rsidP="007456F8">
            <w:pPr>
              <w:pStyle w:val="Compact"/>
            </w:pPr>
            <w:r>
              <w:t>2.3</w:t>
            </w:r>
          </w:p>
        </w:tc>
        <w:tc>
          <w:tcPr>
            <w:tcW w:w="0" w:type="auto"/>
          </w:tcPr>
          <w:p w14:paraId="1DE281F2" w14:textId="77777777" w:rsidR="003573E8" w:rsidRDefault="003573E8" w:rsidP="007456F8">
            <w:pPr>
              <w:pStyle w:val="Compact"/>
            </w:pPr>
            <w:r>
              <w:t>Base Template</w:t>
            </w:r>
          </w:p>
        </w:tc>
        <w:tc>
          <w:tcPr>
            <w:tcW w:w="0" w:type="auto"/>
          </w:tcPr>
          <w:p w14:paraId="159FD84A" w14:textId="77777777" w:rsidR="003573E8" w:rsidRDefault="003573E8" w:rsidP="007456F8">
            <w:pPr>
              <w:pStyle w:val="Compact"/>
            </w:pPr>
            <w:r>
              <w:t>16th January 2024</w:t>
            </w:r>
          </w:p>
        </w:tc>
        <w:tc>
          <w:tcPr>
            <w:tcW w:w="0" w:type="auto"/>
          </w:tcPr>
          <w:p w14:paraId="30394B47" w14:textId="77777777" w:rsidR="003573E8" w:rsidRDefault="003573E8" w:rsidP="007456F8">
            <w:pPr>
              <w:pStyle w:val="Compact"/>
            </w:pPr>
            <w:r>
              <w:t>Added comment for workload snippets</w:t>
            </w:r>
            <w:r>
              <w:br/>
              <w:t>Updates Acronyms</w:t>
            </w:r>
          </w:p>
        </w:tc>
      </w:tr>
      <w:tr w:rsidR="003573E8" w14:paraId="67C6959C" w14:textId="77777777" w:rsidTr="007456F8">
        <w:tc>
          <w:tcPr>
            <w:tcW w:w="0" w:type="auto"/>
          </w:tcPr>
          <w:p w14:paraId="0A26CC1A" w14:textId="77777777" w:rsidR="003573E8" w:rsidRDefault="003573E8" w:rsidP="007456F8">
            <w:pPr>
              <w:pStyle w:val="Compact"/>
            </w:pPr>
            <w:r>
              <w:t>2.4</w:t>
            </w:r>
          </w:p>
        </w:tc>
        <w:tc>
          <w:tcPr>
            <w:tcW w:w="0" w:type="auto"/>
          </w:tcPr>
          <w:p w14:paraId="0D70AF88" w14:textId="77777777" w:rsidR="003573E8" w:rsidRDefault="003573E8" w:rsidP="007456F8">
            <w:pPr>
              <w:pStyle w:val="Compact"/>
            </w:pPr>
            <w:r>
              <w:t>Base Template</w:t>
            </w:r>
          </w:p>
        </w:tc>
        <w:tc>
          <w:tcPr>
            <w:tcW w:w="0" w:type="auto"/>
          </w:tcPr>
          <w:p w14:paraId="370A9CB8" w14:textId="77777777" w:rsidR="003573E8" w:rsidRDefault="003573E8" w:rsidP="007456F8">
            <w:pPr>
              <w:pStyle w:val="Compact"/>
            </w:pPr>
            <w:r>
              <w:t>26th February 2024</w:t>
            </w:r>
          </w:p>
        </w:tc>
        <w:tc>
          <w:tcPr>
            <w:tcW w:w="0" w:type="auto"/>
          </w:tcPr>
          <w:p w14:paraId="2D2B0E0B" w14:textId="77777777" w:rsidR="003573E8" w:rsidRDefault="003573E8" w:rsidP="007456F8">
            <w:pPr>
              <w:pStyle w:val="Compact"/>
            </w:pPr>
            <w:r>
              <w:t>Added the network firewall in the requirment, the solution considerations and in the Annex.</w:t>
            </w:r>
          </w:p>
        </w:tc>
      </w:tr>
      <w:tr w:rsidR="001A5F79" w14:paraId="37BA68E4" w14:textId="77777777" w:rsidTr="007456F8">
        <w:tc>
          <w:tcPr>
            <w:tcW w:w="0" w:type="auto"/>
          </w:tcPr>
          <w:p w14:paraId="0B6273CC" w14:textId="16BB04A0" w:rsidR="001A5F79" w:rsidRDefault="001A5F79" w:rsidP="001A5F79">
            <w:pPr>
              <w:pStyle w:val="Compact"/>
            </w:pPr>
            <w:r>
              <w:t>2.5</w:t>
            </w:r>
          </w:p>
        </w:tc>
        <w:tc>
          <w:tcPr>
            <w:tcW w:w="0" w:type="auto"/>
          </w:tcPr>
          <w:p w14:paraId="5B010611" w14:textId="572CF272" w:rsidR="001A5F79" w:rsidRDefault="001A5F79" w:rsidP="001A5F79">
            <w:pPr>
              <w:pStyle w:val="Compact"/>
            </w:pPr>
            <w:r>
              <w:t>Base Template</w:t>
            </w:r>
          </w:p>
        </w:tc>
        <w:tc>
          <w:tcPr>
            <w:tcW w:w="0" w:type="auto"/>
          </w:tcPr>
          <w:p w14:paraId="5152936A" w14:textId="725DE9F6" w:rsidR="001A5F79" w:rsidRDefault="001A5F79" w:rsidP="001A5F79">
            <w:pPr>
              <w:pStyle w:val="Compact"/>
            </w:pPr>
            <w:r>
              <w:t>8th April 2024</w:t>
            </w:r>
          </w:p>
        </w:tc>
        <w:tc>
          <w:tcPr>
            <w:tcW w:w="0" w:type="auto"/>
          </w:tcPr>
          <w:p w14:paraId="67EE3028" w14:textId="17E56773" w:rsidR="001A5F79" w:rsidRDefault="001A5F79" w:rsidP="001A5F79">
            <w:pPr>
              <w:pStyle w:val="Compact"/>
            </w:pPr>
            <w:r>
              <w:t>Added 'manageability' in the requirement, the solution considerations, and in the Annex.</w:t>
            </w:r>
          </w:p>
        </w:tc>
      </w:tr>
    </w:tbl>
    <w:p w14:paraId="1FD9F175" w14:textId="77777777" w:rsidR="00C35507" w:rsidRDefault="00000000">
      <w:pPr>
        <w:pStyle w:val="Heading2"/>
      </w:pPr>
      <w:bookmarkStart w:id="5" w:name="_Toc164422865"/>
      <w:r>
        <w:t>Team</w:t>
      </w:r>
      <w:bookmarkEnd w:id="5"/>
    </w:p>
    <w:p w14:paraId="0710E010" w14:textId="77777777" w:rsidR="00C35507" w:rsidRDefault="00000000">
      <w:pPr>
        <w:pStyle w:val="FirstParagraph"/>
      </w:pPr>
      <w:r>
        <w:rPr>
          <w:i/>
          <w:iCs/>
        </w:rPr>
        <w:t>Guide:</w:t>
      </w:r>
    </w:p>
    <w:p w14:paraId="2D706F06" w14:textId="77777777" w:rsidR="00C35507" w:rsidRDefault="00000000">
      <w:pPr>
        <w:pStyle w:val="BodyText"/>
      </w:pPr>
      <w:r>
        <w:rPr>
          <w:i/>
          <w:iCs/>
        </w:rPr>
        <w:t>A section describing the Oracle team.</w:t>
      </w:r>
    </w:p>
    <w:p w14:paraId="4D600F46"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09F89535"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936BEF4" w14:textId="77777777" w:rsidR="00C35507" w:rsidRDefault="00000000">
            <w:pPr>
              <w:pStyle w:val="Compact"/>
            </w:pPr>
            <w:r>
              <w:t>Name</w:t>
            </w:r>
          </w:p>
        </w:tc>
        <w:tc>
          <w:tcPr>
            <w:tcW w:w="0" w:type="auto"/>
          </w:tcPr>
          <w:p w14:paraId="44487E44" w14:textId="77777777" w:rsidR="00C35507" w:rsidRDefault="00000000">
            <w:pPr>
              <w:pStyle w:val="Compact"/>
            </w:pPr>
            <w:r>
              <w:t>Email</w:t>
            </w:r>
          </w:p>
        </w:tc>
        <w:tc>
          <w:tcPr>
            <w:tcW w:w="0" w:type="auto"/>
          </w:tcPr>
          <w:p w14:paraId="2C20D8A3" w14:textId="77777777" w:rsidR="00C35507" w:rsidRDefault="00000000">
            <w:pPr>
              <w:pStyle w:val="Compact"/>
            </w:pPr>
            <w:r>
              <w:t>Role</w:t>
            </w:r>
          </w:p>
        </w:tc>
        <w:tc>
          <w:tcPr>
            <w:tcW w:w="0" w:type="auto"/>
          </w:tcPr>
          <w:p w14:paraId="0323A834" w14:textId="77777777" w:rsidR="00C35507" w:rsidRDefault="00000000">
            <w:pPr>
              <w:pStyle w:val="Compact"/>
            </w:pPr>
            <w:r>
              <w:t>Company</w:t>
            </w:r>
          </w:p>
        </w:tc>
      </w:tr>
      <w:tr w:rsidR="00C35507" w14:paraId="7DFC92FF" w14:textId="77777777">
        <w:tc>
          <w:tcPr>
            <w:tcW w:w="0" w:type="auto"/>
          </w:tcPr>
          <w:p w14:paraId="2080BC38" w14:textId="77777777" w:rsidR="00C35507" w:rsidRDefault="00000000">
            <w:pPr>
              <w:pStyle w:val="Compact"/>
            </w:pPr>
            <w:r>
              <w:t>Name Surname</w:t>
            </w:r>
          </w:p>
        </w:tc>
        <w:tc>
          <w:tcPr>
            <w:tcW w:w="0" w:type="auto"/>
          </w:tcPr>
          <w:p w14:paraId="05C17007" w14:textId="77777777" w:rsidR="00C35507" w:rsidRDefault="00000000">
            <w:pPr>
              <w:pStyle w:val="Compact"/>
            </w:pPr>
            <w:r>
              <w:t>example@example.com</w:t>
            </w:r>
          </w:p>
        </w:tc>
        <w:tc>
          <w:tcPr>
            <w:tcW w:w="0" w:type="auto"/>
          </w:tcPr>
          <w:p w14:paraId="68F36FE7" w14:textId="77777777" w:rsidR="00C35507" w:rsidRDefault="00000000">
            <w:pPr>
              <w:pStyle w:val="Compact"/>
            </w:pPr>
            <w:r>
              <w:t>Tech Solution Specialist</w:t>
            </w:r>
          </w:p>
        </w:tc>
        <w:tc>
          <w:tcPr>
            <w:tcW w:w="0" w:type="auto"/>
          </w:tcPr>
          <w:p w14:paraId="5E18F1AE" w14:textId="77777777" w:rsidR="00C35507" w:rsidRDefault="00000000">
            <w:pPr>
              <w:pStyle w:val="Compact"/>
            </w:pPr>
            <w:r>
              <w:t>Oracle</w:t>
            </w:r>
          </w:p>
        </w:tc>
      </w:tr>
      <w:tr w:rsidR="00C35507" w14:paraId="5BE1D716" w14:textId="77777777">
        <w:tc>
          <w:tcPr>
            <w:tcW w:w="0" w:type="auto"/>
          </w:tcPr>
          <w:p w14:paraId="5DA04B54" w14:textId="77777777" w:rsidR="00C35507" w:rsidRDefault="006A53A0">
            <w:pPr>
              <w:pStyle w:val="Compact"/>
            </w:pPr>
            <w:r>
              <w:t>Name Surname</w:t>
            </w:r>
          </w:p>
        </w:tc>
        <w:tc>
          <w:tcPr>
            <w:tcW w:w="0" w:type="auto"/>
          </w:tcPr>
          <w:p w14:paraId="6976B7BF" w14:textId="77777777" w:rsidR="00C35507" w:rsidRDefault="00000000">
            <w:pPr>
              <w:pStyle w:val="Compact"/>
            </w:pPr>
            <w:r>
              <w:t>example@example.com</w:t>
            </w:r>
          </w:p>
        </w:tc>
        <w:tc>
          <w:tcPr>
            <w:tcW w:w="0" w:type="auto"/>
          </w:tcPr>
          <w:p w14:paraId="0A73F940" w14:textId="77777777" w:rsidR="00C35507" w:rsidRDefault="00000000">
            <w:pPr>
              <w:pStyle w:val="Compact"/>
            </w:pPr>
            <w:r>
              <w:t>Account Cloud Engineer</w:t>
            </w:r>
          </w:p>
        </w:tc>
        <w:tc>
          <w:tcPr>
            <w:tcW w:w="0" w:type="auto"/>
          </w:tcPr>
          <w:p w14:paraId="1E2DBE14" w14:textId="77777777" w:rsidR="00C35507" w:rsidRDefault="00000000">
            <w:pPr>
              <w:pStyle w:val="Compact"/>
            </w:pPr>
            <w:r>
              <w:t>Oracle</w:t>
            </w:r>
          </w:p>
        </w:tc>
      </w:tr>
    </w:tbl>
    <w:p w14:paraId="2A34BF69" w14:textId="77777777" w:rsidR="008B4D46" w:rsidRDefault="008B4D46" w:rsidP="008B4D46">
      <w:pPr>
        <w:pStyle w:val="Heading2"/>
      </w:pPr>
      <w:bookmarkStart w:id="6" w:name="_Toc146719378"/>
      <w:bookmarkStart w:id="7" w:name="abbreviations-and-acronyms-optional"/>
      <w:bookmarkStart w:id="8" w:name="document-purpose"/>
      <w:bookmarkStart w:id="9" w:name="_Toc164422866"/>
      <w:bookmarkEnd w:id="4"/>
      <w:r>
        <w:lastRenderedPageBreak/>
        <w:t>Abbreviations and Acronyms (Optional)</w:t>
      </w:r>
      <w:bookmarkEnd w:id="6"/>
      <w:bookmarkEnd w:id="9"/>
    </w:p>
    <w:p w14:paraId="449FDCE3" w14:textId="77777777" w:rsidR="008B4D46" w:rsidRDefault="008B4D46" w:rsidP="008B4D46">
      <w:pPr>
        <w:pStyle w:val="FirstParagraph"/>
      </w:pPr>
      <w:r>
        <w:rPr>
          <w:i/>
          <w:iCs/>
        </w:rPr>
        <w:t>Guide:</w:t>
      </w:r>
    </w:p>
    <w:p w14:paraId="43E9BDB7" w14:textId="77777777" w:rsidR="008B4D46" w:rsidRDefault="008B4D46" w:rsidP="008B4D46">
      <w:pPr>
        <w:pStyle w:val="BodyText"/>
      </w:pPr>
      <w:r>
        <w:rPr>
          <w:i/>
          <w:iCs/>
        </w:rPr>
        <w:t>If needed, maintain a list of:</w:t>
      </w:r>
    </w:p>
    <w:p w14:paraId="791FF9BB" w14:textId="77777777" w:rsidR="008B4D46" w:rsidRDefault="008B4D46" w:rsidP="008B4D46">
      <w:pPr>
        <w:pStyle w:val="Compact"/>
        <w:numPr>
          <w:ilvl w:val="0"/>
          <w:numId w:val="33"/>
        </w:numPr>
      </w:pPr>
      <w:r>
        <w:rPr>
          <w:i/>
          <w:iCs/>
        </w:rPr>
        <w:t>Abbreviation: a shortened form of a word or phrase.</w:t>
      </w:r>
    </w:p>
    <w:p w14:paraId="5ABC7C7C" w14:textId="77777777" w:rsidR="008B4D46" w:rsidRDefault="008B4D46" w:rsidP="008B4D46">
      <w:pPr>
        <w:pStyle w:val="Compact"/>
        <w:numPr>
          <w:ilvl w:val="0"/>
          <w:numId w:val="33"/>
        </w:numPr>
      </w:pPr>
      <w:r>
        <w:rPr>
          <w:i/>
          <w:iCs/>
        </w:rPr>
        <w:t>Acronyms: an abbreviation formed from the initial letters of other words and pronounced as a word (e.g. ASCII, NASA ).</w:t>
      </w:r>
    </w:p>
    <w:p w14:paraId="0C007D23" w14:textId="77777777" w:rsidR="008B4D46" w:rsidRDefault="008B4D46" w:rsidP="008B4D46">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3573E8" w14:paraId="1691651D"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7"/>
          <w:p w14:paraId="0186DBFA" w14:textId="77777777" w:rsidR="003573E8" w:rsidRDefault="003573E8" w:rsidP="007456F8">
            <w:pPr>
              <w:pStyle w:val="Compact"/>
            </w:pPr>
            <w:r>
              <w:t>Term</w:t>
            </w:r>
          </w:p>
        </w:tc>
        <w:tc>
          <w:tcPr>
            <w:tcW w:w="0" w:type="auto"/>
          </w:tcPr>
          <w:p w14:paraId="2DB1BC4B" w14:textId="77777777" w:rsidR="003573E8" w:rsidRDefault="003573E8" w:rsidP="007456F8">
            <w:pPr>
              <w:pStyle w:val="Compact"/>
            </w:pPr>
            <w:r>
              <w:t>Meaning</w:t>
            </w:r>
          </w:p>
        </w:tc>
      </w:tr>
      <w:tr w:rsidR="003573E8" w14:paraId="07D44EB0" w14:textId="77777777" w:rsidTr="007456F8">
        <w:tc>
          <w:tcPr>
            <w:tcW w:w="0" w:type="auto"/>
          </w:tcPr>
          <w:p w14:paraId="62E0BCAC" w14:textId="77777777" w:rsidR="003573E8" w:rsidRDefault="003573E8" w:rsidP="007456F8">
            <w:pPr>
              <w:pStyle w:val="Compact"/>
            </w:pPr>
            <w:r>
              <w:t>AD</w:t>
            </w:r>
          </w:p>
        </w:tc>
        <w:tc>
          <w:tcPr>
            <w:tcW w:w="0" w:type="auto"/>
          </w:tcPr>
          <w:p w14:paraId="62B2FE58" w14:textId="77777777" w:rsidR="003573E8" w:rsidRDefault="003573E8" w:rsidP="007456F8">
            <w:pPr>
              <w:pStyle w:val="Compact"/>
            </w:pPr>
            <w:r>
              <w:t>Availability Domain</w:t>
            </w:r>
          </w:p>
        </w:tc>
      </w:tr>
      <w:tr w:rsidR="003573E8" w14:paraId="25D0CFC1" w14:textId="77777777" w:rsidTr="007456F8">
        <w:tc>
          <w:tcPr>
            <w:tcW w:w="0" w:type="auto"/>
          </w:tcPr>
          <w:p w14:paraId="76DB6BCF" w14:textId="77777777" w:rsidR="003573E8" w:rsidRDefault="003573E8" w:rsidP="007456F8">
            <w:pPr>
              <w:pStyle w:val="Compact"/>
            </w:pPr>
            <w:r>
              <w:t>ADW</w:t>
            </w:r>
          </w:p>
        </w:tc>
        <w:tc>
          <w:tcPr>
            <w:tcW w:w="0" w:type="auto"/>
          </w:tcPr>
          <w:p w14:paraId="5AC3D50A" w14:textId="77777777" w:rsidR="003573E8" w:rsidRDefault="003573E8" w:rsidP="007456F8">
            <w:pPr>
              <w:pStyle w:val="Compact"/>
            </w:pPr>
            <w:r>
              <w:t>Autonomous Data Wharehouse</w:t>
            </w:r>
          </w:p>
        </w:tc>
      </w:tr>
      <w:tr w:rsidR="003573E8" w14:paraId="2B53618D" w14:textId="77777777" w:rsidTr="007456F8">
        <w:tc>
          <w:tcPr>
            <w:tcW w:w="0" w:type="auto"/>
          </w:tcPr>
          <w:p w14:paraId="56BEE0E6" w14:textId="77777777" w:rsidR="003573E8" w:rsidRDefault="003573E8" w:rsidP="007456F8">
            <w:pPr>
              <w:pStyle w:val="Compact"/>
            </w:pPr>
            <w:r>
              <w:t>ATP</w:t>
            </w:r>
          </w:p>
        </w:tc>
        <w:tc>
          <w:tcPr>
            <w:tcW w:w="0" w:type="auto"/>
          </w:tcPr>
          <w:p w14:paraId="73C6C3D3" w14:textId="77777777" w:rsidR="003573E8" w:rsidRDefault="003573E8" w:rsidP="007456F8">
            <w:pPr>
              <w:pStyle w:val="Compact"/>
            </w:pPr>
            <w:r>
              <w:t>Autonomous Transaction Processing</w:t>
            </w:r>
          </w:p>
        </w:tc>
      </w:tr>
      <w:tr w:rsidR="003573E8" w14:paraId="4C99B9ED" w14:textId="77777777" w:rsidTr="007456F8">
        <w:tc>
          <w:tcPr>
            <w:tcW w:w="0" w:type="auto"/>
          </w:tcPr>
          <w:p w14:paraId="38D22747" w14:textId="77777777" w:rsidR="003573E8" w:rsidRDefault="003573E8" w:rsidP="007456F8">
            <w:pPr>
              <w:pStyle w:val="Compact"/>
            </w:pPr>
            <w:r>
              <w:t>BDS</w:t>
            </w:r>
          </w:p>
        </w:tc>
        <w:tc>
          <w:tcPr>
            <w:tcW w:w="0" w:type="auto"/>
          </w:tcPr>
          <w:p w14:paraId="7139AC73" w14:textId="77777777" w:rsidR="003573E8" w:rsidRDefault="003573E8" w:rsidP="007456F8">
            <w:pPr>
              <w:pStyle w:val="Compact"/>
            </w:pPr>
            <w:r>
              <w:t>Big Data Service</w:t>
            </w:r>
          </w:p>
        </w:tc>
      </w:tr>
      <w:tr w:rsidR="003573E8" w14:paraId="18D17AAB" w14:textId="77777777" w:rsidTr="007456F8">
        <w:tc>
          <w:tcPr>
            <w:tcW w:w="0" w:type="auto"/>
          </w:tcPr>
          <w:p w14:paraId="407EA691" w14:textId="77777777" w:rsidR="003573E8" w:rsidRDefault="003573E8" w:rsidP="007456F8">
            <w:pPr>
              <w:pStyle w:val="Compact"/>
            </w:pPr>
            <w:r>
              <w:t>BI</w:t>
            </w:r>
          </w:p>
        </w:tc>
        <w:tc>
          <w:tcPr>
            <w:tcW w:w="0" w:type="auto"/>
          </w:tcPr>
          <w:p w14:paraId="55C8F0FA" w14:textId="77777777" w:rsidR="003573E8" w:rsidRDefault="003573E8" w:rsidP="007456F8">
            <w:pPr>
              <w:pStyle w:val="Compact"/>
            </w:pPr>
            <w:r>
              <w:t>Business Intelligence</w:t>
            </w:r>
          </w:p>
        </w:tc>
      </w:tr>
      <w:tr w:rsidR="003573E8" w14:paraId="6E3AB6AD" w14:textId="77777777" w:rsidTr="007456F8">
        <w:tc>
          <w:tcPr>
            <w:tcW w:w="0" w:type="auto"/>
          </w:tcPr>
          <w:p w14:paraId="375BAF6A" w14:textId="77777777" w:rsidR="003573E8" w:rsidRDefault="003573E8" w:rsidP="007456F8">
            <w:pPr>
              <w:pStyle w:val="Compact"/>
            </w:pPr>
            <w:r>
              <w:t>BIP</w:t>
            </w:r>
          </w:p>
        </w:tc>
        <w:tc>
          <w:tcPr>
            <w:tcW w:w="0" w:type="auto"/>
          </w:tcPr>
          <w:p w14:paraId="53653F50" w14:textId="77777777" w:rsidR="003573E8" w:rsidRDefault="003573E8" w:rsidP="007456F8">
            <w:pPr>
              <w:pStyle w:val="Compact"/>
            </w:pPr>
            <w:r>
              <w:t>Business Intelligence Publisher</w:t>
            </w:r>
          </w:p>
        </w:tc>
      </w:tr>
      <w:tr w:rsidR="003573E8" w14:paraId="5E25BC43" w14:textId="77777777" w:rsidTr="007456F8">
        <w:tc>
          <w:tcPr>
            <w:tcW w:w="0" w:type="auto"/>
          </w:tcPr>
          <w:p w14:paraId="5D7F0A26" w14:textId="77777777" w:rsidR="003573E8" w:rsidRDefault="003573E8" w:rsidP="007456F8">
            <w:pPr>
              <w:pStyle w:val="Compact"/>
            </w:pPr>
            <w:r>
              <w:t>BM</w:t>
            </w:r>
          </w:p>
        </w:tc>
        <w:tc>
          <w:tcPr>
            <w:tcW w:w="0" w:type="auto"/>
          </w:tcPr>
          <w:p w14:paraId="6DB54505" w14:textId="77777777" w:rsidR="003573E8" w:rsidRDefault="003573E8" w:rsidP="007456F8">
            <w:pPr>
              <w:pStyle w:val="Compact"/>
            </w:pPr>
            <w:r>
              <w:t>Bare Metal</w:t>
            </w:r>
          </w:p>
        </w:tc>
      </w:tr>
      <w:tr w:rsidR="003573E8" w14:paraId="064F4451" w14:textId="77777777" w:rsidTr="007456F8">
        <w:tc>
          <w:tcPr>
            <w:tcW w:w="0" w:type="auto"/>
          </w:tcPr>
          <w:p w14:paraId="68B44276" w14:textId="77777777" w:rsidR="003573E8" w:rsidRDefault="003573E8" w:rsidP="007456F8">
            <w:pPr>
              <w:pStyle w:val="Compact"/>
            </w:pPr>
            <w:r>
              <w:t>BV</w:t>
            </w:r>
          </w:p>
        </w:tc>
        <w:tc>
          <w:tcPr>
            <w:tcW w:w="0" w:type="auto"/>
          </w:tcPr>
          <w:p w14:paraId="666686D3" w14:textId="77777777" w:rsidR="003573E8" w:rsidRDefault="003573E8" w:rsidP="007456F8">
            <w:pPr>
              <w:pStyle w:val="Compact"/>
            </w:pPr>
            <w:r>
              <w:t>Block Volume</w:t>
            </w:r>
          </w:p>
        </w:tc>
      </w:tr>
      <w:tr w:rsidR="003573E8" w14:paraId="0E4A1CC4" w14:textId="77777777" w:rsidTr="007456F8">
        <w:tc>
          <w:tcPr>
            <w:tcW w:w="0" w:type="auto"/>
          </w:tcPr>
          <w:p w14:paraId="29FC8DFA" w14:textId="77777777" w:rsidR="003573E8" w:rsidRDefault="003573E8" w:rsidP="007456F8">
            <w:pPr>
              <w:pStyle w:val="Compact"/>
            </w:pPr>
            <w:r>
              <w:t>BYOI</w:t>
            </w:r>
          </w:p>
        </w:tc>
        <w:tc>
          <w:tcPr>
            <w:tcW w:w="0" w:type="auto"/>
          </w:tcPr>
          <w:p w14:paraId="58DF6C49" w14:textId="77777777" w:rsidR="003573E8" w:rsidRDefault="003573E8" w:rsidP="007456F8">
            <w:pPr>
              <w:pStyle w:val="Compact"/>
            </w:pPr>
            <w:r>
              <w:t>Bring Your Own Image</w:t>
            </w:r>
          </w:p>
        </w:tc>
      </w:tr>
      <w:tr w:rsidR="003573E8" w14:paraId="5A8CE806" w14:textId="77777777" w:rsidTr="007456F8">
        <w:tc>
          <w:tcPr>
            <w:tcW w:w="0" w:type="auto"/>
          </w:tcPr>
          <w:p w14:paraId="4C3E426D" w14:textId="77777777" w:rsidR="003573E8" w:rsidRDefault="003573E8" w:rsidP="007456F8">
            <w:pPr>
              <w:pStyle w:val="Compact"/>
            </w:pPr>
            <w:r>
              <w:t>BYOL</w:t>
            </w:r>
          </w:p>
        </w:tc>
        <w:tc>
          <w:tcPr>
            <w:tcW w:w="0" w:type="auto"/>
          </w:tcPr>
          <w:p w14:paraId="0B87246C" w14:textId="77777777" w:rsidR="003573E8" w:rsidRDefault="003573E8" w:rsidP="007456F8">
            <w:pPr>
              <w:pStyle w:val="Compact"/>
            </w:pPr>
            <w:r>
              <w:t>Bring Your Own License</w:t>
            </w:r>
          </w:p>
        </w:tc>
      </w:tr>
      <w:tr w:rsidR="003573E8" w14:paraId="1540D56A" w14:textId="77777777" w:rsidTr="007456F8">
        <w:tc>
          <w:tcPr>
            <w:tcW w:w="0" w:type="auto"/>
          </w:tcPr>
          <w:p w14:paraId="6AAE0F22" w14:textId="77777777" w:rsidR="003573E8" w:rsidRDefault="003573E8" w:rsidP="007456F8">
            <w:pPr>
              <w:pStyle w:val="Compact"/>
            </w:pPr>
            <w:r>
              <w:t>Dev</w:t>
            </w:r>
          </w:p>
        </w:tc>
        <w:tc>
          <w:tcPr>
            <w:tcW w:w="0" w:type="auto"/>
          </w:tcPr>
          <w:p w14:paraId="32878D34" w14:textId="77777777" w:rsidR="003573E8" w:rsidRDefault="003573E8" w:rsidP="007456F8">
            <w:pPr>
              <w:pStyle w:val="Compact"/>
            </w:pPr>
            <w:r>
              <w:t>Development</w:t>
            </w:r>
          </w:p>
        </w:tc>
      </w:tr>
      <w:tr w:rsidR="003573E8" w14:paraId="04B5E1E6" w14:textId="77777777" w:rsidTr="007456F8">
        <w:tc>
          <w:tcPr>
            <w:tcW w:w="0" w:type="auto"/>
          </w:tcPr>
          <w:p w14:paraId="73480EF5" w14:textId="77777777" w:rsidR="003573E8" w:rsidRDefault="003573E8" w:rsidP="007456F8">
            <w:pPr>
              <w:pStyle w:val="Compact"/>
            </w:pPr>
            <w:r>
              <w:t>DMZ</w:t>
            </w:r>
          </w:p>
        </w:tc>
        <w:tc>
          <w:tcPr>
            <w:tcW w:w="0" w:type="auto"/>
          </w:tcPr>
          <w:p w14:paraId="2E72C9D6" w14:textId="77777777" w:rsidR="003573E8" w:rsidRDefault="003573E8" w:rsidP="007456F8">
            <w:pPr>
              <w:pStyle w:val="Compact"/>
            </w:pPr>
            <w:r>
              <w:t>Demilitarized Zone</w:t>
            </w:r>
          </w:p>
        </w:tc>
      </w:tr>
      <w:tr w:rsidR="003573E8" w14:paraId="5210EEC4" w14:textId="77777777" w:rsidTr="007456F8">
        <w:tc>
          <w:tcPr>
            <w:tcW w:w="0" w:type="auto"/>
          </w:tcPr>
          <w:p w14:paraId="50A7EF26" w14:textId="77777777" w:rsidR="003573E8" w:rsidRDefault="003573E8" w:rsidP="007456F8">
            <w:pPr>
              <w:pStyle w:val="Compact"/>
            </w:pPr>
            <w:r>
              <w:t>DR</w:t>
            </w:r>
          </w:p>
        </w:tc>
        <w:tc>
          <w:tcPr>
            <w:tcW w:w="0" w:type="auto"/>
          </w:tcPr>
          <w:p w14:paraId="558E604B" w14:textId="77777777" w:rsidR="003573E8" w:rsidRDefault="003573E8" w:rsidP="007456F8">
            <w:pPr>
              <w:pStyle w:val="Compact"/>
            </w:pPr>
            <w:r>
              <w:t>Disaster Recovery</w:t>
            </w:r>
          </w:p>
        </w:tc>
      </w:tr>
      <w:tr w:rsidR="003573E8" w14:paraId="729678AB" w14:textId="77777777" w:rsidTr="007456F8">
        <w:tc>
          <w:tcPr>
            <w:tcW w:w="0" w:type="auto"/>
          </w:tcPr>
          <w:p w14:paraId="6EA4C704" w14:textId="77777777" w:rsidR="003573E8" w:rsidRDefault="003573E8" w:rsidP="007456F8">
            <w:pPr>
              <w:pStyle w:val="Compact"/>
            </w:pPr>
            <w:r>
              <w:t>DRG</w:t>
            </w:r>
          </w:p>
        </w:tc>
        <w:tc>
          <w:tcPr>
            <w:tcW w:w="0" w:type="auto"/>
          </w:tcPr>
          <w:p w14:paraId="4273E149" w14:textId="77777777" w:rsidR="003573E8" w:rsidRDefault="003573E8" w:rsidP="007456F8">
            <w:pPr>
              <w:pStyle w:val="Compact"/>
            </w:pPr>
            <w:r>
              <w:t>Dynamic Routing Gateway</w:t>
            </w:r>
          </w:p>
        </w:tc>
      </w:tr>
      <w:tr w:rsidR="003573E8" w14:paraId="074A1866" w14:textId="77777777" w:rsidTr="007456F8">
        <w:tc>
          <w:tcPr>
            <w:tcW w:w="0" w:type="auto"/>
          </w:tcPr>
          <w:p w14:paraId="11A03F72" w14:textId="77777777" w:rsidR="003573E8" w:rsidRDefault="003573E8" w:rsidP="007456F8">
            <w:pPr>
              <w:pStyle w:val="Compact"/>
            </w:pPr>
            <w:r>
              <w:t>DWH</w:t>
            </w:r>
          </w:p>
        </w:tc>
        <w:tc>
          <w:tcPr>
            <w:tcW w:w="0" w:type="auto"/>
          </w:tcPr>
          <w:p w14:paraId="4BAEADB0" w14:textId="77777777" w:rsidR="003573E8" w:rsidRDefault="003573E8" w:rsidP="007456F8">
            <w:pPr>
              <w:pStyle w:val="Compact"/>
            </w:pPr>
            <w:r>
              <w:t>Data Warehouse</w:t>
            </w:r>
          </w:p>
        </w:tc>
      </w:tr>
      <w:tr w:rsidR="003573E8" w14:paraId="1EAB90B2" w14:textId="77777777" w:rsidTr="007456F8">
        <w:tc>
          <w:tcPr>
            <w:tcW w:w="0" w:type="auto"/>
          </w:tcPr>
          <w:p w14:paraId="4096C444" w14:textId="77777777" w:rsidR="003573E8" w:rsidRDefault="003573E8" w:rsidP="007456F8">
            <w:pPr>
              <w:pStyle w:val="Compact"/>
            </w:pPr>
            <w:r>
              <w:t>FD</w:t>
            </w:r>
          </w:p>
        </w:tc>
        <w:tc>
          <w:tcPr>
            <w:tcW w:w="0" w:type="auto"/>
          </w:tcPr>
          <w:p w14:paraId="72F43BEB" w14:textId="77777777" w:rsidR="003573E8" w:rsidRDefault="003573E8" w:rsidP="007456F8">
            <w:pPr>
              <w:pStyle w:val="Compact"/>
            </w:pPr>
            <w:r>
              <w:t>Fault Domain</w:t>
            </w:r>
          </w:p>
        </w:tc>
      </w:tr>
      <w:tr w:rsidR="003573E8" w14:paraId="640E4327" w14:textId="77777777" w:rsidTr="007456F8">
        <w:tc>
          <w:tcPr>
            <w:tcW w:w="0" w:type="auto"/>
          </w:tcPr>
          <w:p w14:paraId="36DACCEA" w14:textId="77777777" w:rsidR="003573E8" w:rsidRDefault="003573E8" w:rsidP="007456F8">
            <w:pPr>
              <w:pStyle w:val="Compact"/>
            </w:pPr>
            <w:r>
              <w:t>GGSA</w:t>
            </w:r>
          </w:p>
        </w:tc>
        <w:tc>
          <w:tcPr>
            <w:tcW w:w="0" w:type="auto"/>
          </w:tcPr>
          <w:p w14:paraId="02F3F518" w14:textId="77777777" w:rsidR="003573E8" w:rsidRDefault="003573E8" w:rsidP="007456F8">
            <w:pPr>
              <w:pStyle w:val="Compact"/>
            </w:pPr>
            <w:r>
              <w:t>Golden Gate Stream Analytics</w:t>
            </w:r>
          </w:p>
        </w:tc>
      </w:tr>
      <w:tr w:rsidR="003573E8" w14:paraId="387A4AB4" w14:textId="77777777" w:rsidTr="007456F8">
        <w:tc>
          <w:tcPr>
            <w:tcW w:w="0" w:type="auto"/>
          </w:tcPr>
          <w:p w14:paraId="12331A2C" w14:textId="77777777" w:rsidR="003573E8" w:rsidRDefault="003573E8" w:rsidP="007456F8">
            <w:pPr>
              <w:pStyle w:val="Compact"/>
            </w:pPr>
            <w:r>
              <w:t>IaaS</w:t>
            </w:r>
          </w:p>
        </w:tc>
        <w:tc>
          <w:tcPr>
            <w:tcW w:w="0" w:type="auto"/>
          </w:tcPr>
          <w:p w14:paraId="4D7FBCC9" w14:textId="77777777" w:rsidR="003573E8" w:rsidRDefault="003573E8" w:rsidP="007456F8">
            <w:pPr>
              <w:pStyle w:val="Compact"/>
            </w:pPr>
            <w:r>
              <w:t>Infrastructure as a Service</w:t>
            </w:r>
          </w:p>
        </w:tc>
      </w:tr>
      <w:tr w:rsidR="003573E8" w14:paraId="08F0E3B7" w14:textId="77777777" w:rsidTr="007456F8">
        <w:tc>
          <w:tcPr>
            <w:tcW w:w="0" w:type="auto"/>
          </w:tcPr>
          <w:p w14:paraId="4690B382" w14:textId="77777777" w:rsidR="003573E8" w:rsidRDefault="003573E8" w:rsidP="007456F8">
            <w:pPr>
              <w:pStyle w:val="Compact"/>
            </w:pPr>
            <w:r>
              <w:t>OAC</w:t>
            </w:r>
          </w:p>
        </w:tc>
        <w:tc>
          <w:tcPr>
            <w:tcW w:w="0" w:type="auto"/>
          </w:tcPr>
          <w:p w14:paraId="38434D15" w14:textId="77777777" w:rsidR="003573E8" w:rsidRDefault="003573E8" w:rsidP="007456F8">
            <w:pPr>
              <w:pStyle w:val="Compact"/>
            </w:pPr>
            <w:r>
              <w:t>Oracle Analytics Cloud</w:t>
            </w:r>
          </w:p>
        </w:tc>
      </w:tr>
      <w:tr w:rsidR="003573E8" w14:paraId="1E550DC8" w14:textId="77777777" w:rsidTr="007456F8">
        <w:tc>
          <w:tcPr>
            <w:tcW w:w="0" w:type="auto"/>
          </w:tcPr>
          <w:p w14:paraId="1C5CA917" w14:textId="77777777" w:rsidR="003573E8" w:rsidRDefault="003573E8" w:rsidP="007456F8">
            <w:pPr>
              <w:pStyle w:val="Compact"/>
            </w:pPr>
            <w:r>
              <w:t>OAS</w:t>
            </w:r>
          </w:p>
        </w:tc>
        <w:tc>
          <w:tcPr>
            <w:tcW w:w="0" w:type="auto"/>
          </w:tcPr>
          <w:p w14:paraId="29CFA761" w14:textId="77777777" w:rsidR="003573E8" w:rsidRDefault="003573E8" w:rsidP="007456F8">
            <w:pPr>
              <w:pStyle w:val="Compact"/>
            </w:pPr>
            <w:r>
              <w:t>Oracle Application Server</w:t>
            </w:r>
          </w:p>
        </w:tc>
      </w:tr>
      <w:tr w:rsidR="003573E8" w14:paraId="5E20E12E" w14:textId="77777777" w:rsidTr="007456F8">
        <w:tc>
          <w:tcPr>
            <w:tcW w:w="0" w:type="auto"/>
          </w:tcPr>
          <w:p w14:paraId="3FFE6775" w14:textId="77777777" w:rsidR="003573E8" w:rsidRDefault="003573E8" w:rsidP="007456F8">
            <w:pPr>
              <w:pStyle w:val="Compact"/>
            </w:pPr>
            <w:r>
              <w:t>OBIA</w:t>
            </w:r>
          </w:p>
        </w:tc>
        <w:tc>
          <w:tcPr>
            <w:tcW w:w="0" w:type="auto"/>
          </w:tcPr>
          <w:p w14:paraId="1DD3B704" w14:textId="77777777" w:rsidR="003573E8" w:rsidRDefault="003573E8" w:rsidP="007456F8">
            <w:pPr>
              <w:pStyle w:val="Compact"/>
            </w:pPr>
            <w:r>
              <w:t>Oracle Business Intelligence Applications</w:t>
            </w:r>
          </w:p>
        </w:tc>
      </w:tr>
      <w:tr w:rsidR="003573E8" w14:paraId="11A2A796" w14:textId="77777777" w:rsidTr="007456F8">
        <w:tc>
          <w:tcPr>
            <w:tcW w:w="0" w:type="auto"/>
          </w:tcPr>
          <w:p w14:paraId="2E6B7B8D" w14:textId="77777777" w:rsidR="003573E8" w:rsidRDefault="003573E8" w:rsidP="007456F8">
            <w:pPr>
              <w:pStyle w:val="Compact"/>
            </w:pPr>
            <w:r>
              <w:t>OCI</w:t>
            </w:r>
          </w:p>
        </w:tc>
        <w:tc>
          <w:tcPr>
            <w:tcW w:w="0" w:type="auto"/>
          </w:tcPr>
          <w:p w14:paraId="6C6FA1E4" w14:textId="77777777" w:rsidR="003573E8" w:rsidRDefault="003573E8" w:rsidP="007456F8">
            <w:pPr>
              <w:pStyle w:val="Compact"/>
            </w:pPr>
            <w:r>
              <w:t>Oracle Cloud Infrastructure</w:t>
            </w:r>
          </w:p>
        </w:tc>
      </w:tr>
      <w:tr w:rsidR="003573E8" w14:paraId="7AB54C6D" w14:textId="77777777" w:rsidTr="007456F8">
        <w:tc>
          <w:tcPr>
            <w:tcW w:w="0" w:type="auto"/>
          </w:tcPr>
          <w:p w14:paraId="2803CD6E" w14:textId="77777777" w:rsidR="003573E8" w:rsidRDefault="003573E8" w:rsidP="007456F8">
            <w:pPr>
              <w:pStyle w:val="Compact"/>
            </w:pPr>
            <w:r>
              <w:t>OCID</w:t>
            </w:r>
          </w:p>
        </w:tc>
        <w:tc>
          <w:tcPr>
            <w:tcW w:w="0" w:type="auto"/>
          </w:tcPr>
          <w:p w14:paraId="34ECC7AF" w14:textId="77777777" w:rsidR="003573E8" w:rsidRDefault="003573E8" w:rsidP="007456F8">
            <w:pPr>
              <w:pStyle w:val="Compact"/>
            </w:pPr>
            <w:r>
              <w:t>Oracle Cloud Identifier</w:t>
            </w:r>
          </w:p>
        </w:tc>
      </w:tr>
      <w:tr w:rsidR="003573E8" w14:paraId="1F5372C0" w14:textId="77777777" w:rsidTr="007456F8">
        <w:tc>
          <w:tcPr>
            <w:tcW w:w="0" w:type="auto"/>
          </w:tcPr>
          <w:p w14:paraId="1841F938" w14:textId="77777777" w:rsidR="003573E8" w:rsidRDefault="003573E8" w:rsidP="007456F8">
            <w:pPr>
              <w:pStyle w:val="Compact"/>
            </w:pPr>
            <w:r>
              <w:t>OCIDC</w:t>
            </w:r>
          </w:p>
        </w:tc>
        <w:tc>
          <w:tcPr>
            <w:tcW w:w="0" w:type="auto"/>
          </w:tcPr>
          <w:p w14:paraId="3602AA7E" w14:textId="77777777" w:rsidR="003573E8" w:rsidRDefault="003573E8" w:rsidP="007456F8">
            <w:pPr>
              <w:pStyle w:val="Compact"/>
            </w:pPr>
            <w:r>
              <w:t>OCI Data Catalog</w:t>
            </w:r>
          </w:p>
        </w:tc>
      </w:tr>
      <w:tr w:rsidR="003573E8" w14:paraId="331EEA44" w14:textId="77777777" w:rsidTr="007456F8">
        <w:tc>
          <w:tcPr>
            <w:tcW w:w="0" w:type="auto"/>
          </w:tcPr>
          <w:p w14:paraId="5F65F475" w14:textId="77777777" w:rsidR="003573E8" w:rsidRDefault="003573E8" w:rsidP="007456F8">
            <w:pPr>
              <w:pStyle w:val="Compact"/>
            </w:pPr>
            <w:r>
              <w:t>OCIDF</w:t>
            </w:r>
          </w:p>
        </w:tc>
        <w:tc>
          <w:tcPr>
            <w:tcW w:w="0" w:type="auto"/>
          </w:tcPr>
          <w:p w14:paraId="65601BFF" w14:textId="77777777" w:rsidR="003573E8" w:rsidRDefault="003573E8" w:rsidP="007456F8">
            <w:pPr>
              <w:pStyle w:val="Compact"/>
            </w:pPr>
            <w:r>
              <w:t>OCI Data Flow</w:t>
            </w:r>
          </w:p>
        </w:tc>
      </w:tr>
      <w:tr w:rsidR="003573E8" w14:paraId="38DA062F" w14:textId="77777777" w:rsidTr="007456F8">
        <w:tc>
          <w:tcPr>
            <w:tcW w:w="0" w:type="auto"/>
          </w:tcPr>
          <w:p w14:paraId="440E0A5F" w14:textId="77777777" w:rsidR="003573E8" w:rsidRDefault="003573E8" w:rsidP="007456F8">
            <w:pPr>
              <w:pStyle w:val="Compact"/>
            </w:pPr>
            <w:r>
              <w:t>OCIDI</w:t>
            </w:r>
          </w:p>
        </w:tc>
        <w:tc>
          <w:tcPr>
            <w:tcW w:w="0" w:type="auto"/>
          </w:tcPr>
          <w:p w14:paraId="69B0A5EB" w14:textId="77777777" w:rsidR="003573E8" w:rsidRDefault="003573E8" w:rsidP="007456F8">
            <w:pPr>
              <w:pStyle w:val="Compact"/>
            </w:pPr>
            <w:r>
              <w:t>OCI Data Integration</w:t>
            </w:r>
          </w:p>
        </w:tc>
      </w:tr>
      <w:tr w:rsidR="003573E8" w14:paraId="4D781167" w14:textId="77777777" w:rsidTr="007456F8">
        <w:tc>
          <w:tcPr>
            <w:tcW w:w="0" w:type="auto"/>
          </w:tcPr>
          <w:p w14:paraId="1F2BFC70" w14:textId="77777777" w:rsidR="003573E8" w:rsidRDefault="003573E8" w:rsidP="007456F8">
            <w:pPr>
              <w:pStyle w:val="Compact"/>
            </w:pPr>
            <w:r>
              <w:t>OCIDS</w:t>
            </w:r>
          </w:p>
        </w:tc>
        <w:tc>
          <w:tcPr>
            <w:tcW w:w="0" w:type="auto"/>
          </w:tcPr>
          <w:p w14:paraId="75801379" w14:textId="77777777" w:rsidR="003573E8" w:rsidRDefault="003573E8" w:rsidP="007456F8">
            <w:pPr>
              <w:pStyle w:val="Compact"/>
            </w:pPr>
            <w:r>
              <w:t>OCI Data Science</w:t>
            </w:r>
          </w:p>
        </w:tc>
      </w:tr>
      <w:tr w:rsidR="003573E8" w14:paraId="72895198" w14:textId="77777777" w:rsidTr="007456F8">
        <w:tc>
          <w:tcPr>
            <w:tcW w:w="0" w:type="auto"/>
          </w:tcPr>
          <w:p w14:paraId="12406D6B" w14:textId="77777777" w:rsidR="003573E8" w:rsidRDefault="003573E8" w:rsidP="007456F8">
            <w:pPr>
              <w:pStyle w:val="Compact"/>
            </w:pPr>
            <w:r>
              <w:t>OCIGG</w:t>
            </w:r>
          </w:p>
        </w:tc>
        <w:tc>
          <w:tcPr>
            <w:tcW w:w="0" w:type="auto"/>
          </w:tcPr>
          <w:p w14:paraId="4CB262E9" w14:textId="77777777" w:rsidR="003573E8" w:rsidRDefault="003573E8" w:rsidP="007456F8">
            <w:pPr>
              <w:pStyle w:val="Compact"/>
            </w:pPr>
            <w:r>
              <w:t>OCI Golden Gate</w:t>
            </w:r>
          </w:p>
        </w:tc>
      </w:tr>
      <w:tr w:rsidR="003573E8" w14:paraId="5DA0D0E3" w14:textId="77777777" w:rsidTr="007456F8">
        <w:tc>
          <w:tcPr>
            <w:tcW w:w="0" w:type="auto"/>
          </w:tcPr>
          <w:p w14:paraId="190C22F7" w14:textId="77777777" w:rsidR="003573E8" w:rsidRDefault="003573E8" w:rsidP="007456F8">
            <w:pPr>
              <w:pStyle w:val="Compact"/>
            </w:pPr>
            <w:r>
              <w:t>OCIGGSA</w:t>
            </w:r>
          </w:p>
        </w:tc>
        <w:tc>
          <w:tcPr>
            <w:tcW w:w="0" w:type="auto"/>
          </w:tcPr>
          <w:p w14:paraId="01A62331" w14:textId="77777777" w:rsidR="003573E8" w:rsidRDefault="003573E8" w:rsidP="007456F8">
            <w:pPr>
              <w:pStyle w:val="Compact"/>
            </w:pPr>
            <w:r>
              <w:t>OCI Golden Gate Stream Analytics</w:t>
            </w:r>
          </w:p>
        </w:tc>
      </w:tr>
      <w:tr w:rsidR="003573E8" w14:paraId="3B7662D1" w14:textId="77777777" w:rsidTr="007456F8">
        <w:tc>
          <w:tcPr>
            <w:tcW w:w="0" w:type="auto"/>
          </w:tcPr>
          <w:p w14:paraId="7D7A763E" w14:textId="77777777" w:rsidR="003573E8" w:rsidRDefault="003573E8" w:rsidP="007456F8">
            <w:pPr>
              <w:pStyle w:val="Compact"/>
            </w:pPr>
            <w:r>
              <w:t>ODI</w:t>
            </w:r>
          </w:p>
        </w:tc>
        <w:tc>
          <w:tcPr>
            <w:tcW w:w="0" w:type="auto"/>
          </w:tcPr>
          <w:p w14:paraId="5E1735C3" w14:textId="77777777" w:rsidR="003573E8" w:rsidRDefault="003573E8" w:rsidP="007456F8">
            <w:pPr>
              <w:pStyle w:val="Compact"/>
            </w:pPr>
            <w:r>
              <w:t>Data Integration</w:t>
            </w:r>
          </w:p>
        </w:tc>
      </w:tr>
      <w:tr w:rsidR="003573E8" w14:paraId="2B7E16F5" w14:textId="77777777" w:rsidTr="007456F8">
        <w:tc>
          <w:tcPr>
            <w:tcW w:w="0" w:type="auto"/>
          </w:tcPr>
          <w:p w14:paraId="47B9B1C2" w14:textId="77777777" w:rsidR="003573E8" w:rsidRDefault="003573E8" w:rsidP="007456F8">
            <w:pPr>
              <w:pStyle w:val="Compact"/>
            </w:pPr>
            <w:r>
              <w:t>ODIMP</w:t>
            </w:r>
          </w:p>
        </w:tc>
        <w:tc>
          <w:tcPr>
            <w:tcW w:w="0" w:type="auto"/>
          </w:tcPr>
          <w:p w14:paraId="39E54468" w14:textId="77777777" w:rsidR="003573E8" w:rsidRDefault="003573E8" w:rsidP="007456F8">
            <w:pPr>
              <w:pStyle w:val="Compact"/>
            </w:pPr>
            <w:r>
              <w:t>OCI on Marketplace</w:t>
            </w:r>
          </w:p>
        </w:tc>
      </w:tr>
      <w:tr w:rsidR="003573E8" w14:paraId="5E243370" w14:textId="77777777" w:rsidTr="007456F8">
        <w:tc>
          <w:tcPr>
            <w:tcW w:w="0" w:type="auto"/>
          </w:tcPr>
          <w:p w14:paraId="1F43924B" w14:textId="77777777" w:rsidR="003573E8" w:rsidRDefault="003573E8" w:rsidP="007456F8">
            <w:pPr>
              <w:pStyle w:val="Compact"/>
            </w:pPr>
            <w:r>
              <w:t>OML</w:t>
            </w:r>
          </w:p>
        </w:tc>
        <w:tc>
          <w:tcPr>
            <w:tcW w:w="0" w:type="auto"/>
          </w:tcPr>
          <w:p w14:paraId="7E500030" w14:textId="77777777" w:rsidR="003573E8" w:rsidRDefault="003573E8" w:rsidP="007456F8">
            <w:pPr>
              <w:pStyle w:val="Compact"/>
            </w:pPr>
            <w:r>
              <w:t>Oracle Machine Learning</w:t>
            </w:r>
          </w:p>
        </w:tc>
      </w:tr>
      <w:tr w:rsidR="003573E8" w14:paraId="4B44428F" w14:textId="77777777" w:rsidTr="007456F8">
        <w:tc>
          <w:tcPr>
            <w:tcW w:w="0" w:type="auto"/>
          </w:tcPr>
          <w:p w14:paraId="2DD62F39" w14:textId="77777777" w:rsidR="003573E8" w:rsidRDefault="003573E8" w:rsidP="007456F8">
            <w:pPr>
              <w:pStyle w:val="Compact"/>
            </w:pPr>
            <w:r>
              <w:lastRenderedPageBreak/>
              <w:t>ORDS</w:t>
            </w:r>
          </w:p>
        </w:tc>
        <w:tc>
          <w:tcPr>
            <w:tcW w:w="0" w:type="auto"/>
          </w:tcPr>
          <w:p w14:paraId="0CDE67E4" w14:textId="77777777" w:rsidR="003573E8" w:rsidRDefault="003573E8" w:rsidP="007456F8">
            <w:pPr>
              <w:pStyle w:val="Compact"/>
            </w:pPr>
            <w:r>
              <w:t>Oracle REST Data Services</w:t>
            </w:r>
          </w:p>
        </w:tc>
      </w:tr>
      <w:tr w:rsidR="003573E8" w14:paraId="123D67E1" w14:textId="77777777" w:rsidTr="007456F8">
        <w:tc>
          <w:tcPr>
            <w:tcW w:w="0" w:type="auto"/>
          </w:tcPr>
          <w:p w14:paraId="14BA52A6" w14:textId="77777777" w:rsidR="003573E8" w:rsidRDefault="003573E8" w:rsidP="007456F8">
            <w:pPr>
              <w:pStyle w:val="Compact"/>
            </w:pPr>
            <w:r>
              <w:t>OTBI</w:t>
            </w:r>
          </w:p>
        </w:tc>
        <w:tc>
          <w:tcPr>
            <w:tcW w:w="0" w:type="auto"/>
          </w:tcPr>
          <w:p w14:paraId="4B0176F5" w14:textId="77777777" w:rsidR="003573E8" w:rsidRDefault="003573E8" w:rsidP="007456F8">
            <w:pPr>
              <w:pStyle w:val="Compact"/>
            </w:pPr>
            <w:r>
              <w:t>Oracle Transactional Business Intelligence</w:t>
            </w:r>
          </w:p>
        </w:tc>
      </w:tr>
      <w:tr w:rsidR="003573E8" w14:paraId="794802F5" w14:textId="77777777" w:rsidTr="007456F8">
        <w:tc>
          <w:tcPr>
            <w:tcW w:w="0" w:type="auto"/>
          </w:tcPr>
          <w:p w14:paraId="58C6D22B" w14:textId="77777777" w:rsidR="003573E8" w:rsidRDefault="003573E8" w:rsidP="007456F8">
            <w:pPr>
              <w:pStyle w:val="Compact"/>
            </w:pPr>
            <w:r>
              <w:t>PaaS</w:t>
            </w:r>
          </w:p>
        </w:tc>
        <w:tc>
          <w:tcPr>
            <w:tcW w:w="0" w:type="auto"/>
          </w:tcPr>
          <w:p w14:paraId="5E7994A2" w14:textId="77777777" w:rsidR="003573E8" w:rsidRDefault="003573E8" w:rsidP="007456F8">
            <w:pPr>
              <w:pStyle w:val="Compact"/>
            </w:pPr>
            <w:r>
              <w:t>Platform as a Service</w:t>
            </w:r>
          </w:p>
        </w:tc>
      </w:tr>
      <w:tr w:rsidR="003573E8" w14:paraId="5D964CB7" w14:textId="77777777" w:rsidTr="007456F8">
        <w:tc>
          <w:tcPr>
            <w:tcW w:w="0" w:type="auto"/>
          </w:tcPr>
          <w:p w14:paraId="5AA677B9" w14:textId="77777777" w:rsidR="003573E8" w:rsidRDefault="003573E8" w:rsidP="007456F8">
            <w:pPr>
              <w:pStyle w:val="Compact"/>
            </w:pPr>
            <w:r>
              <w:t>VCN</w:t>
            </w:r>
          </w:p>
        </w:tc>
        <w:tc>
          <w:tcPr>
            <w:tcW w:w="0" w:type="auto"/>
          </w:tcPr>
          <w:p w14:paraId="3F4BE4D3" w14:textId="77777777" w:rsidR="003573E8" w:rsidRDefault="003573E8" w:rsidP="007456F8">
            <w:pPr>
              <w:pStyle w:val="Compact"/>
            </w:pPr>
            <w:r>
              <w:t>Virtual Cloud Network</w:t>
            </w:r>
          </w:p>
        </w:tc>
      </w:tr>
      <w:tr w:rsidR="003573E8" w14:paraId="139E1AAC" w14:textId="77777777" w:rsidTr="007456F8">
        <w:tc>
          <w:tcPr>
            <w:tcW w:w="0" w:type="auto"/>
          </w:tcPr>
          <w:p w14:paraId="6A09EF0E" w14:textId="77777777" w:rsidR="003573E8" w:rsidRDefault="003573E8" w:rsidP="007456F8">
            <w:pPr>
              <w:pStyle w:val="Compact"/>
            </w:pPr>
            <w:r>
              <w:t>VM</w:t>
            </w:r>
          </w:p>
        </w:tc>
        <w:tc>
          <w:tcPr>
            <w:tcW w:w="0" w:type="auto"/>
          </w:tcPr>
          <w:p w14:paraId="1A24DF7A" w14:textId="77777777" w:rsidR="003573E8" w:rsidRDefault="003573E8" w:rsidP="007456F8">
            <w:pPr>
              <w:pStyle w:val="Compact"/>
            </w:pPr>
            <w:r>
              <w:t>Virtual Machine</w:t>
            </w:r>
          </w:p>
        </w:tc>
      </w:tr>
    </w:tbl>
    <w:p w14:paraId="44196EDE" w14:textId="77777777" w:rsidR="008B4D46" w:rsidRDefault="008B4D46" w:rsidP="008B4D46">
      <w:pPr>
        <w:pStyle w:val="Heading2"/>
        <w:numPr>
          <w:ilvl w:val="0"/>
          <w:numId w:val="0"/>
        </w:numPr>
      </w:pPr>
    </w:p>
    <w:p w14:paraId="02054E53" w14:textId="0A2EE525" w:rsidR="00C35507" w:rsidRDefault="00000000">
      <w:pPr>
        <w:pStyle w:val="Heading2"/>
      </w:pPr>
      <w:bookmarkStart w:id="10" w:name="_Toc164422867"/>
      <w:r>
        <w:t>Document Purpose</w:t>
      </w:r>
      <w:bookmarkEnd w:id="10"/>
    </w:p>
    <w:p w14:paraId="209A65C6" w14:textId="77777777" w:rsidR="00C35507" w:rsidRDefault="00000000">
      <w:pPr>
        <w:pStyle w:val="FirstParagraph"/>
      </w:pPr>
      <w:r>
        <w:rPr>
          <w:i/>
          <w:iCs/>
        </w:rPr>
        <w:t>Guide:</w:t>
      </w:r>
    </w:p>
    <w:p w14:paraId="5E3F296F" w14:textId="77777777" w:rsidR="00C35507" w:rsidRDefault="00000000">
      <w:pPr>
        <w:pStyle w:val="BodyText"/>
      </w:pPr>
      <w:r>
        <w:rPr>
          <w:i/>
          <w:iCs/>
        </w:rPr>
        <w:t>Describe the purpose of this document and the Oracle-specific terminology, specifically around 'Workload'.</w:t>
      </w:r>
    </w:p>
    <w:p w14:paraId="38256343" w14:textId="77777777" w:rsidR="00C35507" w:rsidRDefault="00000000">
      <w:pPr>
        <w:pStyle w:val="BodyText"/>
      </w:pPr>
      <w:r>
        <w:rPr>
          <w:i/>
          <w:iCs/>
        </w:rPr>
        <w:t>Example:</w:t>
      </w:r>
    </w:p>
    <w:p w14:paraId="0D5DD650"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63F36DC9"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0CC7B71A" w14:textId="77777777" w:rsidR="00C35507" w:rsidRDefault="00000000">
      <w:pPr>
        <w:pStyle w:val="BodyText"/>
      </w:pPr>
      <w:r>
        <w:t>This is a living document, additional sections will be added as the engagement progresses resulting in a final Document to be handed over to the &lt;Service Provider&gt;.</w:t>
      </w:r>
    </w:p>
    <w:p w14:paraId="64C81651" w14:textId="77777777" w:rsidR="00C35507" w:rsidRDefault="00000000">
      <w:pPr>
        <w:pStyle w:val="Heading1"/>
      </w:pPr>
      <w:bookmarkStart w:id="11" w:name="business-context"/>
      <w:bookmarkStart w:id="12" w:name="_Toc164422868"/>
      <w:bookmarkEnd w:id="0"/>
      <w:bookmarkEnd w:id="8"/>
      <w:r>
        <w:t>Business Context</w:t>
      </w:r>
      <w:bookmarkEnd w:id="12"/>
    </w:p>
    <w:p w14:paraId="6B0D1244" w14:textId="77777777" w:rsidR="00C35507" w:rsidRDefault="00000000">
      <w:pPr>
        <w:pStyle w:val="FirstParagraph"/>
      </w:pPr>
      <w:r>
        <w:rPr>
          <w:i/>
          <w:iCs/>
        </w:rPr>
        <w:t>Guide:</w:t>
      </w:r>
    </w:p>
    <w:p w14:paraId="6F82A9AB" w14:textId="77777777" w:rsidR="00C35507" w:rsidRDefault="00000000">
      <w:pPr>
        <w:pStyle w:val="BodyText"/>
      </w:pPr>
      <w:r>
        <w:rPr>
          <w:i/>
          <w:iCs/>
        </w:rPr>
        <w:t>Describe the customer's business and background. What is the context of the customer's industry and LoB?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2B405C7" w14:textId="77777777" w:rsidR="00C35507" w:rsidRDefault="00000000">
      <w:pPr>
        <w:pStyle w:val="Heading2"/>
      </w:pPr>
      <w:bookmarkStart w:id="13" w:name="executive-summary"/>
      <w:bookmarkStart w:id="14" w:name="_Toc164422869"/>
      <w:r>
        <w:t>Executive Summary</w:t>
      </w:r>
      <w:bookmarkEnd w:id="14"/>
    </w:p>
    <w:p w14:paraId="4F4E521F" w14:textId="77777777" w:rsidR="00C35507" w:rsidRDefault="00000000">
      <w:pPr>
        <w:pStyle w:val="FirstParagraph"/>
      </w:pPr>
      <w:r>
        <w:rPr>
          <w:i/>
          <w:iCs/>
        </w:rPr>
        <w:t>Guide:</w:t>
      </w:r>
    </w:p>
    <w:p w14:paraId="0AB15D43" w14:textId="77777777" w:rsidR="00C35507" w:rsidRDefault="00000000">
      <w:pPr>
        <w:pStyle w:val="BodyText"/>
      </w:pPr>
      <w:r>
        <w:rPr>
          <w:i/>
          <w:iCs/>
        </w:rPr>
        <w:t>A section describing the Oracle differentiator and key values of the solution of our solution for the customer, allowing the customer to make decisions quickly.</w:t>
      </w:r>
    </w:p>
    <w:p w14:paraId="51539055" w14:textId="77777777" w:rsidR="004829D6" w:rsidRDefault="004829D6">
      <w:pPr>
        <w:pStyle w:val="BodyText"/>
      </w:pPr>
      <w:r>
        <w:t>Example:</w:t>
      </w:r>
    </w:p>
    <w:p w14:paraId="0DD4E12D" w14:textId="77777777" w:rsidR="002B57F8" w:rsidRDefault="002B57F8" w:rsidP="002B57F8">
      <w:pPr>
        <w:pStyle w:val="BodyText"/>
      </w:pPr>
      <w:r>
        <w:t>The scope of this project is to deliver a working Test environment including one deployment of Essbase 21c marketplace in OCI.</w:t>
      </w:r>
    </w:p>
    <w:p w14:paraId="3ACF3C16" w14:textId="77777777" w:rsidR="002B57F8" w:rsidRDefault="002B57F8" w:rsidP="002B57F8">
      <w:pPr>
        <w:pStyle w:val="BodyText"/>
      </w:pPr>
    </w:p>
    <w:p w14:paraId="3B40EF6F" w14:textId="77777777" w:rsidR="002B57F8" w:rsidRDefault="002B57F8" w:rsidP="002B57F8">
      <w:pPr>
        <w:pStyle w:val="BodyText"/>
      </w:pPr>
      <w:r>
        <w:t xml:space="preserve">Customer's on-premises Essbase deployments can be migrated to run on Oracle Cloud Infrastructure without requiring significant configuration, integration, or process changes. The resulting implementation will be more flexible and more reliable than on-premises or other cloud deployments. Oracle has a validated solution to accomplish these goals, quickly and reliably. This solution includes procedures, supporting Oracle Cloud Infrastructure platform services, and reference </w:t>
      </w:r>
      <w:r>
        <w:lastRenderedPageBreak/>
        <w:t>architectures. These consider real production needs, like security, network configuration, disaster recovery (DR), identity integration, and cost management.</w:t>
      </w:r>
    </w:p>
    <w:p w14:paraId="452E4E30" w14:textId="77777777" w:rsidR="002B57F8" w:rsidRDefault="002B57F8" w:rsidP="002B57F8">
      <w:pPr>
        <w:pStyle w:val="BodyText"/>
      </w:pPr>
      <w:r>
        <w:t>By moving Essbase systems to Oracle Cloud Infrastructure the following benefits could be realized:</w:t>
      </w:r>
    </w:p>
    <w:p w14:paraId="1C7A719D" w14:textId="77777777" w:rsidR="002B57F8" w:rsidRDefault="002B57F8" w:rsidP="002B57F8">
      <w:pPr>
        <w:pStyle w:val="BodyText"/>
        <w:numPr>
          <w:ilvl w:val="0"/>
          <w:numId w:val="75"/>
        </w:numPr>
      </w:pPr>
      <w:r>
        <w:t>Lower total cost of ownership (TCO) than on-premises deployments</w:t>
      </w:r>
    </w:p>
    <w:p w14:paraId="20655646" w14:textId="77777777" w:rsidR="002B57F8" w:rsidRDefault="002B57F8" w:rsidP="002B57F8">
      <w:pPr>
        <w:pStyle w:val="BodyText"/>
        <w:numPr>
          <w:ilvl w:val="0"/>
          <w:numId w:val="75"/>
        </w:numPr>
      </w:pPr>
      <w:r>
        <w:t>Managing and reducing CAPEX, and ensuring that the data centers you maintain are efficient, while eliminating server hardware, and taking advantage of cloud flexibility where possible</w:t>
      </w:r>
    </w:p>
    <w:p w14:paraId="6AAB84C8" w14:textId="77777777" w:rsidR="002B57F8" w:rsidRDefault="002B57F8" w:rsidP="002B57F8">
      <w:pPr>
        <w:pStyle w:val="BodyText"/>
        <w:numPr>
          <w:ilvl w:val="0"/>
          <w:numId w:val="75"/>
        </w:numPr>
      </w:pPr>
      <w:r>
        <w:t>Rapid in-place technology refresh</w:t>
      </w:r>
    </w:p>
    <w:p w14:paraId="5111E630" w14:textId="77777777" w:rsidR="002B57F8" w:rsidRDefault="002B57F8" w:rsidP="002B57F8">
      <w:pPr>
        <w:pStyle w:val="BodyText"/>
        <w:numPr>
          <w:ilvl w:val="0"/>
          <w:numId w:val="75"/>
        </w:numPr>
      </w:pPr>
      <w:r>
        <w:t>Proactive monitoring of usage and costs</w:t>
      </w:r>
    </w:p>
    <w:p w14:paraId="36B8B11B" w14:textId="77777777" w:rsidR="004829D6" w:rsidRDefault="002B57F8" w:rsidP="002B57F8">
      <w:pPr>
        <w:pStyle w:val="BodyText"/>
        <w:numPr>
          <w:ilvl w:val="0"/>
          <w:numId w:val="75"/>
        </w:numPr>
      </w:pPr>
      <w:r>
        <w:t>Scaling up or down to handle business growth or workload bursts</w:t>
      </w:r>
      <w:r w:rsidR="004829D6">
        <w:t>.</w:t>
      </w:r>
    </w:p>
    <w:p w14:paraId="666F2156" w14:textId="77777777" w:rsidR="00C35507" w:rsidRDefault="00000000">
      <w:pPr>
        <w:pStyle w:val="Heading2"/>
      </w:pPr>
      <w:bookmarkStart w:id="15" w:name="workload-business-value"/>
      <w:bookmarkStart w:id="16" w:name="_Toc164422870"/>
      <w:bookmarkEnd w:id="13"/>
      <w:r>
        <w:t>Workload Business Value</w:t>
      </w:r>
      <w:bookmarkEnd w:id="16"/>
    </w:p>
    <w:p w14:paraId="505ED9DA" w14:textId="77777777" w:rsidR="00C35507" w:rsidRDefault="00000000">
      <w:pPr>
        <w:pStyle w:val="FirstParagraph"/>
      </w:pPr>
      <w:r>
        <w:rPr>
          <w:i/>
          <w:iCs/>
        </w:rPr>
        <w:t>Guide:</w:t>
      </w:r>
    </w:p>
    <w:p w14:paraId="61D85277" w14:textId="77777777"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42E08A01" w14:textId="77777777" w:rsidR="004829D6" w:rsidRDefault="004829D6">
      <w:pPr>
        <w:pStyle w:val="BodyText"/>
      </w:pPr>
      <w:r>
        <w:t>Example:</w:t>
      </w:r>
    </w:p>
    <w:p w14:paraId="3B1B1BFC" w14:textId="514A20BE" w:rsidR="004829D6" w:rsidRPr="004829D6" w:rsidRDefault="005746B4">
      <w:pPr>
        <w:pStyle w:val="BodyText"/>
      </w:pPr>
      <w:r w:rsidRPr="005746B4">
        <w:t>Customer has been using Essbase for more than</w:t>
      </w:r>
      <w:r w:rsidR="004D59CE">
        <w:t xml:space="preserve"> 10 </w:t>
      </w:r>
      <w:r w:rsidRPr="005746B4">
        <w:t xml:space="preserve"> years and </w:t>
      </w:r>
      <w:r w:rsidR="004D59CE">
        <w:t xml:space="preserve">it </w:t>
      </w:r>
      <w:r w:rsidRPr="005746B4">
        <w:t>is one of the strategic applications that is used to analyze data and support enterprise-wide planning, budgeting, and forecasting. Customer intends to improve the overall performance and availability of the Essbase applications to enable faster modeling and decision making. With Oracle Cloud Infrastructure, customer benefits by eliminating hardware management and flexible scaling options for increased usage during consolidation processes</w:t>
      </w:r>
      <w:r w:rsidR="004829D6">
        <w:t>.</w:t>
      </w:r>
    </w:p>
    <w:p w14:paraId="1A0D614D" w14:textId="77777777" w:rsidR="00C35507" w:rsidRDefault="00000000">
      <w:pPr>
        <w:pStyle w:val="Heading1"/>
      </w:pPr>
      <w:bookmarkStart w:id="17" w:name="workload-requirements-and-architecture"/>
      <w:bookmarkStart w:id="18" w:name="_Toc164422871"/>
      <w:bookmarkEnd w:id="11"/>
      <w:bookmarkEnd w:id="15"/>
      <w:r>
        <w:t>Workload Requirements and Architecture</w:t>
      </w:r>
      <w:bookmarkEnd w:id="18"/>
    </w:p>
    <w:p w14:paraId="0E5A76C8" w14:textId="77777777" w:rsidR="00C35507" w:rsidRDefault="00000000">
      <w:pPr>
        <w:pStyle w:val="Heading2"/>
      </w:pPr>
      <w:bookmarkStart w:id="19" w:name="overview"/>
      <w:bookmarkStart w:id="20" w:name="_Toc164422872"/>
      <w:r>
        <w:t>Overview</w:t>
      </w:r>
      <w:bookmarkEnd w:id="20"/>
    </w:p>
    <w:p w14:paraId="3F8B85C9" w14:textId="77777777" w:rsidR="00C35507" w:rsidRDefault="00000000">
      <w:pPr>
        <w:pStyle w:val="FirstParagraph"/>
      </w:pPr>
      <w:r>
        <w:rPr>
          <w:i/>
          <w:iCs/>
        </w:rPr>
        <w:t>Guide:</w:t>
      </w:r>
    </w:p>
    <w:p w14:paraId="66985386" w14:textId="65E05D85"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7CC91DE8" w14:textId="77777777" w:rsidR="00B9535D" w:rsidRDefault="00B9535D">
      <w:pPr>
        <w:pStyle w:val="BodyText"/>
      </w:pPr>
      <w:r>
        <w:t>Example:</w:t>
      </w:r>
    </w:p>
    <w:p w14:paraId="4A8D5281" w14:textId="77777777" w:rsidR="005746B4" w:rsidRDefault="005746B4" w:rsidP="005746B4">
      <w:pPr>
        <w:pStyle w:val="BodyText"/>
      </w:pPr>
      <w:r>
        <w:t>The current project includes provisioning of the Oracle Cloud Infrastructure and deploying Essbase 21c via Market</w:t>
      </w:r>
      <w:r w:rsidR="00435D11">
        <w:t>p</w:t>
      </w:r>
      <w:r>
        <w:t>lace.</w:t>
      </w:r>
    </w:p>
    <w:p w14:paraId="2AA2F735" w14:textId="77777777" w:rsidR="005746B4" w:rsidRDefault="005746B4" w:rsidP="005746B4">
      <w:pPr>
        <w:pStyle w:val="BodyText"/>
      </w:pPr>
      <w:r>
        <w:t>This project also involves the migration of two Essbase applications from version 11.1.2.4 currently hosted on-premises and used by the customer.</w:t>
      </w:r>
    </w:p>
    <w:p w14:paraId="48F265A6" w14:textId="77777777" w:rsidR="005746B4" w:rsidRDefault="005746B4" w:rsidP="005746B4">
      <w:pPr>
        <w:pStyle w:val="BodyText"/>
      </w:pPr>
      <w:r>
        <w:t>The customer has 2 Essbase environments:</w:t>
      </w:r>
    </w:p>
    <w:tbl>
      <w:tblPr>
        <w:tblW w:w="5000" w:type="pct"/>
        <w:tblInd w:w="108" w:type="dxa"/>
        <w:tblLook w:val="04A0" w:firstRow="1" w:lastRow="0" w:firstColumn="1" w:lastColumn="0" w:noHBand="0" w:noVBand="1"/>
      </w:tblPr>
      <w:tblGrid>
        <w:gridCol w:w="1630"/>
        <w:gridCol w:w="8577"/>
      </w:tblGrid>
      <w:tr w:rsidR="005746B4" w:rsidRPr="005746B4" w14:paraId="4D60F245" w14:textId="77777777" w:rsidTr="005746B4">
        <w:trPr>
          <w:trHeight w:val="320"/>
        </w:trPr>
        <w:tc>
          <w:tcPr>
            <w:tcW w:w="1380" w:type="dxa"/>
            <w:tcBorders>
              <w:bottom w:val="single" w:sz="4" w:space="0" w:color="auto"/>
            </w:tcBorders>
            <w:shd w:val="clear" w:color="auto" w:fill="auto"/>
            <w:noWrap/>
            <w:vAlign w:val="bottom"/>
            <w:hideMark/>
          </w:tcPr>
          <w:p w14:paraId="16327064"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Environment</w:t>
            </w:r>
          </w:p>
        </w:tc>
        <w:tc>
          <w:tcPr>
            <w:tcW w:w="7260" w:type="dxa"/>
            <w:tcBorders>
              <w:bottom w:val="single" w:sz="4" w:space="0" w:color="auto"/>
            </w:tcBorders>
            <w:shd w:val="clear" w:color="auto" w:fill="auto"/>
            <w:noWrap/>
            <w:vAlign w:val="bottom"/>
            <w:hideMark/>
          </w:tcPr>
          <w:p w14:paraId="280E731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scription</w:t>
            </w:r>
          </w:p>
        </w:tc>
      </w:tr>
      <w:tr w:rsidR="005746B4" w:rsidRPr="005746B4" w14:paraId="74D49DB5" w14:textId="77777777" w:rsidTr="005746B4">
        <w:trPr>
          <w:trHeight w:val="320"/>
        </w:trPr>
        <w:tc>
          <w:tcPr>
            <w:tcW w:w="1380" w:type="dxa"/>
            <w:tcBorders>
              <w:top w:val="single" w:sz="4" w:space="0" w:color="auto"/>
            </w:tcBorders>
            <w:shd w:val="clear" w:color="auto" w:fill="auto"/>
            <w:noWrap/>
            <w:vAlign w:val="bottom"/>
            <w:hideMark/>
          </w:tcPr>
          <w:p w14:paraId="1B3B2985"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lastRenderedPageBreak/>
              <w:t>PROD</w:t>
            </w:r>
          </w:p>
        </w:tc>
        <w:tc>
          <w:tcPr>
            <w:tcW w:w="7260" w:type="dxa"/>
            <w:tcBorders>
              <w:top w:val="single" w:sz="4" w:space="0" w:color="auto"/>
            </w:tcBorders>
            <w:shd w:val="clear" w:color="auto" w:fill="auto"/>
            <w:noWrap/>
            <w:vAlign w:val="bottom"/>
            <w:hideMark/>
          </w:tcPr>
          <w:p w14:paraId="47B48EBC"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r w:rsidR="005746B4" w:rsidRPr="005746B4" w14:paraId="526E1469" w14:textId="77777777" w:rsidTr="005746B4">
        <w:trPr>
          <w:trHeight w:val="320"/>
        </w:trPr>
        <w:tc>
          <w:tcPr>
            <w:tcW w:w="1380" w:type="dxa"/>
            <w:shd w:val="clear" w:color="auto" w:fill="auto"/>
            <w:noWrap/>
            <w:vAlign w:val="bottom"/>
            <w:hideMark/>
          </w:tcPr>
          <w:p w14:paraId="1BB319AC"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V</w:t>
            </w:r>
          </w:p>
        </w:tc>
        <w:tc>
          <w:tcPr>
            <w:tcW w:w="7260" w:type="dxa"/>
            <w:shd w:val="clear" w:color="auto" w:fill="auto"/>
            <w:noWrap/>
            <w:vAlign w:val="bottom"/>
            <w:hideMark/>
          </w:tcPr>
          <w:p w14:paraId="40ECAB22"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bl>
    <w:p w14:paraId="6411F0E9" w14:textId="77777777" w:rsidR="00227A33" w:rsidRDefault="00227A33">
      <w:pPr>
        <w:pStyle w:val="BodyText"/>
      </w:pPr>
      <w:bookmarkStart w:id="21" w:name="functional-requirements-optional"/>
      <w:bookmarkStart w:id="22" w:name="requirement-matrix-optional"/>
      <w:bookmarkEnd w:id="19"/>
    </w:p>
    <w:p w14:paraId="14715C52" w14:textId="77777777" w:rsidR="008B4D46" w:rsidRDefault="008B4D46" w:rsidP="008B4D46">
      <w:pPr>
        <w:pStyle w:val="Heading2"/>
      </w:pPr>
      <w:bookmarkStart w:id="23" w:name="_Toc146719385"/>
      <w:bookmarkStart w:id="24" w:name="non-functional-requirements"/>
      <w:bookmarkStart w:id="25" w:name="_Toc164422873"/>
      <w:bookmarkEnd w:id="21"/>
      <w:bookmarkEnd w:id="22"/>
      <w:r>
        <w:t>Functional Requirements (Optional)</w:t>
      </w:r>
      <w:bookmarkEnd w:id="23"/>
      <w:bookmarkEnd w:id="25"/>
    </w:p>
    <w:p w14:paraId="5BEF7D7E" w14:textId="77777777" w:rsidR="008B4D46" w:rsidRDefault="008B4D46" w:rsidP="008B4D46">
      <w:pPr>
        <w:pStyle w:val="FirstParagraph"/>
      </w:pPr>
      <w:r>
        <w:rPr>
          <w:i/>
          <w:iCs/>
        </w:rPr>
        <w:t>Guide:</w:t>
      </w:r>
    </w:p>
    <w:p w14:paraId="0DAE4476" w14:textId="77777777" w:rsidR="008B4D46" w:rsidRDefault="008B4D46" w:rsidP="008B4D46">
      <w:pPr>
        <w:pStyle w:val="BodyText"/>
      </w:pPr>
      <w:r>
        <w:rPr>
          <w:i/>
          <w:iCs/>
        </w:rPr>
        <w:t>Provide a brief overview of the functional requirements, the functional area they belong to, the impacted business processes, etc.</w:t>
      </w:r>
    </w:p>
    <w:p w14:paraId="718515BE" w14:textId="77777777" w:rsidR="008B4D46" w:rsidRDefault="008B4D46" w:rsidP="008B4D46">
      <w:pPr>
        <w:pStyle w:val="BodyText"/>
      </w:pPr>
      <w:r>
        <w:rPr>
          <w:i/>
          <w:iCs/>
        </w:rPr>
        <w:t>Provide a formal description of the requirements as 1. a set of Use Cases or 2. a description of Functional Capabilities or 3. a Requirement Matrix. The three descriptions are not mutually exclusive.</w:t>
      </w:r>
    </w:p>
    <w:p w14:paraId="19A000AE" w14:textId="77777777" w:rsidR="008B4D46" w:rsidRDefault="008B4D46" w:rsidP="008B4D46">
      <w:pPr>
        <w:pStyle w:val="BodyText"/>
      </w:pPr>
      <w:r>
        <w:rPr>
          <w:i/>
          <w:iCs/>
        </w:rPr>
        <w:t>Some Workload teams, especially the Analytics and Merging Tech teams, will create new applications based on functional requirements, some Workload teams will not touch the functional requirements at all and just change the platform under an application. However, it is important to understand who is using the system and for what reason.</w:t>
      </w:r>
    </w:p>
    <w:p w14:paraId="2A46C0FE" w14:textId="77777777" w:rsidR="008B4D46" w:rsidRDefault="008B4D46" w:rsidP="008B4D46">
      <w:pPr>
        <w:pStyle w:val="Heading3"/>
      </w:pPr>
      <w:bookmarkStart w:id="26" w:name="_Toc146719386"/>
      <w:bookmarkStart w:id="27" w:name="use-cases-optional"/>
      <w:bookmarkStart w:id="28" w:name="_Toc164422874"/>
      <w:r>
        <w:t>Use Cases (Optional)</w:t>
      </w:r>
      <w:bookmarkEnd w:id="26"/>
      <w:bookmarkEnd w:id="28"/>
    </w:p>
    <w:p w14:paraId="7766A96F" w14:textId="77777777" w:rsidR="008B4D46" w:rsidRDefault="008B4D46" w:rsidP="008B4D46">
      <w:pPr>
        <w:pStyle w:val="FirstParagraph"/>
      </w:pPr>
      <w:r>
        <w:rPr>
          <w:i/>
          <w:iCs/>
        </w:rPr>
        <w:t>Guide:</w:t>
      </w:r>
    </w:p>
    <w:p w14:paraId="387F0D5F" w14:textId="77777777" w:rsidR="008B4D46" w:rsidRDefault="008B4D46" w:rsidP="008B4D46">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D30CDB3"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1388"/>
        <w:gridCol w:w="8819"/>
      </w:tblGrid>
      <w:tr w:rsidR="008B4D46" w14:paraId="40BEB3E6"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54504436" w14:textId="77777777" w:rsidR="008B4D46" w:rsidRDefault="008B4D46" w:rsidP="00844FF5">
            <w:pPr>
              <w:pStyle w:val="Compact"/>
            </w:pPr>
            <w:r>
              <w:t>Element</w:t>
            </w:r>
          </w:p>
        </w:tc>
        <w:tc>
          <w:tcPr>
            <w:tcW w:w="0" w:type="auto"/>
          </w:tcPr>
          <w:p w14:paraId="2655B2F2" w14:textId="77777777" w:rsidR="008B4D46" w:rsidRDefault="008B4D46" w:rsidP="00844FF5">
            <w:pPr>
              <w:pStyle w:val="Compact"/>
            </w:pPr>
            <w:r>
              <w:t>Description</w:t>
            </w:r>
          </w:p>
        </w:tc>
      </w:tr>
      <w:tr w:rsidR="008B4D46" w14:paraId="6C09E4A2" w14:textId="77777777" w:rsidTr="00844FF5">
        <w:tc>
          <w:tcPr>
            <w:tcW w:w="0" w:type="auto"/>
          </w:tcPr>
          <w:p w14:paraId="6F084B0E" w14:textId="77777777" w:rsidR="008B4D46" w:rsidRDefault="008B4D46" w:rsidP="00844FF5">
            <w:pPr>
              <w:pStyle w:val="Compact"/>
            </w:pPr>
            <w:r>
              <w:t>Use Case 1</w:t>
            </w:r>
          </w:p>
        </w:tc>
        <w:tc>
          <w:tcPr>
            <w:tcW w:w="0" w:type="auto"/>
          </w:tcPr>
          <w:p w14:paraId="2C344363" w14:textId="77777777" w:rsidR="008B4D46" w:rsidRDefault="008B4D46" w:rsidP="00844FF5">
            <w:pPr>
              <w:pStyle w:val="Compact"/>
            </w:pPr>
            <w:r>
              <w:t>Housekeeper does laundry</w:t>
            </w:r>
          </w:p>
        </w:tc>
      </w:tr>
      <w:tr w:rsidR="008B4D46" w14:paraId="2B9130E8" w14:textId="77777777" w:rsidTr="00844FF5">
        <w:tc>
          <w:tcPr>
            <w:tcW w:w="0" w:type="auto"/>
          </w:tcPr>
          <w:p w14:paraId="5295197B" w14:textId="77777777" w:rsidR="008B4D46" w:rsidRDefault="008B4D46" w:rsidP="00844FF5">
            <w:pPr>
              <w:pStyle w:val="Compact"/>
            </w:pPr>
            <w:r>
              <w:t>Stakeholder</w:t>
            </w:r>
          </w:p>
        </w:tc>
        <w:tc>
          <w:tcPr>
            <w:tcW w:w="0" w:type="auto"/>
          </w:tcPr>
          <w:p w14:paraId="3CFF5CA0" w14:textId="77777777" w:rsidR="008B4D46" w:rsidRDefault="008B4D46" w:rsidP="00844FF5">
            <w:pPr>
              <w:pStyle w:val="Compact"/>
            </w:pPr>
            <w:r>
              <w:t>Owner</w:t>
            </w:r>
          </w:p>
        </w:tc>
      </w:tr>
      <w:tr w:rsidR="008B4D46" w14:paraId="5FA67AAB" w14:textId="77777777" w:rsidTr="00844FF5">
        <w:tc>
          <w:tcPr>
            <w:tcW w:w="0" w:type="auto"/>
          </w:tcPr>
          <w:p w14:paraId="7C0DF265" w14:textId="77777777" w:rsidR="008B4D46" w:rsidRDefault="008B4D46" w:rsidP="00844FF5">
            <w:pPr>
              <w:pStyle w:val="Compact"/>
            </w:pPr>
            <w:r>
              <w:t>Actor</w:t>
            </w:r>
          </w:p>
        </w:tc>
        <w:tc>
          <w:tcPr>
            <w:tcW w:w="0" w:type="auto"/>
          </w:tcPr>
          <w:p w14:paraId="3E18FCC9" w14:textId="77777777" w:rsidR="008B4D46" w:rsidRDefault="008B4D46" w:rsidP="00844FF5">
            <w:pPr>
              <w:pStyle w:val="Compact"/>
            </w:pPr>
            <w:r>
              <w:t>Housekeeper</w:t>
            </w:r>
          </w:p>
        </w:tc>
      </w:tr>
      <w:tr w:rsidR="008B4D46" w14:paraId="5D031852" w14:textId="77777777" w:rsidTr="00844FF5">
        <w:tc>
          <w:tcPr>
            <w:tcW w:w="0" w:type="auto"/>
          </w:tcPr>
          <w:p w14:paraId="10BCCF2F" w14:textId="77777777" w:rsidR="008B4D46" w:rsidRDefault="008B4D46" w:rsidP="00844FF5">
            <w:pPr>
              <w:pStyle w:val="Compact"/>
            </w:pPr>
            <w:r>
              <w:t>Use Case Overview</w:t>
            </w:r>
          </w:p>
        </w:tc>
        <w:tc>
          <w:tcPr>
            <w:tcW w:w="0" w:type="auto"/>
          </w:tcPr>
          <w:p w14:paraId="3665087B" w14:textId="77777777" w:rsidR="008B4D46" w:rsidRDefault="008B4D46" w:rsidP="00844FF5">
            <w:pPr>
              <w:pStyle w:val="Compact"/>
            </w:pPr>
            <w:r>
              <w:t>It is Wednesday and there is laundry in the laundry room. The housekeeper sorts it, then proceeds to launder each load. The housekeeper folds the dry laundry as he/she removes it from the dryer. The housekeeper irons those items that need ironing.</w:t>
            </w:r>
          </w:p>
        </w:tc>
      </w:tr>
      <w:tr w:rsidR="008B4D46" w14:paraId="424EACB9" w14:textId="77777777" w:rsidTr="00844FF5">
        <w:tc>
          <w:tcPr>
            <w:tcW w:w="0" w:type="auto"/>
          </w:tcPr>
          <w:p w14:paraId="5AC8E01F" w14:textId="77777777" w:rsidR="008B4D46" w:rsidRDefault="008B4D46" w:rsidP="00844FF5">
            <w:pPr>
              <w:pStyle w:val="Compact"/>
            </w:pPr>
            <w:r>
              <w:t>Precondition 1</w:t>
            </w:r>
          </w:p>
        </w:tc>
        <w:tc>
          <w:tcPr>
            <w:tcW w:w="0" w:type="auto"/>
          </w:tcPr>
          <w:p w14:paraId="674AF966" w14:textId="77777777" w:rsidR="008B4D46" w:rsidRDefault="008B4D46" w:rsidP="00844FF5">
            <w:pPr>
              <w:pStyle w:val="Compact"/>
            </w:pPr>
            <w:r>
              <w:t>It is Wednesday</w:t>
            </w:r>
          </w:p>
        </w:tc>
      </w:tr>
      <w:tr w:rsidR="008B4D46" w14:paraId="0AFF3372" w14:textId="77777777" w:rsidTr="00844FF5">
        <w:tc>
          <w:tcPr>
            <w:tcW w:w="0" w:type="auto"/>
          </w:tcPr>
          <w:p w14:paraId="5F4519E9" w14:textId="77777777" w:rsidR="008B4D46" w:rsidRDefault="008B4D46" w:rsidP="00844FF5">
            <w:pPr>
              <w:pStyle w:val="Compact"/>
            </w:pPr>
            <w:r>
              <w:t>Precondition 2</w:t>
            </w:r>
          </w:p>
        </w:tc>
        <w:tc>
          <w:tcPr>
            <w:tcW w:w="0" w:type="auto"/>
          </w:tcPr>
          <w:p w14:paraId="78FFDE47" w14:textId="77777777" w:rsidR="008B4D46" w:rsidRDefault="008B4D46" w:rsidP="00844FF5">
            <w:pPr>
              <w:pStyle w:val="Compact"/>
            </w:pPr>
            <w:r>
              <w:t>There is laundry in the laundry room.</w:t>
            </w:r>
          </w:p>
        </w:tc>
      </w:tr>
      <w:tr w:rsidR="008B4D46" w14:paraId="6BF86C7A" w14:textId="77777777" w:rsidTr="00844FF5">
        <w:tc>
          <w:tcPr>
            <w:tcW w:w="0" w:type="auto"/>
          </w:tcPr>
          <w:p w14:paraId="7B655462" w14:textId="77777777" w:rsidR="008B4D46" w:rsidRDefault="008B4D46" w:rsidP="00844FF5">
            <w:pPr>
              <w:pStyle w:val="Compact"/>
            </w:pPr>
            <w:r>
              <w:t>Trigger</w:t>
            </w:r>
          </w:p>
        </w:tc>
        <w:tc>
          <w:tcPr>
            <w:tcW w:w="0" w:type="auto"/>
          </w:tcPr>
          <w:p w14:paraId="796327BD" w14:textId="77777777" w:rsidR="008B4D46" w:rsidRDefault="008B4D46" w:rsidP="00844FF5">
            <w:pPr>
              <w:pStyle w:val="Compact"/>
            </w:pPr>
            <w:r>
              <w:t>Dirty laundry is transported to the laundry room on Wednesday.</w:t>
            </w:r>
          </w:p>
        </w:tc>
      </w:tr>
      <w:tr w:rsidR="008B4D46" w14:paraId="1EA3F3A3" w14:textId="77777777" w:rsidTr="00844FF5">
        <w:tc>
          <w:tcPr>
            <w:tcW w:w="0" w:type="auto"/>
          </w:tcPr>
          <w:p w14:paraId="34667709" w14:textId="77777777" w:rsidR="008B4D46" w:rsidRDefault="008B4D46" w:rsidP="00844FF5">
            <w:pPr>
              <w:pStyle w:val="Compact"/>
            </w:pPr>
            <w:r>
              <w:t>Basic Flow</w:t>
            </w:r>
          </w:p>
        </w:tc>
        <w:tc>
          <w:tcPr>
            <w:tcW w:w="0" w:type="auto"/>
          </w:tcPr>
          <w:p w14:paraId="59F171B4" w14:textId="77777777" w:rsidR="008B4D46" w:rsidRDefault="008B4D46" w:rsidP="00844FF5">
            <w:pPr>
              <w:pStyle w:val="Compact"/>
            </w:pPr>
            <w:r>
              <w:t>On Wednesdays, the housekeeper reports to the laundry room. The housekeeper sorts the laundry that is there. Then he/she washes each load. The housekeeper dries each load. He/She folds the items that need folding. He/She irons and hangs the wrinkled items. The housekeeper throws away any laundry item that is irrevocably shrunken, soiled, or scorched.</w:t>
            </w:r>
          </w:p>
        </w:tc>
      </w:tr>
      <w:tr w:rsidR="008B4D46" w14:paraId="6164D944" w14:textId="77777777" w:rsidTr="00844FF5">
        <w:tc>
          <w:tcPr>
            <w:tcW w:w="0" w:type="auto"/>
          </w:tcPr>
          <w:p w14:paraId="12C6879D" w14:textId="77777777" w:rsidR="008B4D46" w:rsidRDefault="008B4D46" w:rsidP="00844FF5">
            <w:pPr>
              <w:pStyle w:val="Compact"/>
            </w:pPr>
            <w:r>
              <w:t>Alternative Flow 1</w:t>
            </w:r>
          </w:p>
        </w:tc>
        <w:tc>
          <w:tcPr>
            <w:tcW w:w="0" w:type="auto"/>
          </w:tcPr>
          <w:p w14:paraId="654D4BE1" w14:textId="77777777" w:rsidR="008B4D46" w:rsidRDefault="008B4D46" w:rsidP="00844FF5">
            <w:pPr>
              <w:pStyle w:val="Compact"/>
            </w:pPr>
            <w:r>
              <w:t>If he/she notices that something is wrinkled, he/she irons it and then hangs it on a hanger.</w:t>
            </w:r>
          </w:p>
        </w:tc>
      </w:tr>
      <w:tr w:rsidR="008B4D46" w14:paraId="58A94616" w14:textId="77777777" w:rsidTr="00844FF5">
        <w:tc>
          <w:tcPr>
            <w:tcW w:w="0" w:type="auto"/>
          </w:tcPr>
          <w:p w14:paraId="74F0006F" w14:textId="77777777" w:rsidR="008B4D46" w:rsidRDefault="008B4D46" w:rsidP="00844FF5">
            <w:pPr>
              <w:pStyle w:val="Compact"/>
            </w:pPr>
            <w:r>
              <w:t>Alternative Flow 2</w:t>
            </w:r>
          </w:p>
        </w:tc>
        <w:tc>
          <w:tcPr>
            <w:tcW w:w="0" w:type="auto"/>
          </w:tcPr>
          <w:p w14:paraId="364D9065" w14:textId="77777777" w:rsidR="008B4D46" w:rsidRDefault="008B4D46" w:rsidP="00844FF5">
            <w:pPr>
              <w:pStyle w:val="Compact"/>
            </w:pPr>
            <w:r>
              <w:t>If he/she notices that something is still dirty, he/she rewashes it.</w:t>
            </w:r>
          </w:p>
        </w:tc>
      </w:tr>
      <w:tr w:rsidR="008B4D46" w14:paraId="2DBB08E5" w14:textId="77777777" w:rsidTr="00844FF5">
        <w:tc>
          <w:tcPr>
            <w:tcW w:w="0" w:type="auto"/>
          </w:tcPr>
          <w:p w14:paraId="70F29A33" w14:textId="77777777" w:rsidR="008B4D46" w:rsidRDefault="008B4D46" w:rsidP="00844FF5">
            <w:pPr>
              <w:pStyle w:val="Compact"/>
            </w:pPr>
            <w:r>
              <w:t>Alternative Flow 3</w:t>
            </w:r>
          </w:p>
        </w:tc>
        <w:tc>
          <w:tcPr>
            <w:tcW w:w="0" w:type="auto"/>
          </w:tcPr>
          <w:p w14:paraId="2612790F" w14:textId="77777777" w:rsidR="008B4D46" w:rsidRDefault="008B4D46" w:rsidP="00844FF5">
            <w:pPr>
              <w:pStyle w:val="Compact"/>
            </w:pPr>
            <w:r>
              <w:t>If he/she notices that something shrank, he/she throws it out.</w:t>
            </w:r>
          </w:p>
        </w:tc>
      </w:tr>
    </w:tbl>
    <w:p w14:paraId="7B5107DD" w14:textId="77777777" w:rsidR="008B4D46" w:rsidRDefault="008B4D46" w:rsidP="008B4D46">
      <w:pPr>
        <w:pStyle w:val="Heading3"/>
      </w:pPr>
      <w:bookmarkStart w:id="29" w:name="_Toc146719387"/>
      <w:bookmarkStart w:id="30" w:name="functional-capabilities-optional"/>
      <w:bookmarkStart w:id="31" w:name="_Toc164422875"/>
      <w:bookmarkEnd w:id="27"/>
      <w:r>
        <w:t>Functional Capabilities (Optional)</w:t>
      </w:r>
      <w:bookmarkEnd w:id="29"/>
      <w:bookmarkEnd w:id="31"/>
    </w:p>
    <w:p w14:paraId="6EA79ED8" w14:textId="77777777" w:rsidR="008B4D46" w:rsidRDefault="008B4D46" w:rsidP="008B4D46">
      <w:pPr>
        <w:pStyle w:val="FirstParagraph"/>
      </w:pPr>
      <w:r>
        <w:rPr>
          <w:i/>
          <w:iCs/>
        </w:rPr>
        <w:lastRenderedPageBreak/>
        <w:t>Guide:</w:t>
      </w:r>
    </w:p>
    <w:p w14:paraId="2F85C486" w14:textId="77777777" w:rsidR="008B4D46" w:rsidRDefault="008B4D46" w:rsidP="008B4D46">
      <w:pPr>
        <w:pStyle w:val="BodyText"/>
      </w:pPr>
      <w:r>
        <w:rPr>
          <w:i/>
          <w:iCs/>
        </w:rPr>
        <w:t>In specific cases, a set of Functional Capabilities can be represented in a functional decomposition diagram. This is typical of functional analysis in the System Engineering domain. For more information on Functional Analysis see, e.g. https://spacese.spacegrant.org/functional-analysis/.</w:t>
      </w:r>
    </w:p>
    <w:p w14:paraId="39D10C7E" w14:textId="77777777" w:rsidR="008B4D46" w:rsidRDefault="008B4D46" w:rsidP="008B4D46">
      <w:pPr>
        <w:pStyle w:val="Heading3"/>
      </w:pPr>
      <w:bookmarkStart w:id="32" w:name="_Toc146719388"/>
      <w:bookmarkStart w:id="33" w:name="_Toc164422876"/>
      <w:bookmarkEnd w:id="30"/>
      <w:r>
        <w:t>Requirement Matrix (Optional)</w:t>
      </w:r>
      <w:bookmarkEnd w:id="32"/>
      <w:bookmarkEnd w:id="33"/>
    </w:p>
    <w:p w14:paraId="23D90003" w14:textId="77777777" w:rsidR="008B4D46" w:rsidRDefault="008B4D46" w:rsidP="008B4D46">
      <w:pPr>
        <w:pStyle w:val="FirstParagraph"/>
      </w:pPr>
      <w:r>
        <w:rPr>
          <w:i/>
          <w:iCs/>
        </w:rPr>
        <w:t>Guide:</w:t>
      </w:r>
    </w:p>
    <w:p w14:paraId="56E23C72" w14:textId="77777777" w:rsidR="008B4D46" w:rsidRDefault="008B4D46" w:rsidP="008B4D46">
      <w:pPr>
        <w:pStyle w:val="BodyText"/>
      </w:pPr>
      <w:r>
        <w:rPr>
          <w:i/>
          <w:iCs/>
        </w:rPr>
        <w:t>A Requirement Matrix can be used when the solution will be based on software capabilities already available in existing components (either custom or vendor-provided). The Requirements Matrix is a matrix that is used to capture client requirements for software selection and to evaluate the initial functional “fit” of a vendor’s software solution to the business needs of the client.</w:t>
      </w:r>
    </w:p>
    <w:p w14:paraId="4035B496" w14:textId="77777777" w:rsidR="008B4D46" w:rsidRDefault="008B4D46" w:rsidP="008B4D46">
      <w:pPr>
        <w:pStyle w:val="BodyText"/>
      </w:pPr>
      <w:r>
        <w:rPr>
          <w:i/>
          <w:iCs/>
        </w:rPr>
        <w:t>Example:</w:t>
      </w:r>
    </w:p>
    <w:p w14:paraId="3EF6140E" w14:textId="1F50490E" w:rsidR="008B4D46" w:rsidRDefault="008B4D46" w:rsidP="008B4D46">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p w14:paraId="1F5402A6" w14:textId="13159B5E" w:rsidR="00C35507" w:rsidRDefault="00000000">
      <w:pPr>
        <w:pStyle w:val="Heading2"/>
      </w:pPr>
      <w:bookmarkStart w:id="34" w:name="_Toc164422877"/>
      <w:r>
        <w:t>Non-Functional Requirements</w:t>
      </w:r>
      <w:bookmarkEnd w:id="34"/>
    </w:p>
    <w:p w14:paraId="74F65246" w14:textId="77777777" w:rsidR="00C35507" w:rsidRDefault="00000000">
      <w:pPr>
        <w:pStyle w:val="FirstParagraph"/>
      </w:pPr>
      <w:r>
        <w:rPr>
          <w:i/>
          <w:iCs/>
        </w:rPr>
        <w:t>Guide:</w:t>
      </w:r>
    </w:p>
    <w:p w14:paraId="28BF3B92"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4B5D187F" w14:textId="77777777" w:rsidR="00C35507" w:rsidRDefault="00000000">
      <w:pPr>
        <w:pStyle w:val="BodyText"/>
      </w:pPr>
      <w:r>
        <w:rPr>
          <w:i/>
          <w:iCs/>
        </w:rPr>
        <w:t>This chapter is for describing customer-specific requirements (needs), not to explain Oracle solutions or capabilities.</w:t>
      </w:r>
    </w:p>
    <w:p w14:paraId="4D818C6A" w14:textId="77777777" w:rsidR="00C35507" w:rsidRDefault="00000000">
      <w:pPr>
        <w:pStyle w:val="Heading3"/>
      </w:pPr>
      <w:bookmarkStart w:id="35" w:name="regulations-and-compliances-requirements"/>
      <w:bookmarkStart w:id="36" w:name="_Toc164422878"/>
      <w:r>
        <w:t>Regulations and Compliances Requirements</w:t>
      </w:r>
      <w:bookmarkEnd w:id="36"/>
    </w:p>
    <w:p w14:paraId="7DF494E6" w14:textId="77777777" w:rsidR="00C35507" w:rsidRDefault="00000000">
      <w:pPr>
        <w:pStyle w:val="FirstParagraph"/>
      </w:pPr>
      <w:r>
        <w:rPr>
          <w:i/>
          <w:iCs/>
        </w:rPr>
        <w:t>Guide:</w:t>
      </w:r>
    </w:p>
    <w:p w14:paraId="2B0125F4"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6619D8C8" w14:textId="77777777" w:rsidR="00C35507"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089E5404" w14:textId="77777777" w:rsidR="00C35507" w:rsidRDefault="00000000">
      <w:pPr>
        <w:pStyle w:val="BodyText"/>
      </w:pPr>
      <w:r>
        <w:rPr>
          <w:i/>
          <w:iCs/>
        </w:rPr>
        <w:t xml:space="preserve">If there are none, then please state it. Leave the second </w:t>
      </w:r>
      <w:r w:rsidR="00D754A0">
        <w:rPr>
          <w:i/>
          <w:iCs/>
        </w:rPr>
        <w:t>sentence</w:t>
      </w:r>
      <w:r>
        <w:rPr>
          <w:i/>
          <w:iCs/>
        </w:rPr>
        <w:t xml:space="preserve"> as a default in the document.</w:t>
      </w:r>
    </w:p>
    <w:p w14:paraId="3D09CB62" w14:textId="77777777" w:rsidR="00C35507" w:rsidRDefault="00000000">
      <w:pPr>
        <w:pStyle w:val="BodyText"/>
      </w:pPr>
      <w:r>
        <w:rPr>
          <w:i/>
          <w:iCs/>
        </w:rPr>
        <w:t>Example:</w:t>
      </w:r>
    </w:p>
    <w:p w14:paraId="3BCC55B4" w14:textId="77777777" w:rsidR="00C35507" w:rsidRDefault="00000000">
      <w:pPr>
        <w:pStyle w:val="BodyText"/>
      </w:pPr>
      <w:r>
        <w:t>At the time of this document creation, no Regulatory and Compliance requirements have been specified.</w:t>
      </w:r>
    </w:p>
    <w:p w14:paraId="2900B1D5" w14:textId="77777777" w:rsidR="00C35507" w:rsidRDefault="00000000">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1AB3113F" w14:textId="77777777" w:rsidR="00C35507" w:rsidRDefault="00000000">
      <w:pPr>
        <w:pStyle w:val="Heading3"/>
      </w:pPr>
      <w:bookmarkStart w:id="37" w:name="environments"/>
      <w:bookmarkStart w:id="38" w:name="_Toc164422879"/>
      <w:bookmarkEnd w:id="35"/>
      <w:r>
        <w:t>Environments</w:t>
      </w:r>
      <w:bookmarkEnd w:id="38"/>
    </w:p>
    <w:p w14:paraId="62A961B2" w14:textId="77777777" w:rsidR="00C35507" w:rsidRDefault="00000000">
      <w:pPr>
        <w:pStyle w:val="FirstParagraph"/>
      </w:pPr>
      <w:r>
        <w:rPr>
          <w:i/>
          <w:iCs/>
        </w:rPr>
        <w:t>Guide:</w:t>
      </w:r>
    </w:p>
    <w:p w14:paraId="1715D244" w14:textId="77777777" w:rsidR="00C35507" w:rsidRDefault="00000000">
      <w:pPr>
        <w:pStyle w:val="BodyText"/>
      </w:pPr>
      <w:r>
        <w:rPr>
          <w:i/>
          <w:iCs/>
        </w:rPr>
        <w:t>A diagram or list detailing all the required environments (e.g. development, text, live, production, etc).</w:t>
      </w:r>
    </w:p>
    <w:p w14:paraId="3B30440F" w14:textId="77777777" w:rsidR="00C35507" w:rsidRDefault="00000000">
      <w:pPr>
        <w:pStyle w:val="BodyText"/>
      </w:pPr>
      <w:r>
        <w:rPr>
          <w:i/>
          <w:iCs/>
        </w:rPr>
        <w:t>If you like to describe a current state, you can use or add the chapter 'Current Sate Architecture' before the 'Future State Architecture'.</w:t>
      </w:r>
    </w:p>
    <w:p w14:paraId="45AFC69F" w14:textId="77777777" w:rsidR="00C35507" w:rsidRDefault="00000000">
      <w:pPr>
        <w:pStyle w:val="BodyText"/>
      </w:pPr>
      <w:r>
        <w:lastRenderedPageBreak/>
        <w:t>Example:</w:t>
      </w:r>
    </w:p>
    <w:tbl>
      <w:tblPr>
        <w:tblStyle w:val="Table"/>
        <w:tblW w:w="5000" w:type="pct"/>
        <w:tblLook w:val="0020" w:firstRow="1" w:lastRow="0" w:firstColumn="0" w:lastColumn="0" w:noHBand="0" w:noVBand="0"/>
      </w:tblPr>
      <w:tblGrid>
        <w:gridCol w:w="1754"/>
        <w:gridCol w:w="1870"/>
        <w:gridCol w:w="1542"/>
        <w:gridCol w:w="804"/>
        <w:gridCol w:w="4237"/>
      </w:tblGrid>
      <w:tr w:rsidR="00197772" w14:paraId="260566BA"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3638D12" w14:textId="77777777" w:rsidR="00197772" w:rsidRDefault="00197772" w:rsidP="00E063D8">
            <w:pPr>
              <w:pStyle w:val="Compact"/>
            </w:pPr>
            <w:bookmarkStart w:id="39" w:name="X3cf95b75fde748ed2c07f6696ef6e623b9ca740"/>
            <w:bookmarkEnd w:id="37"/>
            <w:r>
              <w:t>Name</w:t>
            </w:r>
          </w:p>
        </w:tc>
        <w:tc>
          <w:tcPr>
            <w:tcW w:w="0" w:type="auto"/>
            <w:vAlign w:val="top"/>
          </w:tcPr>
          <w:p w14:paraId="1D278DB5" w14:textId="77777777" w:rsidR="00197772" w:rsidRDefault="00197772" w:rsidP="00E063D8">
            <w:pPr>
              <w:pStyle w:val="Compact"/>
            </w:pPr>
            <w:r>
              <w:t>Size of Prod</w:t>
            </w:r>
          </w:p>
        </w:tc>
        <w:tc>
          <w:tcPr>
            <w:tcW w:w="0" w:type="auto"/>
            <w:vAlign w:val="top"/>
          </w:tcPr>
          <w:p w14:paraId="11742C01" w14:textId="77777777" w:rsidR="00197772" w:rsidRDefault="00197772" w:rsidP="00E063D8">
            <w:pPr>
              <w:pStyle w:val="Compact"/>
            </w:pPr>
            <w:r>
              <w:t>Location</w:t>
            </w:r>
          </w:p>
        </w:tc>
        <w:tc>
          <w:tcPr>
            <w:tcW w:w="0" w:type="auto"/>
            <w:vAlign w:val="top"/>
          </w:tcPr>
          <w:p w14:paraId="30C8CE46" w14:textId="77777777" w:rsidR="00197772" w:rsidRDefault="00197772" w:rsidP="00E063D8">
            <w:pPr>
              <w:pStyle w:val="Compact"/>
            </w:pPr>
            <w:r>
              <w:t>DR</w:t>
            </w:r>
          </w:p>
        </w:tc>
        <w:tc>
          <w:tcPr>
            <w:tcW w:w="0" w:type="auto"/>
            <w:vAlign w:val="top"/>
          </w:tcPr>
          <w:p w14:paraId="229E17D7" w14:textId="77777777" w:rsidR="00197772" w:rsidRDefault="00197772" w:rsidP="00E063D8">
            <w:pPr>
              <w:pStyle w:val="Compact"/>
            </w:pPr>
            <w:r>
              <w:t>Scope</w:t>
            </w:r>
          </w:p>
        </w:tc>
      </w:tr>
      <w:tr w:rsidR="00197772" w14:paraId="432568F3" w14:textId="77777777" w:rsidTr="00E063D8">
        <w:tc>
          <w:tcPr>
            <w:tcW w:w="0" w:type="auto"/>
          </w:tcPr>
          <w:p w14:paraId="3842BC52" w14:textId="77777777" w:rsidR="00197772" w:rsidRDefault="00197772" w:rsidP="00E063D8">
            <w:pPr>
              <w:pStyle w:val="Compact"/>
            </w:pPr>
            <w:r>
              <w:t>Production</w:t>
            </w:r>
          </w:p>
        </w:tc>
        <w:tc>
          <w:tcPr>
            <w:tcW w:w="0" w:type="auto"/>
          </w:tcPr>
          <w:p w14:paraId="733F6BF4" w14:textId="77777777" w:rsidR="00197772" w:rsidRDefault="00197772" w:rsidP="00E063D8">
            <w:pPr>
              <w:pStyle w:val="Compact"/>
            </w:pPr>
            <w:r>
              <w:t>100%</w:t>
            </w:r>
          </w:p>
        </w:tc>
        <w:tc>
          <w:tcPr>
            <w:tcW w:w="0" w:type="auto"/>
          </w:tcPr>
          <w:p w14:paraId="631D6B7F" w14:textId="77777777" w:rsidR="00197772" w:rsidRDefault="000D7B8B" w:rsidP="00E063D8">
            <w:pPr>
              <w:pStyle w:val="Compact"/>
            </w:pPr>
            <w:r>
              <w:t>Madrid</w:t>
            </w:r>
          </w:p>
        </w:tc>
        <w:tc>
          <w:tcPr>
            <w:tcW w:w="0" w:type="auto"/>
          </w:tcPr>
          <w:p w14:paraId="7AB1CAB7" w14:textId="77777777" w:rsidR="00197772" w:rsidRDefault="00197772" w:rsidP="00E063D8">
            <w:pPr>
              <w:pStyle w:val="Compact"/>
            </w:pPr>
            <w:r>
              <w:t>Yes</w:t>
            </w:r>
          </w:p>
        </w:tc>
        <w:tc>
          <w:tcPr>
            <w:tcW w:w="0" w:type="auto"/>
          </w:tcPr>
          <w:p w14:paraId="11BAB7AF" w14:textId="77777777" w:rsidR="00197772" w:rsidRDefault="00197772" w:rsidP="00E063D8">
            <w:pPr>
              <w:pStyle w:val="Compact"/>
            </w:pPr>
            <w:r>
              <w:t>Not in Scope / On-prem</w:t>
            </w:r>
          </w:p>
        </w:tc>
      </w:tr>
      <w:tr w:rsidR="00197772" w14:paraId="4EBEC35E" w14:textId="77777777" w:rsidTr="00E063D8">
        <w:tc>
          <w:tcPr>
            <w:tcW w:w="0" w:type="auto"/>
          </w:tcPr>
          <w:p w14:paraId="0D380AD9" w14:textId="77777777" w:rsidR="00197772" w:rsidRDefault="00197772" w:rsidP="00E063D8">
            <w:pPr>
              <w:pStyle w:val="Compact"/>
            </w:pPr>
            <w:r>
              <w:t>UAT</w:t>
            </w:r>
          </w:p>
        </w:tc>
        <w:tc>
          <w:tcPr>
            <w:tcW w:w="0" w:type="auto"/>
          </w:tcPr>
          <w:p w14:paraId="3A04CEC5" w14:textId="77777777" w:rsidR="00197772" w:rsidRDefault="00197772" w:rsidP="00E063D8">
            <w:pPr>
              <w:pStyle w:val="Compact"/>
            </w:pPr>
            <w:r>
              <w:t>50%</w:t>
            </w:r>
          </w:p>
        </w:tc>
        <w:tc>
          <w:tcPr>
            <w:tcW w:w="0" w:type="auto"/>
          </w:tcPr>
          <w:p w14:paraId="657D2E49" w14:textId="77777777" w:rsidR="00197772" w:rsidRDefault="000D7B8B" w:rsidP="00E063D8">
            <w:pPr>
              <w:pStyle w:val="Compact"/>
            </w:pPr>
            <w:r>
              <w:t>Frankfurt</w:t>
            </w:r>
          </w:p>
        </w:tc>
        <w:tc>
          <w:tcPr>
            <w:tcW w:w="0" w:type="auto"/>
          </w:tcPr>
          <w:p w14:paraId="0E6594BE" w14:textId="77777777" w:rsidR="00197772" w:rsidRDefault="00197772" w:rsidP="00E063D8">
            <w:pPr>
              <w:pStyle w:val="Compact"/>
            </w:pPr>
            <w:r>
              <w:t>No</w:t>
            </w:r>
          </w:p>
        </w:tc>
        <w:tc>
          <w:tcPr>
            <w:tcW w:w="0" w:type="auto"/>
          </w:tcPr>
          <w:p w14:paraId="6A07F7EA" w14:textId="77777777" w:rsidR="00197772" w:rsidRDefault="00197772" w:rsidP="00E063D8">
            <w:pPr>
              <w:pStyle w:val="Compact"/>
            </w:pPr>
            <w:r>
              <w:t>Workload</w:t>
            </w:r>
          </w:p>
        </w:tc>
      </w:tr>
      <w:tr w:rsidR="00197772" w14:paraId="46DE474B" w14:textId="77777777" w:rsidTr="00E063D8">
        <w:tc>
          <w:tcPr>
            <w:tcW w:w="0" w:type="auto"/>
          </w:tcPr>
          <w:p w14:paraId="0759D48E" w14:textId="77777777" w:rsidR="00197772" w:rsidRDefault="00197772" w:rsidP="00E063D8">
            <w:pPr>
              <w:pStyle w:val="Compact"/>
            </w:pPr>
            <w:r>
              <w:t>DEV</w:t>
            </w:r>
          </w:p>
        </w:tc>
        <w:tc>
          <w:tcPr>
            <w:tcW w:w="0" w:type="auto"/>
          </w:tcPr>
          <w:p w14:paraId="1C3BF22D" w14:textId="77777777" w:rsidR="00197772" w:rsidRDefault="00197772" w:rsidP="00E063D8">
            <w:pPr>
              <w:pStyle w:val="Compact"/>
            </w:pPr>
            <w:r>
              <w:t>25%</w:t>
            </w:r>
          </w:p>
        </w:tc>
        <w:tc>
          <w:tcPr>
            <w:tcW w:w="0" w:type="auto"/>
          </w:tcPr>
          <w:p w14:paraId="42C670BB" w14:textId="77777777" w:rsidR="00197772" w:rsidRDefault="000D7B8B" w:rsidP="00E063D8">
            <w:pPr>
              <w:pStyle w:val="Compact"/>
            </w:pPr>
            <w:r>
              <w:t>Frankfurt</w:t>
            </w:r>
          </w:p>
        </w:tc>
        <w:tc>
          <w:tcPr>
            <w:tcW w:w="0" w:type="auto"/>
          </w:tcPr>
          <w:p w14:paraId="51DF7B3E" w14:textId="77777777" w:rsidR="00197772" w:rsidRDefault="00197772" w:rsidP="00E063D8">
            <w:pPr>
              <w:pStyle w:val="Compact"/>
            </w:pPr>
            <w:r>
              <w:t>No</w:t>
            </w:r>
          </w:p>
        </w:tc>
        <w:tc>
          <w:tcPr>
            <w:tcW w:w="0" w:type="auto"/>
          </w:tcPr>
          <w:p w14:paraId="0587D40A" w14:textId="77777777" w:rsidR="00197772" w:rsidRDefault="00197772" w:rsidP="00E063D8">
            <w:pPr>
              <w:pStyle w:val="Compact"/>
            </w:pPr>
            <w:r>
              <w:t>Workload - &lt;Service Provider&gt;</w:t>
            </w:r>
          </w:p>
        </w:tc>
      </w:tr>
    </w:tbl>
    <w:p w14:paraId="5861E2E8" w14:textId="77777777" w:rsidR="00C35507" w:rsidRDefault="00000000">
      <w:pPr>
        <w:pStyle w:val="Heading3"/>
      </w:pPr>
      <w:bookmarkStart w:id="40" w:name="_Toc164422880"/>
      <w:r>
        <w:t>High Availability and Disaster Recovery Requirements</w:t>
      </w:r>
      <w:bookmarkEnd w:id="40"/>
    </w:p>
    <w:p w14:paraId="3E4AD63E" w14:textId="77777777" w:rsidR="00C35507" w:rsidRDefault="00000000">
      <w:pPr>
        <w:pStyle w:val="FirstParagraph"/>
      </w:pPr>
      <w:r>
        <w:rPr>
          <w:i/>
          <w:iCs/>
        </w:rPr>
        <w:t>Guide:</w:t>
      </w:r>
    </w:p>
    <w:p w14:paraId="5809DAF2" w14:textId="77777777" w:rsidR="00C35507" w:rsidRDefault="00000000">
      <w:pPr>
        <w:pStyle w:val="BodyText"/>
      </w:pPr>
      <w:r>
        <w:rPr>
          <w:i/>
          <w:iCs/>
        </w:rPr>
        <w:t>This section captures the resilience and recovery requirements for the Workload. Note that these may be different from the current system.</w:t>
      </w:r>
    </w:p>
    <w:p w14:paraId="0D214844"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50DDFDB8" w14:textId="77777777" w:rsidR="00C35507" w:rsidRDefault="00000000">
      <w:pPr>
        <w:pStyle w:val="Compact"/>
        <w:numPr>
          <w:ilvl w:val="0"/>
          <w:numId w:val="35"/>
        </w:numPr>
      </w:pPr>
      <w:r>
        <w:rPr>
          <w:i/>
          <w:iCs/>
        </w:rPr>
        <w:t>What are the RTO and RPO requirements of the Application?</w:t>
      </w:r>
    </w:p>
    <w:p w14:paraId="6F5B4B57" w14:textId="77777777" w:rsidR="00C35507" w:rsidRDefault="00000000">
      <w:pPr>
        <w:pStyle w:val="Compact"/>
        <w:numPr>
          <w:ilvl w:val="0"/>
          <w:numId w:val="35"/>
        </w:numPr>
      </w:pPr>
      <w:r>
        <w:rPr>
          <w:i/>
          <w:iCs/>
        </w:rPr>
        <w:t>What are the SLAs of the application?</w:t>
      </w:r>
    </w:p>
    <w:p w14:paraId="1C663E18" w14:textId="77777777" w:rsidR="00C35507" w:rsidRDefault="00000000">
      <w:pPr>
        <w:pStyle w:val="Compact"/>
        <w:numPr>
          <w:ilvl w:val="0"/>
          <w:numId w:val="35"/>
        </w:numPr>
      </w:pPr>
      <w:r>
        <w:rPr>
          <w:i/>
          <w:iCs/>
        </w:rPr>
        <w:t>What are the backup requirements</w:t>
      </w:r>
    </w:p>
    <w:p w14:paraId="1968F15E" w14:textId="77777777" w:rsidR="00C35507" w:rsidRDefault="00000000">
      <w:pPr>
        <w:pStyle w:val="FirstParagraph"/>
      </w:pPr>
      <w:r>
        <w:rPr>
          <w:i/>
          <w:iCs/>
        </w:rPr>
        <w:t>Note that if needed, this section may also include an overview of the proposed backup and disaster recovery proposed architectures.</w:t>
      </w:r>
    </w:p>
    <w:p w14:paraId="6A006409" w14:textId="77777777" w:rsidR="00C35507" w:rsidRDefault="00000000">
      <w:pPr>
        <w:pStyle w:val="BodyText"/>
      </w:pPr>
      <w:r>
        <w:rPr>
          <w:i/>
          <w:iCs/>
        </w:rPr>
        <w:t>This chapter is mandatory, while there could be no requirements on HA/DR, please mention that in a short single sentence.</w:t>
      </w:r>
    </w:p>
    <w:p w14:paraId="2C0A92A6" w14:textId="77777777" w:rsidR="00C35507" w:rsidRDefault="00000000">
      <w:pPr>
        <w:pStyle w:val="BodyText"/>
        <w:rPr>
          <w:i/>
          <w:iCs/>
        </w:rPr>
      </w:pPr>
      <w:r>
        <w:rPr>
          <w:i/>
          <w:iCs/>
        </w:rPr>
        <w:t>Example:</w:t>
      </w:r>
    </w:p>
    <w:p w14:paraId="2CA8BAEE" w14:textId="77777777" w:rsidR="00070156" w:rsidRPr="00070156" w:rsidRDefault="00070156">
      <w:pPr>
        <w:pStyle w:val="BodyText"/>
      </w:pPr>
      <w:r w:rsidRPr="00070156">
        <w:t>At the time of this document creation, no Resilience or Recovery requirements have been specified.</w:t>
      </w:r>
    </w:p>
    <w:p w14:paraId="60180105" w14:textId="20AC94C4" w:rsidR="00C35507" w:rsidRDefault="00000000">
      <w:pPr>
        <w:pStyle w:val="Heading4"/>
      </w:pPr>
      <w:bookmarkStart w:id="41" w:name="high-availability-optional"/>
      <w:r>
        <w:t>High Availability</w:t>
      </w:r>
      <w:r w:rsidR="008B4D46">
        <w:t xml:space="preserve"> (Optional)</w:t>
      </w:r>
    </w:p>
    <w:p w14:paraId="13EBFE60" w14:textId="77777777" w:rsidR="00C35507" w:rsidRDefault="00000000">
      <w:pPr>
        <w:pStyle w:val="FirstParagraph"/>
      </w:pPr>
      <w:r>
        <w:rPr>
          <w:i/>
          <w:iCs/>
        </w:rPr>
        <w:t>Guide:</w:t>
      </w:r>
    </w:p>
    <w:p w14:paraId="5F8A6F62" w14:textId="77777777" w:rsidR="00C35507" w:rsidRDefault="00000000">
      <w:pPr>
        <w:pStyle w:val="BodyText"/>
      </w:pPr>
      <w:r>
        <w:rPr>
          <w:i/>
          <w:iCs/>
        </w:rPr>
        <w:t>A subsubsection, if cleaner separation of Resilience and Recovery into HA, DR, and Backup &amp; Restore is needed.</w:t>
      </w:r>
    </w:p>
    <w:p w14:paraId="5CDFD98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823"/>
        <w:gridCol w:w="3299"/>
        <w:gridCol w:w="1733"/>
        <w:gridCol w:w="1352"/>
      </w:tblGrid>
      <w:tr w:rsidR="000C565C" w14:paraId="3CB7D444"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12A891C5" w14:textId="77777777" w:rsidR="000C565C" w:rsidRDefault="000C565C" w:rsidP="00E063D8">
            <w:pPr>
              <w:pStyle w:val="Compact"/>
            </w:pPr>
            <w:bookmarkStart w:id="42" w:name="disaster-recovery-optional"/>
            <w:bookmarkEnd w:id="41"/>
            <w:r>
              <w:t>Service</w:t>
            </w:r>
          </w:p>
        </w:tc>
        <w:tc>
          <w:tcPr>
            <w:tcW w:w="0" w:type="auto"/>
          </w:tcPr>
          <w:p w14:paraId="67ECECDC" w14:textId="77777777" w:rsidR="000C565C" w:rsidRDefault="000C565C" w:rsidP="00E063D8">
            <w:pPr>
              <w:pStyle w:val="Compact"/>
            </w:pPr>
            <w:r>
              <w:t>KPI</w:t>
            </w:r>
          </w:p>
        </w:tc>
        <w:tc>
          <w:tcPr>
            <w:tcW w:w="0" w:type="auto"/>
          </w:tcPr>
          <w:p w14:paraId="074799E7" w14:textId="77777777" w:rsidR="000C565C" w:rsidRDefault="000C565C" w:rsidP="00E063D8">
            <w:pPr>
              <w:pStyle w:val="Compact"/>
            </w:pPr>
            <w:r>
              <w:t>Unit</w:t>
            </w:r>
          </w:p>
        </w:tc>
        <w:tc>
          <w:tcPr>
            <w:tcW w:w="0" w:type="auto"/>
          </w:tcPr>
          <w:p w14:paraId="60E7EE8F" w14:textId="77777777" w:rsidR="000C565C" w:rsidRDefault="000C565C" w:rsidP="00E063D8">
            <w:pPr>
              <w:pStyle w:val="Compact"/>
            </w:pPr>
            <w:r>
              <w:t>Value</w:t>
            </w:r>
          </w:p>
        </w:tc>
      </w:tr>
      <w:tr w:rsidR="000C565C" w14:paraId="1242B2B6" w14:textId="77777777" w:rsidTr="00E063D8">
        <w:tc>
          <w:tcPr>
            <w:tcW w:w="0" w:type="auto"/>
          </w:tcPr>
          <w:p w14:paraId="73571941" w14:textId="77777777" w:rsidR="000C565C" w:rsidRDefault="000C565C" w:rsidP="00E063D8">
            <w:pPr>
              <w:pStyle w:val="Compact"/>
            </w:pPr>
            <w:r>
              <w:t>Oracle Database</w:t>
            </w:r>
          </w:p>
        </w:tc>
        <w:tc>
          <w:tcPr>
            <w:tcW w:w="0" w:type="auto"/>
          </w:tcPr>
          <w:p w14:paraId="6F70C9AC" w14:textId="77777777" w:rsidR="000C565C" w:rsidRDefault="000C565C" w:rsidP="00E063D8">
            <w:pPr>
              <w:pStyle w:val="Compact"/>
            </w:pPr>
            <w:r>
              <w:t>Uptime</w:t>
            </w:r>
          </w:p>
        </w:tc>
        <w:tc>
          <w:tcPr>
            <w:tcW w:w="0" w:type="auto"/>
          </w:tcPr>
          <w:p w14:paraId="54F5BD73" w14:textId="77777777" w:rsidR="000C565C" w:rsidRDefault="000C565C" w:rsidP="00E063D8">
            <w:pPr>
              <w:pStyle w:val="Compact"/>
            </w:pPr>
            <w:r>
              <w:t>Percent</w:t>
            </w:r>
          </w:p>
        </w:tc>
        <w:tc>
          <w:tcPr>
            <w:tcW w:w="0" w:type="auto"/>
          </w:tcPr>
          <w:p w14:paraId="7271C941" w14:textId="77777777" w:rsidR="000C565C" w:rsidRDefault="000C565C" w:rsidP="00E063D8">
            <w:pPr>
              <w:pStyle w:val="Compact"/>
            </w:pPr>
            <w:r>
              <w:t>99.98</w:t>
            </w:r>
          </w:p>
        </w:tc>
      </w:tr>
      <w:tr w:rsidR="000C565C" w14:paraId="79679B9B" w14:textId="77777777" w:rsidTr="00E063D8">
        <w:tc>
          <w:tcPr>
            <w:tcW w:w="0" w:type="auto"/>
          </w:tcPr>
          <w:p w14:paraId="23CE9968" w14:textId="77777777" w:rsidR="000C565C" w:rsidRDefault="000C565C" w:rsidP="00E063D8">
            <w:pPr>
              <w:pStyle w:val="Compact"/>
            </w:pPr>
            <w:r>
              <w:t>Hyperion Application</w:t>
            </w:r>
          </w:p>
        </w:tc>
        <w:tc>
          <w:tcPr>
            <w:tcW w:w="0" w:type="auto"/>
          </w:tcPr>
          <w:p w14:paraId="47DFE17B" w14:textId="77777777" w:rsidR="000C565C" w:rsidRDefault="000C565C" w:rsidP="00E063D8">
            <w:pPr>
              <w:pStyle w:val="Compact"/>
            </w:pPr>
            <w:r>
              <w:t>Max Interruptions</w:t>
            </w:r>
          </w:p>
        </w:tc>
        <w:tc>
          <w:tcPr>
            <w:tcW w:w="0" w:type="auto"/>
          </w:tcPr>
          <w:p w14:paraId="72D9F616" w14:textId="77777777" w:rsidR="000C565C" w:rsidRDefault="000C565C" w:rsidP="00E063D8">
            <w:pPr>
              <w:pStyle w:val="Compact"/>
            </w:pPr>
            <w:r>
              <w:t>Minutes</w:t>
            </w:r>
          </w:p>
        </w:tc>
        <w:tc>
          <w:tcPr>
            <w:tcW w:w="0" w:type="auto"/>
          </w:tcPr>
          <w:p w14:paraId="2EC291FE" w14:textId="77777777" w:rsidR="000C565C" w:rsidRDefault="000C565C" w:rsidP="00E063D8">
            <w:pPr>
              <w:pStyle w:val="Compact"/>
            </w:pPr>
            <w:r>
              <w:t>20</w:t>
            </w:r>
          </w:p>
        </w:tc>
      </w:tr>
    </w:tbl>
    <w:p w14:paraId="16C97D73" w14:textId="1F21D2C8" w:rsidR="00C35507" w:rsidRDefault="00000000">
      <w:pPr>
        <w:pStyle w:val="Heading4"/>
      </w:pPr>
      <w:r>
        <w:t>Disaster Recovery</w:t>
      </w:r>
      <w:r w:rsidR="008B4D46">
        <w:t xml:space="preserve"> (Optional)</w:t>
      </w:r>
    </w:p>
    <w:p w14:paraId="4ADE6D3C" w14:textId="77777777" w:rsidR="00C35507" w:rsidRDefault="00000000">
      <w:pPr>
        <w:pStyle w:val="FirstParagraph"/>
      </w:pPr>
      <w:r>
        <w:rPr>
          <w:i/>
          <w:iCs/>
        </w:rPr>
        <w:t>Guide:</w:t>
      </w:r>
    </w:p>
    <w:p w14:paraId="52116313" w14:textId="77777777" w:rsidR="00C35507" w:rsidRDefault="00000000">
      <w:pPr>
        <w:pStyle w:val="BodyText"/>
      </w:pPr>
      <w:r>
        <w:rPr>
          <w:i/>
          <w:iCs/>
        </w:rPr>
        <w:t>A subsubsection, if cleaner separation of Resilience and Recovery into HA, DR, and Backup &amp; Restore is needed.</w:t>
      </w:r>
    </w:p>
    <w:p w14:paraId="0012A64D"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9C0CA4D"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668275A4" w14:textId="77777777" w:rsidR="000C565C" w:rsidRDefault="000C565C" w:rsidP="00E063D8">
            <w:pPr>
              <w:pStyle w:val="Compact"/>
            </w:pPr>
            <w:r>
              <w:t>Environment</w:t>
            </w:r>
          </w:p>
        </w:tc>
        <w:tc>
          <w:tcPr>
            <w:tcW w:w="0" w:type="auto"/>
            <w:vAlign w:val="top"/>
          </w:tcPr>
          <w:p w14:paraId="35E81216" w14:textId="77777777" w:rsidR="000C565C" w:rsidRDefault="000C565C" w:rsidP="00E063D8">
            <w:pPr>
              <w:pStyle w:val="Compact"/>
            </w:pPr>
            <w:r>
              <w:t>RPO</w:t>
            </w:r>
          </w:p>
        </w:tc>
        <w:tc>
          <w:tcPr>
            <w:tcW w:w="0" w:type="auto"/>
            <w:vAlign w:val="top"/>
          </w:tcPr>
          <w:p w14:paraId="230AA09F" w14:textId="77777777" w:rsidR="000C565C" w:rsidRDefault="000C565C" w:rsidP="00E063D8">
            <w:pPr>
              <w:pStyle w:val="Compact"/>
            </w:pPr>
            <w:r>
              <w:t>RTO</w:t>
            </w:r>
          </w:p>
        </w:tc>
      </w:tr>
      <w:tr w:rsidR="000C565C" w14:paraId="56101B30" w14:textId="77777777" w:rsidTr="00E063D8">
        <w:tc>
          <w:tcPr>
            <w:tcW w:w="0" w:type="auto"/>
          </w:tcPr>
          <w:p w14:paraId="241DE44F" w14:textId="77777777" w:rsidR="000C565C" w:rsidRDefault="000C565C" w:rsidP="00E063D8">
            <w:pPr>
              <w:pStyle w:val="Compact"/>
            </w:pPr>
            <w:r>
              <w:t>Production</w:t>
            </w:r>
          </w:p>
        </w:tc>
        <w:tc>
          <w:tcPr>
            <w:tcW w:w="0" w:type="auto"/>
          </w:tcPr>
          <w:p w14:paraId="29CC799A" w14:textId="77777777" w:rsidR="000C565C" w:rsidRDefault="000C565C" w:rsidP="00E063D8">
            <w:pPr>
              <w:pStyle w:val="Compact"/>
            </w:pPr>
            <w:r>
              <w:t>24 hours</w:t>
            </w:r>
          </w:p>
        </w:tc>
        <w:tc>
          <w:tcPr>
            <w:tcW w:w="0" w:type="auto"/>
          </w:tcPr>
          <w:p w14:paraId="2461C6B0" w14:textId="77777777" w:rsidR="000C565C" w:rsidRDefault="000C565C" w:rsidP="00E063D8">
            <w:pPr>
              <w:pStyle w:val="Compact"/>
            </w:pPr>
            <w:r>
              <w:t>4 hours</w:t>
            </w:r>
          </w:p>
        </w:tc>
      </w:tr>
      <w:tr w:rsidR="000C565C" w14:paraId="0E58832D" w14:textId="77777777" w:rsidTr="00E063D8">
        <w:tc>
          <w:tcPr>
            <w:tcW w:w="0" w:type="auto"/>
          </w:tcPr>
          <w:p w14:paraId="42EFE4B1" w14:textId="77777777" w:rsidR="000C565C" w:rsidRDefault="000C565C" w:rsidP="00E063D8">
            <w:pPr>
              <w:pStyle w:val="Compact"/>
            </w:pPr>
            <w:r>
              <w:t>UAT</w:t>
            </w:r>
          </w:p>
        </w:tc>
        <w:tc>
          <w:tcPr>
            <w:tcW w:w="0" w:type="auto"/>
          </w:tcPr>
          <w:p w14:paraId="0825357E" w14:textId="77777777" w:rsidR="000C565C" w:rsidRDefault="000C565C" w:rsidP="00E063D8">
            <w:pPr>
              <w:pStyle w:val="Compact"/>
            </w:pPr>
            <w:r>
              <w:t>24 hours</w:t>
            </w:r>
          </w:p>
        </w:tc>
        <w:tc>
          <w:tcPr>
            <w:tcW w:w="0" w:type="auto"/>
          </w:tcPr>
          <w:p w14:paraId="1681D86D" w14:textId="77777777" w:rsidR="000C565C" w:rsidRDefault="000C565C" w:rsidP="00E063D8">
            <w:pPr>
              <w:pStyle w:val="Compact"/>
            </w:pPr>
            <w:r>
              <w:t>4 hours</w:t>
            </w:r>
          </w:p>
        </w:tc>
      </w:tr>
      <w:tr w:rsidR="000C565C" w14:paraId="1FFEC26A" w14:textId="77777777" w:rsidTr="00E063D8">
        <w:tc>
          <w:tcPr>
            <w:tcW w:w="0" w:type="auto"/>
          </w:tcPr>
          <w:p w14:paraId="74AD03F3" w14:textId="77777777" w:rsidR="000C565C" w:rsidRDefault="000C565C" w:rsidP="00E063D8">
            <w:pPr>
              <w:pStyle w:val="Compact"/>
            </w:pPr>
            <w:r>
              <w:t>DEV</w:t>
            </w:r>
          </w:p>
        </w:tc>
        <w:tc>
          <w:tcPr>
            <w:tcW w:w="0" w:type="auto"/>
          </w:tcPr>
          <w:p w14:paraId="2C7D80BB" w14:textId="77777777" w:rsidR="000C565C" w:rsidRDefault="000C565C" w:rsidP="00E063D8">
            <w:pPr>
              <w:pStyle w:val="Compact"/>
            </w:pPr>
            <w:r>
              <w:t>24 hours</w:t>
            </w:r>
          </w:p>
        </w:tc>
        <w:tc>
          <w:tcPr>
            <w:tcW w:w="0" w:type="auto"/>
          </w:tcPr>
          <w:p w14:paraId="65C05EB9" w14:textId="77777777" w:rsidR="000C565C" w:rsidRDefault="000C565C" w:rsidP="00E063D8">
            <w:pPr>
              <w:pStyle w:val="Compact"/>
            </w:pPr>
            <w:r>
              <w:t>12 hours</w:t>
            </w:r>
          </w:p>
        </w:tc>
      </w:tr>
    </w:tbl>
    <w:p w14:paraId="0B7522DE" w14:textId="77777777" w:rsidR="000C565C" w:rsidRPr="000C565C" w:rsidRDefault="000C565C">
      <w:pPr>
        <w:pStyle w:val="BodyText"/>
      </w:pPr>
    </w:p>
    <w:p w14:paraId="27C767A1" w14:textId="42CA6C30" w:rsidR="00C35507" w:rsidRDefault="00000000">
      <w:pPr>
        <w:pStyle w:val="Heading4"/>
      </w:pPr>
      <w:bookmarkStart w:id="43" w:name="backup-and-restore-optional"/>
      <w:bookmarkEnd w:id="42"/>
      <w:r>
        <w:t>Backup and Restore</w:t>
      </w:r>
      <w:r w:rsidR="008B4D46">
        <w:t xml:space="preserve"> (Optional)</w:t>
      </w:r>
    </w:p>
    <w:p w14:paraId="27DF622F" w14:textId="77777777" w:rsidR="00C35507" w:rsidRDefault="00000000">
      <w:pPr>
        <w:pStyle w:val="FirstParagraph"/>
      </w:pPr>
      <w:r>
        <w:rPr>
          <w:i/>
          <w:iCs/>
        </w:rPr>
        <w:t>Guide:</w:t>
      </w:r>
    </w:p>
    <w:p w14:paraId="3FC65E9F" w14:textId="77777777" w:rsidR="00C35507" w:rsidRDefault="00000000">
      <w:pPr>
        <w:pStyle w:val="BodyText"/>
      </w:pPr>
      <w:r>
        <w:rPr>
          <w:i/>
          <w:iCs/>
        </w:rPr>
        <w:t>A subsubsection, if cleaner separation of Resilience and Recovery into HA, DR, and Backup &amp; Restore is needed.</w:t>
      </w:r>
    </w:p>
    <w:p w14:paraId="3828C06B" w14:textId="77777777" w:rsidR="00C35507" w:rsidRDefault="00000000">
      <w:pPr>
        <w:pStyle w:val="BodyText"/>
      </w:pPr>
      <w:r w:rsidRPr="00F84BBD">
        <w:t>Example:</w:t>
      </w:r>
    </w:p>
    <w:p w14:paraId="0E6AADBA" w14:textId="77777777" w:rsidR="00F84BBD" w:rsidRDefault="00F84BBD" w:rsidP="00F84BBD">
      <w:pPr>
        <w:pStyle w:val="BodyText"/>
      </w:pPr>
      <w:r>
        <w:t>Current Backup Schedule:</w:t>
      </w:r>
    </w:p>
    <w:p w14:paraId="2D977EC8" w14:textId="77777777" w:rsidR="00F84BBD" w:rsidRDefault="00F84BBD" w:rsidP="00F84BBD">
      <w:pPr>
        <w:pStyle w:val="BodyText"/>
      </w:pPr>
      <w:r>
        <w:t>Currently, Essbase is backed up with some backup scripts once every day. MSSQL uses full backups once every week, incremental backups once every day and log backups once every hour.</w:t>
      </w:r>
    </w:p>
    <w:p w14:paraId="27E779B4" w14:textId="77777777" w:rsidR="009677BC" w:rsidRDefault="00F84BBD" w:rsidP="009677BC">
      <w:pPr>
        <w:pStyle w:val="BodyText"/>
      </w:pPr>
      <w:r>
        <w:t>OCI Backup Requirements:</w:t>
      </w:r>
    </w:p>
    <w:p w14:paraId="7634A6F5" w14:textId="77777777" w:rsidR="009677BC" w:rsidRDefault="009677BC" w:rsidP="009677BC">
      <w:pPr>
        <w:pStyle w:val="BodyText"/>
      </w:pPr>
      <w:r>
        <w:t>Essbase backup and restore planning is required at both the application and instance level to have full flexibility to manage the life cycle of the Essbase instances, and to provide disaster recovery.</w:t>
      </w:r>
    </w:p>
    <w:p w14:paraId="5CF60A86" w14:textId="77777777" w:rsidR="009677BC" w:rsidRDefault="009677BC" w:rsidP="009677BC">
      <w:pPr>
        <w:pStyle w:val="BodyText"/>
      </w:pPr>
      <w:r>
        <w:t>Backups of individual applications protect you from application failures or application artifact corruption and can easily be migrated between servers. When you restore a single application, there is no disruption to user activity with other applications in your instance. Essbase application backups are taken using LCM export and import commands.</w:t>
      </w:r>
    </w:p>
    <w:p w14:paraId="65FEAAE4" w14:textId="77777777" w:rsidR="009677BC" w:rsidRDefault="009677BC" w:rsidP="009677BC">
      <w:pPr>
        <w:pStyle w:val="BodyText"/>
      </w:pPr>
      <w:r>
        <w:t>Use Essbase instance backups to restore all applications on your instance to a common point in time. Instance backups are primarily for disaster recovery but are also appropriate when you want to migrate or restore all applications at once. Backups of Essbase on OCI depend on some details of the Essbase stack. A complete backup must protect all information that makes your Essbase deployment unique. Items you may be instructed to back up include:</w:t>
      </w:r>
    </w:p>
    <w:p w14:paraId="75EEE276" w14:textId="77777777" w:rsidR="009677BC" w:rsidRDefault="009677BC" w:rsidP="009677BC">
      <w:pPr>
        <w:pStyle w:val="BodyText"/>
        <w:numPr>
          <w:ilvl w:val="0"/>
          <w:numId w:val="77"/>
        </w:numPr>
      </w:pPr>
      <w:r>
        <w:t>Relational database schemas which store application</w:t>
      </w:r>
      <w:r w:rsidR="00F130F4">
        <w:t>s</w:t>
      </w:r>
      <w:r>
        <w:t xml:space="preserve"> and configuration information.</w:t>
      </w:r>
    </w:p>
    <w:p w14:paraId="6872CFD0" w14:textId="77777777" w:rsidR="009677BC" w:rsidRDefault="009677BC" w:rsidP="009677BC">
      <w:pPr>
        <w:pStyle w:val="BodyText"/>
        <w:numPr>
          <w:ilvl w:val="0"/>
          <w:numId w:val="77"/>
        </w:numPr>
      </w:pPr>
      <w:r>
        <w:t>Essbase application and database information stored on a block volume mounted as /u01/data.</w:t>
      </w:r>
    </w:p>
    <w:p w14:paraId="179B3DA6" w14:textId="77777777" w:rsidR="009677BC" w:rsidRDefault="009677BC" w:rsidP="009677BC">
      <w:pPr>
        <w:pStyle w:val="BodyText"/>
        <w:numPr>
          <w:ilvl w:val="0"/>
          <w:numId w:val="77"/>
        </w:numPr>
      </w:pPr>
      <w:r>
        <w:t>WebLogic domain and configuration information stored on a block volume mounted as /u01/confg.</w:t>
      </w:r>
    </w:p>
    <w:p w14:paraId="3998D00A" w14:textId="77777777"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0"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20FEC51E"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671D518" w14:textId="77777777" w:rsidR="00C35507" w:rsidRDefault="00000000">
            <w:pPr>
              <w:pStyle w:val="Compact"/>
            </w:pPr>
            <w:r>
              <w:t>Service Name</w:t>
            </w:r>
          </w:p>
        </w:tc>
        <w:tc>
          <w:tcPr>
            <w:tcW w:w="0" w:type="auto"/>
            <w:vAlign w:val="top"/>
          </w:tcPr>
          <w:p w14:paraId="4808BBCE" w14:textId="77777777" w:rsidR="00C35507" w:rsidRDefault="00000000">
            <w:pPr>
              <w:pStyle w:val="Compact"/>
            </w:pPr>
            <w:r>
              <w:t>KPI</w:t>
            </w:r>
          </w:p>
        </w:tc>
        <w:tc>
          <w:tcPr>
            <w:tcW w:w="0" w:type="auto"/>
            <w:vAlign w:val="top"/>
          </w:tcPr>
          <w:p w14:paraId="1219AF9F" w14:textId="77777777" w:rsidR="00C35507" w:rsidRDefault="00000000">
            <w:pPr>
              <w:pStyle w:val="Compact"/>
            </w:pPr>
            <w:r>
              <w:t>Unit</w:t>
            </w:r>
          </w:p>
        </w:tc>
        <w:tc>
          <w:tcPr>
            <w:tcW w:w="0" w:type="auto"/>
            <w:vAlign w:val="top"/>
          </w:tcPr>
          <w:p w14:paraId="7E731BCF" w14:textId="77777777" w:rsidR="00C35507" w:rsidRDefault="00000000">
            <w:pPr>
              <w:pStyle w:val="Compact"/>
            </w:pPr>
            <w:r>
              <w:t>Value</w:t>
            </w:r>
          </w:p>
        </w:tc>
      </w:tr>
      <w:tr w:rsidR="00C35507" w14:paraId="676AA2AF" w14:textId="77777777" w:rsidTr="00F84BBD">
        <w:tc>
          <w:tcPr>
            <w:tcW w:w="0" w:type="auto"/>
          </w:tcPr>
          <w:p w14:paraId="68DCDF8C" w14:textId="77777777" w:rsidR="00C35507" w:rsidRDefault="0035226D">
            <w:pPr>
              <w:pStyle w:val="Compact"/>
            </w:pPr>
            <w:r>
              <w:t>Database</w:t>
            </w:r>
          </w:p>
        </w:tc>
        <w:tc>
          <w:tcPr>
            <w:tcW w:w="0" w:type="auto"/>
          </w:tcPr>
          <w:p w14:paraId="7C78DAEB" w14:textId="77777777" w:rsidR="00C35507" w:rsidRDefault="00000000">
            <w:pPr>
              <w:pStyle w:val="Compact"/>
            </w:pPr>
            <w:r>
              <w:t>Frequency</w:t>
            </w:r>
          </w:p>
        </w:tc>
        <w:tc>
          <w:tcPr>
            <w:tcW w:w="0" w:type="auto"/>
          </w:tcPr>
          <w:p w14:paraId="43735A23" w14:textId="77777777" w:rsidR="00C35507" w:rsidRDefault="00000000">
            <w:pPr>
              <w:pStyle w:val="Compact"/>
            </w:pPr>
            <w:r>
              <w:t>/day</w:t>
            </w:r>
          </w:p>
        </w:tc>
        <w:tc>
          <w:tcPr>
            <w:tcW w:w="0" w:type="auto"/>
          </w:tcPr>
          <w:p w14:paraId="3B55D8CA" w14:textId="77777777" w:rsidR="00C35507" w:rsidRDefault="00000000">
            <w:pPr>
              <w:pStyle w:val="Compact"/>
            </w:pPr>
            <w:r>
              <w:t>2</w:t>
            </w:r>
          </w:p>
        </w:tc>
      </w:tr>
      <w:tr w:rsidR="00C35507" w14:paraId="6AAD0991" w14:textId="77777777" w:rsidTr="00F84BBD">
        <w:tc>
          <w:tcPr>
            <w:tcW w:w="0" w:type="auto"/>
          </w:tcPr>
          <w:p w14:paraId="00F00399" w14:textId="77777777" w:rsidR="00C35507" w:rsidRDefault="0035226D">
            <w:pPr>
              <w:pStyle w:val="Compact"/>
            </w:pPr>
            <w:r>
              <w:t>Block Storage</w:t>
            </w:r>
          </w:p>
        </w:tc>
        <w:tc>
          <w:tcPr>
            <w:tcW w:w="0" w:type="auto"/>
          </w:tcPr>
          <w:p w14:paraId="12C6A6E7" w14:textId="77777777" w:rsidR="00C35507" w:rsidRDefault="00000000">
            <w:pPr>
              <w:pStyle w:val="Compact"/>
            </w:pPr>
            <w:r>
              <w:t>BckpTime (F)</w:t>
            </w:r>
          </w:p>
        </w:tc>
        <w:tc>
          <w:tcPr>
            <w:tcW w:w="0" w:type="auto"/>
          </w:tcPr>
          <w:p w14:paraId="69FDA6BC" w14:textId="77777777" w:rsidR="00C35507" w:rsidRDefault="00000000">
            <w:pPr>
              <w:pStyle w:val="Compact"/>
            </w:pPr>
            <w:r>
              <w:t>hours</w:t>
            </w:r>
          </w:p>
        </w:tc>
        <w:tc>
          <w:tcPr>
            <w:tcW w:w="0" w:type="auto"/>
          </w:tcPr>
          <w:p w14:paraId="42F27631" w14:textId="77777777" w:rsidR="00C35507" w:rsidRDefault="00000000">
            <w:pPr>
              <w:pStyle w:val="Compact"/>
            </w:pPr>
            <w:r>
              <w:t>4</w:t>
            </w:r>
          </w:p>
        </w:tc>
      </w:tr>
    </w:tbl>
    <w:p w14:paraId="0B5502BB" w14:textId="77777777" w:rsidR="00C35507" w:rsidRDefault="00000000">
      <w:pPr>
        <w:pStyle w:val="Heading3"/>
      </w:pPr>
      <w:bookmarkStart w:id="44" w:name="security-requirements"/>
      <w:bookmarkStart w:id="45" w:name="_Toc164422881"/>
      <w:bookmarkEnd w:id="39"/>
      <w:bookmarkEnd w:id="43"/>
      <w:r>
        <w:t>Security Requirements</w:t>
      </w:r>
      <w:bookmarkEnd w:id="45"/>
    </w:p>
    <w:p w14:paraId="5756677F" w14:textId="77777777" w:rsidR="00C35507" w:rsidRDefault="00000000">
      <w:pPr>
        <w:pStyle w:val="FirstParagraph"/>
      </w:pPr>
      <w:r>
        <w:rPr>
          <w:i/>
          <w:iCs/>
        </w:rPr>
        <w:t>Guide:</w:t>
      </w:r>
    </w:p>
    <w:p w14:paraId="28CD4962"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6684EAB3" w14:textId="77777777" w:rsidR="00C35507" w:rsidRDefault="00000000">
      <w:pPr>
        <w:pStyle w:val="Compact"/>
        <w:numPr>
          <w:ilvl w:val="0"/>
          <w:numId w:val="36"/>
        </w:numPr>
      </w:pPr>
      <w:r>
        <w:rPr>
          <w:i/>
          <w:iCs/>
        </w:rPr>
        <w:t>Identity and Access Management</w:t>
      </w:r>
    </w:p>
    <w:p w14:paraId="142CB46A" w14:textId="77777777" w:rsidR="00C35507" w:rsidRDefault="00000000">
      <w:pPr>
        <w:pStyle w:val="Compact"/>
        <w:numPr>
          <w:ilvl w:val="0"/>
          <w:numId w:val="36"/>
        </w:numPr>
      </w:pPr>
      <w:r>
        <w:rPr>
          <w:i/>
          <w:iCs/>
        </w:rPr>
        <w:t>Data Security</w:t>
      </w:r>
    </w:p>
    <w:p w14:paraId="121202C1" w14:textId="77777777" w:rsidR="00C35507" w:rsidRDefault="00000000">
      <w:pPr>
        <w:pStyle w:val="FirstParagraph"/>
      </w:pPr>
      <w:r>
        <w:rPr>
          <w:i/>
          <w:iCs/>
        </w:rPr>
        <w:t>Other security topics, such as network security, application security, key management or others can be added if needed.</w:t>
      </w:r>
    </w:p>
    <w:p w14:paraId="58005B16" w14:textId="77777777" w:rsidR="00C35507" w:rsidRDefault="00000000">
      <w:pPr>
        <w:pStyle w:val="BodyText"/>
      </w:pPr>
      <w:r>
        <w:rPr>
          <w:i/>
          <w:iCs/>
        </w:rPr>
        <w:t>Example:</w:t>
      </w:r>
    </w:p>
    <w:p w14:paraId="20B344F1" w14:textId="77777777" w:rsidR="00C35507" w:rsidRDefault="00000000">
      <w:pPr>
        <w:pStyle w:val="BodyText"/>
      </w:pPr>
      <w:r>
        <w:lastRenderedPageBreak/>
        <w:t>At the time of this document creation, no Security requirements have been specified</w:t>
      </w:r>
      <w:r w:rsidR="00C73BF7">
        <w:t>.</w:t>
      </w:r>
    </w:p>
    <w:p w14:paraId="6E9F966D" w14:textId="77777777" w:rsidR="008B4D46" w:rsidRDefault="008B4D46" w:rsidP="008B4D46">
      <w:pPr>
        <w:pStyle w:val="Heading4"/>
      </w:pPr>
      <w:bookmarkStart w:id="46" w:name="identity-and-access-management-optional"/>
      <w:r>
        <w:t>Identity and Access Management (Optional)</w:t>
      </w:r>
    </w:p>
    <w:p w14:paraId="7B5AC689" w14:textId="77777777" w:rsidR="008B4D46" w:rsidRDefault="008B4D46" w:rsidP="008B4D46">
      <w:pPr>
        <w:pStyle w:val="FirstParagraph"/>
      </w:pPr>
      <w:r>
        <w:rPr>
          <w:i/>
          <w:iCs/>
        </w:rPr>
        <w:t>Guide:</w:t>
      </w:r>
    </w:p>
    <w:p w14:paraId="647F682F" w14:textId="77777777" w:rsidR="008B4D46" w:rsidRDefault="008B4D46" w:rsidP="008B4D46">
      <w:pPr>
        <w:pStyle w:val="BodyText"/>
      </w:pPr>
      <w:r>
        <w:rPr>
          <w:i/>
          <w:iCs/>
        </w:rPr>
        <w:t>The requirements for identity and access control. This section describes any requirements for authentication, identity management, single-sign-on, and necessary integrations to retained customer systems (e.g. corporate directories).</w:t>
      </w:r>
    </w:p>
    <w:p w14:paraId="06CCBB01" w14:textId="77777777" w:rsidR="008B4D46" w:rsidRDefault="008B4D46" w:rsidP="008B4D46">
      <w:pPr>
        <w:pStyle w:val="Compact"/>
        <w:numPr>
          <w:ilvl w:val="0"/>
          <w:numId w:val="33"/>
        </w:numPr>
      </w:pPr>
      <w:r>
        <w:rPr>
          <w:i/>
          <w:iCs/>
        </w:rPr>
        <w:t>Is there any Single Sign On or Active Directory Integration Requirement?</w:t>
      </w:r>
    </w:p>
    <w:p w14:paraId="772EC65D" w14:textId="77777777" w:rsidR="008B4D46" w:rsidRDefault="008B4D46" w:rsidP="008B4D46">
      <w:pPr>
        <w:pStyle w:val="Compact"/>
        <w:numPr>
          <w:ilvl w:val="0"/>
          <w:numId w:val="33"/>
        </w:numPr>
      </w:pPr>
      <w:r>
        <w:rPr>
          <w:i/>
          <w:iCs/>
        </w:rPr>
        <w:t>Is the OS hardened if so please share the hardening guideline.</w:t>
      </w:r>
    </w:p>
    <w:p w14:paraId="587CD60B" w14:textId="77777777" w:rsidR="008B4D46" w:rsidRDefault="008B4D46" w:rsidP="008B4D46">
      <w:pPr>
        <w:pStyle w:val="Heading4"/>
      </w:pPr>
      <w:bookmarkStart w:id="47" w:name="data-security-optional"/>
      <w:bookmarkEnd w:id="46"/>
      <w:r>
        <w:t>Data Security (Optional)</w:t>
      </w:r>
    </w:p>
    <w:p w14:paraId="482C525E" w14:textId="77777777" w:rsidR="008B4D46" w:rsidRDefault="008B4D46" w:rsidP="008B4D46">
      <w:pPr>
        <w:pStyle w:val="FirstParagraph"/>
      </w:pPr>
      <w:r>
        <w:rPr>
          <w:i/>
          <w:iCs/>
        </w:rPr>
        <w:t>Guide:</w:t>
      </w:r>
    </w:p>
    <w:p w14:paraId="617728A5" w14:textId="097E1E36" w:rsidR="008B4D46" w:rsidRDefault="008B4D46">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bookmarkEnd w:id="47"/>
    </w:p>
    <w:p w14:paraId="53E25CEB" w14:textId="77777777" w:rsidR="008B4D46" w:rsidRDefault="008B4D46" w:rsidP="008B4D46">
      <w:pPr>
        <w:pStyle w:val="Heading3"/>
      </w:pPr>
      <w:bookmarkStart w:id="48" w:name="_Toc164422882"/>
      <w:r>
        <w:t>Networking requirements</w:t>
      </w:r>
      <w:bookmarkEnd w:id="48"/>
    </w:p>
    <w:p w14:paraId="2E1390EB" w14:textId="77777777" w:rsidR="008B4D46" w:rsidRDefault="008B4D46" w:rsidP="008B4D46">
      <w:pPr>
        <w:pStyle w:val="FirstParagraph"/>
      </w:pPr>
      <w:r>
        <w:rPr>
          <w:i/>
          <w:iCs/>
        </w:rPr>
        <w:t>Guide</w:t>
      </w:r>
    </w:p>
    <w:p w14:paraId="3FAB5E23" w14:textId="77777777" w:rsidR="008B4D46" w:rsidRDefault="008B4D46" w:rsidP="008B4D46">
      <w:pPr>
        <w:pStyle w:val="BodyText"/>
        <w:rPr>
          <w:rStyle w:val="Hyperlink"/>
          <w:i/>
          <w:iCs/>
        </w:rPr>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673840F6" w14:textId="77777777" w:rsidR="003573E8" w:rsidRDefault="003573E8" w:rsidP="003573E8">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14:paraId="7421116E" w14:textId="77777777" w:rsidR="003573E8" w:rsidRDefault="003573E8" w:rsidP="003573E8">
      <w:pPr>
        <w:pStyle w:val="Compact"/>
        <w:numPr>
          <w:ilvl w:val="0"/>
          <w:numId w:val="33"/>
        </w:numPr>
      </w:pPr>
      <w:r>
        <w:rPr>
          <w:i/>
          <w:iCs/>
        </w:rPr>
        <w:t>Data Protection: Safeguarding sensitive information against unauthorized access, theft, or modification is a primary concern for any organization and industry today.</w:t>
      </w:r>
    </w:p>
    <w:p w14:paraId="33A690AA" w14:textId="77777777" w:rsidR="003573E8" w:rsidRDefault="003573E8" w:rsidP="003573E8">
      <w:pPr>
        <w:pStyle w:val="Compact"/>
        <w:numPr>
          <w:ilvl w:val="1"/>
          <w:numId w:val="33"/>
        </w:numPr>
      </w:pPr>
      <w:r>
        <w:rPr>
          <w:i/>
          <w:iCs/>
        </w:rPr>
        <w:t>Threat Prevention: Advanced capabilities like IDPS and malware detection for blocking threats.</w:t>
      </w:r>
    </w:p>
    <w:p w14:paraId="18088C39" w14:textId="77777777" w:rsidR="003573E8" w:rsidRDefault="003573E8" w:rsidP="003573E8">
      <w:pPr>
        <w:pStyle w:val="Compact"/>
        <w:numPr>
          <w:ilvl w:val="1"/>
          <w:numId w:val="33"/>
        </w:numPr>
      </w:pPr>
      <w:r>
        <w:rPr>
          <w:i/>
          <w:iCs/>
        </w:rPr>
        <w:t>Data Loss Prevention (DLP): Monitoring and controlling sensitive data transmission.</w:t>
      </w:r>
    </w:p>
    <w:p w14:paraId="1AF81E9B" w14:textId="77777777" w:rsidR="003573E8" w:rsidRDefault="003573E8" w:rsidP="003573E8">
      <w:pPr>
        <w:pStyle w:val="Compact"/>
        <w:numPr>
          <w:ilvl w:val="1"/>
          <w:numId w:val="33"/>
        </w:numPr>
      </w:pPr>
      <w:r>
        <w:rPr>
          <w:i/>
          <w:iCs/>
        </w:rPr>
        <w:t>Encryption and Decryption: Inspecting encrypted traffic without compromising privacy.</w:t>
      </w:r>
    </w:p>
    <w:p w14:paraId="3BBAE71E" w14:textId="77777777" w:rsidR="003573E8" w:rsidRDefault="003573E8" w:rsidP="003573E8">
      <w:pPr>
        <w:pStyle w:val="Compact"/>
        <w:numPr>
          <w:ilvl w:val="0"/>
          <w:numId w:val="33"/>
        </w:numPr>
      </w:pPr>
      <w:r>
        <w:rPr>
          <w:i/>
          <w:iCs/>
        </w:rPr>
        <w:t xml:space="preserve">Threat Prevention: Proactively identifying and mitigating security threats is essential for maintaining the integrity of network infrastructure. </w:t>
      </w:r>
    </w:p>
    <w:p w14:paraId="0C413654" w14:textId="77777777" w:rsidR="003573E8" w:rsidRDefault="003573E8" w:rsidP="003573E8">
      <w:pPr>
        <w:pStyle w:val="Compact"/>
        <w:numPr>
          <w:ilvl w:val="1"/>
          <w:numId w:val="33"/>
        </w:numPr>
      </w:pPr>
      <w:r>
        <w:rPr>
          <w:i/>
          <w:iCs/>
        </w:rPr>
        <w:t>Intrusion Detection and Prevention: Monitoring for suspicious or malicious activity.</w:t>
      </w:r>
    </w:p>
    <w:p w14:paraId="3CCDF27B" w14:textId="77777777" w:rsidR="003573E8" w:rsidRDefault="003573E8" w:rsidP="003573E8">
      <w:pPr>
        <w:pStyle w:val="Compact"/>
        <w:numPr>
          <w:ilvl w:val="1"/>
          <w:numId w:val="33"/>
        </w:numPr>
      </w:pPr>
      <w:r>
        <w:rPr>
          <w:i/>
          <w:iCs/>
        </w:rPr>
        <w:t>Application Control: Granular control over specific applications or services.</w:t>
      </w:r>
    </w:p>
    <w:p w14:paraId="43DC3AD7" w14:textId="77777777" w:rsidR="003573E8" w:rsidRDefault="003573E8" w:rsidP="003573E8">
      <w:pPr>
        <w:pStyle w:val="Compact"/>
        <w:numPr>
          <w:ilvl w:val="1"/>
          <w:numId w:val="33"/>
        </w:numPr>
      </w:pPr>
      <w:r>
        <w:rPr>
          <w:i/>
          <w:iCs/>
        </w:rPr>
        <w:t>URL Filtering: Controlling access to permitted URLs.</w:t>
      </w:r>
    </w:p>
    <w:p w14:paraId="78A6DC82" w14:textId="3FCCB9E7" w:rsidR="003573E8" w:rsidRDefault="003573E8" w:rsidP="008B4D46">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2C474B98" w14:textId="77777777" w:rsidR="008B4D46" w:rsidRDefault="008B4D46" w:rsidP="008B4D46">
      <w:pPr>
        <w:pStyle w:val="BodyText"/>
      </w:pPr>
      <w:r>
        <w:rPr>
          <w:i/>
          <w:iCs/>
        </w:rPr>
        <w:t>Example:</w:t>
      </w:r>
    </w:p>
    <w:p w14:paraId="462BC8C1" w14:textId="77777777" w:rsidR="008B4D46" w:rsidRPr="00C73BF7" w:rsidRDefault="008B4D46" w:rsidP="008B4D46">
      <w:pPr>
        <w:pStyle w:val="BodyText"/>
      </w:pPr>
      <w:r>
        <w:t>At the time of this document creation, no Networking requirements have been specified.</w:t>
      </w:r>
    </w:p>
    <w:p w14:paraId="0341985D" w14:textId="77777777" w:rsidR="008B4D46" w:rsidRDefault="008B4D46" w:rsidP="008B4D46">
      <w:pPr>
        <w:pStyle w:val="Heading3"/>
      </w:pPr>
      <w:bookmarkStart w:id="49" w:name="_Toc146719395"/>
      <w:bookmarkStart w:id="50" w:name="integration-and-interfaces-optional"/>
      <w:bookmarkStart w:id="51" w:name="_Toc164422883"/>
      <w:r>
        <w:t>Integration and Interfaces (Optional)</w:t>
      </w:r>
      <w:bookmarkEnd w:id="49"/>
      <w:bookmarkEnd w:id="51"/>
    </w:p>
    <w:p w14:paraId="067ED81E" w14:textId="77777777" w:rsidR="008B4D46" w:rsidRDefault="008B4D46" w:rsidP="008B4D46">
      <w:pPr>
        <w:pStyle w:val="FirstParagraph"/>
      </w:pPr>
      <w:r>
        <w:rPr>
          <w:i/>
          <w:iCs/>
        </w:rPr>
        <w:t>Guide:</w:t>
      </w:r>
    </w:p>
    <w:p w14:paraId="4B35B072" w14:textId="77777777" w:rsidR="008B4D46" w:rsidRDefault="008B4D46" w:rsidP="008B4D46">
      <w:pPr>
        <w:pStyle w:val="BodyText"/>
      </w:pPr>
      <w:r>
        <w:rPr>
          <w:i/>
          <w:iCs/>
        </w:rPr>
        <w:t>A list of all the interfaces into and out of the defined Workload. The list should detail the type of integration, the type of connectivity required (e.g. VPN, VPC, etc.) the volumes, and the frequency.</w:t>
      </w:r>
    </w:p>
    <w:p w14:paraId="65BEE310" w14:textId="77777777" w:rsidR="008B4D46" w:rsidRDefault="008B4D46" w:rsidP="008B4D46">
      <w:pPr>
        <w:pStyle w:val="Compact"/>
        <w:numPr>
          <w:ilvl w:val="0"/>
          <w:numId w:val="33"/>
        </w:numPr>
      </w:pPr>
      <w:r>
        <w:rPr>
          <w:i/>
          <w:iCs/>
        </w:rPr>
        <w:t>list of integrations</w:t>
      </w:r>
    </w:p>
    <w:p w14:paraId="6719CFAD" w14:textId="77777777" w:rsidR="008B4D46" w:rsidRDefault="008B4D46" w:rsidP="008B4D46">
      <w:pPr>
        <w:pStyle w:val="Compact"/>
        <w:numPr>
          <w:ilvl w:val="0"/>
          <w:numId w:val="33"/>
        </w:numPr>
      </w:pPr>
      <w:r>
        <w:rPr>
          <w:i/>
          <w:iCs/>
        </w:rPr>
        <w:t>list of user interfaces</w:t>
      </w:r>
    </w:p>
    <w:p w14:paraId="64410B25" w14:textId="77777777" w:rsidR="008B4D46" w:rsidRDefault="008B4D46" w:rsidP="008B4D46">
      <w:pPr>
        <w:pStyle w:val="FirstParagraph"/>
      </w:pPr>
      <w:r>
        <w:rPr>
          <w:i/>
          <w:iCs/>
        </w:rPr>
        <w:lastRenderedPageBreak/>
        <w:t>Example:</w:t>
      </w:r>
    </w:p>
    <w:tbl>
      <w:tblPr>
        <w:tblStyle w:val="Table"/>
        <w:tblW w:w="0" w:type="auto"/>
        <w:tblLook w:val="0020" w:firstRow="1" w:lastRow="0" w:firstColumn="0" w:lastColumn="0" w:noHBand="0" w:noVBand="0"/>
      </w:tblPr>
      <w:tblGrid>
        <w:gridCol w:w="2399"/>
        <w:gridCol w:w="1212"/>
        <w:gridCol w:w="1300"/>
        <w:gridCol w:w="895"/>
        <w:gridCol w:w="1539"/>
      </w:tblGrid>
      <w:tr w:rsidR="008B4D46" w14:paraId="3F5D4E6C"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2E55687A" w14:textId="77777777" w:rsidR="008B4D46" w:rsidRDefault="008B4D46" w:rsidP="00844FF5">
            <w:pPr>
              <w:pStyle w:val="Compact"/>
            </w:pPr>
            <w:r>
              <w:t>Name</w:t>
            </w:r>
          </w:p>
        </w:tc>
        <w:tc>
          <w:tcPr>
            <w:tcW w:w="0" w:type="auto"/>
          </w:tcPr>
          <w:p w14:paraId="1D95E897" w14:textId="77777777" w:rsidR="008B4D46" w:rsidRDefault="008B4D46" w:rsidP="00844FF5">
            <w:pPr>
              <w:pStyle w:val="Compact"/>
            </w:pPr>
            <w:r>
              <w:t>Source</w:t>
            </w:r>
          </w:p>
        </w:tc>
        <w:tc>
          <w:tcPr>
            <w:tcW w:w="0" w:type="auto"/>
          </w:tcPr>
          <w:p w14:paraId="1B089B49" w14:textId="77777777" w:rsidR="008B4D46" w:rsidRDefault="008B4D46" w:rsidP="00844FF5">
            <w:pPr>
              <w:pStyle w:val="Compact"/>
            </w:pPr>
            <w:r>
              <w:t>Target</w:t>
            </w:r>
          </w:p>
        </w:tc>
        <w:tc>
          <w:tcPr>
            <w:tcW w:w="0" w:type="auto"/>
          </w:tcPr>
          <w:p w14:paraId="3439FC5D" w14:textId="77777777" w:rsidR="008B4D46" w:rsidRDefault="008B4D46" w:rsidP="00844FF5">
            <w:pPr>
              <w:pStyle w:val="Compact"/>
            </w:pPr>
            <w:r>
              <w:t>Protocol</w:t>
            </w:r>
          </w:p>
        </w:tc>
        <w:tc>
          <w:tcPr>
            <w:tcW w:w="0" w:type="auto"/>
          </w:tcPr>
          <w:p w14:paraId="2F934225" w14:textId="77777777" w:rsidR="008B4D46" w:rsidRDefault="008B4D46" w:rsidP="00844FF5">
            <w:pPr>
              <w:pStyle w:val="Compact"/>
            </w:pPr>
            <w:r>
              <w:t>Function</w:t>
            </w:r>
          </w:p>
        </w:tc>
      </w:tr>
      <w:tr w:rsidR="008B4D46" w14:paraId="6C86F386" w14:textId="77777777" w:rsidTr="00844FF5">
        <w:tc>
          <w:tcPr>
            <w:tcW w:w="0" w:type="auto"/>
          </w:tcPr>
          <w:p w14:paraId="79965BEC" w14:textId="77777777" w:rsidR="008B4D46" w:rsidRDefault="008B4D46" w:rsidP="00844FF5">
            <w:pPr>
              <w:pStyle w:val="Compact"/>
            </w:pPr>
            <w:r>
              <w:t>IOT</w:t>
            </w:r>
          </w:p>
        </w:tc>
        <w:tc>
          <w:tcPr>
            <w:tcW w:w="0" w:type="auto"/>
          </w:tcPr>
          <w:p w14:paraId="18517302" w14:textId="77777777" w:rsidR="008B4D46" w:rsidRDefault="008B4D46" w:rsidP="00844FF5">
            <w:pPr>
              <w:pStyle w:val="Compact"/>
            </w:pPr>
            <w:r>
              <w:t>Field Sensor</w:t>
            </w:r>
          </w:p>
        </w:tc>
        <w:tc>
          <w:tcPr>
            <w:tcW w:w="0" w:type="auto"/>
          </w:tcPr>
          <w:p w14:paraId="07B5DA63" w14:textId="77777777" w:rsidR="008B4D46" w:rsidRDefault="008B4D46" w:rsidP="00844FF5">
            <w:pPr>
              <w:pStyle w:val="Compact"/>
            </w:pPr>
            <w:r>
              <w:t>MQTT Server</w:t>
            </w:r>
          </w:p>
        </w:tc>
        <w:tc>
          <w:tcPr>
            <w:tcW w:w="0" w:type="auto"/>
          </w:tcPr>
          <w:p w14:paraId="6687C674" w14:textId="77777777" w:rsidR="008B4D46" w:rsidRDefault="008B4D46" w:rsidP="00844FF5">
            <w:pPr>
              <w:pStyle w:val="Compact"/>
            </w:pPr>
            <w:r>
              <w:t>MQTT</w:t>
            </w:r>
          </w:p>
        </w:tc>
        <w:tc>
          <w:tcPr>
            <w:tcW w:w="0" w:type="auto"/>
          </w:tcPr>
          <w:p w14:paraId="01D53CB7" w14:textId="77777777" w:rsidR="008B4D46" w:rsidRDefault="008B4D46" w:rsidP="00844FF5">
            <w:pPr>
              <w:pStyle w:val="Compact"/>
            </w:pPr>
            <w:r>
              <w:t>Data collection</w:t>
            </w:r>
          </w:p>
        </w:tc>
      </w:tr>
      <w:tr w:rsidR="008B4D46" w14:paraId="3912390E" w14:textId="77777777" w:rsidTr="00844FF5">
        <w:tc>
          <w:tcPr>
            <w:tcW w:w="0" w:type="auto"/>
          </w:tcPr>
          <w:p w14:paraId="10393A9F" w14:textId="77777777" w:rsidR="008B4D46" w:rsidRDefault="008B4D46" w:rsidP="00844FF5">
            <w:pPr>
              <w:pStyle w:val="Compact"/>
            </w:pPr>
            <w:r>
              <w:t>ELT</w:t>
            </w:r>
          </w:p>
        </w:tc>
        <w:tc>
          <w:tcPr>
            <w:tcW w:w="0" w:type="auto"/>
          </w:tcPr>
          <w:p w14:paraId="7E8A8F32" w14:textId="77777777" w:rsidR="008B4D46" w:rsidRDefault="008B4D46" w:rsidP="00844FF5">
            <w:pPr>
              <w:pStyle w:val="Compact"/>
            </w:pPr>
            <w:r>
              <w:t>ODI</w:t>
            </w:r>
          </w:p>
        </w:tc>
        <w:tc>
          <w:tcPr>
            <w:tcW w:w="0" w:type="auto"/>
          </w:tcPr>
          <w:p w14:paraId="24A45C2A" w14:textId="77777777" w:rsidR="008B4D46" w:rsidRDefault="008B4D46" w:rsidP="00844FF5">
            <w:pPr>
              <w:pStyle w:val="Compact"/>
            </w:pPr>
            <w:r>
              <w:t>EBS DB</w:t>
            </w:r>
          </w:p>
        </w:tc>
        <w:tc>
          <w:tcPr>
            <w:tcW w:w="0" w:type="auto"/>
          </w:tcPr>
          <w:p w14:paraId="5070796B" w14:textId="77777777" w:rsidR="008B4D46" w:rsidRDefault="008B4D46" w:rsidP="00844FF5">
            <w:pPr>
              <w:pStyle w:val="Compact"/>
            </w:pPr>
            <w:r>
              <w:t>SQL Net</w:t>
            </w:r>
          </w:p>
        </w:tc>
        <w:tc>
          <w:tcPr>
            <w:tcW w:w="0" w:type="auto"/>
          </w:tcPr>
          <w:p w14:paraId="05EEE6A0" w14:textId="77777777" w:rsidR="008B4D46" w:rsidRDefault="008B4D46" w:rsidP="00844FF5">
            <w:pPr>
              <w:pStyle w:val="Compact"/>
            </w:pPr>
            <w:r>
              <w:t>Data extraction</w:t>
            </w:r>
          </w:p>
        </w:tc>
      </w:tr>
      <w:tr w:rsidR="008B4D46" w14:paraId="41D548D1" w14:textId="77777777" w:rsidTr="00844FF5">
        <w:tc>
          <w:tcPr>
            <w:tcW w:w="0" w:type="auto"/>
          </w:tcPr>
          <w:p w14:paraId="0B239905" w14:textId="77777777" w:rsidR="008B4D46" w:rsidRDefault="008B4D46" w:rsidP="00844FF5">
            <w:pPr>
              <w:pStyle w:val="Compact"/>
            </w:pPr>
            <w:r>
              <w:t>General Ledger Integration</w:t>
            </w:r>
          </w:p>
        </w:tc>
        <w:tc>
          <w:tcPr>
            <w:tcW w:w="0" w:type="auto"/>
          </w:tcPr>
          <w:p w14:paraId="6FB1FA81" w14:textId="77777777" w:rsidR="008B4D46" w:rsidRDefault="008B4D46" w:rsidP="00844FF5">
            <w:pPr>
              <w:pStyle w:val="Compact"/>
            </w:pPr>
            <w:r>
              <w:t>EBS</w:t>
            </w:r>
          </w:p>
        </w:tc>
        <w:tc>
          <w:tcPr>
            <w:tcW w:w="0" w:type="auto"/>
          </w:tcPr>
          <w:p w14:paraId="19E40EB7" w14:textId="77777777" w:rsidR="008B4D46" w:rsidRDefault="008B4D46" w:rsidP="00844FF5">
            <w:pPr>
              <w:pStyle w:val="Compact"/>
            </w:pPr>
            <w:r>
              <w:t>ERP Cloud</w:t>
            </w:r>
          </w:p>
        </w:tc>
        <w:tc>
          <w:tcPr>
            <w:tcW w:w="0" w:type="auto"/>
          </w:tcPr>
          <w:p w14:paraId="5D155307" w14:textId="77777777" w:rsidR="008B4D46" w:rsidRDefault="008B4D46" w:rsidP="00844FF5">
            <w:pPr>
              <w:pStyle w:val="Compact"/>
            </w:pPr>
            <w:r>
              <w:t>Batch</w:t>
            </w:r>
          </w:p>
        </w:tc>
        <w:tc>
          <w:tcPr>
            <w:tcW w:w="0" w:type="auto"/>
          </w:tcPr>
          <w:p w14:paraId="161F1780" w14:textId="77777777" w:rsidR="008B4D46" w:rsidRDefault="008B4D46" w:rsidP="00844FF5">
            <w:pPr>
              <w:pStyle w:val="Compact"/>
            </w:pPr>
            <w:r>
              <w:t>Batch extraction</w:t>
            </w:r>
          </w:p>
        </w:tc>
      </w:tr>
      <w:tr w:rsidR="008B4D46" w14:paraId="37E1B511" w14:textId="77777777" w:rsidTr="00844FF5">
        <w:tc>
          <w:tcPr>
            <w:tcW w:w="0" w:type="auto"/>
          </w:tcPr>
          <w:p w14:paraId="2E57400F" w14:textId="77777777" w:rsidR="008B4D46" w:rsidRDefault="008B4D46" w:rsidP="00844FF5">
            <w:pPr>
              <w:pStyle w:val="Compact"/>
            </w:pPr>
            <w:r>
              <w:t>Mobile API</w:t>
            </w:r>
          </w:p>
        </w:tc>
        <w:tc>
          <w:tcPr>
            <w:tcW w:w="0" w:type="auto"/>
          </w:tcPr>
          <w:p w14:paraId="644159E3" w14:textId="77777777" w:rsidR="008B4D46" w:rsidRDefault="008B4D46" w:rsidP="00844FF5">
            <w:pPr>
              <w:pStyle w:val="Compact"/>
            </w:pPr>
            <w:r>
              <w:t>Mobile User</w:t>
            </w:r>
          </w:p>
        </w:tc>
        <w:tc>
          <w:tcPr>
            <w:tcW w:w="0" w:type="auto"/>
          </w:tcPr>
          <w:p w14:paraId="3A223C85" w14:textId="77777777" w:rsidR="008B4D46" w:rsidRDefault="008B4D46" w:rsidP="00844FF5">
            <w:pPr>
              <w:pStyle w:val="Compact"/>
            </w:pPr>
            <w:r>
              <w:t>HR Cloud</w:t>
            </w:r>
          </w:p>
        </w:tc>
        <w:tc>
          <w:tcPr>
            <w:tcW w:w="0" w:type="auto"/>
          </w:tcPr>
          <w:p w14:paraId="4E78991A" w14:textId="77777777" w:rsidR="008B4D46" w:rsidRDefault="008B4D46" w:rsidP="00844FF5">
            <w:pPr>
              <w:pStyle w:val="Compact"/>
            </w:pPr>
            <w:r>
              <w:t>Rest API</w:t>
            </w:r>
          </w:p>
        </w:tc>
        <w:tc>
          <w:tcPr>
            <w:tcW w:w="0" w:type="auto"/>
          </w:tcPr>
          <w:p w14:paraId="03964BAC" w14:textId="77777777" w:rsidR="008B4D46" w:rsidRDefault="008B4D46" w:rsidP="00844FF5">
            <w:pPr>
              <w:pStyle w:val="Compact"/>
            </w:pPr>
            <w:r>
              <w:t>Via API Cloud</w:t>
            </w:r>
          </w:p>
        </w:tc>
      </w:tr>
    </w:tbl>
    <w:p w14:paraId="06236852" w14:textId="77777777" w:rsidR="008B4D46" w:rsidRDefault="008B4D46" w:rsidP="008B4D46">
      <w:pPr>
        <w:pStyle w:val="Heading3"/>
      </w:pPr>
      <w:bookmarkStart w:id="52" w:name="_Toc146719396"/>
      <w:bookmarkStart w:id="53" w:name="Xec6366426c1f573de1ed650c8720783d76664c0"/>
      <w:bookmarkStart w:id="54" w:name="_Toc164422884"/>
      <w:bookmarkEnd w:id="50"/>
      <w:r>
        <w:t>System Configuration Control Lifecycle (Optional)</w:t>
      </w:r>
      <w:bookmarkEnd w:id="52"/>
      <w:bookmarkEnd w:id="54"/>
    </w:p>
    <w:p w14:paraId="1765BED3" w14:textId="77777777" w:rsidR="008B4D46" w:rsidRDefault="008B4D46" w:rsidP="008B4D46">
      <w:pPr>
        <w:pStyle w:val="FirstParagraph"/>
      </w:pPr>
      <w:r>
        <w:rPr>
          <w:i/>
          <w:iCs/>
        </w:rPr>
        <w:t>Guide:</w:t>
      </w:r>
    </w:p>
    <w:p w14:paraId="35565E7F" w14:textId="77777777" w:rsidR="008B4D46" w:rsidRDefault="008B4D46" w:rsidP="008B4D46">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4D7410AB" w14:textId="77777777" w:rsidR="008B4D46" w:rsidRDefault="008B4D46" w:rsidP="008B4D46">
      <w:pPr>
        <w:pStyle w:val="Compact"/>
        <w:numPr>
          <w:ilvl w:val="0"/>
          <w:numId w:val="33"/>
        </w:numPr>
      </w:pPr>
      <w:r>
        <w:rPr>
          <w:i/>
          <w:iCs/>
        </w:rPr>
        <w:t>Will a CI/CD tool need access to deploy to the target environment</w:t>
      </w:r>
    </w:p>
    <w:p w14:paraId="78B0447D" w14:textId="77777777" w:rsidR="008B4D46" w:rsidRDefault="008B4D46" w:rsidP="008B4D46">
      <w:pPr>
        <w:pStyle w:val="Compact"/>
        <w:numPr>
          <w:ilvl w:val="0"/>
          <w:numId w:val="33"/>
        </w:numPr>
      </w:pPr>
      <w:r>
        <w:rPr>
          <w:i/>
          <w:iCs/>
        </w:rPr>
        <w:t>Does the customer require software to be delivered to a repository</w:t>
      </w:r>
    </w:p>
    <w:p w14:paraId="1D405D7B" w14:textId="77777777" w:rsidR="008B4D46" w:rsidRDefault="008B4D46" w:rsidP="008B4D46">
      <w:pPr>
        <w:pStyle w:val="Compact"/>
        <w:numPr>
          <w:ilvl w:val="0"/>
          <w:numId w:val="33"/>
        </w:numPr>
      </w:pPr>
      <w:r>
        <w:rPr>
          <w:i/>
          <w:iCs/>
        </w:rPr>
        <w:t>How will configuration and software be promoted through the environments</w:t>
      </w:r>
    </w:p>
    <w:p w14:paraId="494F0B14" w14:textId="77777777" w:rsidR="008B4D46" w:rsidRDefault="008B4D46" w:rsidP="008B4D46">
      <w:pPr>
        <w:pStyle w:val="Heading3"/>
      </w:pPr>
      <w:bookmarkStart w:id="55" w:name="_Toc146719397"/>
      <w:bookmarkStart w:id="56" w:name="operating-model-optional"/>
      <w:bookmarkStart w:id="57" w:name="_Toc164422885"/>
      <w:bookmarkEnd w:id="53"/>
      <w:r>
        <w:t>Operating Model (Optional)</w:t>
      </w:r>
      <w:bookmarkEnd w:id="55"/>
      <w:bookmarkEnd w:id="57"/>
    </w:p>
    <w:p w14:paraId="7868DE78" w14:textId="77777777" w:rsidR="008B4D46" w:rsidRDefault="008B4D46" w:rsidP="008B4D46">
      <w:pPr>
        <w:pStyle w:val="FirstParagraph"/>
      </w:pPr>
      <w:r>
        <w:rPr>
          <w:i/>
          <w:iCs/>
        </w:rPr>
        <w:t>Guide:</w:t>
      </w:r>
    </w:p>
    <w:p w14:paraId="6A2BAA7C" w14:textId="77777777" w:rsidR="008B4D46" w:rsidRDefault="008B4D46" w:rsidP="008B4D46">
      <w:pPr>
        <w:pStyle w:val="BodyText"/>
      </w:pPr>
      <w:r>
        <w:rPr>
          <w:i/>
          <w:iCs/>
        </w:rPr>
        <w:t>This section captures requirements on how the system will be managed after implementation and migration. In the vast majority of cases, the solution will be handed back to the customer (or the customer's SI/partner), but in some cases, Oracle may also take on some sustaining responsibilities through ACS or OC.</w:t>
      </w:r>
    </w:p>
    <w:p w14:paraId="283851DB" w14:textId="77777777" w:rsidR="008B4D46" w:rsidRDefault="008B4D46" w:rsidP="008B4D46">
      <w:pPr>
        <w:pStyle w:val="BodyText"/>
      </w:pPr>
      <w:r>
        <w:rPr>
          <w:i/>
          <w:iCs/>
        </w:rPr>
        <w:t>Also, capture requirements for tools to monitor and manage the solution.</w:t>
      </w:r>
    </w:p>
    <w:p w14:paraId="13A90D3D" w14:textId="2AF8CFAC" w:rsidR="008B4D46" w:rsidRDefault="008B4D46" w:rsidP="008B4D46">
      <w:pPr>
        <w:pStyle w:val="Heading3"/>
      </w:pPr>
      <w:bookmarkStart w:id="58" w:name="_Toc146719398"/>
      <w:bookmarkStart w:id="59" w:name="management-and-monitoring-optional"/>
      <w:bookmarkStart w:id="60" w:name="_Toc164422886"/>
      <w:bookmarkEnd w:id="56"/>
      <w:r>
        <w:t>Management and Monitoring</w:t>
      </w:r>
      <w:bookmarkEnd w:id="58"/>
      <w:bookmarkEnd w:id="60"/>
    </w:p>
    <w:p w14:paraId="4276623B" w14:textId="77777777" w:rsidR="00C47079" w:rsidRDefault="00C47079" w:rsidP="00C47079">
      <w:pPr>
        <w:pStyle w:val="FirstParagraph"/>
      </w:pPr>
      <w:bookmarkStart w:id="61" w:name="_Toc146719399"/>
      <w:bookmarkStart w:id="62" w:name="performance-optional"/>
      <w:bookmarkEnd w:id="59"/>
      <w:r>
        <w:rPr>
          <w:i/>
          <w:iCs/>
        </w:rPr>
        <w:t>Guide:</w:t>
      </w:r>
    </w:p>
    <w:p w14:paraId="52A33AB6" w14:textId="77777777" w:rsidR="00C47079" w:rsidRDefault="00C47079" w:rsidP="00C47079">
      <w:pPr>
        <w:pStyle w:val="BodyText"/>
      </w:pPr>
      <w:r>
        <w:rPr>
          <w:i/>
          <w:iCs/>
        </w:rPr>
        <w:t>This subsection helps you capture any requirements for customer management and monitoring needs - e.g. system monitoring, systems management, log analysis, etc.</w:t>
      </w:r>
    </w:p>
    <w:p w14:paraId="5B104AAE" w14:textId="77777777" w:rsidR="00C47079" w:rsidRDefault="00C47079" w:rsidP="00C47079">
      <w:pPr>
        <w:pStyle w:val="BodyText"/>
      </w:pPr>
      <w:r>
        <w:rPr>
          <w:i/>
          <w:iCs/>
        </w:rPr>
        <w:t>When you move or start an OCI project, you have a choice to use the tools you are familiar with (should they support modern application architectures), replace them with OCI native Observability services, or use a combination to improve your visibility. When contemplating how to proceed, here are some general questions that will guide you:</w:t>
      </w:r>
    </w:p>
    <w:p w14:paraId="1B0DEB00" w14:textId="77777777" w:rsidR="00C47079" w:rsidRDefault="00C47079" w:rsidP="00C47079">
      <w:pPr>
        <w:pStyle w:val="Compact"/>
        <w:numPr>
          <w:ilvl w:val="0"/>
          <w:numId w:val="33"/>
        </w:numPr>
      </w:pPr>
      <w:r>
        <w:rPr>
          <w:i/>
          <w:iCs/>
        </w:rPr>
        <w:t>Does the tool manage across hybrid and multi-cloud environments?</w:t>
      </w:r>
    </w:p>
    <w:p w14:paraId="7FFD2727" w14:textId="77777777" w:rsidR="00C47079" w:rsidRDefault="00C47079" w:rsidP="00C47079">
      <w:pPr>
        <w:pStyle w:val="Compact"/>
        <w:numPr>
          <w:ilvl w:val="0"/>
          <w:numId w:val="33"/>
        </w:numPr>
      </w:pPr>
      <w:r>
        <w:rPr>
          <w:i/>
          <w:iCs/>
        </w:rPr>
        <w:t>What is the cost of integrating the existing tool with OCI?</w:t>
      </w:r>
    </w:p>
    <w:p w14:paraId="2DD4004D" w14:textId="77777777" w:rsidR="00C47079" w:rsidRDefault="00C47079" w:rsidP="00C47079">
      <w:pPr>
        <w:pStyle w:val="Compact"/>
        <w:numPr>
          <w:ilvl w:val="0"/>
          <w:numId w:val="33"/>
        </w:numPr>
      </w:pPr>
      <w:r>
        <w:rPr>
          <w:i/>
          <w:iCs/>
        </w:rPr>
        <w:t>Is my current monitor tool enabling you to prevent issues versus reacting to them?</w:t>
      </w:r>
    </w:p>
    <w:p w14:paraId="391C4AA3" w14:textId="77777777" w:rsidR="00C47079" w:rsidRDefault="00C47079" w:rsidP="00C47079">
      <w:pPr>
        <w:pStyle w:val="Compact"/>
        <w:numPr>
          <w:ilvl w:val="0"/>
          <w:numId w:val="33"/>
        </w:numPr>
      </w:pPr>
      <w:r>
        <w:rPr>
          <w:i/>
          <w:iCs/>
        </w:rPr>
        <w:t xml:space="preserve">Does the tool tell you how much impact there has been on users or just that there was an impact like something is down or unavailable? </w:t>
      </w:r>
    </w:p>
    <w:p w14:paraId="0D681FB1" w14:textId="77777777" w:rsidR="00C47079" w:rsidRDefault="00C47079" w:rsidP="00C47079">
      <w:pPr>
        <w:pStyle w:val="Compact"/>
        <w:numPr>
          <w:ilvl w:val="0"/>
          <w:numId w:val="33"/>
        </w:numPr>
      </w:pPr>
      <w:r>
        <w:rPr>
          <w:i/>
          <w:iCs/>
        </w:rPr>
        <w:t>Does the tool provide the full vision of applications and their infrastructure or just a piece of them or specific technology?</w:t>
      </w:r>
    </w:p>
    <w:p w14:paraId="6E947FEC" w14:textId="77777777" w:rsidR="00C47079" w:rsidRDefault="00C47079" w:rsidP="00C47079">
      <w:pPr>
        <w:pStyle w:val="FirstParagraph"/>
      </w:pPr>
      <w:r>
        <w:rPr>
          <w:i/>
          <w:iCs/>
        </w:rPr>
        <w:t>Example:</w:t>
      </w:r>
    </w:p>
    <w:tbl>
      <w:tblPr>
        <w:tblStyle w:val="Table"/>
        <w:tblW w:w="0" w:type="auto"/>
        <w:tblLook w:val="0020" w:firstRow="1" w:lastRow="0" w:firstColumn="0" w:lastColumn="0" w:noHBand="0" w:noVBand="0"/>
      </w:tblPr>
      <w:tblGrid>
        <w:gridCol w:w="2088"/>
        <w:gridCol w:w="1358"/>
        <w:gridCol w:w="1659"/>
        <w:gridCol w:w="575"/>
        <w:gridCol w:w="693"/>
      </w:tblGrid>
      <w:tr w:rsidR="00C47079" w14:paraId="367F6E2B"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51FC6A88" w14:textId="77777777" w:rsidR="00C47079" w:rsidRDefault="00C47079" w:rsidP="003A78B9">
            <w:pPr>
              <w:pStyle w:val="Compact"/>
            </w:pPr>
            <w:r>
              <w:t>Task</w:t>
            </w:r>
          </w:p>
        </w:tc>
        <w:tc>
          <w:tcPr>
            <w:tcW w:w="0" w:type="auto"/>
          </w:tcPr>
          <w:p w14:paraId="5B8FCF87" w14:textId="77777777" w:rsidR="00C47079" w:rsidRDefault="00C47079" w:rsidP="003A78B9">
            <w:pPr>
              <w:pStyle w:val="Compact"/>
            </w:pPr>
            <w:r>
              <w:t>Target</w:t>
            </w:r>
          </w:p>
        </w:tc>
        <w:tc>
          <w:tcPr>
            <w:tcW w:w="0" w:type="auto"/>
          </w:tcPr>
          <w:p w14:paraId="37194C01" w14:textId="77777777" w:rsidR="00C47079" w:rsidRDefault="00C47079" w:rsidP="003A78B9">
            <w:pPr>
              <w:pStyle w:val="Compact"/>
            </w:pPr>
            <w:r>
              <w:t>Location</w:t>
            </w:r>
          </w:p>
        </w:tc>
        <w:tc>
          <w:tcPr>
            <w:tcW w:w="0" w:type="auto"/>
          </w:tcPr>
          <w:p w14:paraId="608593A9" w14:textId="77777777" w:rsidR="00C47079" w:rsidRDefault="00C47079" w:rsidP="003A78B9">
            <w:pPr>
              <w:pStyle w:val="Compact"/>
            </w:pPr>
            <w:r>
              <w:t>New</w:t>
            </w:r>
          </w:p>
        </w:tc>
        <w:tc>
          <w:tcPr>
            <w:tcW w:w="0" w:type="auto"/>
          </w:tcPr>
          <w:p w14:paraId="7F7E974D" w14:textId="77777777" w:rsidR="00C47079" w:rsidRDefault="00C47079" w:rsidP="003A78B9">
            <w:pPr>
              <w:pStyle w:val="Compact"/>
            </w:pPr>
            <w:r>
              <w:t>Notes</w:t>
            </w:r>
          </w:p>
        </w:tc>
      </w:tr>
      <w:tr w:rsidR="00C47079" w14:paraId="66F9CF27" w14:textId="77777777" w:rsidTr="003A78B9">
        <w:tc>
          <w:tcPr>
            <w:tcW w:w="0" w:type="auto"/>
          </w:tcPr>
          <w:p w14:paraId="51B23193" w14:textId="77777777" w:rsidR="00C47079" w:rsidRDefault="00C47079" w:rsidP="003A78B9">
            <w:pPr>
              <w:pStyle w:val="Compact"/>
            </w:pPr>
            <w:r>
              <w:t>Application Monitoring</w:t>
            </w:r>
          </w:p>
        </w:tc>
        <w:tc>
          <w:tcPr>
            <w:tcW w:w="0" w:type="auto"/>
          </w:tcPr>
          <w:p w14:paraId="3C24B8F5" w14:textId="77777777" w:rsidR="00C47079" w:rsidRDefault="00C47079" w:rsidP="003A78B9">
            <w:pPr>
              <w:pStyle w:val="Compact"/>
            </w:pPr>
            <w:r>
              <w:t>All targets</w:t>
            </w:r>
          </w:p>
        </w:tc>
        <w:tc>
          <w:tcPr>
            <w:tcW w:w="0" w:type="auto"/>
          </w:tcPr>
          <w:p w14:paraId="67D85FB3" w14:textId="77777777" w:rsidR="00C47079" w:rsidRDefault="00C47079" w:rsidP="003A78B9">
            <w:pPr>
              <w:pStyle w:val="Compact"/>
            </w:pPr>
            <w:r>
              <w:t>On-Prem and OCI</w:t>
            </w:r>
          </w:p>
        </w:tc>
        <w:tc>
          <w:tcPr>
            <w:tcW w:w="0" w:type="auto"/>
          </w:tcPr>
          <w:p w14:paraId="72DC47EA" w14:textId="77777777" w:rsidR="00C47079" w:rsidRDefault="00C47079" w:rsidP="003A78B9">
            <w:pPr>
              <w:pStyle w:val="Compact"/>
            </w:pPr>
            <w:r>
              <w:t>No</w:t>
            </w:r>
          </w:p>
        </w:tc>
        <w:tc>
          <w:tcPr>
            <w:tcW w:w="0" w:type="auto"/>
          </w:tcPr>
          <w:p w14:paraId="07BFDFCF" w14:textId="77777777" w:rsidR="00C47079" w:rsidRDefault="00C47079" w:rsidP="003A78B9">
            <w:pPr>
              <w:pStyle w:val="Compact"/>
            </w:pPr>
          </w:p>
        </w:tc>
      </w:tr>
      <w:tr w:rsidR="00C47079" w14:paraId="00A71474" w14:textId="77777777" w:rsidTr="003A78B9">
        <w:tc>
          <w:tcPr>
            <w:tcW w:w="0" w:type="auto"/>
          </w:tcPr>
          <w:p w14:paraId="188D0BE6" w14:textId="77777777" w:rsidR="00C47079" w:rsidRDefault="00C47079" w:rsidP="003A78B9">
            <w:pPr>
              <w:pStyle w:val="Compact"/>
            </w:pPr>
            <w:r>
              <w:t>Monitoring</w:t>
            </w:r>
          </w:p>
        </w:tc>
        <w:tc>
          <w:tcPr>
            <w:tcW w:w="0" w:type="auto"/>
          </w:tcPr>
          <w:p w14:paraId="760E2C46" w14:textId="77777777" w:rsidR="00C47079" w:rsidRDefault="00C47079" w:rsidP="003A78B9">
            <w:pPr>
              <w:pStyle w:val="Compact"/>
            </w:pPr>
            <w:r>
              <w:t>All targets</w:t>
            </w:r>
          </w:p>
        </w:tc>
        <w:tc>
          <w:tcPr>
            <w:tcW w:w="0" w:type="auto"/>
          </w:tcPr>
          <w:p w14:paraId="18C582B3" w14:textId="77777777" w:rsidR="00C47079" w:rsidRDefault="00C47079" w:rsidP="003A78B9">
            <w:pPr>
              <w:pStyle w:val="Compact"/>
            </w:pPr>
            <w:r>
              <w:t>OCI (Migration)</w:t>
            </w:r>
          </w:p>
        </w:tc>
        <w:tc>
          <w:tcPr>
            <w:tcW w:w="0" w:type="auto"/>
          </w:tcPr>
          <w:p w14:paraId="6C33DDDF" w14:textId="77777777" w:rsidR="00C47079" w:rsidRDefault="00C47079" w:rsidP="003A78B9">
            <w:pPr>
              <w:pStyle w:val="Compact"/>
            </w:pPr>
            <w:r>
              <w:t>No</w:t>
            </w:r>
          </w:p>
        </w:tc>
        <w:tc>
          <w:tcPr>
            <w:tcW w:w="0" w:type="auto"/>
          </w:tcPr>
          <w:p w14:paraId="1CD3B3D8" w14:textId="77777777" w:rsidR="00C47079" w:rsidRDefault="00C47079" w:rsidP="003A78B9">
            <w:pPr>
              <w:pStyle w:val="Compact"/>
            </w:pPr>
          </w:p>
        </w:tc>
      </w:tr>
      <w:tr w:rsidR="00C47079" w14:paraId="2F8825BD" w14:textId="77777777" w:rsidTr="003A78B9">
        <w:tc>
          <w:tcPr>
            <w:tcW w:w="0" w:type="auto"/>
          </w:tcPr>
          <w:p w14:paraId="24C85559" w14:textId="77777777" w:rsidR="00C47079" w:rsidRDefault="00C47079" w:rsidP="003A78B9">
            <w:pPr>
              <w:pStyle w:val="Compact"/>
            </w:pPr>
            <w:r>
              <w:lastRenderedPageBreak/>
              <w:t>Log Management</w:t>
            </w:r>
          </w:p>
        </w:tc>
        <w:tc>
          <w:tcPr>
            <w:tcW w:w="0" w:type="auto"/>
          </w:tcPr>
          <w:p w14:paraId="347EFB72" w14:textId="77777777" w:rsidR="00C47079" w:rsidRDefault="00C47079" w:rsidP="003A78B9">
            <w:pPr>
              <w:pStyle w:val="Compact"/>
            </w:pPr>
            <w:r>
              <w:t>All targets</w:t>
            </w:r>
          </w:p>
        </w:tc>
        <w:tc>
          <w:tcPr>
            <w:tcW w:w="0" w:type="auto"/>
          </w:tcPr>
          <w:p w14:paraId="068107AB" w14:textId="77777777" w:rsidR="00C47079" w:rsidRDefault="00C47079" w:rsidP="003A78B9">
            <w:pPr>
              <w:pStyle w:val="Compact"/>
            </w:pPr>
            <w:r>
              <w:t>OCI (Migration)</w:t>
            </w:r>
          </w:p>
        </w:tc>
        <w:tc>
          <w:tcPr>
            <w:tcW w:w="0" w:type="auto"/>
          </w:tcPr>
          <w:p w14:paraId="1F0FCC47" w14:textId="77777777" w:rsidR="00C47079" w:rsidRDefault="00C47079" w:rsidP="003A78B9">
            <w:pPr>
              <w:pStyle w:val="Compact"/>
            </w:pPr>
            <w:r>
              <w:t>No</w:t>
            </w:r>
          </w:p>
        </w:tc>
        <w:tc>
          <w:tcPr>
            <w:tcW w:w="0" w:type="auto"/>
          </w:tcPr>
          <w:p w14:paraId="3C1C94E0" w14:textId="77777777" w:rsidR="00C47079" w:rsidRDefault="00C47079" w:rsidP="003A78B9">
            <w:pPr>
              <w:pStyle w:val="Compact"/>
            </w:pPr>
          </w:p>
        </w:tc>
      </w:tr>
      <w:tr w:rsidR="00C47079" w14:paraId="27F3FAD4" w14:textId="77777777" w:rsidTr="003A78B9">
        <w:tc>
          <w:tcPr>
            <w:tcW w:w="0" w:type="auto"/>
          </w:tcPr>
          <w:p w14:paraId="151C830D" w14:textId="77777777" w:rsidR="00C47079" w:rsidRDefault="00C47079" w:rsidP="003A78B9">
            <w:pPr>
              <w:pStyle w:val="Compact"/>
            </w:pPr>
            <w:r>
              <w:t>Insight</w:t>
            </w:r>
          </w:p>
        </w:tc>
        <w:tc>
          <w:tcPr>
            <w:tcW w:w="0" w:type="auto"/>
          </w:tcPr>
          <w:p w14:paraId="01DC56D4" w14:textId="77777777" w:rsidR="00C47079" w:rsidRDefault="00C47079" w:rsidP="003A78B9">
            <w:pPr>
              <w:pStyle w:val="Compact"/>
            </w:pPr>
            <w:r>
              <w:t>All Oracle DBs</w:t>
            </w:r>
          </w:p>
        </w:tc>
        <w:tc>
          <w:tcPr>
            <w:tcW w:w="0" w:type="auto"/>
          </w:tcPr>
          <w:p w14:paraId="7CFBB2F7" w14:textId="77777777" w:rsidR="00C47079" w:rsidRDefault="00C47079" w:rsidP="003A78B9">
            <w:pPr>
              <w:pStyle w:val="Compact"/>
            </w:pPr>
            <w:r>
              <w:t>OCI (Migration)</w:t>
            </w:r>
          </w:p>
        </w:tc>
        <w:tc>
          <w:tcPr>
            <w:tcW w:w="0" w:type="auto"/>
          </w:tcPr>
          <w:p w14:paraId="5F0DB786" w14:textId="77777777" w:rsidR="00C47079" w:rsidRDefault="00C47079" w:rsidP="003A78B9">
            <w:pPr>
              <w:pStyle w:val="Compact"/>
            </w:pPr>
            <w:r>
              <w:t>No</w:t>
            </w:r>
          </w:p>
        </w:tc>
        <w:tc>
          <w:tcPr>
            <w:tcW w:w="0" w:type="auto"/>
          </w:tcPr>
          <w:p w14:paraId="2C4681F2" w14:textId="77777777" w:rsidR="00C47079" w:rsidRDefault="00C47079" w:rsidP="003A78B9">
            <w:pPr>
              <w:pStyle w:val="Compact"/>
            </w:pPr>
          </w:p>
        </w:tc>
      </w:tr>
    </w:tbl>
    <w:p w14:paraId="61C401D3" w14:textId="77777777" w:rsidR="008B4D46" w:rsidRDefault="008B4D46" w:rsidP="008B4D46">
      <w:pPr>
        <w:pStyle w:val="Heading3"/>
      </w:pPr>
      <w:bookmarkStart w:id="63" w:name="_Toc164422887"/>
      <w:r>
        <w:t>Performance (Optional)</w:t>
      </w:r>
      <w:bookmarkEnd w:id="61"/>
      <w:bookmarkEnd w:id="63"/>
    </w:p>
    <w:p w14:paraId="3786F44A" w14:textId="77777777" w:rsidR="008B4D46" w:rsidRDefault="008B4D46" w:rsidP="008B4D46">
      <w:pPr>
        <w:pStyle w:val="FirstParagraph"/>
      </w:pPr>
      <w:r>
        <w:rPr>
          <w:i/>
          <w:iCs/>
        </w:rPr>
        <w:t>Guide:</w:t>
      </w:r>
    </w:p>
    <w:p w14:paraId="4F567F4B" w14:textId="77777777" w:rsidR="008B4D46" w:rsidRDefault="008B4D46" w:rsidP="008B4D46">
      <w:pPr>
        <w:pStyle w:val="BodyText"/>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realtime (messaging).</w:t>
      </w:r>
    </w:p>
    <w:p w14:paraId="445E33DE" w14:textId="77777777" w:rsidR="008B4D46" w:rsidRDefault="008B4D46" w:rsidP="008B4D46">
      <w:pPr>
        <w:pStyle w:val="BodyText"/>
      </w:pPr>
      <w:r>
        <w:rPr>
          <w:i/>
          <w:iCs/>
        </w:rPr>
        <w:t>Example:</w:t>
      </w:r>
    </w:p>
    <w:tbl>
      <w:tblPr>
        <w:tblStyle w:val="Table"/>
        <w:tblW w:w="0" w:type="auto"/>
        <w:tblLook w:val="0020" w:firstRow="1" w:lastRow="0" w:firstColumn="0" w:lastColumn="0" w:noHBand="0" w:noVBand="0"/>
      </w:tblPr>
      <w:tblGrid>
        <w:gridCol w:w="928"/>
        <w:gridCol w:w="2095"/>
        <w:gridCol w:w="2171"/>
        <w:gridCol w:w="1017"/>
        <w:gridCol w:w="676"/>
        <w:gridCol w:w="693"/>
      </w:tblGrid>
      <w:tr w:rsidR="008B4D46" w14:paraId="51C45955"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6CF89A65" w14:textId="77777777" w:rsidR="008B4D46" w:rsidRDefault="008B4D46" w:rsidP="00844FF5">
            <w:pPr>
              <w:pStyle w:val="Compact"/>
            </w:pPr>
            <w:r>
              <w:t>Type</w:t>
            </w:r>
          </w:p>
        </w:tc>
        <w:tc>
          <w:tcPr>
            <w:tcW w:w="0" w:type="auto"/>
          </w:tcPr>
          <w:p w14:paraId="1848113A" w14:textId="77777777" w:rsidR="008B4D46" w:rsidRDefault="008B4D46" w:rsidP="00844FF5">
            <w:pPr>
              <w:pStyle w:val="Compact"/>
            </w:pPr>
            <w:r>
              <w:t>Operation</w:t>
            </w:r>
          </w:p>
        </w:tc>
        <w:tc>
          <w:tcPr>
            <w:tcW w:w="0" w:type="auto"/>
          </w:tcPr>
          <w:p w14:paraId="1FC98D5A" w14:textId="77777777" w:rsidR="008B4D46" w:rsidRDefault="008B4D46" w:rsidP="00844FF5">
            <w:pPr>
              <w:pStyle w:val="Compact"/>
            </w:pPr>
            <w:r>
              <w:t>KPI</w:t>
            </w:r>
          </w:p>
        </w:tc>
        <w:tc>
          <w:tcPr>
            <w:tcW w:w="0" w:type="auto"/>
          </w:tcPr>
          <w:p w14:paraId="124080C7" w14:textId="77777777" w:rsidR="008B4D46" w:rsidRDefault="008B4D46" w:rsidP="00844FF5">
            <w:pPr>
              <w:pStyle w:val="Compact"/>
            </w:pPr>
            <w:r>
              <w:t>Unit</w:t>
            </w:r>
          </w:p>
        </w:tc>
        <w:tc>
          <w:tcPr>
            <w:tcW w:w="0" w:type="auto"/>
          </w:tcPr>
          <w:p w14:paraId="4F9905EB" w14:textId="77777777" w:rsidR="008B4D46" w:rsidRDefault="008B4D46" w:rsidP="00844FF5">
            <w:pPr>
              <w:pStyle w:val="Compact"/>
            </w:pPr>
            <w:r>
              <w:t>Value</w:t>
            </w:r>
          </w:p>
        </w:tc>
        <w:tc>
          <w:tcPr>
            <w:tcW w:w="0" w:type="auto"/>
          </w:tcPr>
          <w:p w14:paraId="3C84E7FB" w14:textId="77777777" w:rsidR="008B4D46" w:rsidRDefault="008B4D46" w:rsidP="00844FF5">
            <w:pPr>
              <w:pStyle w:val="Compact"/>
            </w:pPr>
            <w:r>
              <w:t>Notes</w:t>
            </w:r>
          </w:p>
        </w:tc>
      </w:tr>
      <w:tr w:rsidR="008B4D46" w14:paraId="25D28E30" w14:textId="77777777" w:rsidTr="00844FF5">
        <w:tc>
          <w:tcPr>
            <w:tcW w:w="0" w:type="auto"/>
          </w:tcPr>
          <w:p w14:paraId="74A3E0DA" w14:textId="77777777" w:rsidR="008B4D46" w:rsidRDefault="008B4D46" w:rsidP="00844FF5">
            <w:pPr>
              <w:pStyle w:val="Compact"/>
            </w:pPr>
            <w:r>
              <w:t>Online</w:t>
            </w:r>
          </w:p>
        </w:tc>
        <w:tc>
          <w:tcPr>
            <w:tcW w:w="0" w:type="auto"/>
          </w:tcPr>
          <w:p w14:paraId="4DF5F644" w14:textId="77777777" w:rsidR="008B4D46" w:rsidRDefault="008B4D46" w:rsidP="00844FF5">
            <w:pPr>
              <w:pStyle w:val="Compact"/>
            </w:pPr>
            <w:r>
              <w:t>Retrieve customer data</w:t>
            </w:r>
          </w:p>
        </w:tc>
        <w:tc>
          <w:tcPr>
            <w:tcW w:w="0" w:type="auto"/>
          </w:tcPr>
          <w:p w14:paraId="6FF57E45" w14:textId="77777777" w:rsidR="008B4D46" w:rsidRDefault="008B4D46" w:rsidP="00844FF5">
            <w:pPr>
              <w:pStyle w:val="Compact"/>
            </w:pPr>
            <w:r>
              <w:t>MaxTime</w:t>
            </w:r>
          </w:p>
        </w:tc>
        <w:tc>
          <w:tcPr>
            <w:tcW w:w="0" w:type="auto"/>
          </w:tcPr>
          <w:p w14:paraId="37FA08AA" w14:textId="77777777" w:rsidR="008B4D46" w:rsidRDefault="008B4D46" w:rsidP="00844FF5">
            <w:pPr>
              <w:pStyle w:val="Compact"/>
            </w:pPr>
            <w:r>
              <w:t>sec</w:t>
            </w:r>
          </w:p>
        </w:tc>
        <w:tc>
          <w:tcPr>
            <w:tcW w:w="0" w:type="auto"/>
          </w:tcPr>
          <w:p w14:paraId="0E2B354E" w14:textId="77777777" w:rsidR="008B4D46" w:rsidRDefault="008B4D46" w:rsidP="00844FF5">
            <w:pPr>
              <w:pStyle w:val="Compact"/>
            </w:pPr>
            <w:r>
              <w:t>3</w:t>
            </w:r>
          </w:p>
        </w:tc>
        <w:tc>
          <w:tcPr>
            <w:tcW w:w="0" w:type="auto"/>
          </w:tcPr>
          <w:p w14:paraId="2AA8B91E" w14:textId="77777777" w:rsidR="008B4D46" w:rsidRDefault="008B4D46" w:rsidP="00844FF5">
            <w:pPr>
              <w:pStyle w:val="Compact"/>
            </w:pPr>
          </w:p>
        </w:tc>
      </w:tr>
      <w:tr w:rsidR="008B4D46" w14:paraId="3BE677B8" w14:textId="77777777" w:rsidTr="00844FF5">
        <w:tc>
          <w:tcPr>
            <w:tcW w:w="0" w:type="auto"/>
          </w:tcPr>
          <w:p w14:paraId="19A59C8F" w14:textId="77777777" w:rsidR="008B4D46" w:rsidRDefault="008B4D46" w:rsidP="00844FF5">
            <w:pPr>
              <w:pStyle w:val="Compact"/>
            </w:pPr>
            <w:r>
              <w:t>Online</w:t>
            </w:r>
          </w:p>
        </w:tc>
        <w:tc>
          <w:tcPr>
            <w:tcW w:w="0" w:type="auto"/>
          </w:tcPr>
          <w:p w14:paraId="0173DA9E" w14:textId="77777777" w:rsidR="008B4D46" w:rsidRDefault="008B4D46" w:rsidP="00844FF5">
            <w:pPr>
              <w:pStyle w:val="Compact"/>
            </w:pPr>
            <w:r>
              <w:t>Retrieve customer data</w:t>
            </w:r>
          </w:p>
        </w:tc>
        <w:tc>
          <w:tcPr>
            <w:tcW w:w="0" w:type="auto"/>
          </w:tcPr>
          <w:p w14:paraId="54968982" w14:textId="77777777" w:rsidR="008B4D46" w:rsidRDefault="008B4D46" w:rsidP="00844FF5">
            <w:pPr>
              <w:pStyle w:val="Compact"/>
            </w:pPr>
            <w:r>
              <w:t>AvrgTime</w:t>
            </w:r>
          </w:p>
        </w:tc>
        <w:tc>
          <w:tcPr>
            <w:tcW w:w="0" w:type="auto"/>
          </w:tcPr>
          <w:p w14:paraId="2E261D37" w14:textId="77777777" w:rsidR="008B4D46" w:rsidRDefault="008B4D46" w:rsidP="00844FF5">
            <w:pPr>
              <w:pStyle w:val="Compact"/>
            </w:pPr>
            <w:r>
              <w:t>sec</w:t>
            </w:r>
          </w:p>
        </w:tc>
        <w:tc>
          <w:tcPr>
            <w:tcW w:w="0" w:type="auto"/>
          </w:tcPr>
          <w:p w14:paraId="073B95E2" w14:textId="77777777" w:rsidR="008B4D46" w:rsidRDefault="008B4D46" w:rsidP="00844FF5">
            <w:pPr>
              <w:pStyle w:val="Compact"/>
            </w:pPr>
            <w:r>
              <w:t>0.2</w:t>
            </w:r>
          </w:p>
        </w:tc>
        <w:tc>
          <w:tcPr>
            <w:tcW w:w="0" w:type="auto"/>
          </w:tcPr>
          <w:p w14:paraId="13F1BCD8" w14:textId="77777777" w:rsidR="008B4D46" w:rsidRDefault="008B4D46" w:rsidP="00844FF5">
            <w:pPr>
              <w:pStyle w:val="Compact"/>
            </w:pPr>
          </w:p>
        </w:tc>
      </w:tr>
      <w:tr w:rsidR="008B4D46" w14:paraId="72E3EDCD" w14:textId="77777777" w:rsidTr="00844FF5">
        <w:tc>
          <w:tcPr>
            <w:tcW w:w="0" w:type="auto"/>
          </w:tcPr>
          <w:p w14:paraId="138BB21A" w14:textId="77777777" w:rsidR="008B4D46" w:rsidRDefault="008B4D46" w:rsidP="00844FF5">
            <w:pPr>
              <w:pStyle w:val="Compact"/>
            </w:pPr>
            <w:r>
              <w:t>Realtime</w:t>
            </w:r>
          </w:p>
        </w:tc>
        <w:tc>
          <w:tcPr>
            <w:tcW w:w="0" w:type="auto"/>
          </w:tcPr>
          <w:p w14:paraId="713C4444" w14:textId="77777777" w:rsidR="008B4D46" w:rsidRDefault="008B4D46" w:rsidP="00844FF5">
            <w:pPr>
              <w:pStyle w:val="Compact"/>
            </w:pPr>
          </w:p>
        </w:tc>
        <w:tc>
          <w:tcPr>
            <w:tcW w:w="0" w:type="auto"/>
          </w:tcPr>
          <w:p w14:paraId="3013E714" w14:textId="77777777" w:rsidR="008B4D46" w:rsidRDefault="008B4D46" w:rsidP="00844FF5">
            <w:pPr>
              <w:pStyle w:val="Compact"/>
            </w:pPr>
            <w:r>
              <w:t>Receive MQTT message</w:t>
            </w:r>
          </w:p>
        </w:tc>
        <w:tc>
          <w:tcPr>
            <w:tcW w:w="0" w:type="auto"/>
          </w:tcPr>
          <w:p w14:paraId="0694C635" w14:textId="77777777" w:rsidR="008B4D46" w:rsidRDefault="008B4D46" w:rsidP="00844FF5">
            <w:pPr>
              <w:pStyle w:val="Compact"/>
            </w:pPr>
            <w:r>
              <w:t>AvrgTime</w:t>
            </w:r>
          </w:p>
        </w:tc>
        <w:tc>
          <w:tcPr>
            <w:tcW w:w="0" w:type="auto"/>
          </w:tcPr>
          <w:p w14:paraId="14848DDD" w14:textId="77777777" w:rsidR="008B4D46" w:rsidRDefault="008B4D46" w:rsidP="00844FF5">
            <w:pPr>
              <w:pStyle w:val="Compact"/>
            </w:pPr>
            <w:r>
              <w:t>msec</w:t>
            </w:r>
          </w:p>
        </w:tc>
        <w:tc>
          <w:tcPr>
            <w:tcW w:w="0" w:type="auto"/>
          </w:tcPr>
          <w:p w14:paraId="3C430A03" w14:textId="77777777" w:rsidR="008B4D46" w:rsidRDefault="008B4D46" w:rsidP="00844FF5">
            <w:pPr>
              <w:pStyle w:val="Compact"/>
            </w:pPr>
            <w:r>
              <w:t>100</w:t>
            </w:r>
          </w:p>
        </w:tc>
      </w:tr>
    </w:tbl>
    <w:p w14:paraId="2D26D413" w14:textId="77777777" w:rsidR="008B4D46" w:rsidRDefault="008B4D46" w:rsidP="008B4D46">
      <w:pPr>
        <w:pStyle w:val="Heading3"/>
      </w:pPr>
      <w:bookmarkStart w:id="64" w:name="_Toc146719400"/>
      <w:bookmarkStart w:id="65" w:name="capacity-optional"/>
      <w:bookmarkStart w:id="66" w:name="_Toc164422888"/>
      <w:bookmarkEnd w:id="62"/>
      <w:r>
        <w:t>Capacity (Optional)</w:t>
      </w:r>
      <w:bookmarkEnd w:id="64"/>
      <w:bookmarkEnd w:id="66"/>
    </w:p>
    <w:p w14:paraId="45A2A775" w14:textId="77777777" w:rsidR="008B4D46" w:rsidRDefault="008B4D46" w:rsidP="008B4D46">
      <w:pPr>
        <w:pStyle w:val="FirstParagraph"/>
      </w:pPr>
      <w:r>
        <w:rPr>
          <w:i/>
          <w:iCs/>
        </w:rPr>
        <w:t>Guide:</w:t>
      </w:r>
    </w:p>
    <w:p w14:paraId="0BFF0315" w14:textId="77777777" w:rsidR="008B4D46" w:rsidRDefault="008B4D46" w:rsidP="008B4D46">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5125EC5C" w14:textId="77777777" w:rsidR="008B4D46" w:rsidRDefault="008B4D46" w:rsidP="008B4D46">
      <w:pPr>
        <w:pStyle w:val="Compact"/>
        <w:numPr>
          <w:ilvl w:val="0"/>
          <w:numId w:val="33"/>
        </w:numPr>
      </w:pPr>
      <w:r>
        <w:rPr>
          <w:i/>
          <w:iCs/>
        </w:rPr>
        <w:t>MaxVol: maximum volume of data that can be stored in the system (can be different for different types of data, e.g. relational and file): 800-900GB current database size (probably with a significant waste of space)</w:t>
      </w:r>
    </w:p>
    <w:p w14:paraId="36E953F3" w14:textId="77777777" w:rsidR="008B4D46" w:rsidRDefault="008B4D46" w:rsidP="008B4D46">
      <w:pPr>
        <w:pStyle w:val="Compact"/>
        <w:numPr>
          <w:ilvl w:val="0"/>
          <w:numId w:val="33"/>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3046528B" w14:textId="77777777" w:rsidR="008B4D46" w:rsidRDefault="008B4D46" w:rsidP="008B4D46">
      <w:pPr>
        <w:pStyle w:val="Compact"/>
        <w:numPr>
          <w:ilvl w:val="0"/>
          <w:numId w:val="33"/>
        </w:numPr>
      </w:pPr>
      <w:r>
        <w:rPr>
          <w:i/>
          <w:iCs/>
        </w:rPr>
        <w:t>MaxUser: maximum number of concurrent users (can be differentiated by user profile): up to 10 (number of registered users).</w:t>
      </w:r>
    </w:p>
    <w:p w14:paraId="14D959FE" w14:textId="77777777" w:rsidR="008B4D46" w:rsidRDefault="008B4D46" w:rsidP="008B4D46">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8B4D46" w14:paraId="5D1FE48C" w14:textId="77777777" w:rsidTr="00BF3C25">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15E214A" w14:textId="77777777" w:rsidR="008B4D46" w:rsidRDefault="008B4D46" w:rsidP="00844FF5">
            <w:pPr>
              <w:pStyle w:val="Compact"/>
            </w:pPr>
            <w:r>
              <w:t>System</w:t>
            </w:r>
          </w:p>
        </w:tc>
        <w:tc>
          <w:tcPr>
            <w:tcW w:w="0" w:type="auto"/>
            <w:vAlign w:val="top"/>
          </w:tcPr>
          <w:p w14:paraId="433000AE" w14:textId="77777777" w:rsidR="008B4D46" w:rsidRDefault="008B4D46" w:rsidP="00844FF5">
            <w:pPr>
              <w:pStyle w:val="Compact"/>
            </w:pPr>
            <w:r>
              <w:t>Capacity</w:t>
            </w:r>
          </w:p>
        </w:tc>
        <w:tc>
          <w:tcPr>
            <w:tcW w:w="0" w:type="auto"/>
            <w:vAlign w:val="top"/>
          </w:tcPr>
          <w:p w14:paraId="2396E329" w14:textId="77777777" w:rsidR="008B4D46" w:rsidRDefault="008B4D46" w:rsidP="00844FF5">
            <w:pPr>
              <w:pStyle w:val="Compact"/>
            </w:pPr>
            <w:r>
              <w:t>KPI</w:t>
            </w:r>
          </w:p>
        </w:tc>
        <w:tc>
          <w:tcPr>
            <w:tcW w:w="0" w:type="auto"/>
            <w:vAlign w:val="top"/>
          </w:tcPr>
          <w:p w14:paraId="6E956E77" w14:textId="77777777" w:rsidR="008B4D46" w:rsidRDefault="008B4D46" w:rsidP="00844FF5">
            <w:pPr>
              <w:pStyle w:val="Compact"/>
            </w:pPr>
            <w:r>
              <w:t>Unit</w:t>
            </w:r>
          </w:p>
        </w:tc>
        <w:tc>
          <w:tcPr>
            <w:tcW w:w="0" w:type="auto"/>
            <w:vAlign w:val="top"/>
          </w:tcPr>
          <w:p w14:paraId="75BBAB83" w14:textId="77777777" w:rsidR="008B4D46" w:rsidRDefault="008B4D46" w:rsidP="00844FF5">
            <w:pPr>
              <w:pStyle w:val="Compact"/>
            </w:pPr>
            <w:r>
              <w:t>Value</w:t>
            </w:r>
          </w:p>
        </w:tc>
        <w:tc>
          <w:tcPr>
            <w:tcW w:w="0" w:type="auto"/>
            <w:vAlign w:val="top"/>
          </w:tcPr>
          <w:p w14:paraId="3BAFAA2A" w14:textId="77777777" w:rsidR="008B4D46" w:rsidRDefault="008B4D46" w:rsidP="00844FF5">
            <w:pPr>
              <w:pStyle w:val="Compact"/>
            </w:pPr>
            <w:r>
              <w:t>Notes</w:t>
            </w:r>
          </w:p>
        </w:tc>
      </w:tr>
      <w:tr w:rsidR="008B4D46" w14:paraId="6B49E212" w14:textId="77777777" w:rsidTr="00BF3C25">
        <w:tc>
          <w:tcPr>
            <w:tcW w:w="0" w:type="auto"/>
          </w:tcPr>
          <w:p w14:paraId="2B8FC027" w14:textId="77777777" w:rsidR="008B4D46" w:rsidRDefault="008B4D46" w:rsidP="00844FF5">
            <w:pPr>
              <w:pStyle w:val="Compact"/>
            </w:pPr>
            <w:r>
              <w:t>DB server</w:t>
            </w:r>
          </w:p>
        </w:tc>
        <w:tc>
          <w:tcPr>
            <w:tcW w:w="0" w:type="auto"/>
          </w:tcPr>
          <w:p w14:paraId="44CB6438" w14:textId="77777777" w:rsidR="008B4D46" w:rsidRDefault="008B4D46" w:rsidP="00844FF5">
            <w:pPr>
              <w:pStyle w:val="Compact"/>
            </w:pPr>
            <w:r>
              <w:t>DB size</w:t>
            </w:r>
          </w:p>
        </w:tc>
        <w:tc>
          <w:tcPr>
            <w:tcW w:w="0" w:type="auto"/>
          </w:tcPr>
          <w:p w14:paraId="49D0A032" w14:textId="77777777" w:rsidR="008B4D46" w:rsidRDefault="008B4D46" w:rsidP="00844FF5">
            <w:pPr>
              <w:pStyle w:val="Compact"/>
            </w:pPr>
            <w:r>
              <w:t>MaxVol</w:t>
            </w:r>
          </w:p>
        </w:tc>
        <w:tc>
          <w:tcPr>
            <w:tcW w:w="0" w:type="auto"/>
          </w:tcPr>
          <w:p w14:paraId="639E6E8F" w14:textId="77777777" w:rsidR="008B4D46" w:rsidRDefault="008B4D46" w:rsidP="00844FF5">
            <w:pPr>
              <w:pStyle w:val="Compact"/>
            </w:pPr>
            <w:r>
              <w:t>GB</w:t>
            </w:r>
          </w:p>
        </w:tc>
        <w:tc>
          <w:tcPr>
            <w:tcW w:w="0" w:type="auto"/>
          </w:tcPr>
          <w:p w14:paraId="50046054" w14:textId="77777777" w:rsidR="008B4D46" w:rsidRDefault="008B4D46" w:rsidP="00844FF5">
            <w:pPr>
              <w:pStyle w:val="Compact"/>
            </w:pPr>
            <w:r>
              <w:t>2000</w:t>
            </w:r>
          </w:p>
        </w:tc>
        <w:tc>
          <w:tcPr>
            <w:tcW w:w="0" w:type="auto"/>
          </w:tcPr>
          <w:p w14:paraId="52F0646F" w14:textId="77777777" w:rsidR="008B4D46" w:rsidRDefault="008B4D46" w:rsidP="00844FF5">
            <w:pPr>
              <w:pStyle w:val="Compact"/>
            </w:pPr>
          </w:p>
        </w:tc>
      </w:tr>
      <w:tr w:rsidR="008B4D46" w14:paraId="1943EA62" w14:textId="77777777" w:rsidTr="00BF3C25">
        <w:tc>
          <w:tcPr>
            <w:tcW w:w="0" w:type="auto"/>
          </w:tcPr>
          <w:p w14:paraId="0C72AE06" w14:textId="77777777" w:rsidR="008B4D46" w:rsidRDefault="008B4D46" w:rsidP="00844FF5">
            <w:pPr>
              <w:pStyle w:val="Compact"/>
            </w:pPr>
            <w:r>
              <w:t>ETL Server</w:t>
            </w:r>
          </w:p>
        </w:tc>
        <w:tc>
          <w:tcPr>
            <w:tcW w:w="0" w:type="auto"/>
          </w:tcPr>
          <w:p w14:paraId="268ADBCC" w14:textId="77777777" w:rsidR="008B4D46" w:rsidRDefault="008B4D46" w:rsidP="00844FF5">
            <w:pPr>
              <w:pStyle w:val="Compact"/>
            </w:pPr>
            <w:r>
              <w:t>Data processed nightly</w:t>
            </w:r>
          </w:p>
        </w:tc>
        <w:tc>
          <w:tcPr>
            <w:tcW w:w="0" w:type="auto"/>
          </w:tcPr>
          <w:p w14:paraId="381EDCC1" w14:textId="77777777" w:rsidR="008B4D46" w:rsidRDefault="008B4D46" w:rsidP="00844FF5">
            <w:pPr>
              <w:pStyle w:val="Compact"/>
            </w:pPr>
            <w:r>
              <w:t>MaxFlow</w:t>
            </w:r>
          </w:p>
        </w:tc>
        <w:tc>
          <w:tcPr>
            <w:tcW w:w="0" w:type="auto"/>
          </w:tcPr>
          <w:p w14:paraId="1307A212" w14:textId="77777777" w:rsidR="008B4D46" w:rsidRDefault="008B4D46" w:rsidP="00844FF5">
            <w:pPr>
              <w:pStyle w:val="Compact"/>
            </w:pPr>
            <w:r>
              <w:t>GB/h</w:t>
            </w:r>
          </w:p>
        </w:tc>
        <w:tc>
          <w:tcPr>
            <w:tcW w:w="0" w:type="auto"/>
          </w:tcPr>
          <w:p w14:paraId="26E14ABB" w14:textId="77777777" w:rsidR="008B4D46" w:rsidRDefault="008B4D46" w:rsidP="00844FF5">
            <w:pPr>
              <w:pStyle w:val="Compact"/>
            </w:pPr>
            <w:r>
              <w:t>100</w:t>
            </w:r>
          </w:p>
        </w:tc>
        <w:tc>
          <w:tcPr>
            <w:tcW w:w="0" w:type="auto"/>
          </w:tcPr>
          <w:p w14:paraId="2BFCB8A2" w14:textId="77777777" w:rsidR="008B4D46" w:rsidRDefault="008B4D46" w:rsidP="00844FF5">
            <w:pPr>
              <w:pStyle w:val="Compact"/>
            </w:pPr>
          </w:p>
        </w:tc>
      </w:tr>
      <w:tr w:rsidR="008B4D46" w14:paraId="17102E9E" w14:textId="77777777" w:rsidTr="00BF3C25">
        <w:tc>
          <w:tcPr>
            <w:tcW w:w="0" w:type="auto"/>
          </w:tcPr>
          <w:p w14:paraId="5D8368AC" w14:textId="77777777" w:rsidR="008B4D46" w:rsidRDefault="008B4D46" w:rsidP="00844FF5">
            <w:pPr>
              <w:pStyle w:val="Compact"/>
            </w:pPr>
            <w:r>
              <w:t>OAC Server</w:t>
            </w:r>
          </w:p>
        </w:tc>
        <w:tc>
          <w:tcPr>
            <w:tcW w:w="0" w:type="auto"/>
          </w:tcPr>
          <w:p w14:paraId="15537BBC" w14:textId="77777777" w:rsidR="008B4D46" w:rsidRDefault="008B4D46" w:rsidP="00844FF5">
            <w:pPr>
              <w:pStyle w:val="Compact"/>
            </w:pPr>
            <w:r>
              <w:t>Simultaneous users</w:t>
            </w:r>
          </w:p>
        </w:tc>
        <w:tc>
          <w:tcPr>
            <w:tcW w:w="0" w:type="auto"/>
          </w:tcPr>
          <w:p w14:paraId="3EBE8854" w14:textId="77777777" w:rsidR="008B4D46" w:rsidRDefault="008B4D46" w:rsidP="00844FF5">
            <w:pPr>
              <w:pStyle w:val="Compact"/>
            </w:pPr>
            <w:r>
              <w:t>MaxUsers</w:t>
            </w:r>
          </w:p>
        </w:tc>
        <w:tc>
          <w:tcPr>
            <w:tcW w:w="0" w:type="auto"/>
          </w:tcPr>
          <w:p w14:paraId="2E80DEBA" w14:textId="77777777" w:rsidR="008B4D46" w:rsidRDefault="008B4D46" w:rsidP="00844FF5">
            <w:pPr>
              <w:pStyle w:val="Compact"/>
            </w:pPr>
            <w:r>
              <w:t>-</w:t>
            </w:r>
          </w:p>
        </w:tc>
        <w:tc>
          <w:tcPr>
            <w:tcW w:w="0" w:type="auto"/>
          </w:tcPr>
          <w:p w14:paraId="20ED41BD" w14:textId="77777777" w:rsidR="008B4D46" w:rsidRDefault="008B4D46" w:rsidP="00844FF5">
            <w:pPr>
              <w:pStyle w:val="Compact"/>
            </w:pPr>
            <w:r>
              <w:t>10</w:t>
            </w:r>
          </w:p>
        </w:tc>
        <w:tc>
          <w:tcPr>
            <w:tcW w:w="0" w:type="auto"/>
          </w:tcPr>
          <w:p w14:paraId="48FFC407" w14:textId="77777777" w:rsidR="008B4D46" w:rsidRDefault="008B4D46" w:rsidP="00844FF5">
            <w:pPr>
              <w:pStyle w:val="Compact"/>
            </w:pPr>
          </w:p>
        </w:tc>
      </w:tr>
    </w:tbl>
    <w:p w14:paraId="2B7C5811" w14:textId="77777777" w:rsidR="008B4D46" w:rsidRDefault="008B4D46" w:rsidP="008B4D46">
      <w:pPr>
        <w:pStyle w:val="Heading2"/>
      </w:pPr>
      <w:bookmarkStart w:id="67" w:name="_Toc146719401"/>
      <w:bookmarkStart w:id="68" w:name="constraints-and-risks-optional"/>
      <w:bookmarkStart w:id="69" w:name="_Toc164422889"/>
      <w:bookmarkEnd w:id="65"/>
      <w:r>
        <w:t>Constraints and Risks (Optional)</w:t>
      </w:r>
      <w:bookmarkEnd w:id="67"/>
      <w:bookmarkEnd w:id="69"/>
    </w:p>
    <w:p w14:paraId="5C4B4D61" w14:textId="77777777" w:rsidR="008B4D46" w:rsidRDefault="008B4D46" w:rsidP="008B4D46">
      <w:pPr>
        <w:pStyle w:val="FirstParagraph"/>
      </w:pPr>
      <w:r>
        <w:rPr>
          <w:i/>
          <w:iCs/>
        </w:rPr>
        <w:t>Guide:</w:t>
      </w:r>
    </w:p>
    <w:p w14:paraId="4FE46DD6" w14:textId="77777777" w:rsidR="008B4D46" w:rsidRDefault="008B4D46" w:rsidP="008B4D46">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09567E4A" w14:textId="77777777" w:rsidR="008B4D46" w:rsidRDefault="008B4D46" w:rsidP="008B4D46">
      <w:pPr>
        <w:pStyle w:val="BodyText"/>
      </w:pPr>
      <w:r>
        <w:rPr>
          <w:i/>
          <w:iCs/>
        </w:rPr>
        <w:t>A project risk is an uncertain event that may or may not occur during a project.</w:t>
      </w:r>
    </w:p>
    <w:p w14:paraId="5637A4AA" w14:textId="77777777" w:rsidR="008B4D46" w:rsidRDefault="008B4D46" w:rsidP="008B4D46">
      <w:pPr>
        <w:pStyle w:val="BodyText"/>
      </w:pPr>
      <w:r>
        <w:rPr>
          <w:i/>
          <w:iCs/>
        </w:rPr>
        <w:t>Describe constraints and risks affecting the Workload and possible Logical Solution Architecture. These can be technical, but might also be non-technical. Consider budgets, timing, preferred technologies, skills in the customer organization, location, etc.</w:t>
      </w:r>
    </w:p>
    <w:p w14:paraId="2FB4E80C" w14:textId="77777777" w:rsidR="008B4D46" w:rsidRDefault="008B4D46" w:rsidP="008B4D46">
      <w:pPr>
        <w:pStyle w:val="BodyText"/>
      </w:pPr>
      <w:r>
        <w:rPr>
          <w:i/>
          <w:iCs/>
        </w:rPr>
        <w:lastRenderedPageBreak/>
        <w:t>Example:</w:t>
      </w:r>
    </w:p>
    <w:tbl>
      <w:tblPr>
        <w:tblStyle w:val="Table"/>
        <w:tblW w:w="0" w:type="auto"/>
        <w:tblLook w:val="0020" w:firstRow="1" w:lastRow="0" w:firstColumn="0" w:lastColumn="0" w:noHBand="0" w:noVBand="0"/>
      </w:tblPr>
      <w:tblGrid>
        <w:gridCol w:w="1361"/>
        <w:gridCol w:w="3457"/>
        <w:gridCol w:w="1062"/>
        <w:gridCol w:w="1404"/>
        <w:gridCol w:w="2923"/>
      </w:tblGrid>
      <w:tr w:rsidR="008B4D46" w14:paraId="71A3771C"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A36E97A" w14:textId="77777777" w:rsidR="008B4D46" w:rsidRDefault="008B4D46" w:rsidP="00844FF5">
            <w:pPr>
              <w:pStyle w:val="Compact"/>
            </w:pPr>
            <w:r>
              <w:t>Name</w:t>
            </w:r>
          </w:p>
        </w:tc>
        <w:tc>
          <w:tcPr>
            <w:tcW w:w="0" w:type="auto"/>
          </w:tcPr>
          <w:p w14:paraId="37A7D459" w14:textId="77777777" w:rsidR="008B4D46" w:rsidRDefault="008B4D46" w:rsidP="00844FF5">
            <w:pPr>
              <w:pStyle w:val="Compact"/>
            </w:pPr>
            <w:r>
              <w:t>Description</w:t>
            </w:r>
          </w:p>
        </w:tc>
        <w:tc>
          <w:tcPr>
            <w:tcW w:w="0" w:type="auto"/>
          </w:tcPr>
          <w:p w14:paraId="3C8A2ACE" w14:textId="77777777" w:rsidR="008B4D46" w:rsidRDefault="008B4D46" w:rsidP="00844FF5">
            <w:pPr>
              <w:pStyle w:val="Compact"/>
            </w:pPr>
            <w:r>
              <w:t>Type</w:t>
            </w:r>
          </w:p>
        </w:tc>
        <w:tc>
          <w:tcPr>
            <w:tcW w:w="0" w:type="auto"/>
          </w:tcPr>
          <w:p w14:paraId="1B98FDD3" w14:textId="77777777" w:rsidR="008B4D46" w:rsidRDefault="008B4D46" w:rsidP="00844FF5">
            <w:pPr>
              <w:pStyle w:val="Compact"/>
            </w:pPr>
            <w:r>
              <w:t>Impact</w:t>
            </w:r>
          </w:p>
        </w:tc>
        <w:tc>
          <w:tcPr>
            <w:tcW w:w="0" w:type="auto"/>
          </w:tcPr>
          <w:p w14:paraId="574E4B16" w14:textId="77777777" w:rsidR="008B4D46" w:rsidRDefault="008B4D46" w:rsidP="00844FF5">
            <w:pPr>
              <w:pStyle w:val="Compact"/>
            </w:pPr>
            <w:r>
              <w:t>Mitigation Approach</w:t>
            </w:r>
          </w:p>
        </w:tc>
      </w:tr>
      <w:tr w:rsidR="008B4D46" w14:paraId="0269A559" w14:textId="77777777" w:rsidTr="00844FF5">
        <w:tc>
          <w:tcPr>
            <w:tcW w:w="0" w:type="auto"/>
          </w:tcPr>
          <w:p w14:paraId="271D717F" w14:textId="77777777" w:rsidR="008B4D46" w:rsidRDefault="008B4D46" w:rsidP="00844FF5">
            <w:pPr>
              <w:pStyle w:val="Compact"/>
            </w:pPr>
            <w:r>
              <w:t>OCI skills</w:t>
            </w:r>
          </w:p>
        </w:tc>
        <w:tc>
          <w:tcPr>
            <w:tcW w:w="0" w:type="auto"/>
          </w:tcPr>
          <w:p w14:paraId="2F97E696" w14:textId="77777777" w:rsidR="008B4D46" w:rsidRDefault="008B4D46" w:rsidP="00844FF5">
            <w:pPr>
              <w:pStyle w:val="Compact"/>
            </w:pPr>
            <w:r>
              <w:t>Limited OCI skills in customers organization</w:t>
            </w:r>
          </w:p>
        </w:tc>
        <w:tc>
          <w:tcPr>
            <w:tcW w:w="0" w:type="auto"/>
          </w:tcPr>
          <w:p w14:paraId="7175CCF9" w14:textId="77777777" w:rsidR="008B4D46" w:rsidRDefault="008B4D46" w:rsidP="00844FF5">
            <w:pPr>
              <w:pStyle w:val="Compact"/>
            </w:pPr>
            <w:r>
              <w:t>Risk</w:t>
            </w:r>
          </w:p>
        </w:tc>
        <w:tc>
          <w:tcPr>
            <w:tcW w:w="0" w:type="auto"/>
          </w:tcPr>
          <w:p w14:paraId="4F456D68" w14:textId="77777777" w:rsidR="008B4D46" w:rsidRDefault="008B4D46" w:rsidP="00844FF5">
            <w:pPr>
              <w:pStyle w:val="Compact"/>
            </w:pPr>
            <w:r>
              <w:t>No Operating Model</w:t>
            </w:r>
          </w:p>
        </w:tc>
        <w:tc>
          <w:tcPr>
            <w:tcW w:w="0" w:type="auto"/>
          </w:tcPr>
          <w:p w14:paraId="35831FD9" w14:textId="77777777" w:rsidR="008B4D46" w:rsidRDefault="008B4D46" w:rsidP="00844FF5">
            <w:pPr>
              <w:pStyle w:val="Compact"/>
            </w:pPr>
            <w:r>
              <w:t>Involve Ops partner, for example, Oracle ACS</w:t>
            </w:r>
          </w:p>
        </w:tc>
      </w:tr>
      <w:tr w:rsidR="008B4D46" w14:paraId="4D5887DC" w14:textId="77777777" w:rsidTr="00844FF5">
        <w:tc>
          <w:tcPr>
            <w:tcW w:w="0" w:type="auto"/>
          </w:tcPr>
          <w:p w14:paraId="29F8EED2" w14:textId="77777777" w:rsidR="008B4D46" w:rsidRDefault="008B4D46" w:rsidP="00844FF5">
            <w:pPr>
              <w:pStyle w:val="Compact"/>
            </w:pPr>
            <w:r>
              <w:t>Team Availability</w:t>
            </w:r>
          </w:p>
        </w:tc>
        <w:tc>
          <w:tcPr>
            <w:tcW w:w="0" w:type="auto"/>
          </w:tcPr>
          <w:p w14:paraId="4DEEBD91" w14:textId="77777777" w:rsidR="008B4D46" w:rsidRDefault="008B4D46" w:rsidP="00844FF5">
            <w:pPr>
              <w:pStyle w:val="Compact"/>
            </w:pPr>
            <w:r>
              <w:t>A certain person is only available on Friday CET time zone</w:t>
            </w:r>
          </w:p>
        </w:tc>
        <w:tc>
          <w:tcPr>
            <w:tcW w:w="0" w:type="auto"/>
          </w:tcPr>
          <w:p w14:paraId="5AEB34E6" w14:textId="77777777" w:rsidR="008B4D46" w:rsidRDefault="008B4D46" w:rsidP="00844FF5">
            <w:pPr>
              <w:pStyle w:val="Compact"/>
            </w:pPr>
            <w:r>
              <w:t>Constraint</w:t>
            </w:r>
          </w:p>
        </w:tc>
        <w:tc>
          <w:tcPr>
            <w:tcW w:w="0" w:type="auto"/>
          </w:tcPr>
          <w:p w14:paraId="0C593180" w14:textId="77777777" w:rsidR="008B4D46" w:rsidRDefault="008B4D46" w:rsidP="00844FF5">
            <w:pPr>
              <w:pStyle w:val="Compact"/>
            </w:pPr>
          </w:p>
        </w:tc>
        <w:tc>
          <w:tcPr>
            <w:tcW w:w="0" w:type="auto"/>
          </w:tcPr>
          <w:p w14:paraId="54CCBC16" w14:textId="77777777" w:rsidR="008B4D46" w:rsidRDefault="008B4D46" w:rsidP="00844FF5">
            <w:pPr>
              <w:pStyle w:val="Compact"/>
            </w:pPr>
            <w:r>
              <w:t>Arrange meetings to fit that person's availability</w:t>
            </w:r>
          </w:p>
        </w:tc>
      </w:tr>
      <w:tr w:rsidR="008B4D46" w14:paraId="4F70E375" w14:textId="77777777" w:rsidTr="00844FF5">
        <w:tc>
          <w:tcPr>
            <w:tcW w:w="0" w:type="auto"/>
          </w:tcPr>
          <w:p w14:paraId="5860E407" w14:textId="77777777" w:rsidR="008B4D46" w:rsidRDefault="008B4D46" w:rsidP="00844FF5">
            <w:pPr>
              <w:pStyle w:val="Compact"/>
            </w:pPr>
            <w:r>
              <w:t>Access Restriction</w:t>
            </w:r>
          </w:p>
        </w:tc>
        <w:tc>
          <w:tcPr>
            <w:tcW w:w="0" w:type="auto"/>
          </w:tcPr>
          <w:p w14:paraId="1818C9F8" w14:textId="77777777" w:rsidR="008B4D46" w:rsidRDefault="008B4D46" w:rsidP="00844FF5">
            <w:pPr>
              <w:pStyle w:val="Compact"/>
            </w:pPr>
            <w:r>
              <w:t>We are not allowed to access a certain tenancy without customer presence</w:t>
            </w:r>
          </w:p>
        </w:tc>
        <w:tc>
          <w:tcPr>
            <w:tcW w:w="0" w:type="auto"/>
          </w:tcPr>
          <w:p w14:paraId="0A08F861" w14:textId="77777777" w:rsidR="008B4D46" w:rsidRDefault="008B4D46" w:rsidP="00844FF5">
            <w:pPr>
              <w:pStyle w:val="Compact"/>
            </w:pPr>
            <w:r>
              <w:t>Constraint</w:t>
            </w:r>
          </w:p>
        </w:tc>
        <w:tc>
          <w:tcPr>
            <w:tcW w:w="0" w:type="auto"/>
          </w:tcPr>
          <w:p w14:paraId="152D4714" w14:textId="77777777" w:rsidR="008B4D46" w:rsidRDefault="008B4D46" w:rsidP="00844FF5">
            <w:pPr>
              <w:pStyle w:val="Compact"/>
            </w:pPr>
          </w:p>
        </w:tc>
        <w:tc>
          <w:tcPr>
            <w:tcW w:w="0" w:type="auto"/>
          </w:tcPr>
          <w:p w14:paraId="050C99B2" w14:textId="77777777" w:rsidR="008B4D46" w:rsidRDefault="008B4D46" w:rsidP="00844FF5">
            <w:pPr>
              <w:pStyle w:val="Compact"/>
            </w:pPr>
            <w:r>
              <w:t>Invite customer key person to implementation sessions</w:t>
            </w:r>
          </w:p>
        </w:tc>
      </w:tr>
    </w:tbl>
    <w:p w14:paraId="38D2D646" w14:textId="77777777" w:rsidR="008B4D46" w:rsidRDefault="008B4D46" w:rsidP="008B4D46">
      <w:pPr>
        <w:pStyle w:val="Heading2"/>
      </w:pPr>
      <w:bookmarkStart w:id="70" w:name="_Toc146719402"/>
      <w:bookmarkStart w:id="71" w:name="current-state-architecture-optional"/>
      <w:bookmarkStart w:id="72" w:name="_Toc164422890"/>
      <w:bookmarkEnd w:id="68"/>
      <w:r>
        <w:t>Current State Architecture (Optional)</w:t>
      </w:r>
      <w:bookmarkEnd w:id="70"/>
      <w:bookmarkEnd w:id="72"/>
    </w:p>
    <w:p w14:paraId="0B72FBF2" w14:textId="77777777" w:rsidR="008B4D46" w:rsidRDefault="008B4D46" w:rsidP="008B4D46">
      <w:pPr>
        <w:pStyle w:val="FirstParagraph"/>
      </w:pPr>
      <w:r>
        <w:rPr>
          <w:i/>
          <w:iCs/>
        </w:rPr>
        <w:t>Guide:</w:t>
      </w:r>
    </w:p>
    <w:p w14:paraId="6731E3A0" w14:textId="7C163193" w:rsidR="008B4D46" w:rsidRPr="001B366D" w:rsidRDefault="008B4D46" w:rsidP="00C73BF7">
      <w:pPr>
        <w:pStyle w:val="BodyText"/>
        <w:rPr>
          <w:i/>
          <w:iCs/>
        </w:rPr>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bookmarkEnd w:id="71"/>
    </w:p>
    <w:p w14:paraId="070E6E9F" w14:textId="77777777" w:rsidR="00C35507" w:rsidRDefault="00000000">
      <w:pPr>
        <w:pStyle w:val="Heading2"/>
      </w:pPr>
      <w:bookmarkStart w:id="73" w:name="future-state-architecture"/>
      <w:bookmarkStart w:id="74" w:name="_Toc164422891"/>
      <w:bookmarkEnd w:id="24"/>
      <w:bookmarkEnd w:id="44"/>
      <w:r>
        <w:t>Future State Architecture</w:t>
      </w:r>
      <w:bookmarkEnd w:id="74"/>
    </w:p>
    <w:p w14:paraId="4FB6815C" w14:textId="77777777" w:rsidR="00C35507" w:rsidRDefault="00000000">
      <w:pPr>
        <w:pStyle w:val="FirstParagraph"/>
      </w:pPr>
      <w:r>
        <w:rPr>
          <w:i/>
          <w:iCs/>
        </w:rPr>
        <w:t>Guide:</w:t>
      </w:r>
    </w:p>
    <w:p w14:paraId="278D77B9"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7936AAC0" w14:textId="77777777" w:rsidR="00C35507" w:rsidRDefault="00000000">
      <w:pPr>
        <w:pStyle w:val="BodyText"/>
      </w:pPr>
      <w:r>
        <w:rPr>
          <w:i/>
          <w:iCs/>
        </w:rPr>
        <w:t>This should be the final architecture as part of the pre-sales solution, not an intermediate or draft version</w:t>
      </w:r>
    </w:p>
    <w:p w14:paraId="414190F2" w14:textId="77777777" w:rsidR="00E5523B" w:rsidRPr="00306D78" w:rsidRDefault="00000000">
      <w:pPr>
        <w:pStyle w:val="BodyText"/>
        <w:rPr>
          <w:noProof/>
        </w:rPr>
      </w:pPr>
      <w:r>
        <w:rPr>
          <w:i/>
          <w:iCs/>
        </w:rPr>
        <w:t>Additional architectures, in the subsections, can be used to describe needs for specific workloads.</w:t>
      </w:r>
    </w:p>
    <w:p w14:paraId="57B7F233" w14:textId="77777777" w:rsidR="00C35507" w:rsidRDefault="00000000">
      <w:pPr>
        <w:pStyle w:val="Heading3"/>
      </w:pPr>
      <w:bookmarkStart w:id="75" w:name="mandatory-security-best-practices"/>
      <w:bookmarkStart w:id="76" w:name="_Toc164422892"/>
      <w:r>
        <w:t>Mandatory Security Best Practices</w:t>
      </w:r>
      <w:bookmarkEnd w:id="76"/>
    </w:p>
    <w:p w14:paraId="46D38597" w14:textId="77777777" w:rsidR="00C35507" w:rsidRDefault="00000000">
      <w:pPr>
        <w:pStyle w:val="FirstParagraph"/>
      </w:pPr>
      <w:r>
        <w:rPr>
          <w:i/>
          <w:iCs/>
        </w:rPr>
        <w:t>Guide:</w:t>
      </w:r>
    </w:p>
    <w:p w14:paraId="3BB8BD62" w14:textId="77777777"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946360A" w14:textId="77777777" w:rsidR="00C35507" w:rsidRDefault="00000000">
      <w:pPr>
        <w:pStyle w:val="BodyText"/>
      </w:pPr>
      <w:r>
        <w:t>The safety of the &lt;Customer Name&gt;'s Oracle Cloud Infrastructure (OCI) environment and data is the &lt;Customer Name&gt;’s priority.</w:t>
      </w:r>
    </w:p>
    <w:p w14:paraId="5593E484"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25B26F5A" w14:textId="77777777" w:rsidR="00C35507" w:rsidRDefault="00000000">
      <w:pPr>
        <w:pStyle w:val="BodyText"/>
      </w:pPr>
      <w:r>
        <w:t>Workload related security requirements and settings like tenancy structure, groups, and permissions are defined in the respective chapters.</w:t>
      </w:r>
    </w:p>
    <w:p w14:paraId="4966898A" w14:textId="77777777" w:rsidR="00C35507" w:rsidRDefault="00000000">
      <w:pPr>
        <w:pStyle w:val="BodyText"/>
      </w:pPr>
      <w:r>
        <w:t>Any deviations from these recommendations needed for the scope of this document will be documented in chapters below. They must be approved by &lt;Customer Name&gt;.</w:t>
      </w:r>
    </w:p>
    <w:p w14:paraId="7DB755A9" w14:textId="77777777" w:rsidR="00C35507" w:rsidRDefault="00000000">
      <w:pPr>
        <w:pStyle w:val="BodyText"/>
      </w:pPr>
      <w:r>
        <w:t>&lt;Customer Name&gt; is responsible for implementing, managing, and maintaining all listed topics.</w:t>
      </w:r>
    </w:p>
    <w:p w14:paraId="7D5E2F20"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2A086EF8"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2142CCD9" w14:textId="77777777" w:rsidR="00C35507" w:rsidRDefault="00000000">
            <w:pPr>
              <w:pStyle w:val="Compact"/>
            </w:pPr>
            <w:r>
              <w:t>CATEGORY</w:t>
            </w:r>
          </w:p>
        </w:tc>
        <w:tc>
          <w:tcPr>
            <w:tcW w:w="0" w:type="auto"/>
          </w:tcPr>
          <w:p w14:paraId="1AB95BCE" w14:textId="77777777" w:rsidR="00C35507" w:rsidRDefault="00000000">
            <w:pPr>
              <w:pStyle w:val="Compact"/>
            </w:pPr>
            <w:r>
              <w:t>TOPIC</w:t>
            </w:r>
          </w:p>
        </w:tc>
        <w:tc>
          <w:tcPr>
            <w:tcW w:w="3683" w:type="pct"/>
          </w:tcPr>
          <w:p w14:paraId="54039F70" w14:textId="77777777" w:rsidR="00C35507" w:rsidRDefault="00000000">
            <w:pPr>
              <w:pStyle w:val="Compact"/>
            </w:pPr>
            <w:r>
              <w:t>DETAILS</w:t>
            </w:r>
          </w:p>
        </w:tc>
      </w:tr>
      <w:tr w:rsidR="00C35507" w14:paraId="382C46CB" w14:textId="77777777" w:rsidTr="00667EEC">
        <w:tc>
          <w:tcPr>
            <w:tcW w:w="0" w:type="auto"/>
          </w:tcPr>
          <w:p w14:paraId="2095ED6C" w14:textId="77777777" w:rsidR="00C35507" w:rsidRDefault="00000000">
            <w:pPr>
              <w:pStyle w:val="Compact"/>
            </w:pPr>
            <w:r>
              <w:t>User Management</w:t>
            </w:r>
          </w:p>
        </w:tc>
        <w:tc>
          <w:tcPr>
            <w:tcW w:w="0" w:type="auto"/>
          </w:tcPr>
          <w:p w14:paraId="32C20D18" w14:textId="77777777" w:rsidR="00C35507" w:rsidRDefault="00000000">
            <w:pPr>
              <w:pStyle w:val="Compact"/>
            </w:pPr>
            <w:r>
              <w:t>IAM Default Domain</w:t>
            </w:r>
          </w:p>
        </w:tc>
        <w:tc>
          <w:tcPr>
            <w:tcW w:w="3683" w:type="pct"/>
          </w:tcPr>
          <w:p w14:paraId="597D28C9" w14:textId="77777777" w:rsidR="00C35507" w:rsidRDefault="00000000">
            <w:r>
              <w:t>Multi-factor Authentication (MFA) should be enabled and enforced for every non-federated OCI user account.</w:t>
            </w:r>
          </w:p>
          <w:p w14:paraId="31928368" w14:textId="77777777" w:rsidR="00C35507" w:rsidRDefault="00000000">
            <w:pPr>
              <w:pStyle w:val="Compact"/>
              <w:numPr>
                <w:ilvl w:val="0"/>
                <w:numId w:val="41"/>
              </w:numPr>
            </w:pPr>
            <w:r>
              <w:lastRenderedPageBreak/>
              <w:t xml:space="preserve">For configuration details see </w:t>
            </w:r>
            <w:hyperlink r:id="rId11">
              <w:r>
                <w:rPr>
                  <w:rStyle w:val="Hyperlink"/>
                </w:rPr>
                <w:t>Managing Multi-Factor Authentication</w:t>
              </w:r>
            </w:hyperlink>
            <w:r>
              <w:t>.</w:t>
            </w:r>
          </w:p>
          <w:p w14:paraId="5CC80532" w14:textId="77777777" w:rsidR="00C35507" w:rsidRDefault="00000000">
            <w:r>
              <w:t>In addition to enforce MFA for local users, Adaptive Security will be enabled to track the Risk Score of each user of the Default Domain.</w:t>
            </w:r>
          </w:p>
          <w:p w14:paraId="007C35E5" w14:textId="77777777" w:rsidR="00C35507" w:rsidRDefault="00000000">
            <w:pPr>
              <w:pStyle w:val="Compact"/>
              <w:numPr>
                <w:ilvl w:val="0"/>
                <w:numId w:val="42"/>
              </w:numPr>
            </w:pPr>
            <w:r>
              <w:t xml:space="preserve">For configuration details see </w:t>
            </w:r>
            <w:hyperlink r:id="rId12">
              <w:r>
                <w:rPr>
                  <w:rStyle w:val="Hyperlink"/>
                </w:rPr>
                <w:t>Managing Adaptive Security and Risk Providers</w:t>
              </w:r>
            </w:hyperlink>
            <w:r>
              <w:t>.</w:t>
            </w:r>
          </w:p>
        </w:tc>
      </w:tr>
      <w:tr w:rsidR="00C35507" w14:paraId="2CF2358B" w14:textId="77777777" w:rsidTr="00667EEC">
        <w:tc>
          <w:tcPr>
            <w:tcW w:w="0" w:type="auto"/>
          </w:tcPr>
          <w:p w14:paraId="15A4A0DB" w14:textId="77777777" w:rsidR="00C35507" w:rsidRDefault="00C35507">
            <w:pPr>
              <w:pStyle w:val="Compact"/>
            </w:pPr>
          </w:p>
        </w:tc>
        <w:tc>
          <w:tcPr>
            <w:tcW w:w="0" w:type="auto"/>
          </w:tcPr>
          <w:p w14:paraId="67BBBEF5" w14:textId="77777777" w:rsidR="00C35507" w:rsidRDefault="00000000">
            <w:pPr>
              <w:pStyle w:val="Compact"/>
            </w:pPr>
            <w:r>
              <w:t>OCI Emergency Users</w:t>
            </w:r>
          </w:p>
        </w:tc>
        <w:tc>
          <w:tcPr>
            <w:tcW w:w="3683" w:type="pct"/>
          </w:tcPr>
          <w:p w14:paraId="2899AF32" w14:textId="77777777" w:rsidR="00C35507" w:rsidRDefault="00000000">
            <w:r>
              <w:t xml:space="preserve">A maximum of </w:t>
            </w:r>
            <w:r>
              <w:rPr>
                <w:b/>
                <w:bCs/>
              </w:rPr>
              <w:t>three</w:t>
            </w:r>
            <w:r>
              <w:t xml:space="preserve"> non-federated OCI user accounts should be present with the following requirements:</w:t>
            </w:r>
          </w:p>
          <w:p w14:paraId="2AE2E41C" w14:textId="77777777" w:rsidR="00C35507" w:rsidRDefault="00000000">
            <w:pPr>
              <w:pStyle w:val="Compact"/>
              <w:numPr>
                <w:ilvl w:val="0"/>
                <w:numId w:val="43"/>
              </w:numPr>
            </w:pPr>
            <w:r>
              <w:t>Username does not match any username in the Customer’s Enterprise Identity Management System</w:t>
            </w:r>
          </w:p>
          <w:p w14:paraId="5D55E2EE" w14:textId="77777777" w:rsidR="00C35507" w:rsidRDefault="00000000">
            <w:pPr>
              <w:pStyle w:val="Compact"/>
              <w:numPr>
                <w:ilvl w:val="0"/>
                <w:numId w:val="43"/>
              </w:numPr>
            </w:pPr>
            <w:r>
              <w:t>Are real humans.</w:t>
            </w:r>
          </w:p>
          <w:p w14:paraId="42EFBFB8" w14:textId="77777777" w:rsidR="00C35507" w:rsidRDefault="00000000">
            <w:pPr>
              <w:pStyle w:val="Compact"/>
              <w:numPr>
                <w:ilvl w:val="0"/>
                <w:numId w:val="43"/>
              </w:numPr>
            </w:pPr>
            <w:r>
              <w:t>Have a recovery email address that differs from the primary email address.</w:t>
            </w:r>
          </w:p>
          <w:p w14:paraId="029AC7F8" w14:textId="77777777" w:rsidR="00C35507" w:rsidRDefault="00000000">
            <w:pPr>
              <w:pStyle w:val="Compact"/>
              <w:numPr>
                <w:ilvl w:val="0"/>
                <w:numId w:val="43"/>
              </w:numPr>
            </w:pPr>
            <w:r>
              <w:t>User capabilities has Local Password enabled only.</w:t>
            </w:r>
          </w:p>
          <w:p w14:paraId="06F62B92" w14:textId="77777777" w:rsidR="00C35507" w:rsidRDefault="00000000">
            <w:pPr>
              <w:pStyle w:val="Compact"/>
              <w:numPr>
                <w:ilvl w:val="0"/>
                <w:numId w:val="43"/>
              </w:numPr>
            </w:pPr>
            <w:r>
              <w:t>Has MFA enabled and enforced (see IAM Default Domain).</w:t>
            </w:r>
          </w:p>
        </w:tc>
      </w:tr>
      <w:tr w:rsidR="00C35507" w14:paraId="0897943D" w14:textId="77777777" w:rsidTr="00667EEC">
        <w:tc>
          <w:tcPr>
            <w:tcW w:w="0" w:type="auto"/>
          </w:tcPr>
          <w:p w14:paraId="62FCD420" w14:textId="77777777" w:rsidR="00C35507" w:rsidRDefault="00C35507">
            <w:pPr>
              <w:pStyle w:val="Compact"/>
            </w:pPr>
          </w:p>
        </w:tc>
        <w:tc>
          <w:tcPr>
            <w:tcW w:w="0" w:type="auto"/>
          </w:tcPr>
          <w:p w14:paraId="1862BAE3" w14:textId="77777777" w:rsidR="00C35507" w:rsidRDefault="00000000">
            <w:pPr>
              <w:pStyle w:val="Compact"/>
            </w:pPr>
            <w:r>
              <w:t>OCI Administrators</w:t>
            </w:r>
          </w:p>
        </w:tc>
        <w:tc>
          <w:tcPr>
            <w:tcW w:w="3683" w:type="pct"/>
          </w:tcPr>
          <w:p w14:paraId="1EA85DCD" w14:textId="77777777" w:rsidR="00C35507" w:rsidRDefault="00000000">
            <w:r>
              <w:t>Daily business OCI Administrators are managed by the Customer’s Enterprise Identity Management System . This system is federated with the IAM Default Domain following these configuration steps:</w:t>
            </w:r>
          </w:p>
          <w:p w14:paraId="3C2331F4" w14:textId="77777777" w:rsidR="00C35507" w:rsidRDefault="00000000">
            <w:pPr>
              <w:pStyle w:val="Compact"/>
              <w:numPr>
                <w:ilvl w:val="0"/>
                <w:numId w:val="44"/>
              </w:numPr>
            </w:pPr>
            <w:r>
              <w:t>Federation Setup</w:t>
            </w:r>
          </w:p>
          <w:p w14:paraId="2D402520" w14:textId="77777777" w:rsidR="00C35507" w:rsidRDefault="00000000">
            <w:pPr>
              <w:pStyle w:val="Compact"/>
              <w:numPr>
                <w:ilvl w:val="0"/>
                <w:numId w:val="44"/>
              </w:numPr>
            </w:pPr>
            <w:r>
              <w:t>User Provisioning</w:t>
            </w:r>
          </w:p>
          <w:p w14:paraId="10DCFB0B" w14:textId="77777777" w:rsidR="00C35507" w:rsidRDefault="00000000">
            <w:pPr>
              <w:pStyle w:val="Compact"/>
              <w:numPr>
                <w:ilvl w:val="0"/>
                <w:numId w:val="44"/>
              </w:numPr>
            </w:pPr>
            <w:r>
              <w:t>For configuration guidance for major Identity Providers see the OCI IAM Identity Domain tutorials.</w:t>
            </w:r>
          </w:p>
        </w:tc>
      </w:tr>
      <w:tr w:rsidR="00C35507" w14:paraId="50377D6A" w14:textId="77777777" w:rsidTr="00667EEC">
        <w:tc>
          <w:tcPr>
            <w:tcW w:w="0" w:type="auto"/>
          </w:tcPr>
          <w:p w14:paraId="3A1EA753" w14:textId="77777777" w:rsidR="00C35507" w:rsidRDefault="00C35507">
            <w:pPr>
              <w:pStyle w:val="Compact"/>
            </w:pPr>
          </w:p>
        </w:tc>
        <w:tc>
          <w:tcPr>
            <w:tcW w:w="0" w:type="auto"/>
          </w:tcPr>
          <w:p w14:paraId="4505F9B6" w14:textId="77777777" w:rsidR="00C35507" w:rsidRDefault="00000000">
            <w:pPr>
              <w:pStyle w:val="Compact"/>
            </w:pPr>
            <w:r>
              <w:t>Application Users</w:t>
            </w:r>
          </w:p>
        </w:tc>
        <w:tc>
          <w:tcPr>
            <w:tcW w:w="3683" w:type="pct"/>
          </w:tcPr>
          <w:p w14:paraId="11499DCD"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3">
              <w:r>
                <w:rPr>
                  <w:rStyle w:val="Hyperlink"/>
                </w:rPr>
                <w:t>Design Guidance for IAM Security Structure</w:t>
              </w:r>
            </w:hyperlink>
            <w:r>
              <w:t>.</w:t>
            </w:r>
          </w:p>
        </w:tc>
      </w:tr>
      <w:tr w:rsidR="00C35507" w14:paraId="3F8C9F99" w14:textId="77777777" w:rsidTr="00667EEC">
        <w:tc>
          <w:tcPr>
            <w:tcW w:w="0" w:type="auto"/>
          </w:tcPr>
          <w:p w14:paraId="7BD33155" w14:textId="77777777" w:rsidR="00C35507" w:rsidRDefault="00000000">
            <w:pPr>
              <w:pStyle w:val="Compact"/>
            </w:pPr>
            <w:r>
              <w:t>Cloud Posture Management</w:t>
            </w:r>
          </w:p>
        </w:tc>
        <w:tc>
          <w:tcPr>
            <w:tcW w:w="0" w:type="auto"/>
          </w:tcPr>
          <w:p w14:paraId="7018844F" w14:textId="77777777" w:rsidR="00C35507" w:rsidRDefault="00000000">
            <w:pPr>
              <w:pStyle w:val="Compact"/>
            </w:pPr>
            <w:r>
              <w:t>OCI Cloud Guard</w:t>
            </w:r>
          </w:p>
        </w:tc>
        <w:tc>
          <w:tcPr>
            <w:tcW w:w="3683" w:type="pct"/>
          </w:tcPr>
          <w:p w14:paraId="7798C368"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3A8D5E99" w14:textId="77777777" w:rsidR="00C35507" w:rsidRDefault="00000000">
            <w:pPr>
              <w:pStyle w:val="Compact"/>
              <w:numPr>
                <w:ilvl w:val="0"/>
                <w:numId w:val="45"/>
              </w:numPr>
            </w:pPr>
            <w:r>
              <w:t xml:space="preserve">For configuration details see </w:t>
            </w:r>
            <w:hyperlink r:id="rId14">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C72EA1F" w14:textId="77777777" w:rsidR="00C35507" w:rsidRDefault="00000000">
            <w:pPr>
              <w:pStyle w:val="Compact"/>
              <w:numPr>
                <w:ilvl w:val="0"/>
                <w:numId w:val="45"/>
              </w:numPr>
            </w:pPr>
            <w:r>
              <w:t xml:space="preserve">For configuration details see </w:t>
            </w:r>
            <w:hyperlink r:id="rId15">
              <w:r>
                <w:rPr>
                  <w:rStyle w:val="Hyperlink"/>
                </w:rPr>
                <w:t>Customizing Cloud Guard Configuration</w:t>
              </w:r>
            </w:hyperlink>
          </w:p>
        </w:tc>
      </w:tr>
      <w:tr w:rsidR="00C35507" w14:paraId="557EF0FF" w14:textId="77777777" w:rsidTr="00667EEC">
        <w:tc>
          <w:tcPr>
            <w:tcW w:w="0" w:type="auto"/>
          </w:tcPr>
          <w:p w14:paraId="10D37F7C" w14:textId="77777777" w:rsidR="00C35507" w:rsidRDefault="00C35507">
            <w:pPr>
              <w:pStyle w:val="Compact"/>
            </w:pPr>
          </w:p>
        </w:tc>
        <w:tc>
          <w:tcPr>
            <w:tcW w:w="0" w:type="auto"/>
          </w:tcPr>
          <w:p w14:paraId="1CCE75CA" w14:textId="77777777" w:rsidR="00C35507" w:rsidRDefault="00000000">
            <w:pPr>
              <w:pStyle w:val="Compact"/>
            </w:pPr>
            <w:r>
              <w:t>OCI Vulnerability Scanning Service</w:t>
            </w:r>
          </w:p>
        </w:tc>
        <w:tc>
          <w:tcPr>
            <w:tcW w:w="3683" w:type="pct"/>
          </w:tcPr>
          <w:p w14:paraId="378993A2"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33F1921B" w14:textId="77777777" w:rsidR="00C35507" w:rsidRDefault="00000000">
            <w:pPr>
              <w:pStyle w:val="Compact"/>
              <w:numPr>
                <w:ilvl w:val="0"/>
                <w:numId w:val="46"/>
              </w:numPr>
            </w:pPr>
            <w:r>
              <w:t xml:space="preserve">For configuration details see </w:t>
            </w:r>
            <w:hyperlink r:id="rId16">
              <w:r>
                <w:rPr>
                  <w:rStyle w:val="Hyperlink"/>
                </w:rPr>
                <w:t>Vulnerability Scanning</w:t>
              </w:r>
            </w:hyperlink>
            <w:r>
              <w:t>.</w:t>
            </w:r>
          </w:p>
        </w:tc>
      </w:tr>
      <w:tr w:rsidR="00C35507" w14:paraId="4E70FAF1" w14:textId="77777777" w:rsidTr="00667EEC">
        <w:tc>
          <w:tcPr>
            <w:tcW w:w="0" w:type="auto"/>
          </w:tcPr>
          <w:p w14:paraId="01F042A7" w14:textId="77777777" w:rsidR="00C35507" w:rsidRDefault="00000000">
            <w:pPr>
              <w:pStyle w:val="Compact"/>
            </w:pPr>
            <w:r>
              <w:t>Monitoring</w:t>
            </w:r>
          </w:p>
        </w:tc>
        <w:tc>
          <w:tcPr>
            <w:tcW w:w="0" w:type="auto"/>
          </w:tcPr>
          <w:p w14:paraId="7939B63D" w14:textId="77777777" w:rsidR="00C35507" w:rsidRDefault="00000000">
            <w:pPr>
              <w:pStyle w:val="Compact"/>
            </w:pPr>
            <w:r>
              <w:t>SIEM Integration</w:t>
            </w:r>
          </w:p>
        </w:tc>
        <w:tc>
          <w:tcPr>
            <w:tcW w:w="3683" w:type="pct"/>
          </w:tcPr>
          <w:p w14:paraId="36113D7F"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7">
              <w:r>
                <w:rPr>
                  <w:rStyle w:val="Hyperlink"/>
                </w:rPr>
                <w:t>Design Guidance for SIEM Integration</w:t>
              </w:r>
            </w:hyperlink>
            <w:r>
              <w:t xml:space="preserve"> to implement integration with the existing SIEM system.</w:t>
            </w:r>
          </w:p>
        </w:tc>
      </w:tr>
      <w:tr w:rsidR="00C35507" w14:paraId="67D4D1D5" w14:textId="77777777" w:rsidTr="00667EEC">
        <w:tc>
          <w:tcPr>
            <w:tcW w:w="0" w:type="auto"/>
          </w:tcPr>
          <w:p w14:paraId="5F57C62B" w14:textId="77777777" w:rsidR="00C35507" w:rsidRDefault="00000000">
            <w:pPr>
              <w:pStyle w:val="Compact"/>
            </w:pPr>
            <w:r>
              <w:t>Additional Services</w:t>
            </w:r>
          </w:p>
        </w:tc>
        <w:tc>
          <w:tcPr>
            <w:tcW w:w="0" w:type="auto"/>
          </w:tcPr>
          <w:p w14:paraId="455A3890" w14:textId="77777777" w:rsidR="00C35507" w:rsidRDefault="00000000">
            <w:pPr>
              <w:pStyle w:val="Compact"/>
            </w:pPr>
            <w:r>
              <w:t>Budget Control</w:t>
            </w:r>
          </w:p>
        </w:tc>
        <w:tc>
          <w:tcPr>
            <w:tcW w:w="3683" w:type="pct"/>
          </w:tcPr>
          <w:p w14:paraId="3138B718" w14:textId="77777777"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8">
              <w:r w:rsidR="000A0719">
                <w:rPr>
                  <w:rStyle w:val="Hyperlink"/>
                </w:rPr>
                <w:t>Managing Budgets</w:t>
              </w:r>
            </w:hyperlink>
          </w:p>
        </w:tc>
      </w:tr>
    </w:tbl>
    <w:p w14:paraId="4BF291EE" w14:textId="77777777" w:rsidR="00C35507" w:rsidRDefault="00000000" w:rsidP="007C4232">
      <w:pPr>
        <w:pStyle w:val="Heading3"/>
      </w:pPr>
      <w:bookmarkStart w:id="77" w:name="naming-convention"/>
      <w:bookmarkStart w:id="78" w:name="oci-secure-landing-zone-architecture"/>
      <w:bookmarkStart w:id="79" w:name="_Toc164422893"/>
      <w:bookmarkEnd w:id="75"/>
      <w:r>
        <w:t>Naming Convention</w:t>
      </w:r>
      <w:bookmarkEnd w:id="79"/>
    </w:p>
    <w:p w14:paraId="6FD3887F" w14:textId="77777777" w:rsidR="007C4232" w:rsidRDefault="007C4232" w:rsidP="007C4232">
      <w:pPr>
        <w:pStyle w:val="FirstParagraph"/>
      </w:pPr>
      <w:bookmarkStart w:id="80" w:name="security-and-identity-management"/>
      <w:bookmarkEnd w:id="77"/>
      <w:r>
        <w:rPr>
          <w:i/>
          <w:iCs/>
        </w:rPr>
        <w:lastRenderedPageBreak/>
        <w:t>Guide:</w:t>
      </w:r>
    </w:p>
    <w:p w14:paraId="21286973" w14:textId="77777777" w:rsidR="007C4232" w:rsidRDefault="007C4232" w:rsidP="007C4232">
      <w:pPr>
        <w:pStyle w:val="BodyText"/>
      </w:pPr>
      <w:r>
        <w:rPr>
          <w:i/>
          <w:iCs/>
        </w:rPr>
        <w:t xml:space="preserve">This chapter describes naming convention best practices and usually does not require any changes. If changes are required please refer to </w:t>
      </w:r>
      <w:hyperlink r:id="rId19">
        <w:r>
          <w:rPr>
            <w:rStyle w:val="Hyperlink"/>
            <w:i/>
            <w:iCs/>
          </w:rPr>
          <w:t>Landing Zone GitHub</w:t>
        </w:r>
      </w:hyperlink>
      <w:r>
        <w:rPr>
          <w:i/>
          <w:iCs/>
        </w:rPr>
        <w:t>. The naming convention zone needs to be described in the Solution Design by the service provider.</w:t>
      </w:r>
    </w:p>
    <w:p w14:paraId="26621741" w14:textId="77777777" w:rsidR="007C4232" w:rsidRDefault="007C4232" w:rsidP="007C4232">
      <w:pPr>
        <w:pStyle w:val="BodyText"/>
      </w:pPr>
      <w:r>
        <w:rPr>
          <w:i/>
          <w:iCs/>
        </w:rPr>
        <w:t>Use this template ONLY for new cloud deployments and remove it for brownfield deployments.</w:t>
      </w:r>
    </w:p>
    <w:p w14:paraId="1C22CE1D" w14:textId="77777777" w:rsidR="007C4232" w:rsidRDefault="007C4232" w:rsidP="007C4232">
      <w:pPr>
        <w:pStyle w:val="BodyText"/>
      </w:pPr>
      <w:r>
        <w:t xml:space="preserve">A naming convention is an important part of any deployment to ensure consistency, governance, and security within your tenancy. Find </w:t>
      </w:r>
      <w:hyperlink r:id="rId20">
        <w:r>
          <w:rPr>
            <w:rStyle w:val="Hyperlink"/>
          </w:rPr>
          <w:t>here</w:t>
        </w:r>
      </w:hyperlink>
      <w:r>
        <w:t xml:space="preserve"> Oracle's recommended best practices.</w:t>
      </w:r>
    </w:p>
    <w:p w14:paraId="31E084C6" w14:textId="77777777" w:rsidR="007C4232" w:rsidRDefault="007C4232" w:rsidP="007C4232">
      <w:pPr>
        <w:pStyle w:val="Heading3"/>
      </w:pPr>
      <w:bookmarkStart w:id="81" w:name="_Toc146719406"/>
      <w:bookmarkStart w:id="82" w:name="_Toc164422894"/>
      <w:r>
        <w:t>OCI Landing Zone Solution Definition</w:t>
      </w:r>
      <w:bookmarkEnd w:id="81"/>
      <w:bookmarkEnd w:id="82"/>
    </w:p>
    <w:p w14:paraId="0D525BBA" w14:textId="77777777" w:rsidR="007C4232" w:rsidRDefault="007C4232" w:rsidP="007C4232">
      <w:pPr>
        <w:pStyle w:val="FirstParagraph"/>
      </w:pPr>
      <w:r>
        <w:rPr>
          <w:i/>
          <w:iCs/>
        </w:rPr>
        <w:t>Guide:</w:t>
      </w:r>
    </w:p>
    <w:p w14:paraId="2B95A019" w14:textId="77777777" w:rsidR="007C4232" w:rsidRDefault="007C4232" w:rsidP="007C4232">
      <w:pPr>
        <w:pStyle w:val="BodyText"/>
      </w:pPr>
      <w:r>
        <w:rPr>
          <w:i/>
          <w:iCs/>
        </w:rPr>
        <w:t xml:space="preserve">This chapter describes landing zone best practices and usually does not require any changes. If changes are required please refer to </w:t>
      </w:r>
      <w:hyperlink r:id="rId21">
        <w:r>
          <w:rPr>
            <w:rStyle w:val="Hyperlink"/>
            <w:i/>
            <w:iCs/>
          </w:rPr>
          <w:t>Landing Zone GitHub</w:t>
        </w:r>
      </w:hyperlink>
      <w:r>
        <w:rPr>
          <w:i/>
          <w:iCs/>
        </w:rPr>
        <w:t>. The full landing zone needs to be described in the Solution Design by the service provider.</w:t>
      </w:r>
    </w:p>
    <w:p w14:paraId="262BBB65" w14:textId="77777777" w:rsidR="007C4232" w:rsidRDefault="007C4232" w:rsidP="007C4232">
      <w:pPr>
        <w:pStyle w:val="BodyText"/>
      </w:pPr>
      <w:r>
        <w:rPr>
          <w:i/>
          <w:iCs/>
        </w:rPr>
        <w:t>Use this template ONLY for new cloud deployments and remove it for brownfield deployments.</w:t>
      </w:r>
    </w:p>
    <w:p w14:paraId="76C0E323" w14:textId="49C1E445" w:rsidR="007C4232" w:rsidRDefault="007C4232" w:rsidP="007C4232">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w:t>
      </w:r>
      <w:r w:rsidR="005409F7">
        <w:t xml:space="preserve">-to-day </w:t>
      </w:r>
      <w:r>
        <w:t>operations.</w:t>
      </w:r>
    </w:p>
    <w:p w14:paraId="60D6A090" w14:textId="77777777" w:rsidR="007C4232" w:rsidRDefault="007C4232" w:rsidP="007C4232">
      <w:pPr>
        <w:pStyle w:val="BodyText"/>
      </w:pPr>
      <w:r>
        <w:t xml:space="preserve">Oracle highly recommends the use of an OCI Landing Zone for any deployment. Use these </w:t>
      </w:r>
      <w:hyperlink r:id="rId22">
        <w:r>
          <w:rPr>
            <w:rStyle w:val="Hyperlink"/>
          </w:rPr>
          <w:t>guidelines</w:t>
        </w:r>
      </w:hyperlink>
      <w:r>
        <w:t xml:space="preserve"> to set up your OCI Landing Zone, including design considerations, approaches, and solutions to use.</w:t>
      </w:r>
    </w:p>
    <w:p w14:paraId="3959743E" w14:textId="24DA8F0D" w:rsidR="007C4232" w:rsidRDefault="007C4232" w:rsidP="007C4232">
      <w:pPr>
        <w:pStyle w:val="BodyText"/>
      </w:pPr>
      <w:r>
        <w:t>Note that all workloads in a tenancy should sit on top of a Landing Zone, meaning that the workload architecture defined in the next section can be subject to adjustments (e.g., network structure) towards the landing zone model, along with other future workloads.</w:t>
      </w:r>
    </w:p>
    <w:p w14:paraId="6E30A64D" w14:textId="77777777" w:rsidR="007C4232" w:rsidRDefault="007C4232" w:rsidP="007C4232">
      <w:pPr>
        <w:pStyle w:val="Heading3"/>
      </w:pPr>
      <w:bookmarkStart w:id="83" w:name="_Toc146719407"/>
      <w:bookmarkStart w:id="84" w:name="functional-architecture-optional"/>
      <w:bookmarkStart w:id="85" w:name="_Toc164422895"/>
      <w:r>
        <w:t>Functional Architecture (Optional)</w:t>
      </w:r>
      <w:bookmarkEnd w:id="83"/>
      <w:bookmarkEnd w:id="85"/>
    </w:p>
    <w:p w14:paraId="5B68D540" w14:textId="77777777" w:rsidR="007C4232" w:rsidRDefault="007C4232" w:rsidP="007C4232">
      <w:pPr>
        <w:pStyle w:val="FirstParagraph"/>
      </w:pPr>
      <w:r>
        <w:rPr>
          <w:i/>
          <w:iCs/>
        </w:rPr>
        <w:t>Guide:</w:t>
      </w:r>
    </w:p>
    <w:p w14:paraId="5FC9ED10" w14:textId="77777777" w:rsidR="007C4232" w:rsidRDefault="007C4232" w:rsidP="007C4232">
      <w:pPr>
        <w:pStyle w:val="BodyText"/>
      </w:pPr>
      <w:r>
        <w:rPr>
          <w:i/>
          <w:iCs/>
        </w:rPr>
        <w:t>Provide a brief description of the functional architecture, split into two main areas: application capabilities and data.</w:t>
      </w:r>
    </w:p>
    <w:bookmarkEnd w:id="84"/>
    <w:p w14:paraId="689E2123" w14:textId="758E9D30" w:rsidR="007C4232" w:rsidRDefault="007C4232" w:rsidP="007C4232">
      <w:r>
        <w:br w:type="page"/>
      </w:r>
    </w:p>
    <w:p w14:paraId="64112FFC" w14:textId="224D0A0D" w:rsidR="00C35507" w:rsidRDefault="00000000">
      <w:pPr>
        <w:pStyle w:val="Heading3"/>
      </w:pPr>
      <w:bookmarkStart w:id="86" w:name="logical-architecture-optional"/>
      <w:bookmarkStart w:id="87" w:name="_Toc164422896"/>
      <w:bookmarkEnd w:id="78"/>
      <w:bookmarkEnd w:id="80"/>
      <w:r>
        <w:lastRenderedPageBreak/>
        <w:t>Logical Architecture</w:t>
      </w:r>
      <w:bookmarkEnd w:id="87"/>
    </w:p>
    <w:p w14:paraId="026AB0B1" w14:textId="77777777" w:rsidR="00C35507" w:rsidRDefault="00000000">
      <w:pPr>
        <w:pStyle w:val="FirstParagraph"/>
      </w:pPr>
      <w:r>
        <w:rPr>
          <w:i/>
          <w:iCs/>
        </w:rPr>
        <w:t>Guide:</w:t>
      </w:r>
    </w:p>
    <w:p w14:paraId="5209171E" w14:textId="77777777" w:rsidR="00C35507" w:rsidRDefault="00000000">
      <w:pPr>
        <w:pStyle w:val="BodyText"/>
      </w:pPr>
      <w:r>
        <w:rPr>
          <w:i/>
          <w:iCs/>
        </w:rPr>
        <w:t xml:space="preserve">Use </w:t>
      </w:r>
      <w:hyperlink r:id="rId23">
        <w:r>
          <w:rPr>
            <w:rStyle w:val="Hyperlink"/>
            <w:i/>
            <w:iCs/>
          </w:rPr>
          <w:t>System Context Diagram</w:t>
        </w:r>
      </w:hyperlink>
      <w:r>
        <w:rPr>
          <w:i/>
          <w:iCs/>
        </w:rPr>
        <w:t xml:space="preserve"> to show integration for the Workload solution.</w:t>
      </w:r>
    </w:p>
    <w:p w14:paraId="41C8C92B"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4EDA5D59" w14:textId="77777777" w:rsidR="00C35507" w:rsidRDefault="00000000">
      <w:pPr>
        <w:pStyle w:val="BodyText"/>
        <w:rPr>
          <w:rStyle w:val="Hyperlink"/>
          <w:i/>
          <w:iCs/>
        </w:rPr>
      </w:pPr>
      <w:hyperlink r:id="rId24">
        <w:r>
          <w:rPr>
            <w:rStyle w:val="Hyperlink"/>
            <w:i/>
            <w:iCs/>
          </w:rPr>
          <w:t>The Oracle Cloud Notation, OCI Architecture Diagram Toolkits</w:t>
        </w:r>
      </w:hyperlink>
    </w:p>
    <w:p w14:paraId="2A3BFA4C" w14:textId="77777777" w:rsidR="00E4798E" w:rsidRDefault="00E4798E">
      <w:pPr>
        <w:pStyle w:val="BodyText"/>
        <w:rPr>
          <w:rStyle w:val="Hyperlink"/>
          <w:i/>
          <w:iCs/>
        </w:rPr>
      </w:pPr>
    </w:p>
    <w:p w14:paraId="59FDFCB7" w14:textId="77777777" w:rsidR="00E4798E" w:rsidRDefault="00E4798E">
      <w:pPr>
        <w:pStyle w:val="BodyText"/>
      </w:pPr>
      <w:r>
        <w:rPr>
          <w:noProof/>
        </w:rPr>
        <w:drawing>
          <wp:inline distT="0" distB="0" distL="0" distR="0" wp14:anchorId="3EC01CAE" wp14:editId="6B19129B">
            <wp:extent cx="6481445" cy="3364865"/>
            <wp:effectExtent l="0" t="0" r="0" b="0"/>
            <wp:docPr id="139618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134" name="Picture 1396188134"/>
                    <pic:cNvPicPr/>
                  </pic:nvPicPr>
                  <pic:blipFill>
                    <a:blip r:embed="rId25">
                      <a:extLst>
                        <a:ext uri="{28A0092B-C50C-407E-A947-70E740481C1C}">
                          <a14:useLocalDpi xmlns:a14="http://schemas.microsoft.com/office/drawing/2010/main" val="0"/>
                        </a:ext>
                      </a:extLst>
                    </a:blip>
                    <a:stretch>
                      <a:fillRect/>
                    </a:stretch>
                  </pic:blipFill>
                  <pic:spPr>
                    <a:xfrm>
                      <a:off x="0" y="0"/>
                      <a:ext cx="6481445" cy="3364865"/>
                    </a:xfrm>
                    <a:prstGeom prst="rect">
                      <a:avLst/>
                    </a:prstGeom>
                  </pic:spPr>
                </pic:pic>
              </a:graphicData>
            </a:graphic>
          </wp:inline>
        </w:drawing>
      </w:r>
    </w:p>
    <w:p w14:paraId="7FD4E0C7" w14:textId="77777777" w:rsidR="00E4798E" w:rsidRDefault="00E4798E">
      <w:pPr>
        <w:pStyle w:val="BodyText"/>
      </w:pPr>
      <w:r>
        <w:t>Example logical architecture for Essbase on OCI.</w:t>
      </w:r>
    </w:p>
    <w:p w14:paraId="24C02C81" w14:textId="77777777" w:rsidR="00985B33" w:rsidRDefault="00985B33" w:rsidP="00985B33">
      <w:pPr>
        <w:pStyle w:val="BodyText"/>
      </w:pPr>
      <w:r>
        <w:t>The main building blocks that compose this cloud architecture:</w:t>
      </w:r>
    </w:p>
    <w:p w14:paraId="7B780E3A" w14:textId="07550CB7" w:rsidR="00985B33" w:rsidRDefault="00985B33" w:rsidP="00985B33">
      <w:pPr>
        <w:pStyle w:val="BodyText"/>
        <w:numPr>
          <w:ilvl w:val="0"/>
          <w:numId w:val="82"/>
        </w:numPr>
      </w:pPr>
      <w:r w:rsidRPr="00985B33">
        <w:rPr>
          <w:b/>
          <w:bCs/>
        </w:rPr>
        <w:t>Essbase 21c</w:t>
      </w:r>
      <w:r>
        <w:t>: The targeted version of Essbase on OCI will be Essbase 21C (21.</w:t>
      </w:r>
      <w:r w:rsidR="001B366D">
        <w:t>5</w:t>
      </w:r>
      <w:r>
        <w:t>). Essbase 21c will be deployed via Oracle Cloud Infrastructure Marketplace.</w:t>
      </w:r>
    </w:p>
    <w:p w14:paraId="47C6BE35" w14:textId="77777777" w:rsidR="00985B33" w:rsidRPr="00E4798E" w:rsidRDefault="00985B33" w:rsidP="00985B33">
      <w:pPr>
        <w:pStyle w:val="BodyText"/>
        <w:numPr>
          <w:ilvl w:val="0"/>
          <w:numId w:val="82"/>
        </w:numPr>
      </w:pPr>
      <w:r w:rsidRPr="00985B33">
        <w:rPr>
          <w:b/>
          <w:bCs/>
        </w:rPr>
        <w:t>Database for Essbase metadata</w:t>
      </w:r>
      <w:r>
        <w:t>: Autonomous Database using the Autonomous Transaction Processing workload (ATP). ATP is proposed to evaluate exclusive functionalities for federated partitions. ATP is a managed database integrated with Object Storage and optimized for analytical queries. Federated partitions enable to integrate Essbase cubes with Autonomous Data Warehouse, to combine Essbase's analytical power with the benefits of Autonomous Database.</w:t>
      </w:r>
    </w:p>
    <w:p w14:paraId="2E7BC9E7" w14:textId="77777777" w:rsidR="00C35507" w:rsidRDefault="00000000">
      <w:pPr>
        <w:pStyle w:val="Heading3"/>
      </w:pPr>
      <w:bookmarkStart w:id="88" w:name="physical-architecture"/>
      <w:bookmarkStart w:id="89" w:name="_Toc164422897"/>
      <w:bookmarkEnd w:id="86"/>
      <w:r>
        <w:t>Physical Architecture</w:t>
      </w:r>
      <w:bookmarkEnd w:id="89"/>
    </w:p>
    <w:p w14:paraId="5DFD63CE" w14:textId="77777777" w:rsidR="00C35507" w:rsidRDefault="00000000">
      <w:pPr>
        <w:pStyle w:val="FirstParagraph"/>
      </w:pPr>
      <w:r>
        <w:rPr>
          <w:i/>
          <w:iCs/>
        </w:rPr>
        <w:t>Guide:</w:t>
      </w:r>
    </w:p>
    <w:p w14:paraId="5CEABB36"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341CFD9B" w14:textId="77777777" w:rsidR="00C35507" w:rsidRDefault="00000000">
      <w:pPr>
        <w:pStyle w:val="BodyText"/>
      </w:pPr>
      <w:r>
        <w:rPr>
          <w:i/>
          <w:iCs/>
        </w:rPr>
        <w:lastRenderedPageBreak/>
        <w:t>Please describe the solution as a written text. If you have certain specifics you like to explain, you can also use the Solution Consideration chapter to describe the details there.</w:t>
      </w:r>
    </w:p>
    <w:p w14:paraId="5739E7DE" w14:textId="77777777" w:rsidR="00C35507" w:rsidRDefault="00000000">
      <w:pPr>
        <w:pStyle w:val="BodyText"/>
      </w:pPr>
      <w:hyperlink r:id="rId26">
        <w:r>
          <w:rPr>
            <w:rStyle w:val="Hyperlink"/>
            <w:i/>
            <w:iCs/>
          </w:rPr>
          <w:t>The Oracle Cloud Notation, OCI Architecture Diagram Toolkits</w:t>
        </w:r>
      </w:hyperlink>
    </w:p>
    <w:p w14:paraId="63811134" w14:textId="77777777" w:rsidR="00C35507" w:rsidRDefault="00000000">
      <w:pPr>
        <w:pStyle w:val="BodyText"/>
      </w:pPr>
      <w:r>
        <w:rPr>
          <w:i/>
          <w:iCs/>
        </w:rPr>
        <w:t>Reference:</w:t>
      </w:r>
    </w:p>
    <w:p w14:paraId="697DE4C2" w14:textId="77777777" w:rsidR="00C35507" w:rsidRDefault="00000000">
      <w:pPr>
        <w:pStyle w:val="BodyText"/>
      </w:pPr>
      <w:hyperlink r:id="rId27">
        <w:r>
          <w:rPr>
            <w:rStyle w:val="Hyperlink"/>
          </w:rPr>
          <w:t>StarterPacks</w:t>
        </w:r>
      </w:hyperlink>
      <w:r>
        <w:t xml:space="preserve"> </w:t>
      </w:r>
    </w:p>
    <w:p w14:paraId="1DBDE3C2" w14:textId="77777777" w:rsidR="00C35507" w:rsidRDefault="00000000">
      <w:pPr>
        <w:pStyle w:val="BodyText"/>
        <w:rPr>
          <w:i/>
          <w:iCs/>
        </w:rPr>
      </w:pPr>
      <w:r>
        <w:rPr>
          <w:i/>
          <w:iCs/>
        </w:rPr>
        <w:t>Example:</w:t>
      </w:r>
    </w:p>
    <w:p w14:paraId="1854FFC2" w14:textId="590BFAFC" w:rsidR="00341B88" w:rsidRDefault="00341B88" w:rsidP="00341B88">
      <w:pPr>
        <w:pStyle w:val="BodyText"/>
      </w:pPr>
      <w:r>
        <w:t>The diagram below depicts Physical architecture.</w:t>
      </w:r>
    </w:p>
    <w:p w14:paraId="0FE47518" w14:textId="77777777" w:rsidR="00341B88" w:rsidRDefault="00341B88" w:rsidP="00341B88">
      <w:pPr>
        <w:pStyle w:val="BodyText"/>
        <w:numPr>
          <w:ilvl w:val="0"/>
          <w:numId w:val="82"/>
        </w:numPr>
      </w:pPr>
      <w:r>
        <w:t>One instance of Essbase 21c will be provisioned in a private subnet in a dedicated compartment.</w:t>
      </w:r>
    </w:p>
    <w:p w14:paraId="4A6CD55D" w14:textId="77777777" w:rsidR="00341B88" w:rsidRDefault="00341B88" w:rsidP="00341B88">
      <w:pPr>
        <w:pStyle w:val="BodyText"/>
        <w:numPr>
          <w:ilvl w:val="0"/>
          <w:numId w:val="82"/>
        </w:numPr>
      </w:pPr>
      <w:r>
        <w:t>One instance of Autonomous Database ATP will be provisioned with a private endpoint in a dedicated compartment.</w:t>
      </w:r>
    </w:p>
    <w:p w14:paraId="4C421ABD" w14:textId="77777777" w:rsidR="00341B88" w:rsidRPr="00341B88" w:rsidRDefault="00341B88" w:rsidP="00341B88">
      <w:pPr>
        <w:pStyle w:val="BodyText"/>
      </w:pPr>
      <w:r>
        <w:t>The remaining OCI services are ready to use when the tenancy was created: Oracle Cloud Infrastructure Object Storage, Oracle Cloud Infrastructure Logging, Oracle Cloud Infrastructure Monitoring, Oracle Identity Cloud Service and Identity and Access Management.</w:t>
      </w:r>
    </w:p>
    <w:p w14:paraId="1F08A937" w14:textId="77777777" w:rsidR="00C35507" w:rsidRDefault="00E4798E" w:rsidP="002E244D">
      <w:pPr>
        <w:pStyle w:val="BodyText"/>
      </w:pPr>
      <w:r>
        <w:rPr>
          <w:noProof/>
        </w:rPr>
        <w:drawing>
          <wp:inline distT="0" distB="0" distL="0" distR="0" wp14:anchorId="3BEBA484" wp14:editId="5A133E7C">
            <wp:extent cx="6481445" cy="4670425"/>
            <wp:effectExtent l="0" t="0" r="0" b="0"/>
            <wp:docPr id="19580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1784" name="Picture 1958081784"/>
                    <pic:cNvPicPr/>
                  </pic:nvPicPr>
                  <pic:blipFill>
                    <a:blip r:embed="rId28">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2A5073AE" w14:textId="77777777" w:rsidR="00C35507" w:rsidRPr="00D52AC7" w:rsidRDefault="00000000">
      <w:pPr>
        <w:pStyle w:val="ImageCaption"/>
        <w:rPr>
          <w:i w:val="0"/>
          <w:iCs/>
        </w:rPr>
      </w:pPr>
      <w:r>
        <w:t xml:space="preserve">Future State Deployment Diagram </w:t>
      </w:r>
      <w:r w:rsidR="00D52AC7">
        <w:t>–</w:t>
      </w:r>
      <w:r>
        <w:t xml:space="preserve"> </w:t>
      </w:r>
      <w:r w:rsidR="00D52AC7">
        <w:t>Essbase workload on OCI</w:t>
      </w:r>
    </w:p>
    <w:tbl>
      <w:tblPr>
        <w:tblW w:w="5000" w:type="pct"/>
        <w:tblInd w:w="108" w:type="dxa"/>
        <w:tblLook w:val="04A0" w:firstRow="1" w:lastRow="0" w:firstColumn="1" w:lastColumn="0" w:noHBand="0" w:noVBand="1"/>
      </w:tblPr>
      <w:tblGrid>
        <w:gridCol w:w="4073"/>
        <w:gridCol w:w="6134"/>
      </w:tblGrid>
      <w:tr w:rsidR="00D52AC7" w:rsidRPr="00D52AC7" w14:paraId="31FB830A" w14:textId="77777777" w:rsidTr="002E244D">
        <w:trPr>
          <w:tblHeader/>
        </w:trPr>
        <w:tc>
          <w:tcPr>
            <w:tcW w:w="1995" w:type="pct"/>
            <w:tcBorders>
              <w:bottom w:val="single" w:sz="4" w:space="0" w:color="auto"/>
            </w:tcBorders>
            <w:shd w:val="clear" w:color="auto" w:fill="auto"/>
            <w:vAlign w:val="bottom"/>
            <w:hideMark/>
          </w:tcPr>
          <w:p w14:paraId="6B72A5BD"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lastRenderedPageBreak/>
              <w:t>Description</w:t>
            </w:r>
          </w:p>
        </w:tc>
        <w:tc>
          <w:tcPr>
            <w:tcW w:w="3005" w:type="pct"/>
            <w:tcBorders>
              <w:bottom w:val="single" w:sz="4" w:space="0" w:color="auto"/>
            </w:tcBorders>
            <w:shd w:val="clear" w:color="auto" w:fill="auto"/>
            <w:vAlign w:val="bottom"/>
            <w:hideMark/>
          </w:tcPr>
          <w:p w14:paraId="284D211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Value</w:t>
            </w:r>
          </w:p>
        </w:tc>
      </w:tr>
      <w:tr w:rsidR="00D52AC7" w:rsidRPr="00D52AC7" w14:paraId="3F9C961D" w14:textId="77777777" w:rsidTr="002E244D">
        <w:trPr>
          <w:tblHeader/>
        </w:trPr>
        <w:tc>
          <w:tcPr>
            <w:tcW w:w="1995" w:type="pct"/>
            <w:tcBorders>
              <w:top w:val="single" w:sz="4" w:space="0" w:color="auto"/>
            </w:tcBorders>
            <w:shd w:val="clear" w:color="auto" w:fill="auto"/>
            <w:vAlign w:val="bottom"/>
            <w:hideMark/>
          </w:tcPr>
          <w:p w14:paraId="18DEF10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xpected Concurrent Users</w:t>
            </w:r>
          </w:p>
        </w:tc>
        <w:tc>
          <w:tcPr>
            <w:tcW w:w="3005" w:type="pct"/>
            <w:tcBorders>
              <w:top w:val="single" w:sz="4" w:space="0" w:color="auto"/>
            </w:tcBorders>
            <w:shd w:val="clear" w:color="auto" w:fill="auto"/>
            <w:vAlign w:val="bottom"/>
            <w:hideMark/>
          </w:tcPr>
          <w:p w14:paraId="3BD042B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0 peak</w:t>
            </w:r>
          </w:p>
        </w:tc>
      </w:tr>
      <w:tr w:rsidR="00D52AC7" w:rsidRPr="00D52AC7" w14:paraId="42634585" w14:textId="77777777" w:rsidTr="002E244D">
        <w:trPr>
          <w:tblHeader/>
        </w:trPr>
        <w:tc>
          <w:tcPr>
            <w:tcW w:w="1995" w:type="pct"/>
            <w:shd w:val="clear" w:color="auto" w:fill="auto"/>
            <w:vAlign w:val="bottom"/>
            <w:hideMark/>
          </w:tcPr>
          <w:p w14:paraId="7537A761"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w:t>
            </w:r>
          </w:p>
        </w:tc>
        <w:tc>
          <w:tcPr>
            <w:tcW w:w="3005" w:type="pct"/>
            <w:shd w:val="clear" w:color="auto" w:fill="auto"/>
            <w:vAlign w:val="bottom"/>
            <w:hideMark/>
          </w:tcPr>
          <w:p w14:paraId="731D341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 Host on Windows proposed for orchestration/integration testing</w:t>
            </w:r>
          </w:p>
        </w:tc>
      </w:tr>
      <w:tr w:rsidR="00D52AC7" w:rsidRPr="00D52AC7" w14:paraId="0DA06B8E" w14:textId="77777777" w:rsidTr="002E244D">
        <w:trPr>
          <w:tblHeader/>
        </w:trPr>
        <w:tc>
          <w:tcPr>
            <w:tcW w:w="1995" w:type="pct"/>
            <w:shd w:val="clear" w:color="auto" w:fill="auto"/>
            <w:vAlign w:val="bottom"/>
            <w:hideMark/>
          </w:tcPr>
          <w:p w14:paraId="756ED4F5"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Essbase Databases</w:t>
            </w:r>
          </w:p>
        </w:tc>
        <w:tc>
          <w:tcPr>
            <w:tcW w:w="3005" w:type="pct"/>
            <w:shd w:val="clear" w:color="auto" w:fill="auto"/>
            <w:vAlign w:val="bottom"/>
            <w:hideMark/>
          </w:tcPr>
          <w:p w14:paraId="37ECAC7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2 monthly reporting apps</w:t>
            </w:r>
          </w:p>
        </w:tc>
      </w:tr>
      <w:tr w:rsidR="00D52AC7" w:rsidRPr="00D52AC7" w14:paraId="6DDE5CAE" w14:textId="77777777" w:rsidTr="002E244D">
        <w:trPr>
          <w:tblHeader/>
        </w:trPr>
        <w:tc>
          <w:tcPr>
            <w:tcW w:w="1995" w:type="pct"/>
            <w:shd w:val="clear" w:color="auto" w:fill="auto"/>
            <w:vAlign w:val="bottom"/>
            <w:hideMark/>
          </w:tcPr>
          <w:p w14:paraId="5E4AEDC4"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vg Size of Planned Essbase Database (in GB)</w:t>
            </w:r>
          </w:p>
        </w:tc>
        <w:tc>
          <w:tcPr>
            <w:tcW w:w="3005" w:type="pct"/>
            <w:shd w:val="clear" w:color="auto" w:fill="auto"/>
            <w:vAlign w:val="bottom"/>
            <w:hideMark/>
          </w:tcPr>
          <w:p w14:paraId="7B90677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5GB</w:t>
            </w:r>
          </w:p>
        </w:tc>
      </w:tr>
      <w:tr w:rsidR="00D52AC7" w:rsidRPr="00D52AC7" w14:paraId="48BD3215" w14:textId="77777777" w:rsidTr="002E244D">
        <w:trPr>
          <w:tblHeader/>
        </w:trPr>
        <w:tc>
          <w:tcPr>
            <w:tcW w:w="1995" w:type="pct"/>
            <w:shd w:val="clear" w:color="auto" w:fill="auto"/>
            <w:vAlign w:val="bottom"/>
            <w:hideMark/>
          </w:tcPr>
          <w:p w14:paraId="0696633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ssbase Database Planned to be Loaded from Flat Files</w:t>
            </w:r>
          </w:p>
        </w:tc>
        <w:tc>
          <w:tcPr>
            <w:tcW w:w="3005" w:type="pct"/>
            <w:shd w:val="clear" w:color="auto" w:fill="auto"/>
            <w:vAlign w:val="bottom"/>
            <w:hideMark/>
          </w:tcPr>
          <w:p w14:paraId="526A07E1"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5</w:t>
            </w:r>
          </w:p>
        </w:tc>
      </w:tr>
      <w:tr w:rsidR="00D52AC7" w:rsidRPr="00D52AC7" w14:paraId="30BC54B0" w14:textId="77777777" w:rsidTr="002E244D">
        <w:trPr>
          <w:tblHeader/>
        </w:trPr>
        <w:tc>
          <w:tcPr>
            <w:tcW w:w="1995" w:type="pct"/>
            <w:shd w:val="clear" w:color="auto" w:fill="auto"/>
            <w:vAlign w:val="bottom"/>
            <w:hideMark/>
          </w:tcPr>
          <w:p w14:paraId="1D372653"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Database Backups (ATP/DBCS)</w:t>
            </w:r>
          </w:p>
        </w:tc>
        <w:tc>
          <w:tcPr>
            <w:tcW w:w="3005" w:type="pct"/>
            <w:shd w:val="clear" w:color="auto" w:fill="auto"/>
            <w:vAlign w:val="bottom"/>
            <w:hideMark/>
          </w:tcPr>
          <w:p w14:paraId="67C5F7B2"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32AA7F07" w14:textId="77777777" w:rsidTr="002E244D">
        <w:trPr>
          <w:tblHeader/>
        </w:trPr>
        <w:tc>
          <w:tcPr>
            <w:tcW w:w="1995" w:type="pct"/>
            <w:shd w:val="clear" w:color="auto" w:fill="auto"/>
            <w:vAlign w:val="bottom"/>
            <w:hideMark/>
          </w:tcPr>
          <w:p w14:paraId="4409A26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dditional Planned Custom Object Storage (in GB)</w:t>
            </w:r>
          </w:p>
        </w:tc>
        <w:tc>
          <w:tcPr>
            <w:tcW w:w="3005" w:type="pct"/>
            <w:shd w:val="clear" w:color="auto" w:fill="auto"/>
            <w:vAlign w:val="bottom"/>
            <w:hideMark/>
          </w:tcPr>
          <w:p w14:paraId="40A91C2B"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200</w:t>
            </w:r>
          </w:p>
        </w:tc>
      </w:tr>
      <w:tr w:rsidR="00D52AC7" w:rsidRPr="00D52AC7" w14:paraId="4C336562" w14:textId="77777777" w:rsidTr="002E244D">
        <w:trPr>
          <w:tblHeader/>
        </w:trPr>
        <w:tc>
          <w:tcPr>
            <w:tcW w:w="1995" w:type="pct"/>
            <w:shd w:val="clear" w:color="auto" w:fill="auto"/>
            <w:vAlign w:val="bottom"/>
            <w:hideMark/>
          </w:tcPr>
          <w:p w14:paraId="51D80E7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Essbase Backups</w:t>
            </w:r>
          </w:p>
        </w:tc>
        <w:tc>
          <w:tcPr>
            <w:tcW w:w="3005" w:type="pct"/>
            <w:shd w:val="clear" w:color="auto" w:fill="auto"/>
            <w:vAlign w:val="bottom"/>
            <w:hideMark/>
          </w:tcPr>
          <w:p w14:paraId="68B03D7A"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47066272" w14:textId="77777777" w:rsidTr="002E244D">
        <w:trPr>
          <w:tblHeader/>
        </w:trPr>
        <w:tc>
          <w:tcPr>
            <w:tcW w:w="1995" w:type="pct"/>
            <w:shd w:val="clear" w:color="auto" w:fill="auto"/>
            <w:vAlign w:val="bottom"/>
            <w:hideMark/>
          </w:tcPr>
          <w:p w14:paraId="6AC5484D"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of Planned Essbase Instances</w:t>
            </w:r>
          </w:p>
        </w:tc>
        <w:tc>
          <w:tcPr>
            <w:tcW w:w="3005" w:type="pct"/>
            <w:shd w:val="clear" w:color="auto" w:fill="auto"/>
            <w:vAlign w:val="bottom"/>
            <w:hideMark/>
          </w:tcPr>
          <w:p w14:paraId="2D739ACC" w14:textId="77777777"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4BDEB583" w14:textId="77777777" w:rsidTr="002E244D">
        <w:trPr>
          <w:tblHeader/>
        </w:trPr>
        <w:tc>
          <w:tcPr>
            <w:tcW w:w="1995" w:type="pct"/>
            <w:shd w:val="clear" w:color="auto" w:fill="auto"/>
            <w:vAlign w:val="bottom"/>
            <w:hideMark/>
          </w:tcPr>
          <w:p w14:paraId="5AFB7D3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Share </w:t>
            </w:r>
            <w:r w:rsidR="00C73BF7">
              <w:rPr>
                <w:rFonts w:eastAsia="Times New Roman" w:cs="Calibri"/>
                <w:color w:val="000000"/>
                <w:szCs w:val="18"/>
                <w:lang w:val="en-GB" w:eastAsia="en-GB"/>
              </w:rPr>
              <w:t>ADW</w:t>
            </w:r>
            <w:r w:rsidRPr="00D52AC7">
              <w:rPr>
                <w:rFonts w:eastAsia="Times New Roman" w:cs="Calibri"/>
                <w:color w:val="000000"/>
                <w:szCs w:val="18"/>
                <w:lang w:val="en-GB" w:eastAsia="en-GB"/>
              </w:rPr>
              <w:t>/DBCS for Essbase Instance Repository?</w:t>
            </w:r>
          </w:p>
        </w:tc>
        <w:tc>
          <w:tcPr>
            <w:tcW w:w="3005" w:type="pct"/>
            <w:shd w:val="clear" w:color="auto" w:fill="auto"/>
            <w:vAlign w:val="bottom"/>
            <w:hideMark/>
          </w:tcPr>
          <w:p w14:paraId="7CFE891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w:t>
            </w:r>
          </w:p>
        </w:tc>
      </w:tr>
      <w:tr w:rsidR="00D52AC7" w:rsidRPr="00D52AC7" w14:paraId="13E3AE3F" w14:textId="77777777" w:rsidTr="002E244D">
        <w:trPr>
          <w:tblHeader/>
        </w:trPr>
        <w:tc>
          <w:tcPr>
            <w:tcW w:w="1995" w:type="pct"/>
            <w:shd w:val="clear" w:color="auto" w:fill="auto"/>
            <w:vAlign w:val="bottom"/>
            <w:hideMark/>
          </w:tcPr>
          <w:p w14:paraId="39E6413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Include a Load Balancer?</w:t>
            </w:r>
          </w:p>
        </w:tc>
        <w:tc>
          <w:tcPr>
            <w:tcW w:w="3005" w:type="pct"/>
            <w:shd w:val="clear" w:color="auto" w:fill="auto"/>
            <w:vAlign w:val="bottom"/>
            <w:hideMark/>
          </w:tcPr>
          <w:p w14:paraId="5161115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Yes</w:t>
            </w:r>
          </w:p>
        </w:tc>
      </w:tr>
      <w:tr w:rsidR="00D52AC7" w:rsidRPr="00D52AC7" w14:paraId="263768DB" w14:textId="77777777" w:rsidTr="002E244D">
        <w:trPr>
          <w:tblHeader/>
        </w:trPr>
        <w:tc>
          <w:tcPr>
            <w:tcW w:w="1995" w:type="pct"/>
            <w:shd w:val="clear" w:color="auto" w:fill="auto"/>
            <w:vAlign w:val="bottom"/>
            <w:hideMark/>
          </w:tcPr>
          <w:p w14:paraId="20A066B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Load Balancer Shape</w:t>
            </w:r>
          </w:p>
        </w:tc>
        <w:tc>
          <w:tcPr>
            <w:tcW w:w="3005" w:type="pct"/>
            <w:shd w:val="clear" w:color="auto" w:fill="auto"/>
            <w:vAlign w:val="bottom"/>
            <w:hideMark/>
          </w:tcPr>
          <w:p w14:paraId="4491BE1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Flexible Shape</w:t>
            </w:r>
          </w:p>
        </w:tc>
      </w:tr>
      <w:tr w:rsidR="00D52AC7" w:rsidRPr="00D52AC7" w14:paraId="064B08AB" w14:textId="77777777" w:rsidTr="002E244D">
        <w:trPr>
          <w:tblHeader/>
        </w:trPr>
        <w:tc>
          <w:tcPr>
            <w:tcW w:w="1995" w:type="pct"/>
            <w:shd w:val="clear" w:color="auto" w:fill="auto"/>
            <w:vAlign w:val="bottom"/>
            <w:hideMark/>
          </w:tcPr>
          <w:p w14:paraId="36BE58E0"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Key Management System</w:t>
            </w:r>
          </w:p>
        </w:tc>
        <w:tc>
          <w:tcPr>
            <w:tcW w:w="3005" w:type="pct"/>
            <w:shd w:val="clear" w:color="auto" w:fill="auto"/>
            <w:vAlign w:val="bottom"/>
            <w:hideMark/>
          </w:tcPr>
          <w:p w14:paraId="3F644F8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 (Test environment</w:t>
            </w:r>
          </w:p>
        </w:tc>
      </w:tr>
    </w:tbl>
    <w:p w14:paraId="079844D1" w14:textId="77777777" w:rsidR="00D52AC7" w:rsidRDefault="00D52AC7">
      <w:pPr>
        <w:pStyle w:val="ImageCaption"/>
        <w:rPr>
          <w:i w:val="0"/>
          <w:iCs/>
        </w:rPr>
      </w:pPr>
    </w:p>
    <w:p w14:paraId="7794BE58" w14:textId="77777777" w:rsidR="000A0C89" w:rsidRDefault="000A0C89">
      <w:pPr>
        <w:pStyle w:val="ImageCaption"/>
        <w:rPr>
          <w:i w:val="0"/>
          <w:iCs/>
        </w:rPr>
      </w:pPr>
    </w:p>
    <w:p w14:paraId="117C9D19" w14:textId="77777777" w:rsidR="007C4232" w:rsidRDefault="007C4232" w:rsidP="007C4232">
      <w:pPr>
        <w:pStyle w:val="Heading3"/>
      </w:pPr>
      <w:bookmarkStart w:id="90" w:name="_Toc146719410"/>
      <w:bookmarkStart w:id="91" w:name="_Toc164422898"/>
      <w:r>
        <w:t>Data Architecture (Optional)</w:t>
      </w:r>
      <w:bookmarkEnd w:id="90"/>
      <w:bookmarkEnd w:id="91"/>
    </w:p>
    <w:p w14:paraId="74A37483" w14:textId="77777777" w:rsidR="007C4232" w:rsidRDefault="007C4232" w:rsidP="007C4232">
      <w:pPr>
        <w:pStyle w:val="FirstParagraph"/>
      </w:pPr>
      <w:r>
        <w:rPr>
          <w:i/>
          <w:iCs/>
        </w:rPr>
        <w:t>Guide:</w:t>
      </w:r>
    </w:p>
    <w:p w14:paraId="6679E34B" w14:textId="3DB9BAC7" w:rsidR="007C4232" w:rsidRPr="00D52AC7" w:rsidRDefault="007C4232" w:rsidP="007C4232">
      <w:pPr>
        <w:pStyle w:val="ImageCaption"/>
        <w:rPr>
          <w:i w:val="0"/>
          <w:iCs/>
        </w:rPr>
      </w:pPr>
      <w:r>
        <w:rPr>
          <w:iCs/>
        </w:rPr>
        <w:t>Show how data is acquired, transported, stored, queried, and secured as in the scope of this Workload. This could include Data Ecosystem Reference Architectures, Master Data Management models, or any other data-centric model.</w:t>
      </w:r>
    </w:p>
    <w:p w14:paraId="20572D8E" w14:textId="77777777" w:rsidR="00C35507" w:rsidRDefault="00000000">
      <w:pPr>
        <w:pStyle w:val="Heading2"/>
      </w:pPr>
      <w:bookmarkStart w:id="92" w:name="solution-considerations"/>
      <w:bookmarkStart w:id="93" w:name="_Toc164422899"/>
      <w:bookmarkEnd w:id="73"/>
      <w:bookmarkEnd w:id="88"/>
      <w:r>
        <w:t>Solution Considerations</w:t>
      </w:r>
      <w:bookmarkEnd w:id="93"/>
    </w:p>
    <w:p w14:paraId="4B7B7687" w14:textId="77777777" w:rsidR="00C35507" w:rsidRDefault="00000000">
      <w:pPr>
        <w:pStyle w:val="FirstParagraph"/>
      </w:pPr>
      <w:r>
        <w:rPr>
          <w:i/>
          <w:iCs/>
        </w:rPr>
        <w:t>Guide:</w:t>
      </w:r>
    </w:p>
    <w:p w14:paraId="5A7EFFFE"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552FA324" w14:textId="77777777" w:rsidR="00C35507" w:rsidRDefault="00000000">
      <w:pPr>
        <w:pStyle w:val="Heading3"/>
      </w:pPr>
      <w:bookmarkStart w:id="94" w:name="high-availability-and-disaster-recovery"/>
      <w:bookmarkStart w:id="95" w:name="_Toc164422900"/>
      <w:r>
        <w:t>High Availability and Disaster Recovery</w:t>
      </w:r>
      <w:bookmarkEnd w:id="95"/>
    </w:p>
    <w:p w14:paraId="1F927D30" w14:textId="77777777" w:rsidR="00C35507" w:rsidRDefault="00000000">
      <w:pPr>
        <w:pStyle w:val="FirstParagraph"/>
        <w:rPr>
          <w:i/>
          <w:iCs/>
        </w:rPr>
      </w:pPr>
      <w:r>
        <w:rPr>
          <w:i/>
          <w:iCs/>
        </w:rPr>
        <w:t>Reference:</w:t>
      </w:r>
    </w:p>
    <w:p w14:paraId="51D95D7F" w14:textId="77777777" w:rsidR="00C35507" w:rsidRDefault="00000000">
      <w:pPr>
        <w:pStyle w:val="BodyText"/>
      </w:pPr>
      <w:hyperlink r:id="rId29" w:history="1">
        <w:r w:rsidR="00DF3B1A" w:rsidRPr="00DF3B1A">
          <w:rPr>
            <w:rStyle w:val="Hyperlink"/>
          </w:rPr>
          <w:t>High Availability: Configure Essbase Failover Cluster</w:t>
        </w:r>
      </w:hyperlink>
    </w:p>
    <w:p w14:paraId="1AE4C0C8" w14:textId="77777777" w:rsidR="00C35507" w:rsidRDefault="00000000">
      <w:pPr>
        <w:pStyle w:val="Heading3"/>
      </w:pPr>
      <w:bookmarkStart w:id="96" w:name="security"/>
      <w:bookmarkStart w:id="97" w:name="_Toc164422901"/>
      <w:bookmarkEnd w:id="94"/>
      <w:r>
        <w:t>Security</w:t>
      </w:r>
      <w:bookmarkEnd w:id="97"/>
    </w:p>
    <w:p w14:paraId="54C484DB" w14:textId="77777777" w:rsidR="00C35507" w:rsidRDefault="00000000">
      <w:pPr>
        <w:pStyle w:val="FirstParagraph"/>
      </w:pPr>
      <w:r>
        <w:rPr>
          <w:i/>
          <w:iCs/>
        </w:rPr>
        <w:t>Guide:</w:t>
      </w:r>
    </w:p>
    <w:p w14:paraId="1229BB59" w14:textId="77777777" w:rsidR="00C35507" w:rsidRDefault="00000000">
      <w:pPr>
        <w:pStyle w:val="BodyText"/>
      </w:pPr>
      <w:r>
        <w:rPr>
          <w:i/>
          <w:iCs/>
        </w:rPr>
        <w:t>Please describe your solution from a security point of view. Generic security guidelines are in the Annex chapter.</w:t>
      </w:r>
    </w:p>
    <w:p w14:paraId="66050D7C" w14:textId="77777777" w:rsidR="00C35507" w:rsidRDefault="00000000">
      <w:pPr>
        <w:pStyle w:val="BodyText"/>
      </w:pPr>
      <w:r>
        <w:rPr>
          <w:i/>
          <w:iCs/>
        </w:rPr>
        <w:t>Example:</w:t>
      </w:r>
    </w:p>
    <w:p w14:paraId="6AE34B2D" w14:textId="77777777" w:rsidR="00C35507" w:rsidRDefault="00000000">
      <w:pPr>
        <w:pStyle w:val="BodyText"/>
      </w:pPr>
      <w:r>
        <w:t xml:space="preserve">Please see our security guidelines in the </w:t>
      </w:r>
      <w:hyperlink w:anchor="security-guidelines">
        <w:r>
          <w:rPr>
            <w:rStyle w:val="Hyperlink"/>
          </w:rPr>
          <w:t>Annex</w:t>
        </w:r>
      </w:hyperlink>
      <w:r>
        <w:t>.</w:t>
      </w:r>
    </w:p>
    <w:p w14:paraId="2CC7E43A" w14:textId="77777777" w:rsidR="00C35507" w:rsidRDefault="00000000">
      <w:pPr>
        <w:pStyle w:val="Heading3"/>
      </w:pPr>
      <w:bookmarkStart w:id="98" w:name="networking"/>
      <w:bookmarkStart w:id="99" w:name="_Toc164422902"/>
      <w:bookmarkEnd w:id="96"/>
      <w:r>
        <w:t>Networking</w:t>
      </w:r>
      <w:bookmarkEnd w:id="99"/>
    </w:p>
    <w:p w14:paraId="157EEAAE" w14:textId="77777777" w:rsidR="003573E8" w:rsidRDefault="003573E8" w:rsidP="003573E8">
      <w:pPr>
        <w:pStyle w:val="FirstParagraph"/>
      </w:pPr>
      <w:bookmarkStart w:id="100" w:name="_Toc146719415"/>
      <w:bookmarkStart w:id="101" w:name="roadmap-optional"/>
      <w:bookmarkEnd w:id="92"/>
      <w:bookmarkEnd w:id="98"/>
      <w:r>
        <w:rPr>
          <w:i/>
          <w:iCs/>
        </w:rPr>
        <w:t>Guide:</w:t>
      </w:r>
    </w:p>
    <w:p w14:paraId="40FDBF65" w14:textId="77777777" w:rsidR="003573E8" w:rsidRDefault="003573E8" w:rsidP="003573E8">
      <w:pPr>
        <w:pStyle w:val="BodyText"/>
      </w:pPr>
      <w:r>
        <w:rPr>
          <w:i/>
          <w:iCs/>
        </w:rPr>
        <w:lastRenderedPageBreak/>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61A469A5" w14:textId="77777777" w:rsidR="003573E8" w:rsidRDefault="003573E8" w:rsidP="003573E8">
      <w:pPr>
        <w:pStyle w:val="BodyText"/>
      </w:pPr>
      <w:r>
        <w:rPr>
          <w:i/>
          <w:iCs/>
        </w:rPr>
        <w:t>Reference:</w:t>
      </w:r>
    </w:p>
    <w:p w14:paraId="7B75C49E" w14:textId="77777777" w:rsidR="003573E8" w:rsidRDefault="003573E8" w:rsidP="003573E8">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7004CDE4" w14:textId="77777777" w:rsidR="003573E8" w:rsidRDefault="003573E8" w:rsidP="003573E8">
      <w:pPr>
        <w:pStyle w:val="BodyText"/>
      </w:pPr>
      <w:r>
        <w:rPr>
          <w:i/>
          <w:iCs/>
        </w:rPr>
        <w:t>Example:</w:t>
      </w:r>
    </w:p>
    <w:p w14:paraId="035BA4A2" w14:textId="77777777" w:rsidR="003573E8" w:rsidRDefault="003573E8" w:rsidP="003573E8">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6DC7979E" w14:textId="77777777" w:rsidR="003573E8" w:rsidRDefault="003573E8" w:rsidP="003573E8">
      <w:pPr>
        <w:pStyle w:val="BodyText"/>
        <w:rPr>
          <w:rStyle w:val="Hyperlink"/>
        </w:rPr>
      </w:pPr>
      <w:r>
        <w:t xml:space="preserve">For more information please follow </w:t>
      </w:r>
      <w:hyperlink r:id="rId30" w:anchor="GUID-875E911C-8D7D-4205-952B-5E8FAAD6C6D3">
        <w:r>
          <w:rPr>
            <w:rStyle w:val="Hyperlink"/>
          </w:rPr>
          <w:t>this link.</w:t>
        </w:r>
      </w:hyperlink>
    </w:p>
    <w:p w14:paraId="6F0F5FA8" w14:textId="77777777" w:rsidR="005409F7" w:rsidRDefault="005409F7" w:rsidP="005409F7">
      <w:pPr>
        <w:pStyle w:val="Heading3"/>
      </w:pPr>
      <w:bookmarkStart w:id="102" w:name="_Toc163479511"/>
      <w:bookmarkStart w:id="103" w:name="manageability-and-observability"/>
      <w:bookmarkStart w:id="104" w:name="_Toc164422903"/>
      <w:r>
        <w:t>Manageability and Observability</w:t>
      </w:r>
      <w:bookmarkEnd w:id="102"/>
      <w:bookmarkEnd w:id="104"/>
    </w:p>
    <w:p w14:paraId="3BD59410" w14:textId="77777777" w:rsidR="005409F7" w:rsidRDefault="005409F7" w:rsidP="005409F7">
      <w:pPr>
        <w:pStyle w:val="FirstParagraph"/>
      </w:pPr>
      <w:r>
        <w:rPr>
          <w:i/>
          <w:iCs/>
        </w:rPr>
        <w:t>Example:</w:t>
      </w:r>
    </w:p>
    <w:p w14:paraId="0B9DF02C" w14:textId="77777777" w:rsidR="005409F7" w:rsidRDefault="005409F7" w:rsidP="005409F7">
      <w:pPr>
        <w:pStyle w:val="BodyText"/>
      </w:pPr>
      <w:r>
        <w:t>Observability is a technology advancement focused on getting insights from a vast array of data, logs, and events generated within an IT environment. By implementing an Observability strategy, organizations gain the capability to anticipate system disruptions, prevent resource overconsumption, and enhance the overall application user satisfaction. That means being proactive, which is a must, especially in a distributed environment.</w:t>
      </w:r>
    </w:p>
    <w:p w14:paraId="451390F7" w14:textId="77777777" w:rsidR="005409F7" w:rsidRDefault="005409F7" w:rsidP="005409F7">
      <w:pPr>
        <w:pStyle w:val="BodyText"/>
      </w:pPr>
      <w:r>
        <w:t>Gone are the days when the IT landscape remained a mysterious black box. The company's digitalization and the Cloud model compel C-level executives to gain comprehensive insights into asset utilization. The efficient allocation of resources directly influences budgetary considerations.</w:t>
      </w:r>
    </w:p>
    <w:p w14:paraId="1AAD2A6D" w14:textId="77777777" w:rsidR="005409F7" w:rsidRDefault="005409F7" w:rsidP="005409F7">
      <w:pPr>
        <w:pStyle w:val="BodyText"/>
      </w:pPr>
      <w:r>
        <w:t>Observability helps organizations examine how well their infrastructure is working, predict future needs, and help take proactive steps to improve efficiency and protect investments. Therefore, Observability tools are needed to cover these important areas.</w:t>
      </w:r>
    </w:p>
    <w:p w14:paraId="00415126" w14:textId="77777777" w:rsidR="005409F7" w:rsidRDefault="005409F7" w:rsidP="005409F7">
      <w:pPr>
        <w:pStyle w:val="CaptionedFigure"/>
      </w:pPr>
      <w:r>
        <w:rPr>
          <w:noProof/>
        </w:rPr>
        <w:drawing>
          <wp:inline distT="0" distB="0" distL="0" distR="0" wp14:anchorId="5578158B" wp14:editId="7ADF5C72">
            <wp:extent cx="3238500" cy="1498502"/>
            <wp:effectExtent l="0" t="0" r="0" b="0"/>
            <wp:docPr id="83" name="Picture" descr="Observability and Manageability"/>
            <wp:cNvGraphicFramePr/>
            <a:graphic xmlns:a="http://schemas.openxmlformats.org/drawingml/2006/main">
              <a:graphicData uri="http://schemas.openxmlformats.org/drawingml/2006/picture">
                <pic:pic xmlns:pic="http://schemas.openxmlformats.org/drawingml/2006/picture">
                  <pic:nvPicPr>
                    <pic:cNvPr id="84" name="Picture" descr="/app/pandocet/assets/snippets/observability-and-manageability/manageability-sol-con/images/OMAreas.png"/>
                    <pic:cNvPicPr>
                      <a:picLocks noChangeAspect="1" noChangeArrowheads="1"/>
                    </pic:cNvPicPr>
                  </pic:nvPicPr>
                  <pic:blipFill>
                    <a:blip r:embed="rId31"/>
                    <a:stretch>
                      <a:fillRect/>
                    </a:stretch>
                  </pic:blipFill>
                  <pic:spPr bwMode="auto">
                    <a:xfrm>
                      <a:off x="0" y="0"/>
                      <a:ext cx="3238500" cy="1498502"/>
                    </a:xfrm>
                    <a:prstGeom prst="rect">
                      <a:avLst/>
                    </a:prstGeom>
                    <a:noFill/>
                    <a:ln w="9525">
                      <a:noFill/>
                      <a:headEnd/>
                      <a:tailEnd/>
                    </a:ln>
                  </pic:spPr>
                </pic:pic>
              </a:graphicData>
            </a:graphic>
          </wp:inline>
        </w:drawing>
      </w:r>
    </w:p>
    <w:p w14:paraId="64D2BF19" w14:textId="77777777" w:rsidR="005409F7" w:rsidRDefault="005409F7" w:rsidP="005409F7">
      <w:pPr>
        <w:pStyle w:val="ImageCaption"/>
      </w:pPr>
      <w:r>
        <w:t>Observability and Manageability</w:t>
      </w:r>
    </w:p>
    <w:p w14:paraId="03FA06F1" w14:textId="77777777" w:rsidR="005409F7" w:rsidRDefault="005409F7" w:rsidP="005409F7">
      <w:pPr>
        <w:pStyle w:val="Heading4"/>
      </w:pPr>
      <w:bookmarkStart w:id="105" w:name="observability-architecture"/>
      <w:r>
        <w:t>Observability Architecture</w:t>
      </w:r>
    </w:p>
    <w:p w14:paraId="29E8F9C9" w14:textId="77777777" w:rsidR="005409F7" w:rsidRDefault="005409F7" w:rsidP="005409F7">
      <w:pPr>
        <w:pStyle w:val="FirstParagraph"/>
      </w:pPr>
      <w:r>
        <w:t>The basic monitoring OCI services collect the data and send logs and metrics to OCI Monitoring and Logging services. If you want to apply machine-learning capabilities and perform analysis, you can send the data to the Logging Analytics service. If you want to use OCI Logging Analytics to collect logs coming from both on-premises and cloud sources to analyze them for auditing, security purposes, or to integrate data with an external SIEM solution, the Connector Hub serves as the solution.</w:t>
      </w:r>
    </w:p>
    <w:p w14:paraId="69C34A44" w14:textId="77777777" w:rsidR="005409F7" w:rsidRDefault="005409F7" w:rsidP="005409F7">
      <w:pPr>
        <w:pStyle w:val="BodyText"/>
      </w:pPr>
      <w:r>
        <w:t>It's advisable to plan your monitoring strategy by considering both the O&amp;M (Observability and Management) native service of OCI and its integration with third-party tools, as O&amp;M is flexible and a highly customizable solution.</w:t>
      </w:r>
    </w:p>
    <w:p w14:paraId="04050007" w14:textId="77777777" w:rsidR="005409F7" w:rsidRDefault="005409F7" w:rsidP="005409F7">
      <w:pPr>
        <w:pStyle w:val="CaptionedFigure"/>
      </w:pPr>
      <w:r>
        <w:rPr>
          <w:noProof/>
        </w:rPr>
        <w:lastRenderedPageBreak/>
        <w:drawing>
          <wp:inline distT="0" distB="0" distL="0" distR="0" wp14:anchorId="65EA7148" wp14:editId="6E08B856">
            <wp:extent cx="6477000" cy="4005064"/>
            <wp:effectExtent l="0" t="0" r="0" b="0"/>
            <wp:docPr id="86" name="Picture" descr="OCI Architecture"/>
            <wp:cNvGraphicFramePr/>
            <a:graphic xmlns:a="http://schemas.openxmlformats.org/drawingml/2006/main">
              <a:graphicData uri="http://schemas.openxmlformats.org/drawingml/2006/picture">
                <pic:pic xmlns:pic="http://schemas.openxmlformats.org/drawingml/2006/picture">
                  <pic:nvPicPr>
                    <pic:cNvPr id="87" name="Picture" descr="/app/pandocet/assets/snippets/observability-and-manageability/manageability-sol-con/images/OCIArchitecture.png"/>
                    <pic:cNvPicPr>
                      <a:picLocks noChangeAspect="1" noChangeArrowheads="1"/>
                    </pic:cNvPicPr>
                  </pic:nvPicPr>
                  <pic:blipFill>
                    <a:blip r:embed="rId32"/>
                    <a:stretch>
                      <a:fillRect/>
                    </a:stretch>
                  </pic:blipFill>
                  <pic:spPr bwMode="auto">
                    <a:xfrm>
                      <a:off x="0" y="0"/>
                      <a:ext cx="6477000" cy="4005064"/>
                    </a:xfrm>
                    <a:prstGeom prst="rect">
                      <a:avLst/>
                    </a:prstGeom>
                    <a:noFill/>
                    <a:ln w="9525">
                      <a:noFill/>
                      <a:headEnd/>
                      <a:tailEnd/>
                    </a:ln>
                  </pic:spPr>
                </pic:pic>
              </a:graphicData>
            </a:graphic>
          </wp:inline>
        </w:drawing>
      </w:r>
    </w:p>
    <w:p w14:paraId="4EDEC08B" w14:textId="77777777" w:rsidR="005409F7" w:rsidRDefault="005409F7" w:rsidP="005409F7">
      <w:pPr>
        <w:pStyle w:val="ImageCaption"/>
      </w:pPr>
      <w:r>
        <w:t>OCI Architecture</w:t>
      </w:r>
    </w:p>
    <w:p w14:paraId="528D7095" w14:textId="77777777" w:rsidR="005409F7" w:rsidRDefault="005409F7" w:rsidP="005409F7">
      <w:pPr>
        <w:pStyle w:val="Heading4"/>
      </w:pPr>
      <w:bookmarkStart w:id="106" w:name="real-time-monitoring"/>
      <w:bookmarkEnd w:id="105"/>
      <w:r>
        <w:t>Real-Time Monitoring</w:t>
      </w:r>
    </w:p>
    <w:p w14:paraId="1724E709" w14:textId="77777777" w:rsidR="005409F7" w:rsidRDefault="005409F7" w:rsidP="005409F7">
      <w:pPr>
        <w:pStyle w:val="FirstParagraph"/>
      </w:pPr>
      <w:r>
        <w:t>Real-time monitoring is the delivery of continuously updated data about systems, processes, or events. Such monitoring provides information streaming at zero or low latency, so there is minimal delay between data collection and analysis. It enables quick detection of anomalies, performance issues, and critical events.</w:t>
      </w:r>
    </w:p>
    <w:p w14:paraId="7DC0151D" w14:textId="77777777" w:rsidR="005409F7" w:rsidRDefault="005409F7" w:rsidP="005409F7">
      <w:pPr>
        <w:pStyle w:val="BodyText"/>
      </w:pPr>
      <w:r>
        <w:t xml:space="preserve">Please find all references for this chapter in the </w:t>
      </w:r>
      <w:hyperlink w:anchor="real-time-monitoring-annex">
        <w:r>
          <w:rPr>
            <w:rStyle w:val="Hyperlink"/>
          </w:rPr>
          <w:t>Annex</w:t>
        </w:r>
      </w:hyperlink>
      <w:r>
        <w:t>.</w:t>
      </w:r>
    </w:p>
    <w:p w14:paraId="4CF6F95D" w14:textId="77777777" w:rsidR="005409F7" w:rsidRDefault="005409F7" w:rsidP="005409F7">
      <w:pPr>
        <w:pStyle w:val="Heading4"/>
      </w:pPr>
      <w:bookmarkStart w:id="107" w:name="performance-and-tuning"/>
      <w:bookmarkEnd w:id="106"/>
      <w:r>
        <w:t>Performance and Tuning</w:t>
      </w:r>
    </w:p>
    <w:p w14:paraId="39C93A21" w14:textId="77777777" w:rsidR="005409F7" w:rsidRDefault="005409F7" w:rsidP="005409F7">
      <w:pPr>
        <w:pStyle w:val="FirstParagraph"/>
      </w:pPr>
      <w:r>
        <w:t>Performance tuning is the improvement of system performance. It can be done proactively to prevent issues or reactively in response to increased workload, which is crucial for avoiding system outages.</w:t>
      </w:r>
    </w:p>
    <w:p w14:paraId="77C7D98E" w14:textId="77777777" w:rsidR="005409F7" w:rsidRDefault="005409F7" w:rsidP="005409F7">
      <w:pPr>
        <w:pStyle w:val="BodyText"/>
      </w:pPr>
      <w:r>
        <w:t xml:space="preserve">Please find all references for this chapter in the </w:t>
      </w:r>
      <w:hyperlink w:anchor="performance-and-tuning-annex">
        <w:r>
          <w:rPr>
            <w:rStyle w:val="Hyperlink"/>
          </w:rPr>
          <w:t>Annex</w:t>
        </w:r>
      </w:hyperlink>
      <w:r>
        <w:t>.</w:t>
      </w:r>
    </w:p>
    <w:p w14:paraId="48F2070F" w14:textId="77777777" w:rsidR="005409F7" w:rsidRDefault="005409F7" w:rsidP="005409F7">
      <w:pPr>
        <w:pStyle w:val="Heading4"/>
      </w:pPr>
      <w:bookmarkStart w:id="108" w:name="administration"/>
      <w:bookmarkEnd w:id="107"/>
      <w:r>
        <w:t>Administration</w:t>
      </w:r>
    </w:p>
    <w:p w14:paraId="0805A8A3" w14:textId="77777777" w:rsidR="005409F7" w:rsidRDefault="005409F7" w:rsidP="005409F7">
      <w:pPr>
        <w:pStyle w:val="FirstParagraph"/>
      </w:pPr>
      <w:r>
        <w:t>Administrator tasks involve upholding a data management policy and ensuring essential equipment functionality, such as instance management, backup &amp; restore operations, key management, and allocating resources from the database to the storage.</w:t>
      </w:r>
    </w:p>
    <w:p w14:paraId="5C23350D" w14:textId="77777777" w:rsidR="005409F7" w:rsidRDefault="005409F7" w:rsidP="005409F7">
      <w:pPr>
        <w:pStyle w:val="BodyText"/>
      </w:pPr>
      <w:r>
        <w:t xml:space="preserve">Please find all references for this chapter in the </w:t>
      </w:r>
      <w:hyperlink w:anchor="administration-annex">
        <w:r>
          <w:rPr>
            <w:rStyle w:val="Hyperlink"/>
          </w:rPr>
          <w:t>Annex</w:t>
        </w:r>
      </w:hyperlink>
      <w:r>
        <w:t>.</w:t>
      </w:r>
    </w:p>
    <w:p w14:paraId="4DB72AA2" w14:textId="77777777" w:rsidR="005409F7" w:rsidRDefault="005409F7" w:rsidP="005409F7">
      <w:pPr>
        <w:pStyle w:val="Heading4"/>
      </w:pPr>
      <w:bookmarkStart w:id="109" w:name="troubleshooting"/>
      <w:bookmarkEnd w:id="108"/>
      <w:r>
        <w:t>Troubleshooting</w:t>
      </w:r>
    </w:p>
    <w:p w14:paraId="06EB6CCF" w14:textId="77777777" w:rsidR="005409F7" w:rsidRDefault="005409F7" w:rsidP="005409F7">
      <w:pPr>
        <w:pStyle w:val="FirstParagraph"/>
      </w:pPr>
      <w:r>
        <w:t xml:space="preserve">Issues can happen on several levels. To identify the root cause, it is important to be able to correlate resources, drill down into the issues, and analyze trends in the systems. It's crucial to consider that the application itself might be the root cause of the </w:t>
      </w:r>
      <w:r>
        <w:lastRenderedPageBreak/>
        <w:t>issue. Therefore, it's essential to gather information about the application's behavior and performance to fully understand the problem and resolve it effectively. Troubleshooting also allows you to avoid an outage which is why it is important to notice issues as early as possible.</w:t>
      </w:r>
    </w:p>
    <w:p w14:paraId="10BA0084" w14:textId="77777777" w:rsidR="005409F7" w:rsidRDefault="005409F7" w:rsidP="005409F7">
      <w:pPr>
        <w:pStyle w:val="BodyText"/>
      </w:pPr>
      <w:r>
        <w:t xml:space="preserve">Please find all references for this chapter in the </w:t>
      </w:r>
      <w:hyperlink w:anchor="troubleshooting-annex">
        <w:r>
          <w:rPr>
            <w:rStyle w:val="Hyperlink"/>
          </w:rPr>
          <w:t>Annex</w:t>
        </w:r>
      </w:hyperlink>
      <w:r>
        <w:t>.</w:t>
      </w:r>
    </w:p>
    <w:p w14:paraId="4AB28E16" w14:textId="77777777" w:rsidR="005409F7" w:rsidRDefault="005409F7" w:rsidP="005409F7">
      <w:pPr>
        <w:pStyle w:val="Heading4"/>
      </w:pPr>
      <w:bookmarkStart w:id="110" w:name="cost-control-and-chargeback"/>
      <w:bookmarkEnd w:id="109"/>
      <w:r>
        <w:t>Cost Control and Chargeback</w:t>
      </w:r>
    </w:p>
    <w:p w14:paraId="3F01BC6E" w14:textId="77777777" w:rsidR="005409F7" w:rsidRDefault="005409F7" w:rsidP="005409F7">
      <w:pPr>
        <w:pStyle w:val="FirstParagraph"/>
      </w:pPr>
      <w:r>
        <w:t>Cost control is the practice of identifying and reducing business expenses to increase profits. It starts with the budgeting process. Cost control is an important factor in maintaining and growing profitability.</w:t>
      </w:r>
    </w:p>
    <w:p w14:paraId="40A6AB04" w14:textId="77777777" w:rsidR="005409F7" w:rsidRDefault="005409F7" w:rsidP="005409F7">
      <w:pPr>
        <w:pStyle w:val="BodyText"/>
      </w:pPr>
      <w:r>
        <w:t>IT chargeback can provide greater visibility into the costs of IT services and infrastructure usage. It enables organizations to identify opportunities for cost optimization and reduce wasteful spending.</w:t>
      </w:r>
    </w:p>
    <w:p w14:paraId="54FB973D" w14:textId="77777777" w:rsidR="005409F7" w:rsidRDefault="005409F7" w:rsidP="005409F7">
      <w:pPr>
        <w:pStyle w:val="BodyText"/>
      </w:pPr>
      <w:r>
        <w:t>Cost control and chargeback are critical concerns, especially for companies transitioning to the cloud, presenting new financial operational challenges (FinOps). In this context, reducing consumption directly impacts the company's business.</w:t>
      </w:r>
    </w:p>
    <w:p w14:paraId="52E5D062" w14:textId="77777777" w:rsidR="005409F7" w:rsidRDefault="005409F7" w:rsidP="005409F7">
      <w:pPr>
        <w:pStyle w:val="BodyText"/>
      </w:pPr>
      <w:r>
        <w:t xml:space="preserve">Please find all references for this chapter in the </w:t>
      </w:r>
      <w:hyperlink w:anchor="cost-control-and-chargeback-annex">
        <w:r>
          <w:rPr>
            <w:rStyle w:val="Hyperlink"/>
          </w:rPr>
          <w:t>Annex</w:t>
        </w:r>
      </w:hyperlink>
      <w:r>
        <w:t>.</w:t>
      </w:r>
    </w:p>
    <w:bookmarkEnd w:id="103"/>
    <w:bookmarkEnd w:id="110"/>
    <w:p w14:paraId="74BD4810" w14:textId="77777777" w:rsidR="005409F7" w:rsidRDefault="005409F7" w:rsidP="003573E8">
      <w:pPr>
        <w:pStyle w:val="BodyText"/>
      </w:pPr>
    </w:p>
    <w:p w14:paraId="123FB08F" w14:textId="77777777" w:rsidR="007C4232" w:rsidRDefault="007C4232" w:rsidP="007C4232">
      <w:pPr>
        <w:pStyle w:val="Heading3"/>
      </w:pPr>
      <w:bookmarkStart w:id="111" w:name="_Toc164422904"/>
      <w:r>
        <w:t>Operations (Optional)</w:t>
      </w:r>
      <w:bookmarkEnd w:id="100"/>
      <w:bookmarkEnd w:id="111"/>
    </w:p>
    <w:p w14:paraId="306513F9" w14:textId="77777777" w:rsidR="007C4232" w:rsidRDefault="007C4232" w:rsidP="007C4232">
      <w:pPr>
        <w:pStyle w:val="FirstParagraph"/>
      </w:pPr>
      <w:r>
        <w:rPr>
          <w:i/>
          <w:iCs/>
        </w:rPr>
        <w:t>Guide:</w:t>
      </w:r>
    </w:p>
    <w:p w14:paraId="30BC0FE0" w14:textId="77777777" w:rsidR="007C4232" w:rsidRDefault="007C4232" w:rsidP="007C4232">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39B9C4BD" w14:textId="77777777" w:rsidR="007C4232" w:rsidRDefault="00000000" w:rsidP="007C4232">
      <w:pPr>
        <w:pStyle w:val="BodyText"/>
      </w:pPr>
      <w:hyperlink r:id="rId33">
        <w:r w:rsidR="007C4232">
          <w:rPr>
            <w:rStyle w:val="Hyperlink"/>
            <w:i/>
            <w:iCs/>
          </w:rPr>
          <w:t>Please visit our Operations Catalogue for more information, best practices, and examples</w:t>
        </w:r>
      </w:hyperlink>
    </w:p>
    <w:p w14:paraId="26BD61A0" w14:textId="77777777" w:rsidR="007C4232" w:rsidRDefault="007C4232" w:rsidP="007C4232">
      <w:pPr>
        <w:pStyle w:val="BodyText"/>
      </w:pPr>
      <w:r>
        <w:rPr>
          <w:i/>
          <w:iCs/>
        </w:rPr>
        <w:t>The below example text represents the first asset from this catalog PCO#01. Please consider including other assets as well. You can find MD text snippets within each asset.</w:t>
      </w:r>
    </w:p>
    <w:p w14:paraId="4A56FE3B" w14:textId="77777777" w:rsidR="007C4232" w:rsidRDefault="007C4232" w:rsidP="007C4232">
      <w:pPr>
        <w:pStyle w:val="BodyText"/>
      </w:pPr>
      <w:r>
        <w:rPr>
          <w:i/>
          <w:iCs/>
        </w:rPr>
        <w:t>Example:</w:t>
      </w:r>
    </w:p>
    <w:p w14:paraId="066405BD" w14:textId="77777777" w:rsidR="007C4232" w:rsidRDefault="007C4232" w:rsidP="007C4232">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7C4232" w14:paraId="2B70B710"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463CD124" w14:textId="77777777" w:rsidR="007C4232" w:rsidRDefault="007C4232" w:rsidP="00844FF5">
            <w:pPr>
              <w:pStyle w:val="Compact"/>
            </w:pPr>
            <w:r>
              <w:t>Cloud Operations Topic</w:t>
            </w:r>
          </w:p>
        </w:tc>
        <w:tc>
          <w:tcPr>
            <w:tcW w:w="0" w:type="auto"/>
          </w:tcPr>
          <w:p w14:paraId="263035BC" w14:textId="77777777" w:rsidR="007C4232" w:rsidRDefault="007C4232" w:rsidP="00844FF5">
            <w:pPr>
              <w:pStyle w:val="Compact"/>
            </w:pPr>
            <w:r>
              <w:t>Short Summary</w:t>
            </w:r>
          </w:p>
        </w:tc>
        <w:tc>
          <w:tcPr>
            <w:tcW w:w="0" w:type="auto"/>
          </w:tcPr>
          <w:p w14:paraId="228A371A" w14:textId="77777777" w:rsidR="007C4232" w:rsidRDefault="007C4232" w:rsidP="00844FF5">
            <w:pPr>
              <w:pStyle w:val="Compact"/>
            </w:pPr>
            <w:r>
              <w:t>References</w:t>
            </w:r>
          </w:p>
        </w:tc>
      </w:tr>
      <w:tr w:rsidR="007C4232" w14:paraId="1AEB966E" w14:textId="77777777" w:rsidTr="00844FF5">
        <w:tc>
          <w:tcPr>
            <w:tcW w:w="0" w:type="auto"/>
          </w:tcPr>
          <w:p w14:paraId="1E2BB9C1" w14:textId="77777777" w:rsidR="007C4232" w:rsidRDefault="007C4232" w:rsidP="00844FF5">
            <w:pPr>
              <w:pStyle w:val="Compact"/>
            </w:pPr>
            <w:r>
              <w:t>Cloud Shared Responsibility Model</w:t>
            </w:r>
          </w:p>
        </w:tc>
        <w:tc>
          <w:tcPr>
            <w:tcW w:w="0" w:type="auto"/>
          </w:tcPr>
          <w:p w14:paraId="0E81EBE5" w14:textId="77777777" w:rsidR="007C4232" w:rsidRDefault="007C4232" w:rsidP="00844FF5">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29436E4F" w14:textId="77777777" w:rsidR="007C4232" w:rsidRDefault="00000000" w:rsidP="00844FF5">
            <w:pPr>
              <w:pStyle w:val="Compact"/>
            </w:pPr>
            <w:hyperlink r:id="rId34">
              <w:r w:rsidR="007C4232">
                <w:rPr>
                  <w:rStyle w:val="Hyperlink"/>
                </w:rPr>
                <w:t>Shared Services Link</w:t>
              </w:r>
            </w:hyperlink>
          </w:p>
        </w:tc>
      </w:tr>
      <w:tr w:rsidR="007C4232" w14:paraId="5FE3EB07" w14:textId="77777777" w:rsidTr="00844FF5">
        <w:tc>
          <w:tcPr>
            <w:tcW w:w="0" w:type="auto"/>
          </w:tcPr>
          <w:p w14:paraId="5AF6C99C" w14:textId="77777777" w:rsidR="007C4232" w:rsidRDefault="007C4232" w:rsidP="00844FF5">
            <w:pPr>
              <w:pStyle w:val="Compact"/>
            </w:pPr>
            <w:r>
              <w:t>Oracle Support Portal</w:t>
            </w:r>
          </w:p>
        </w:tc>
        <w:tc>
          <w:tcPr>
            <w:tcW w:w="0" w:type="auto"/>
          </w:tcPr>
          <w:p w14:paraId="48A142BC" w14:textId="77777777" w:rsidR="007C4232" w:rsidRDefault="007C4232" w:rsidP="00844FF5">
            <w:pPr>
              <w:pStyle w:val="Compact"/>
            </w:pPr>
            <w:r>
              <w:t>Search Oracle knowledge base and engage communities to learn about products, and services, and to find help resolving issues.</w:t>
            </w:r>
          </w:p>
        </w:tc>
        <w:tc>
          <w:tcPr>
            <w:tcW w:w="0" w:type="auto"/>
          </w:tcPr>
          <w:p w14:paraId="6D89F0B3" w14:textId="77777777" w:rsidR="007C4232" w:rsidRDefault="00000000" w:rsidP="00844FF5">
            <w:pPr>
              <w:pStyle w:val="Compact"/>
            </w:pPr>
            <w:hyperlink r:id="rId35">
              <w:r w:rsidR="007C4232">
                <w:rPr>
                  <w:rStyle w:val="Hyperlink"/>
                </w:rPr>
                <w:t>Oracle Support Link</w:t>
              </w:r>
            </w:hyperlink>
          </w:p>
        </w:tc>
      </w:tr>
      <w:tr w:rsidR="007C4232" w14:paraId="56B7F2AE" w14:textId="77777777" w:rsidTr="00844FF5">
        <w:tc>
          <w:tcPr>
            <w:tcW w:w="0" w:type="auto"/>
          </w:tcPr>
          <w:p w14:paraId="45BC49E1" w14:textId="77777777" w:rsidR="007C4232" w:rsidRDefault="007C4232" w:rsidP="00844FF5">
            <w:pPr>
              <w:pStyle w:val="Compact"/>
            </w:pPr>
            <w:r>
              <w:t>Support Management API</w:t>
            </w:r>
          </w:p>
        </w:tc>
        <w:tc>
          <w:tcPr>
            <w:tcW w:w="0" w:type="auto"/>
          </w:tcPr>
          <w:p w14:paraId="636B0A83" w14:textId="77777777" w:rsidR="007C4232" w:rsidRDefault="007C4232" w:rsidP="00844FF5">
            <w:pPr>
              <w:pStyle w:val="Compact"/>
            </w:pPr>
            <w:r>
              <w:t>Use the Support Management API to manage support requests</w:t>
            </w:r>
          </w:p>
        </w:tc>
        <w:tc>
          <w:tcPr>
            <w:tcW w:w="0" w:type="auto"/>
          </w:tcPr>
          <w:p w14:paraId="1C7F3243" w14:textId="77777777" w:rsidR="007C4232" w:rsidRDefault="00000000" w:rsidP="00844FF5">
            <w:pPr>
              <w:pStyle w:val="Compact"/>
            </w:pPr>
            <w:hyperlink r:id="rId36" w:anchor="/en/incidentmanagement/20181231/">
              <w:r w:rsidR="007C4232">
                <w:rPr>
                  <w:rStyle w:val="Hyperlink"/>
                </w:rPr>
                <w:t>API Documentation Link</w:t>
              </w:r>
            </w:hyperlink>
            <w:r w:rsidR="007C4232">
              <w:t xml:space="preserve"> and </w:t>
            </w:r>
            <w:hyperlink r:id="rId37">
              <w:r w:rsidR="007C4232">
                <w:rPr>
                  <w:rStyle w:val="Hyperlink"/>
                </w:rPr>
                <w:t>Other OCI Support Link</w:t>
              </w:r>
            </w:hyperlink>
          </w:p>
        </w:tc>
      </w:tr>
      <w:tr w:rsidR="007C4232" w14:paraId="2677A3D5" w14:textId="77777777" w:rsidTr="00844FF5">
        <w:tc>
          <w:tcPr>
            <w:tcW w:w="0" w:type="auto"/>
          </w:tcPr>
          <w:p w14:paraId="69E5DBD8" w14:textId="77777777" w:rsidR="007C4232" w:rsidRDefault="007C4232" w:rsidP="00844FF5">
            <w:pPr>
              <w:pStyle w:val="Compact"/>
            </w:pPr>
            <w:r>
              <w:t>OCI Status</w:t>
            </w:r>
          </w:p>
        </w:tc>
        <w:tc>
          <w:tcPr>
            <w:tcW w:w="0" w:type="auto"/>
          </w:tcPr>
          <w:p w14:paraId="322FD71E" w14:textId="77777777" w:rsidR="007C4232" w:rsidRDefault="007C4232" w:rsidP="00844FF5">
            <w:pPr>
              <w:pStyle w:val="Compact"/>
            </w:pPr>
            <w:r>
              <w:t>Use this link to check the global status of all OCI Cloud Services in all Regions and Availability Domains.</w:t>
            </w:r>
          </w:p>
        </w:tc>
        <w:tc>
          <w:tcPr>
            <w:tcW w:w="0" w:type="auto"/>
          </w:tcPr>
          <w:p w14:paraId="705C7815" w14:textId="77777777" w:rsidR="007C4232" w:rsidRDefault="00000000" w:rsidP="00844FF5">
            <w:pPr>
              <w:pStyle w:val="Compact"/>
            </w:pPr>
            <w:hyperlink r:id="rId38">
              <w:r w:rsidR="007C4232">
                <w:rPr>
                  <w:rStyle w:val="Hyperlink"/>
                </w:rPr>
                <w:t>OCI Status Link</w:t>
              </w:r>
            </w:hyperlink>
          </w:p>
        </w:tc>
      </w:tr>
      <w:tr w:rsidR="007C4232" w14:paraId="56930F8D" w14:textId="77777777" w:rsidTr="00844FF5">
        <w:tc>
          <w:tcPr>
            <w:tcW w:w="0" w:type="auto"/>
          </w:tcPr>
          <w:p w14:paraId="56D4F2ED" w14:textId="77777777" w:rsidR="007C4232" w:rsidRDefault="007C4232" w:rsidP="00844FF5">
            <w:pPr>
              <w:pStyle w:val="Compact"/>
            </w:pPr>
            <w:r>
              <w:t>Oracle Incident Response</w:t>
            </w:r>
          </w:p>
        </w:tc>
        <w:tc>
          <w:tcPr>
            <w:tcW w:w="0" w:type="auto"/>
          </w:tcPr>
          <w:p w14:paraId="4278520D" w14:textId="77777777" w:rsidR="007C4232" w:rsidRDefault="007C4232" w:rsidP="00844FF5">
            <w:pPr>
              <w:pStyle w:val="Compact"/>
            </w:pPr>
            <w:r>
              <w:t xml:space="preserve">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w:t>
            </w:r>
            <w:r>
              <w:lastRenderedPageBreak/>
              <w:t>corrective security controls with the objective of protecting information assets.</w:t>
            </w:r>
          </w:p>
        </w:tc>
        <w:tc>
          <w:tcPr>
            <w:tcW w:w="0" w:type="auto"/>
          </w:tcPr>
          <w:p w14:paraId="1CF0A267" w14:textId="77777777" w:rsidR="007C4232" w:rsidRDefault="00000000" w:rsidP="00844FF5">
            <w:pPr>
              <w:pStyle w:val="Compact"/>
            </w:pPr>
            <w:hyperlink r:id="rId39">
              <w:r w:rsidR="007C4232">
                <w:rPr>
                  <w:rStyle w:val="Hyperlink"/>
                </w:rPr>
                <w:t>Oracle Incident Response Link</w:t>
              </w:r>
            </w:hyperlink>
          </w:p>
        </w:tc>
      </w:tr>
      <w:tr w:rsidR="007C4232" w14:paraId="6BA66388" w14:textId="77777777" w:rsidTr="00844FF5">
        <w:tc>
          <w:tcPr>
            <w:tcW w:w="0" w:type="auto"/>
          </w:tcPr>
          <w:p w14:paraId="62C86EA9" w14:textId="77777777" w:rsidR="007C4232" w:rsidRDefault="007C4232" w:rsidP="00844FF5">
            <w:pPr>
              <w:pStyle w:val="Compact"/>
            </w:pPr>
            <w:r>
              <w:t>Oracle Cloud Hosting and Delivery Policies</w:t>
            </w:r>
          </w:p>
        </w:tc>
        <w:tc>
          <w:tcPr>
            <w:tcW w:w="0" w:type="auto"/>
          </w:tcPr>
          <w:p w14:paraId="3E4A2C73" w14:textId="77777777" w:rsidR="007C4232" w:rsidRDefault="007C4232" w:rsidP="00844FF5">
            <w:pPr>
              <w:pStyle w:val="Compact"/>
            </w:pPr>
            <w:r>
              <w:t>Describe the Oracle Cloud hosting and delivery policies in terms of security, continuity, SLAs, change management, support, and termination.</w:t>
            </w:r>
          </w:p>
        </w:tc>
        <w:tc>
          <w:tcPr>
            <w:tcW w:w="0" w:type="auto"/>
          </w:tcPr>
          <w:p w14:paraId="3E981690" w14:textId="77777777" w:rsidR="007C4232" w:rsidRDefault="00000000" w:rsidP="00844FF5">
            <w:pPr>
              <w:pStyle w:val="Compact"/>
            </w:pPr>
            <w:hyperlink r:id="rId40">
              <w:r w:rsidR="007C4232">
                <w:rPr>
                  <w:rStyle w:val="Hyperlink"/>
                </w:rPr>
                <w:t>Oracle Cloud Hosting and Delivery Policies</w:t>
              </w:r>
            </w:hyperlink>
          </w:p>
        </w:tc>
      </w:tr>
      <w:tr w:rsidR="007C4232" w14:paraId="2D1BF5FF" w14:textId="77777777" w:rsidTr="00844FF5">
        <w:tc>
          <w:tcPr>
            <w:tcW w:w="0" w:type="auto"/>
          </w:tcPr>
          <w:p w14:paraId="694554B6" w14:textId="77777777" w:rsidR="007C4232" w:rsidRDefault="007C4232" w:rsidP="00844FF5">
            <w:pPr>
              <w:pStyle w:val="Compact"/>
            </w:pPr>
            <w:r>
              <w:t>OCI SLAs</w:t>
            </w:r>
          </w:p>
        </w:tc>
        <w:tc>
          <w:tcPr>
            <w:tcW w:w="0" w:type="auto"/>
          </w:tcPr>
          <w:p w14:paraId="23CFB125" w14:textId="77777777" w:rsidR="007C4232" w:rsidRDefault="007C4232" w:rsidP="00844FF5">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71CBA8E9" w14:textId="77777777" w:rsidR="007C4232" w:rsidRDefault="00000000" w:rsidP="00844FF5">
            <w:pPr>
              <w:pStyle w:val="Compact"/>
            </w:pPr>
            <w:hyperlink r:id="rId41">
              <w:r w:rsidR="007C4232">
                <w:rPr>
                  <w:rStyle w:val="Hyperlink"/>
                </w:rPr>
                <w:t>OCI SLAs</w:t>
              </w:r>
            </w:hyperlink>
            <w:r w:rsidR="007C4232">
              <w:t xml:space="preserve"> and </w:t>
            </w:r>
            <w:hyperlink r:id="rId42">
              <w:r w:rsidR="007C4232">
                <w:rPr>
                  <w:rStyle w:val="Hyperlink"/>
                </w:rPr>
                <w:t>PDF Link</w:t>
              </w:r>
            </w:hyperlink>
          </w:p>
        </w:tc>
      </w:tr>
    </w:tbl>
    <w:p w14:paraId="24B8FB26" w14:textId="77777777" w:rsidR="007C4232" w:rsidRDefault="007C4232" w:rsidP="007C4232">
      <w:pPr>
        <w:pStyle w:val="Heading2"/>
      </w:pPr>
      <w:bookmarkStart w:id="112" w:name="_Toc146719416"/>
      <w:bookmarkStart w:id="113" w:name="_Toc164422905"/>
      <w:r>
        <w:t>Roadmap (Optional)</w:t>
      </w:r>
      <w:bookmarkEnd w:id="112"/>
      <w:bookmarkEnd w:id="113"/>
    </w:p>
    <w:p w14:paraId="6787AD87" w14:textId="77777777" w:rsidR="007C4232" w:rsidRDefault="007C4232" w:rsidP="007C4232">
      <w:pPr>
        <w:pStyle w:val="FirstParagraph"/>
      </w:pPr>
      <w:r>
        <w:rPr>
          <w:i/>
          <w:iCs/>
        </w:rPr>
        <w:t>Guide:</w:t>
      </w:r>
    </w:p>
    <w:p w14:paraId="1EE6DCB6" w14:textId="0786BD11" w:rsidR="00C73BF7" w:rsidRDefault="007C4232">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9ADFF5F" w14:textId="77777777" w:rsidR="00C35507" w:rsidRDefault="00000000">
      <w:pPr>
        <w:pStyle w:val="Heading2"/>
      </w:pPr>
      <w:bookmarkStart w:id="114" w:name="sizing-and-bill-of-materials"/>
      <w:bookmarkStart w:id="115" w:name="_Toc164422906"/>
      <w:bookmarkEnd w:id="101"/>
      <w:r>
        <w:t>Sizing and Bill of Materials</w:t>
      </w:r>
      <w:bookmarkEnd w:id="115"/>
    </w:p>
    <w:p w14:paraId="432A9D67" w14:textId="77777777" w:rsidR="00C35507" w:rsidRDefault="00000000">
      <w:pPr>
        <w:pStyle w:val="FirstParagraph"/>
      </w:pPr>
      <w:r>
        <w:rPr>
          <w:i/>
          <w:iCs/>
        </w:rPr>
        <w:t>Guide:</w:t>
      </w:r>
    </w:p>
    <w:p w14:paraId="547BE7F6" w14:textId="060D3A40" w:rsidR="0027022F" w:rsidRDefault="00000000" w:rsidP="00A76494">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bookmarkStart w:id="116" w:name="Xcea4526ee184e4e5d11d70b54008923acafe5e2"/>
      <w:bookmarkStart w:id="117" w:name="workplan"/>
      <w:bookmarkStart w:id="118" w:name="transition-plan"/>
      <w:bookmarkStart w:id="119" w:name="transition-acceptance"/>
      <w:bookmarkEnd w:id="17"/>
      <w:bookmarkEnd w:id="114"/>
      <w:r w:rsidR="0027022F">
        <w:br w:type="page"/>
      </w:r>
    </w:p>
    <w:p w14:paraId="43975799" w14:textId="77777777" w:rsidR="00EC10DB" w:rsidRDefault="00EC10DB" w:rsidP="00EC10DB">
      <w:pPr>
        <w:pStyle w:val="Heading1"/>
      </w:pPr>
      <w:bookmarkStart w:id="120" w:name="_Toc146719435"/>
      <w:bookmarkStart w:id="121" w:name="glossary-optional"/>
      <w:bookmarkStart w:id="122" w:name="_Toc164422907"/>
      <w:r>
        <w:lastRenderedPageBreak/>
        <w:t>Glossary (Optional)</w:t>
      </w:r>
      <w:bookmarkEnd w:id="120"/>
      <w:bookmarkEnd w:id="122"/>
    </w:p>
    <w:p w14:paraId="20086199" w14:textId="77777777" w:rsidR="00EC10DB" w:rsidRDefault="00EC10DB" w:rsidP="00EC10DB">
      <w:pPr>
        <w:pStyle w:val="FirstParagraph"/>
      </w:pPr>
      <w:r>
        <w:rPr>
          <w:i/>
          <w:iCs/>
        </w:rPr>
        <w:t>Guide:</w:t>
      </w:r>
    </w:p>
    <w:p w14:paraId="7C94FC53" w14:textId="77777777" w:rsidR="00EC10DB" w:rsidRDefault="00EC10DB" w:rsidP="00EC10DB">
      <w:pPr>
        <w:pStyle w:val="BodyText"/>
      </w:pPr>
      <w:r>
        <w:rPr>
          <w:i/>
          <w:iCs/>
        </w:rPr>
        <w:t>A chapter for Product, Technology, or Concept descriptions</w:t>
      </w:r>
    </w:p>
    <w:p w14:paraId="7AA102DF" w14:textId="77777777" w:rsidR="00EC10DB" w:rsidRDefault="00EC10DB" w:rsidP="00EC10DB">
      <w:pPr>
        <w:pStyle w:val="BodyText"/>
      </w:pPr>
      <w:r>
        <w:rPr>
          <w:i/>
          <w:iCs/>
        </w:rPr>
        <w:t>Please avoid describing products, and linking to product documentation at the first occurrence of a product.</w:t>
      </w:r>
    </w:p>
    <w:p w14:paraId="0DF815A2" w14:textId="77777777" w:rsidR="00EC10DB" w:rsidRDefault="00EC10DB" w:rsidP="00EC10DB">
      <w:pPr>
        <w:pStyle w:val="BodyText"/>
      </w:pPr>
      <w:r>
        <w:rPr>
          <w:i/>
          <w:iCs/>
        </w:rPr>
        <w:t>Example:</w:t>
      </w:r>
    </w:p>
    <w:p w14:paraId="01629BA2" w14:textId="77777777" w:rsidR="00EC10DB" w:rsidRDefault="00EC10DB" w:rsidP="00EC10DB">
      <w:pPr>
        <w:pStyle w:val="BodyText"/>
      </w:pPr>
      <w:r>
        <w:t xml:space="preserve">You can learn about Oracle Cloud Infrastructure terms and concepts in this </w:t>
      </w:r>
      <w:hyperlink r:id="rId43">
        <w:r>
          <w:rPr>
            <w:rStyle w:val="Hyperlink"/>
          </w:rPr>
          <w:t>glossary</w:t>
        </w:r>
      </w:hyperlink>
      <w:r>
        <w:t>. Further terms, product names, or concepts are described below in each subsection.</w:t>
      </w:r>
    </w:p>
    <w:p w14:paraId="3EF936AC" w14:textId="77777777" w:rsidR="00EC10DB" w:rsidRDefault="00EC10DB" w:rsidP="00EC10DB">
      <w:pPr>
        <w:pStyle w:val="Heading2"/>
      </w:pPr>
      <w:bookmarkStart w:id="123" w:name="_Toc146719436"/>
      <w:bookmarkStart w:id="124" w:name="factor-authentication"/>
      <w:bookmarkStart w:id="125" w:name="_Toc164422908"/>
      <w:r>
        <w:t>2-Factor Authentication</w:t>
      </w:r>
      <w:bookmarkEnd w:id="123"/>
      <w:bookmarkEnd w:id="125"/>
    </w:p>
    <w:p w14:paraId="79B32D63" w14:textId="77777777" w:rsidR="00EC10DB" w:rsidRDefault="00EC10DB" w:rsidP="00EC10DB">
      <w:pPr>
        <w:pStyle w:val="FirstParagraph"/>
      </w:pPr>
      <w:r>
        <w:rPr>
          <w:i/>
          <w:iCs/>
        </w:rPr>
        <w:t>Example:</w:t>
      </w:r>
    </w:p>
    <w:p w14:paraId="69E13083" w14:textId="77777777" w:rsidR="00EC10DB" w:rsidRDefault="00EC10DB" w:rsidP="00EC10DB">
      <w:pPr>
        <w:pStyle w:val="BodyText"/>
      </w:pPr>
      <w:r>
        <w:t>A second verification factor is required each time that a user signs in. Users can't sign in using just their username and password.</w:t>
      </w:r>
    </w:p>
    <w:p w14:paraId="7F0F1409" w14:textId="77777777" w:rsidR="00EC10DB" w:rsidRDefault="00EC10DB" w:rsidP="00EC10DB">
      <w:pPr>
        <w:pStyle w:val="BodyText"/>
      </w:pPr>
      <w:r>
        <w:t xml:space="preserve">For more information please visit our documentation for </w:t>
      </w:r>
      <w:hyperlink r:id="rId44">
        <w:r>
          <w:rPr>
            <w:rStyle w:val="Hyperlink"/>
          </w:rPr>
          <w:t>Administering Oracle Identity Cloud</w:t>
        </w:r>
      </w:hyperlink>
      <w:r>
        <w:t>.</w:t>
      </w:r>
    </w:p>
    <w:p w14:paraId="307EABF3" w14:textId="1D9A229D" w:rsidR="0027022F" w:rsidRDefault="00EC10DB" w:rsidP="00EC10DB">
      <w:pPr>
        <w:pStyle w:val="Heading2"/>
      </w:pPr>
      <w:bookmarkStart w:id="126" w:name="_Toc146719437"/>
      <w:bookmarkStart w:id="127" w:name="other"/>
      <w:bookmarkStart w:id="128" w:name="_Toc164422909"/>
      <w:bookmarkEnd w:id="124"/>
      <w:r>
        <w:t>Other</w:t>
      </w:r>
      <w:bookmarkEnd w:id="121"/>
      <w:bookmarkEnd w:id="126"/>
      <w:bookmarkEnd w:id="127"/>
      <w:bookmarkEnd w:id="128"/>
    </w:p>
    <w:p w14:paraId="06974C1E" w14:textId="77777777" w:rsidR="00C35507" w:rsidRDefault="00000000">
      <w:pPr>
        <w:pStyle w:val="Heading1"/>
      </w:pPr>
      <w:bookmarkStart w:id="129" w:name="annex"/>
      <w:bookmarkStart w:id="130" w:name="_Toc164422910"/>
      <w:bookmarkEnd w:id="116"/>
      <w:bookmarkEnd w:id="117"/>
      <w:bookmarkEnd w:id="118"/>
      <w:bookmarkEnd w:id="119"/>
      <w:r>
        <w:t>Annex</w:t>
      </w:r>
      <w:bookmarkEnd w:id="130"/>
    </w:p>
    <w:p w14:paraId="754FCF45" w14:textId="77777777" w:rsidR="0027022F" w:rsidRDefault="0027022F" w:rsidP="0027022F">
      <w:pPr>
        <w:pStyle w:val="Heading2"/>
      </w:pPr>
      <w:bookmarkStart w:id="131" w:name="_Toc144980516"/>
      <w:bookmarkStart w:id="132" w:name="security-guidelines"/>
      <w:bookmarkStart w:id="133" w:name="_Toc164422911"/>
      <w:bookmarkEnd w:id="129"/>
      <w:r>
        <w:t>Security Guidelines</w:t>
      </w:r>
      <w:bookmarkEnd w:id="131"/>
      <w:bookmarkEnd w:id="133"/>
    </w:p>
    <w:p w14:paraId="11CF8900" w14:textId="77777777" w:rsidR="0027022F" w:rsidRDefault="0027022F" w:rsidP="0027022F">
      <w:pPr>
        <w:pStyle w:val="Heading3"/>
      </w:pPr>
      <w:bookmarkStart w:id="134" w:name="_Toc144980517"/>
      <w:bookmarkStart w:id="135" w:name="oracle-security-identity-and-compliance"/>
      <w:bookmarkStart w:id="136" w:name="_Toc164422912"/>
      <w:r>
        <w:t>Oracle Security, Identity, and Compliance</w:t>
      </w:r>
      <w:bookmarkEnd w:id="134"/>
      <w:bookmarkEnd w:id="136"/>
    </w:p>
    <w:p w14:paraId="61C76D16" w14:textId="77777777" w:rsidR="0027022F" w:rsidRDefault="0027022F" w:rsidP="0027022F">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3AB0C5A6" w14:textId="77777777" w:rsidR="0027022F" w:rsidRDefault="00000000" w:rsidP="0027022F">
      <w:pPr>
        <w:pStyle w:val="Compact"/>
        <w:numPr>
          <w:ilvl w:val="0"/>
          <w:numId w:val="33"/>
        </w:numPr>
      </w:pPr>
      <w:hyperlink r:id="rId45">
        <w:r w:rsidR="0027022F">
          <w:rPr>
            <w:rStyle w:val="Hyperlink"/>
          </w:rPr>
          <w:t>Security Strategy</w:t>
        </w:r>
      </w:hyperlink>
      <w:r w:rsidR="0027022F">
        <w:t xml:space="preserve"> – To create a successful security strategy and architecture for your deployments on OCI, it's helpful to understand Oracle's security principles and the OCI security services landscape.</w:t>
      </w:r>
    </w:p>
    <w:p w14:paraId="2A9B5749" w14:textId="77777777" w:rsidR="0027022F" w:rsidRDefault="0027022F" w:rsidP="0027022F">
      <w:pPr>
        <w:pStyle w:val="Compact"/>
        <w:numPr>
          <w:ilvl w:val="0"/>
          <w:numId w:val="33"/>
        </w:numPr>
      </w:pPr>
      <w:r>
        <w:t xml:space="preserve">The </w:t>
      </w:r>
      <w:hyperlink r:id="rId46"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2470472A" w14:textId="77777777" w:rsidR="0027022F" w:rsidRDefault="0027022F" w:rsidP="0027022F">
      <w:pPr>
        <w:pStyle w:val="Heading4"/>
      </w:pPr>
      <w:bookmarkStart w:id="137" w:name="references"/>
      <w:r>
        <w:t>References</w:t>
      </w:r>
    </w:p>
    <w:p w14:paraId="0266E037" w14:textId="77777777" w:rsidR="0027022F" w:rsidRDefault="0027022F" w:rsidP="0027022F">
      <w:pPr>
        <w:pStyle w:val="Compact"/>
        <w:numPr>
          <w:ilvl w:val="0"/>
          <w:numId w:val="33"/>
        </w:numPr>
      </w:pPr>
      <w:r>
        <w:t xml:space="preserve">The Best Practices Framework for OCI provides architectural guidance about how to build OCI services in a secure fashion, based on recommendations in the </w:t>
      </w:r>
      <w:hyperlink r:id="rId47">
        <w:r>
          <w:rPr>
            <w:rStyle w:val="Hyperlink"/>
          </w:rPr>
          <w:t>Best practices framework for Oracle Cloud Infrastructure</w:t>
        </w:r>
      </w:hyperlink>
      <w:r>
        <w:t>.</w:t>
      </w:r>
    </w:p>
    <w:p w14:paraId="3FB45C2C" w14:textId="77777777" w:rsidR="0027022F" w:rsidRDefault="0027022F" w:rsidP="0027022F">
      <w:pPr>
        <w:pStyle w:val="Compact"/>
        <w:numPr>
          <w:ilvl w:val="0"/>
          <w:numId w:val="33"/>
        </w:numPr>
      </w:pPr>
      <w:r>
        <w:t xml:space="preserve">Learn more about </w:t>
      </w:r>
      <w:hyperlink r:id="rId48">
        <w:r>
          <w:rPr>
            <w:rStyle w:val="Hyperlink"/>
          </w:rPr>
          <w:t>Oracle Cloud Security Practices</w:t>
        </w:r>
      </w:hyperlink>
      <w:r>
        <w:t>.</w:t>
      </w:r>
    </w:p>
    <w:p w14:paraId="0540D4B0" w14:textId="77777777" w:rsidR="0027022F" w:rsidRDefault="0027022F" w:rsidP="0027022F">
      <w:pPr>
        <w:pStyle w:val="Compact"/>
        <w:numPr>
          <w:ilvl w:val="0"/>
          <w:numId w:val="33"/>
        </w:numPr>
      </w:pPr>
      <w:r>
        <w:t xml:space="preserve">For detailed information about security responsibilities in Oracle Cloud Infrastructure, see the </w:t>
      </w:r>
      <w:hyperlink r:id="rId49">
        <w:r>
          <w:rPr>
            <w:rStyle w:val="Hyperlink"/>
          </w:rPr>
          <w:t>Oracle Cloud Infrastructure Security Guide</w:t>
        </w:r>
      </w:hyperlink>
      <w:r>
        <w:t>.</w:t>
      </w:r>
    </w:p>
    <w:p w14:paraId="232C201B" w14:textId="77777777" w:rsidR="0027022F" w:rsidRDefault="0027022F" w:rsidP="0027022F">
      <w:pPr>
        <w:pStyle w:val="Heading3"/>
      </w:pPr>
      <w:bookmarkStart w:id="138" w:name="_Toc144980518"/>
      <w:bookmarkStart w:id="139" w:name="compliance-and-regulations"/>
      <w:bookmarkStart w:id="140" w:name="_Toc164422913"/>
      <w:bookmarkEnd w:id="135"/>
      <w:bookmarkEnd w:id="137"/>
      <w:r>
        <w:t>Compliance and Regulations</w:t>
      </w:r>
      <w:bookmarkEnd w:id="138"/>
      <w:bookmarkEnd w:id="140"/>
    </w:p>
    <w:p w14:paraId="6ED8802D" w14:textId="77777777" w:rsidR="0027022F" w:rsidRDefault="0027022F" w:rsidP="0027022F">
      <w:pPr>
        <w:pStyle w:val="FirstParagraph"/>
      </w:pPr>
      <w:r>
        <w:t xml:space="preserve">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w:t>
      </w:r>
      <w:r>
        <w:lastRenderedPageBreak/>
        <w:t>customer and the cloud service provider. The distribution of responsibilities between the cloud service provider and the customer also varies based on the nature of the cloud service (IaaS, PaaS, SaaS).</w:t>
      </w:r>
    </w:p>
    <w:p w14:paraId="02BA2C6C" w14:textId="77777777" w:rsidR="0027022F" w:rsidRDefault="0027022F" w:rsidP="003573E8">
      <w:pPr>
        <w:pStyle w:val="Heading3"/>
      </w:pPr>
      <w:bookmarkStart w:id="141" w:name="_Toc144980519"/>
      <w:bookmarkStart w:id="142" w:name="additional-resources"/>
      <w:bookmarkStart w:id="143" w:name="_Toc164422914"/>
      <w:bookmarkEnd w:id="132"/>
      <w:bookmarkEnd w:id="139"/>
      <w:r>
        <w:t>Additional Resources</w:t>
      </w:r>
      <w:bookmarkEnd w:id="141"/>
      <w:bookmarkEnd w:id="143"/>
    </w:p>
    <w:p w14:paraId="3B46D844" w14:textId="77777777" w:rsidR="0027022F" w:rsidRDefault="00000000" w:rsidP="0027022F">
      <w:pPr>
        <w:pStyle w:val="Compact"/>
        <w:numPr>
          <w:ilvl w:val="0"/>
          <w:numId w:val="33"/>
        </w:numPr>
      </w:pPr>
      <w:hyperlink r:id="rId50">
        <w:r w:rsidR="0027022F">
          <w:rPr>
            <w:rStyle w:val="Hyperlink"/>
          </w:rPr>
          <w:t>Oracle Cloud Compliance</w:t>
        </w:r>
      </w:hyperlink>
      <w:r w:rsidR="0027022F">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27E388EA" w14:textId="77777777" w:rsidR="0027022F" w:rsidRDefault="00000000" w:rsidP="0027022F">
      <w:pPr>
        <w:pStyle w:val="Compact"/>
        <w:numPr>
          <w:ilvl w:val="0"/>
          <w:numId w:val="33"/>
        </w:numPr>
      </w:pPr>
      <w:hyperlink r:id="rId51">
        <w:r w:rsidR="0027022F">
          <w:rPr>
            <w:rStyle w:val="Hyperlink"/>
          </w:rPr>
          <w:t>Oracle Security Practices</w:t>
        </w:r>
      </w:hyperlink>
      <w:r w:rsidR="0027022F">
        <w:t xml:space="preserve"> – Oracle’s security practices are multidimensional, encompassing how the company develops and manages enterprise systems, and cloud and on-premises products and services.</w:t>
      </w:r>
    </w:p>
    <w:p w14:paraId="5F084C2D" w14:textId="77777777" w:rsidR="0027022F" w:rsidRDefault="00000000" w:rsidP="0027022F">
      <w:pPr>
        <w:pStyle w:val="Compact"/>
        <w:numPr>
          <w:ilvl w:val="0"/>
          <w:numId w:val="33"/>
        </w:numPr>
      </w:pPr>
      <w:hyperlink r:id="rId52">
        <w:r w:rsidR="0027022F">
          <w:rPr>
            <w:rStyle w:val="Hyperlink"/>
          </w:rPr>
          <w:t>Oracle Cloud Security Practices</w:t>
        </w:r>
      </w:hyperlink>
      <w:r w:rsidR="0027022F">
        <w:t xml:space="preserve"> documents.</w:t>
      </w:r>
    </w:p>
    <w:p w14:paraId="5C5F4C03" w14:textId="77777777" w:rsidR="0027022F" w:rsidRDefault="00000000" w:rsidP="0027022F">
      <w:pPr>
        <w:pStyle w:val="Compact"/>
        <w:numPr>
          <w:ilvl w:val="0"/>
          <w:numId w:val="33"/>
        </w:numPr>
      </w:pPr>
      <w:hyperlink r:id="rId53" w:anchor="online">
        <w:r w:rsidR="0027022F">
          <w:rPr>
            <w:rStyle w:val="Hyperlink"/>
          </w:rPr>
          <w:t>Contract Documents</w:t>
        </w:r>
      </w:hyperlink>
      <w:r w:rsidR="0027022F">
        <w:t xml:space="preserve"> for Oracle Cloud Services.</w:t>
      </w:r>
    </w:p>
    <w:p w14:paraId="4EF3FDFC" w14:textId="77777777" w:rsidR="0027022F" w:rsidRDefault="00000000" w:rsidP="0027022F">
      <w:pPr>
        <w:pStyle w:val="Compact"/>
        <w:numPr>
          <w:ilvl w:val="0"/>
          <w:numId w:val="33"/>
        </w:numPr>
      </w:pPr>
      <w:hyperlink r:id="rId54" w:anchor="shared-security-model">
        <w:r w:rsidR="0027022F">
          <w:rPr>
            <w:rStyle w:val="Hyperlink"/>
          </w:rPr>
          <w:t>OCI Shared Security Model</w:t>
        </w:r>
      </w:hyperlink>
    </w:p>
    <w:p w14:paraId="01637FCC" w14:textId="77777777" w:rsidR="0027022F" w:rsidRDefault="00000000" w:rsidP="0027022F">
      <w:pPr>
        <w:pStyle w:val="Compact"/>
        <w:numPr>
          <w:ilvl w:val="0"/>
          <w:numId w:val="33"/>
        </w:numPr>
      </w:pPr>
      <w:hyperlink r:id="rId55">
        <w:r w:rsidR="0027022F">
          <w:rPr>
            <w:rStyle w:val="Hyperlink"/>
          </w:rPr>
          <w:t>OCI Cloud Adoption Framework Security Strategy</w:t>
        </w:r>
      </w:hyperlink>
    </w:p>
    <w:p w14:paraId="612A6104" w14:textId="77777777" w:rsidR="0027022F" w:rsidRDefault="00000000" w:rsidP="0027022F">
      <w:pPr>
        <w:pStyle w:val="Compact"/>
        <w:numPr>
          <w:ilvl w:val="0"/>
          <w:numId w:val="33"/>
        </w:numPr>
      </w:pPr>
      <w:hyperlink r:id="rId56">
        <w:r w:rsidR="0027022F">
          <w:rPr>
            <w:rStyle w:val="Hyperlink"/>
          </w:rPr>
          <w:t>OCI Security Guide</w:t>
        </w:r>
      </w:hyperlink>
    </w:p>
    <w:p w14:paraId="31D8C13A" w14:textId="77777777" w:rsidR="0027022F" w:rsidRDefault="00000000" w:rsidP="0027022F">
      <w:pPr>
        <w:pStyle w:val="Compact"/>
        <w:numPr>
          <w:ilvl w:val="0"/>
          <w:numId w:val="33"/>
        </w:numPr>
      </w:pPr>
      <w:hyperlink r:id="rId57">
        <w:r w:rsidR="0027022F">
          <w:rPr>
            <w:rStyle w:val="Hyperlink"/>
          </w:rPr>
          <w:t>OCI Cloud Adoption Framework Security chapter</w:t>
        </w:r>
      </w:hyperlink>
    </w:p>
    <w:p w14:paraId="6379AD27" w14:textId="77777777" w:rsidR="0027022F" w:rsidRDefault="0027022F" w:rsidP="0027022F">
      <w:pPr>
        <w:pStyle w:val="Heading2"/>
      </w:pPr>
      <w:bookmarkStart w:id="144" w:name="_Toc144980520"/>
      <w:bookmarkStart w:id="145" w:name="networking-requirement-considerations"/>
      <w:bookmarkStart w:id="146" w:name="_Toc164422915"/>
      <w:bookmarkEnd w:id="142"/>
      <w:r>
        <w:t>Networking Requirement Considerations</w:t>
      </w:r>
      <w:bookmarkEnd w:id="144"/>
      <w:bookmarkEnd w:id="146"/>
    </w:p>
    <w:p w14:paraId="4DF49E43" w14:textId="77777777" w:rsidR="0027022F" w:rsidRDefault="0027022F" w:rsidP="0027022F">
      <w:pPr>
        <w:pStyle w:val="FirstParagraph"/>
      </w:pPr>
      <w:r>
        <w:t>The below questions help to identify networking requirements.</w:t>
      </w:r>
    </w:p>
    <w:p w14:paraId="3C685C2A" w14:textId="77777777" w:rsidR="0027022F" w:rsidRDefault="0027022F" w:rsidP="0027022F">
      <w:pPr>
        <w:pStyle w:val="Heading3"/>
      </w:pPr>
      <w:bookmarkStart w:id="147" w:name="_Toc144980521"/>
      <w:bookmarkStart w:id="148" w:name="application-connectivity"/>
      <w:bookmarkStart w:id="149" w:name="_Toc164422916"/>
      <w:r>
        <w:t>Application Connectivity</w:t>
      </w:r>
      <w:bookmarkEnd w:id="147"/>
      <w:bookmarkEnd w:id="149"/>
    </w:p>
    <w:p w14:paraId="0AA47959" w14:textId="77777777" w:rsidR="0027022F" w:rsidRDefault="0027022F" w:rsidP="0027022F">
      <w:pPr>
        <w:pStyle w:val="Compact"/>
        <w:numPr>
          <w:ilvl w:val="0"/>
          <w:numId w:val="33"/>
        </w:numPr>
      </w:pPr>
      <w:r>
        <w:t>Does your application need to be exposed to the internet?</w:t>
      </w:r>
    </w:p>
    <w:p w14:paraId="62D006C0" w14:textId="77777777" w:rsidR="0027022F" w:rsidRDefault="0027022F" w:rsidP="0027022F">
      <w:pPr>
        <w:pStyle w:val="Compact"/>
        <w:numPr>
          <w:ilvl w:val="0"/>
          <w:numId w:val="33"/>
        </w:numPr>
      </w:pPr>
      <w:r>
        <w:t>Does your solution on DC (on-prem) need to be connected 24x7 to OCI in a Hybrid model?</w:t>
      </w:r>
    </w:p>
    <w:p w14:paraId="619FCF29" w14:textId="77777777" w:rsidR="0027022F" w:rsidRDefault="0027022F" w:rsidP="0027022F">
      <w:pPr>
        <w:pStyle w:val="Compact"/>
        <w:numPr>
          <w:ilvl w:val="1"/>
          <w:numId w:val="33"/>
        </w:numPr>
      </w:pPr>
      <w:r>
        <w:t>Site-to-Site IPSEC (Y/N)</w:t>
      </w:r>
    </w:p>
    <w:p w14:paraId="4ADB48D0" w14:textId="77777777" w:rsidR="0027022F" w:rsidRDefault="0027022F" w:rsidP="0027022F">
      <w:pPr>
        <w:pStyle w:val="Compact"/>
        <w:numPr>
          <w:ilvl w:val="1"/>
          <w:numId w:val="33"/>
        </w:numPr>
      </w:pPr>
      <w:r>
        <w:t>Dedicated Lines (FC) (Y/N)</w:t>
      </w:r>
    </w:p>
    <w:p w14:paraId="59852323" w14:textId="77777777" w:rsidR="0027022F" w:rsidRDefault="0027022F" w:rsidP="0027022F">
      <w:pPr>
        <w:pStyle w:val="Compact"/>
        <w:numPr>
          <w:ilvl w:val="0"/>
          <w:numId w:val="33"/>
        </w:numPr>
      </w:pPr>
      <w:r>
        <w:t>Are there any specific network security requirements for your application? (No internet, encryption, etc, etc)</w:t>
      </w:r>
    </w:p>
    <w:p w14:paraId="63A1CBCE" w14:textId="77777777" w:rsidR="0027022F" w:rsidRDefault="0027022F" w:rsidP="0027022F">
      <w:pPr>
        <w:pStyle w:val="Compact"/>
        <w:numPr>
          <w:ilvl w:val="0"/>
          <w:numId w:val="33"/>
        </w:numPr>
      </w:pPr>
      <w:r>
        <w:t>Will your application require connectivity to other cloud providers?</w:t>
      </w:r>
    </w:p>
    <w:p w14:paraId="511492B9" w14:textId="77777777" w:rsidR="0027022F" w:rsidRDefault="0027022F" w:rsidP="0027022F">
      <w:pPr>
        <w:pStyle w:val="Compact"/>
        <w:numPr>
          <w:ilvl w:val="1"/>
          <w:numId w:val="33"/>
        </w:numPr>
      </w:pPr>
      <w:r>
        <w:t>Site-to-Site IPSEC (Y/N)</w:t>
      </w:r>
    </w:p>
    <w:p w14:paraId="1D4DAAD6" w14:textId="77777777" w:rsidR="0027022F" w:rsidRDefault="0027022F" w:rsidP="0027022F">
      <w:pPr>
        <w:pStyle w:val="Compact"/>
        <w:numPr>
          <w:ilvl w:val="1"/>
          <w:numId w:val="33"/>
        </w:numPr>
      </w:pPr>
      <w:r>
        <w:t>Dedicated Lines (FC) (Y/N)</w:t>
      </w:r>
    </w:p>
    <w:p w14:paraId="479F8F3C" w14:textId="77777777" w:rsidR="0027022F" w:rsidRDefault="0027022F" w:rsidP="0027022F">
      <w:pPr>
        <w:pStyle w:val="Compact"/>
        <w:numPr>
          <w:ilvl w:val="0"/>
          <w:numId w:val="33"/>
        </w:numPr>
      </w:pPr>
      <w:r>
        <w:t>Will your application require inter-region connectivity?</w:t>
      </w:r>
    </w:p>
    <w:p w14:paraId="4F46D32D" w14:textId="77777777" w:rsidR="0027022F" w:rsidRDefault="0027022F" w:rsidP="0027022F">
      <w:pPr>
        <w:pStyle w:val="Compact"/>
        <w:numPr>
          <w:ilvl w:val="0"/>
          <w:numId w:val="33"/>
        </w:numPr>
      </w:pPr>
      <w:r>
        <w:t>Are you planning to reuse IP addresses from your on-premises environment in OCI?</w:t>
      </w:r>
    </w:p>
    <w:p w14:paraId="6B205224" w14:textId="77777777" w:rsidR="0027022F" w:rsidRDefault="0027022F" w:rsidP="0027022F">
      <w:pPr>
        <w:pStyle w:val="Compact"/>
        <w:numPr>
          <w:ilvl w:val="0"/>
          <w:numId w:val="33"/>
        </w:numPr>
      </w:pPr>
      <w:r>
        <w:t>If yes, what steps have you taken to ensure IP address compatibility and avoid conflicts?</w:t>
      </w:r>
    </w:p>
    <w:p w14:paraId="51FC2564" w14:textId="77777777" w:rsidR="0027022F" w:rsidRDefault="0027022F" w:rsidP="0027022F">
      <w:pPr>
        <w:pStyle w:val="Compact"/>
        <w:numPr>
          <w:ilvl w:val="0"/>
          <w:numId w:val="33"/>
        </w:numPr>
      </w:pPr>
      <w:r>
        <w:t>How will you handle network address translation (NAT) for IP reuse in OCI?</w:t>
      </w:r>
    </w:p>
    <w:p w14:paraId="51333FF9" w14:textId="77777777" w:rsidR="0027022F" w:rsidRDefault="0027022F" w:rsidP="0027022F">
      <w:pPr>
        <w:pStyle w:val="Compact"/>
        <w:numPr>
          <w:ilvl w:val="0"/>
          <w:numId w:val="33"/>
        </w:numPr>
      </w:pPr>
      <w:r>
        <w:t>Will you bring your own public IPs to OCI?</w:t>
      </w:r>
    </w:p>
    <w:p w14:paraId="362A1AB6" w14:textId="77777777" w:rsidR="0027022F" w:rsidRDefault="0027022F" w:rsidP="0027022F">
      <w:pPr>
        <w:pStyle w:val="Heading3"/>
      </w:pPr>
      <w:bookmarkStart w:id="150" w:name="_Toc144980522"/>
      <w:bookmarkStart w:id="151" w:name="dr-and-business-continuity"/>
      <w:bookmarkStart w:id="152" w:name="_Toc164422917"/>
      <w:bookmarkEnd w:id="148"/>
      <w:r>
        <w:t>DR and Business Continuity</w:t>
      </w:r>
      <w:bookmarkEnd w:id="150"/>
      <w:bookmarkEnd w:id="152"/>
    </w:p>
    <w:p w14:paraId="084F7723" w14:textId="77777777" w:rsidR="0027022F" w:rsidRDefault="0027022F" w:rsidP="0027022F">
      <w:pPr>
        <w:pStyle w:val="Compact"/>
        <w:numPr>
          <w:ilvl w:val="0"/>
          <w:numId w:val="33"/>
        </w:numPr>
      </w:pPr>
      <w:r>
        <w:t>Does your organization need a Business Continuity/DR Plan to address potential disruptions?</w:t>
      </w:r>
    </w:p>
    <w:p w14:paraId="6B9A23F9" w14:textId="77777777" w:rsidR="0027022F" w:rsidRDefault="0027022F" w:rsidP="0027022F">
      <w:pPr>
        <w:pStyle w:val="Compact"/>
        <w:numPr>
          <w:ilvl w:val="1"/>
          <w:numId w:val="33"/>
        </w:numPr>
      </w:pPr>
      <w:r>
        <w:t>Network Requirements (min latency, bandwidth, etc)</w:t>
      </w:r>
    </w:p>
    <w:p w14:paraId="1362F262" w14:textId="77777777" w:rsidR="0027022F" w:rsidRDefault="0027022F" w:rsidP="0027022F">
      <w:pPr>
        <w:pStyle w:val="Compact"/>
        <w:numPr>
          <w:ilvl w:val="1"/>
          <w:numId w:val="33"/>
        </w:numPr>
      </w:pPr>
      <w:r>
        <w:t>RPO/RTO values</w:t>
      </w:r>
    </w:p>
    <w:p w14:paraId="55F954DE" w14:textId="77777777" w:rsidR="0027022F" w:rsidRDefault="0027022F" w:rsidP="0027022F">
      <w:pPr>
        <w:pStyle w:val="Compact"/>
        <w:numPr>
          <w:ilvl w:val="0"/>
          <w:numId w:val="33"/>
        </w:numPr>
      </w:pPr>
      <w:r>
        <w:t>What are your requirements regarding Data Replication and Geo-Redundancy (different regions, restrictions, etc.)?</w:t>
      </w:r>
    </w:p>
    <w:p w14:paraId="5939BC7D" w14:textId="77777777" w:rsidR="0027022F" w:rsidRDefault="0027022F" w:rsidP="0027022F">
      <w:pPr>
        <w:pStyle w:val="Compact"/>
        <w:numPr>
          <w:ilvl w:val="0"/>
          <w:numId w:val="33"/>
        </w:numPr>
      </w:pPr>
      <w:r>
        <w:t>Are you planning to distribute incoming traffic across multiple instances or regions to achieve business continuity?</w:t>
      </w:r>
    </w:p>
    <w:p w14:paraId="1700DA35" w14:textId="77777777" w:rsidR="0027022F" w:rsidRDefault="0027022F" w:rsidP="0027022F">
      <w:pPr>
        <w:pStyle w:val="Compact"/>
        <w:numPr>
          <w:ilvl w:val="0"/>
          <w:numId w:val="33"/>
        </w:numPr>
      </w:pPr>
      <w:r>
        <w:t>What strategies do you require to guarantee minimal downtime and data loss, and to swiftly recover from any unforeseen incidents?</w:t>
      </w:r>
    </w:p>
    <w:p w14:paraId="16BFF215" w14:textId="77777777" w:rsidR="0027022F" w:rsidRDefault="0027022F" w:rsidP="0027022F">
      <w:pPr>
        <w:pStyle w:val="Heading3"/>
      </w:pPr>
      <w:bookmarkStart w:id="153" w:name="_Toc144980523"/>
      <w:bookmarkStart w:id="154" w:name="high-availability-and-scalability"/>
      <w:bookmarkStart w:id="155" w:name="_Toc164422918"/>
      <w:bookmarkEnd w:id="151"/>
      <w:r>
        <w:t>High Availability and Scalability</w:t>
      </w:r>
      <w:bookmarkEnd w:id="153"/>
      <w:bookmarkEnd w:id="155"/>
    </w:p>
    <w:p w14:paraId="5CB6C666" w14:textId="77777777" w:rsidR="0027022F" w:rsidRDefault="0027022F" w:rsidP="0027022F">
      <w:pPr>
        <w:pStyle w:val="Compact"/>
        <w:numPr>
          <w:ilvl w:val="0"/>
          <w:numId w:val="33"/>
        </w:numPr>
      </w:pPr>
      <w:r>
        <w:t>Does your application require load balancing for high availability and scalability? (y/n)</w:t>
      </w:r>
    </w:p>
    <w:p w14:paraId="6AE62ECA" w14:textId="77777777" w:rsidR="0027022F" w:rsidRDefault="0027022F" w:rsidP="0027022F">
      <w:pPr>
        <w:pStyle w:val="Compact"/>
        <w:numPr>
          <w:ilvl w:val="1"/>
          <w:numId w:val="33"/>
        </w:numPr>
      </w:pPr>
      <w:r>
        <w:t>Does your application span around the globe or is regionally located?</w:t>
      </w:r>
    </w:p>
    <w:p w14:paraId="1B9DDF44" w14:textId="77777777" w:rsidR="0027022F" w:rsidRDefault="0027022F" w:rsidP="0027022F">
      <w:pPr>
        <w:pStyle w:val="Compact"/>
        <w:numPr>
          <w:ilvl w:val="1"/>
          <w:numId w:val="33"/>
        </w:numPr>
      </w:pPr>
      <w:r>
        <w:t>How do you intend to ensure seamless user experiences and consistent connections in your application (session persistence, affinity, etc.)?</w:t>
      </w:r>
    </w:p>
    <w:p w14:paraId="128AEC21" w14:textId="77777777" w:rsidR="0027022F" w:rsidRDefault="0027022F" w:rsidP="0027022F">
      <w:pPr>
        <w:pStyle w:val="Compact"/>
        <w:numPr>
          <w:ilvl w:val="1"/>
          <w:numId w:val="33"/>
        </w:numPr>
      </w:pPr>
      <w:r>
        <w:lastRenderedPageBreak/>
        <w:t>What are the network Security requirements for traffic management (SSL offloading, X509 certificates management, etc.)?</w:t>
      </w:r>
    </w:p>
    <w:p w14:paraId="769158D8" w14:textId="77777777" w:rsidR="0027022F" w:rsidRDefault="0027022F" w:rsidP="0027022F">
      <w:pPr>
        <w:pStyle w:val="Compact"/>
        <w:numPr>
          <w:ilvl w:val="1"/>
          <w:numId w:val="33"/>
        </w:numPr>
      </w:pPr>
      <w:r>
        <w:t>Does your application use name resolutions and traffic steering across multiple regions (Public DNS steering)?</w:t>
      </w:r>
    </w:p>
    <w:p w14:paraId="410A52C6" w14:textId="77777777" w:rsidR="0027022F" w:rsidRDefault="0027022F" w:rsidP="0027022F">
      <w:pPr>
        <w:pStyle w:val="Heading3"/>
      </w:pPr>
      <w:bookmarkStart w:id="156" w:name="_Toc144980524"/>
      <w:bookmarkStart w:id="157" w:name="security-and-access-control"/>
      <w:bookmarkStart w:id="158" w:name="_Toc164422919"/>
      <w:bookmarkEnd w:id="154"/>
      <w:r>
        <w:t>Security and Access Control</w:t>
      </w:r>
      <w:bookmarkEnd w:id="156"/>
      <w:bookmarkEnd w:id="158"/>
    </w:p>
    <w:p w14:paraId="704E236E" w14:textId="77777777" w:rsidR="00A16450" w:rsidRDefault="00A16450" w:rsidP="00A16450">
      <w:pPr>
        <w:pStyle w:val="Compact"/>
        <w:numPr>
          <w:ilvl w:val="0"/>
          <w:numId w:val="33"/>
        </w:numPr>
      </w:pPr>
      <w:r>
        <w:t>Some of the below questions help you to adopt the right sizing and deployment model of the network firewall.</w:t>
      </w:r>
    </w:p>
    <w:p w14:paraId="00B21B31" w14:textId="77777777" w:rsidR="00A16450" w:rsidRDefault="00A16450" w:rsidP="00A16450">
      <w:pPr>
        <w:pStyle w:val="Compact"/>
        <w:numPr>
          <w:ilvl w:val="1"/>
          <w:numId w:val="33"/>
        </w:numPr>
      </w:pPr>
      <w:r>
        <w:t>Does the customer need to protect traffic from VCN to VCN?</w:t>
      </w:r>
    </w:p>
    <w:p w14:paraId="4BC9CD63" w14:textId="77777777" w:rsidR="00A16450" w:rsidRDefault="00A16450" w:rsidP="00A16450">
      <w:pPr>
        <w:pStyle w:val="Compact"/>
        <w:numPr>
          <w:ilvl w:val="1"/>
          <w:numId w:val="33"/>
        </w:numPr>
      </w:pPr>
      <w:r>
        <w:t>Does the customer need to protect traffic from subnet to subnet in the same VCN?</w:t>
      </w:r>
    </w:p>
    <w:p w14:paraId="17D93DB6" w14:textId="77777777" w:rsidR="00A16450" w:rsidRDefault="00A16450" w:rsidP="00A16450">
      <w:pPr>
        <w:pStyle w:val="Compact"/>
        <w:numPr>
          <w:ilvl w:val="1"/>
          <w:numId w:val="33"/>
        </w:numPr>
      </w:pPr>
      <w:r>
        <w:t>When deploying an OCI Network Firewall in a dedicated HUB or secure VCN, do you want to protect inter-VCN traffic and/or inter-subnet traffic from within the same VCN?</w:t>
      </w:r>
    </w:p>
    <w:p w14:paraId="04213FE5" w14:textId="77777777" w:rsidR="00A16450" w:rsidRDefault="00A16450" w:rsidP="00A16450">
      <w:pPr>
        <w:pStyle w:val="Compact"/>
        <w:numPr>
          <w:ilvl w:val="1"/>
          <w:numId w:val="33"/>
        </w:numPr>
      </w:pPr>
      <w:r>
        <w:t>Does the customer need to protect incoming or egressing traffic to the internet?</w:t>
      </w:r>
    </w:p>
    <w:p w14:paraId="0A9CE054" w14:textId="77777777" w:rsidR="00A16450" w:rsidRDefault="00A16450" w:rsidP="00A16450">
      <w:pPr>
        <w:pStyle w:val="Compact"/>
        <w:numPr>
          <w:ilvl w:val="1"/>
          <w:numId w:val="33"/>
        </w:numPr>
      </w:pPr>
      <w:r>
        <w:t>Does the customer need to protect internal traffic (including on-premises via IPSEC/FC)?</w:t>
      </w:r>
    </w:p>
    <w:p w14:paraId="3F56A978" w14:textId="77777777" w:rsidR="00A16450" w:rsidRDefault="00A16450" w:rsidP="00A16450">
      <w:pPr>
        <w:pStyle w:val="Compact"/>
        <w:numPr>
          <w:ilvl w:val="1"/>
          <w:numId w:val="33"/>
        </w:numPr>
      </w:pPr>
      <w:r>
        <w:t>Is the network performance critical?</w:t>
      </w:r>
    </w:p>
    <w:p w14:paraId="7AB027D9" w14:textId="77777777" w:rsidR="00A16450" w:rsidRDefault="00A16450" w:rsidP="00A16450">
      <w:pPr>
        <w:pStyle w:val="Compact"/>
        <w:numPr>
          <w:ilvl w:val="1"/>
          <w:numId w:val="33"/>
        </w:numPr>
      </w:pPr>
      <w:r>
        <w:t>Does the customer have any requirement on network isolation (i.e., internet traffic never traverses or is mixed with internal traffic)?</w:t>
      </w:r>
    </w:p>
    <w:p w14:paraId="28F8F37B" w14:textId="77777777" w:rsidR="0027022F" w:rsidRDefault="0027022F" w:rsidP="0027022F">
      <w:pPr>
        <w:pStyle w:val="Compact"/>
        <w:numPr>
          <w:ilvl w:val="0"/>
          <w:numId w:val="33"/>
        </w:numPr>
      </w:pPr>
      <w:r>
        <w:t>Have you considered the importance of protecting your web applications from potential cyber threats using a Web Application Firewall (WAF)?</w:t>
      </w:r>
    </w:p>
    <w:p w14:paraId="71A16C4E" w14:textId="77777777" w:rsidR="0027022F" w:rsidRDefault="0027022F" w:rsidP="0027022F">
      <w:pPr>
        <w:pStyle w:val="Heading3"/>
      </w:pPr>
      <w:bookmarkStart w:id="159" w:name="_Toc144980525"/>
      <w:bookmarkStart w:id="160" w:name="monitoring-and-troubleshooting"/>
      <w:bookmarkStart w:id="161" w:name="_Toc164422920"/>
      <w:bookmarkEnd w:id="157"/>
      <w:r>
        <w:t>Monitoring and Troubleshooting</w:t>
      </w:r>
      <w:bookmarkEnd w:id="159"/>
      <w:bookmarkEnd w:id="161"/>
    </w:p>
    <w:p w14:paraId="58C4D622" w14:textId="77777777" w:rsidR="0027022F" w:rsidRDefault="0027022F" w:rsidP="0027022F">
      <w:pPr>
        <w:pStyle w:val="Compact"/>
        <w:numPr>
          <w:ilvl w:val="0"/>
          <w:numId w:val="33"/>
        </w:numPr>
      </w:pPr>
      <w:r>
        <w:t>How do you plan to monitor your application's network performance in OCI?</w:t>
      </w:r>
    </w:p>
    <w:p w14:paraId="1257C27A" w14:textId="77777777" w:rsidR="0027022F" w:rsidRDefault="0027022F" w:rsidP="0027022F">
      <w:pPr>
        <w:pStyle w:val="Compact"/>
        <w:numPr>
          <w:ilvl w:val="0"/>
          <w:numId w:val="33"/>
        </w:numPr>
      </w:pPr>
      <w:r>
        <w:t>How can you proactively address and resolve any potential network connectivity challenges your company might face?</w:t>
      </w:r>
    </w:p>
    <w:p w14:paraId="4BCC79EB" w14:textId="77777777" w:rsidR="0027022F" w:rsidRDefault="0027022F" w:rsidP="0027022F">
      <w:pPr>
        <w:pStyle w:val="Compact"/>
        <w:numPr>
          <w:ilvl w:val="0"/>
          <w:numId w:val="33"/>
        </w:numPr>
      </w:pPr>
      <w:r>
        <w:t>How do you plan to troubleshoot your network connectivity?</w:t>
      </w:r>
    </w:p>
    <w:p w14:paraId="7E6DFDAA" w14:textId="77777777" w:rsidR="0027022F" w:rsidRDefault="0027022F" w:rsidP="0027022F">
      <w:pPr>
        <w:pStyle w:val="Heading2"/>
      </w:pPr>
      <w:bookmarkStart w:id="162" w:name="_Toc144980526"/>
      <w:bookmarkStart w:id="163" w:name="networking-solutions"/>
      <w:bookmarkStart w:id="164" w:name="_Toc164422921"/>
      <w:bookmarkEnd w:id="145"/>
      <w:bookmarkEnd w:id="160"/>
      <w:r>
        <w:t>Networking Solutions</w:t>
      </w:r>
      <w:bookmarkEnd w:id="162"/>
      <w:bookmarkEnd w:id="164"/>
    </w:p>
    <w:p w14:paraId="5CA96608" w14:textId="77777777" w:rsidR="0027022F" w:rsidRDefault="0027022F" w:rsidP="0027022F">
      <w:pPr>
        <w:pStyle w:val="Heading3"/>
      </w:pPr>
      <w:bookmarkStart w:id="165" w:name="_Toc144980527"/>
      <w:bookmarkStart w:id="166" w:name="oci-network-firewall"/>
      <w:bookmarkStart w:id="167" w:name="_Toc164422922"/>
      <w:r>
        <w:t>OCI Network Firewall</w:t>
      </w:r>
      <w:bookmarkEnd w:id="165"/>
      <w:bookmarkEnd w:id="167"/>
    </w:p>
    <w:p w14:paraId="69BC23BC" w14:textId="77777777" w:rsidR="0027022F" w:rsidRDefault="0027022F" w:rsidP="0027022F">
      <w:pPr>
        <w:pStyle w:val="FirstParagraph"/>
      </w:pPr>
      <w:r>
        <w:t>Oracle Cloud Infrastructure Network Firewall is a next-generation managed network firewall and intrusion detection and prevention service for your Oracle Cloud Infrastructure VCN, powered by Palo Alto Networks®.</w:t>
      </w:r>
    </w:p>
    <w:p w14:paraId="71B3D389" w14:textId="77777777" w:rsidR="0027022F" w:rsidRDefault="00000000" w:rsidP="0027022F">
      <w:pPr>
        <w:pStyle w:val="Compact"/>
        <w:numPr>
          <w:ilvl w:val="0"/>
          <w:numId w:val="33"/>
        </w:numPr>
      </w:pPr>
      <w:hyperlink r:id="rId58">
        <w:r w:rsidR="0027022F">
          <w:rPr>
            <w:rStyle w:val="Hyperlink"/>
          </w:rPr>
          <w:t>Overview</w:t>
        </w:r>
      </w:hyperlink>
    </w:p>
    <w:p w14:paraId="1AC732B9" w14:textId="77777777" w:rsidR="0027022F" w:rsidRDefault="00000000" w:rsidP="0027022F">
      <w:pPr>
        <w:pStyle w:val="Compact"/>
        <w:numPr>
          <w:ilvl w:val="0"/>
          <w:numId w:val="33"/>
        </w:numPr>
      </w:pPr>
      <w:hyperlink r:id="rId59" w:anchor="GUID-875E911C-8D7D-4205-952B-5E8FAAD6C6D3">
        <w:r w:rsidR="0027022F">
          <w:rPr>
            <w:rStyle w:val="Hyperlink"/>
          </w:rPr>
          <w:t>OCI Network Firewall</w:t>
        </w:r>
      </w:hyperlink>
    </w:p>
    <w:p w14:paraId="66F191BC" w14:textId="77777777" w:rsidR="0027022F" w:rsidRDefault="0027022F" w:rsidP="0027022F">
      <w:pPr>
        <w:pStyle w:val="Heading3"/>
      </w:pPr>
      <w:bookmarkStart w:id="168" w:name="_Toc144980528"/>
      <w:bookmarkStart w:id="169" w:name="oci-load-balancer"/>
      <w:bookmarkStart w:id="170" w:name="_Toc164422923"/>
      <w:bookmarkEnd w:id="166"/>
      <w:r>
        <w:t>OCI Load Balancer</w:t>
      </w:r>
      <w:bookmarkEnd w:id="168"/>
      <w:bookmarkEnd w:id="170"/>
    </w:p>
    <w:p w14:paraId="5C70D1C8" w14:textId="77777777" w:rsidR="0027022F" w:rsidRDefault="0027022F" w:rsidP="0027022F">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6F2CC27D" w14:textId="77777777" w:rsidR="0027022F" w:rsidRDefault="00000000" w:rsidP="0027022F">
      <w:pPr>
        <w:pStyle w:val="Compact"/>
        <w:numPr>
          <w:ilvl w:val="0"/>
          <w:numId w:val="33"/>
        </w:numPr>
      </w:pPr>
      <w:hyperlink r:id="rId60">
        <w:r w:rsidR="0027022F">
          <w:rPr>
            <w:rStyle w:val="Hyperlink"/>
          </w:rPr>
          <w:t>Load Balancing</w:t>
        </w:r>
      </w:hyperlink>
    </w:p>
    <w:p w14:paraId="232E37A3" w14:textId="77777777" w:rsidR="0027022F" w:rsidRDefault="00000000" w:rsidP="0027022F">
      <w:pPr>
        <w:pStyle w:val="Compact"/>
        <w:numPr>
          <w:ilvl w:val="0"/>
          <w:numId w:val="33"/>
        </w:numPr>
      </w:pPr>
      <w:hyperlink r:id="rId61">
        <w:r w:rsidR="0027022F">
          <w:rPr>
            <w:rStyle w:val="Hyperlink"/>
          </w:rPr>
          <w:t>Overview</w:t>
        </w:r>
      </w:hyperlink>
    </w:p>
    <w:p w14:paraId="3F19365E" w14:textId="77777777" w:rsidR="0027022F" w:rsidRDefault="00000000" w:rsidP="0027022F">
      <w:pPr>
        <w:pStyle w:val="Compact"/>
        <w:numPr>
          <w:ilvl w:val="0"/>
          <w:numId w:val="33"/>
        </w:numPr>
      </w:pPr>
      <w:hyperlink r:id="rId62">
        <w:r w:rsidR="0027022F">
          <w:rPr>
            <w:rStyle w:val="Hyperlink"/>
          </w:rPr>
          <w:t>Concept Overview</w:t>
        </w:r>
      </w:hyperlink>
    </w:p>
    <w:p w14:paraId="454778EF" w14:textId="77777777" w:rsidR="0027022F" w:rsidRDefault="0027022F" w:rsidP="0027022F">
      <w:pPr>
        <w:pStyle w:val="Heading3"/>
      </w:pPr>
      <w:bookmarkStart w:id="171" w:name="_Toc144980529"/>
      <w:bookmarkStart w:id="172" w:name="oci-dns-traffic-management"/>
      <w:bookmarkStart w:id="173" w:name="_Toc164422924"/>
      <w:bookmarkEnd w:id="169"/>
      <w:r>
        <w:t>OCI DNS Traffic Management</w:t>
      </w:r>
      <w:bookmarkEnd w:id="171"/>
      <w:bookmarkEnd w:id="173"/>
    </w:p>
    <w:p w14:paraId="61F738EC" w14:textId="77777777" w:rsidR="0027022F" w:rsidRDefault="0027022F" w:rsidP="0027022F">
      <w:pPr>
        <w:pStyle w:val="FirstParagraph"/>
      </w:pPr>
      <w:r>
        <w:t>Traffic Management helps you guide traffic to endpoints based on various conditions, including endpoint health and the geographic origins of DNS requests.</w:t>
      </w:r>
    </w:p>
    <w:p w14:paraId="644F963D" w14:textId="77777777" w:rsidR="0027022F" w:rsidRDefault="00000000" w:rsidP="0027022F">
      <w:pPr>
        <w:pStyle w:val="Compact"/>
        <w:numPr>
          <w:ilvl w:val="0"/>
          <w:numId w:val="33"/>
        </w:numPr>
      </w:pPr>
      <w:hyperlink r:id="rId63">
        <w:r w:rsidR="0027022F">
          <w:rPr>
            <w:rStyle w:val="Hyperlink"/>
          </w:rPr>
          <w:t>Concept Overview</w:t>
        </w:r>
      </w:hyperlink>
    </w:p>
    <w:p w14:paraId="5C43A090" w14:textId="77777777" w:rsidR="0027022F" w:rsidRDefault="00000000" w:rsidP="0027022F">
      <w:pPr>
        <w:pStyle w:val="Compact"/>
        <w:numPr>
          <w:ilvl w:val="0"/>
          <w:numId w:val="33"/>
        </w:numPr>
      </w:pPr>
      <w:hyperlink r:id="rId64">
        <w:r w:rsidR="0027022F">
          <w:rPr>
            <w:rStyle w:val="Hyperlink"/>
          </w:rPr>
          <w:t>DNS</w:t>
        </w:r>
      </w:hyperlink>
    </w:p>
    <w:p w14:paraId="29739E90" w14:textId="77777777" w:rsidR="0027022F" w:rsidRDefault="0027022F" w:rsidP="0027022F">
      <w:pPr>
        <w:pStyle w:val="Heading3"/>
      </w:pPr>
      <w:bookmarkStart w:id="174" w:name="_Toc144980530"/>
      <w:bookmarkStart w:id="175" w:name="oci-waf"/>
      <w:bookmarkStart w:id="176" w:name="_Toc164422925"/>
      <w:bookmarkEnd w:id="172"/>
      <w:r>
        <w:lastRenderedPageBreak/>
        <w:t>OCI WAF</w:t>
      </w:r>
      <w:bookmarkEnd w:id="174"/>
      <w:bookmarkEnd w:id="176"/>
    </w:p>
    <w:p w14:paraId="5396C384" w14:textId="77777777" w:rsidR="0027022F" w:rsidRDefault="0027022F" w:rsidP="0027022F">
      <w:pPr>
        <w:pStyle w:val="FirstParagraph"/>
      </w:pPr>
      <w:r>
        <w:t>Protect applications from malicious and unwanted internet traffic with a cloud-based, PCI-compliant, global web application firewall service.</w:t>
      </w:r>
    </w:p>
    <w:p w14:paraId="59D78A8D" w14:textId="77777777" w:rsidR="0027022F" w:rsidRDefault="00000000" w:rsidP="0027022F">
      <w:pPr>
        <w:pStyle w:val="Compact"/>
        <w:numPr>
          <w:ilvl w:val="0"/>
          <w:numId w:val="33"/>
        </w:numPr>
      </w:pPr>
      <w:hyperlink r:id="rId65">
        <w:r w:rsidR="0027022F">
          <w:rPr>
            <w:rStyle w:val="Hyperlink"/>
          </w:rPr>
          <w:t>Cloud Security Web Application Firewall</w:t>
        </w:r>
      </w:hyperlink>
    </w:p>
    <w:p w14:paraId="3CEB16C5" w14:textId="77777777" w:rsidR="0027022F" w:rsidRDefault="00000000" w:rsidP="0027022F">
      <w:pPr>
        <w:pStyle w:val="Compact"/>
        <w:numPr>
          <w:ilvl w:val="0"/>
          <w:numId w:val="33"/>
        </w:numPr>
      </w:pPr>
      <w:hyperlink r:id="rId66" w:anchor="add-oracle-cloud-infrastructure-web-application-firewall-protection-to-a-flexible-load-balancer">
        <w:r w:rsidR="0027022F">
          <w:rPr>
            <w:rStyle w:val="Hyperlink"/>
          </w:rPr>
          <w:t>Add WAF to a load balancer</w:t>
        </w:r>
      </w:hyperlink>
    </w:p>
    <w:p w14:paraId="21D54B5A" w14:textId="77777777" w:rsidR="0027022F" w:rsidRDefault="0027022F" w:rsidP="0027022F">
      <w:pPr>
        <w:pStyle w:val="Heading3"/>
      </w:pPr>
      <w:bookmarkStart w:id="177" w:name="_Toc144980531"/>
      <w:bookmarkStart w:id="178" w:name="oci-igw"/>
      <w:bookmarkStart w:id="179" w:name="_Toc164422926"/>
      <w:bookmarkEnd w:id="175"/>
      <w:r>
        <w:t>OCI IGW</w:t>
      </w:r>
      <w:bookmarkEnd w:id="177"/>
      <w:bookmarkEnd w:id="179"/>
    </w:p>
    <w:p w14:paraId="0EB86FA0" w14:textId="77777777" w:rsidR="0027022F" w:rsidRDefault="0027022F" w:rsidP="0027022F">
      <w:pPr>
        <w:pStyle w:val="FirstParagraph"/>
      </w:pPr>
      <w:r>
        <w:t>An internet gateway is an optional virtual router that connects the edge of the VCN with the internet. To use the gateway, the hosts on both ends of the connection must have public IP addresses for routing</w:t>
      </w:r>
    </w:p>
    <w:p w14:paraId="549EFBE1" w14:textId="77777777" w:rsidR="0027022F" w:rsidRDefault="00000000" w:rsidP="0027022F">
      <w:pPr>
        <w:pStyle w:val="Compact"/>
        <w:numPr>
          <w:ilvl w:val="0"/>
          <w:numId w:val="33"/>
        </w:numPr>
      </w:pPr>
      <w:hyperlink r:id="rId67">
        <w:r w:rsidR="0027022F">
          <w:rPr>
            <w:rStyle w:val="Hyperlink"/>
          </w:rPr>
          <w:t>Managing IGW</w:t>
        </w:r>
      </w:hyperlink>
    </w:p>
    <w:p w14:paraId="7231CDC3" w14:textId="77777777" w:rsidR="0027022F" w:rsidRDefault="0027022F" w:rsidP="0027022F">
      <w:pPr>
        <w:pStyle w:val="Heading3"/>
      </w:pPr>
      <w:bookmarkStart w:id="180" w:name="_Toc144980532"/>
      <w:bookmarkStart w:id="181" w:name="oci-site-to-site-vpn"/>
      <w:bookmarkStart w:id="182" w:name="_Toc164422927"/>
      <w:bookmarkEnd w:id="178"/>
      <w:r>
        <w:t>OCI Site-to-Site VPN</w:t>
      </w:r>
      <w:bookmarkEnd w:id="180"/>
      <w:bookmarkEnd w:id="182"/>
    </w:p>
    <w:p w14:paraId="7BAFA8AC" w14:textId="77777777" w:rsidR="0027022F" w:rsidRDefault="0027022F" w:rsidP="0027022F">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1CE6D1FC" w14:textId="77777777" w:rsidR="0027022F" w:rsidRDefault="00000000" w:rsidP="0027022F">
      <w:pPr>
        <w:pStyle w:val="Compact"/>
        <w:numPr>
          <w:ilvl w:val="0"/>
          <w:numId w:val="33"/>
        </w:numPr>
      </w:pPr>
      <w:hyperlink r:id="rId68">
        <w:r w:rsidR="0027022F">
          <w:rPr>
            <w:rStyle w:val="Hyperlink"/>
          </w:rPr>
          <w:t>Overview IPSec</w:t>
        </w:r>
      </w:hyperlink>
    </w:p>
    <w:p w14:paraId="5E1281FE" w14:textId="77777777" w:rsidR="0027022F" w:rsidRDefault="00000000" w:rsidP="0027022F">
      <w:pPr>
        <w:pStyle w:val="Compact"/>
        <w:numPr>
          <w:ilvl w:val="0"/>
          <w:numId w:val="33"/>
        </w:numPr>
      </w:pPr>
      <w:hyperlink r:id="rId69">
        <w:r w:rsidR="0027022F">
          <w:rPr>
            <w:rStyle w:val="Hyperlink"/>
          </w:rPr>
          <w:t>Setup IPSec</w:t>
        </w:r>
      </w:hyperlink>
    </w:p>
    <w:p w14:paraId="0711D820" w14:textId="77777777" w:rsidR="0027022F" w:rsidRDefault="0027022F" w:rsidP="0027022F">
      <w:pPr>
        <w:pStyle w:val="Heading3"/>
      </w:pPr>
      <w:bookmarkStart w:id="183" w:name="_Toc144980533"/>
      <w:bookmarkStart w:id="184" w:name="oci-fast-connect"/>
      <w:bookmarkStart w:id="185" w:name="_Toc164422928"/>
      <w:bookmarkEnd w:id="181"/>
      <w:r>
        <w:t>OCI Fast Connect</w:t>
      </w:r>
      <w:bookmarkEnd w:id="183"/>
      <w:bookmarkEnd w:id="185"/>
    </w:p>
    <w:p w14:paraId="529CF7D9" w14:textId="77777777" w:rsidR="0027022F" w:rsidRDefault="0027022F" w:rsidP="0027022F">
      <w:pPr>
        <w:pStyle w:val="FirstParagraph"/>
      </w:pPr>
      <w:r>
        <w:t>FastConnect allows customers to connect directly to their Oracle Cloud Infrastructure (OCI) virtual cloud network via dedicated, private, high-bandwidth connections.</w:t>
      </w:r>
    </w:p>
    <w:p w14:paraId="6ADD30D2" w14:textId="77777777" w:rsidR="0027022F" w:rsidRDefault="00000000" w:rsidP="0027022F">
      <w:pPr>
        <w:pStyle w:val="Compact"/>
        <w:numPr>
          <w:ilvl w:val="0"/>
          <w:numId w:val="33"/>
        </w:numPr>
      </w:pPr>
      <w:hyperlink r:id="rId70">
        <w:r w:rsidR="0027022F">
          <w:rPr>
            <w:rStyle w:val="Hyperlink"/>
          </w:rPr>
          <w:t>FastConnect</w:t>
        </w:r>
      </w:hyperlink>
    </w:p>
    <w:p w14:paraId="42A6E532" w14:textId="77777777" w:rsidR="0027022F" w:rsidRDefault="00000000" w:rsidP="0027022F">
      <w:pPr>
        <w:pStyle w:val="Compact"/>
        <w:numPr>
          <w:ilvl w:val="0"/>
          <w:numId w:val="33"/>
        </w:numPr>
      </w:pPr>
      <w:hyperlink r:id="rId71">
        <w:r w:rsidR="0027022F">
          <w:rPr>
            <w:rStyle w:val="Hyperlink"/>
          </w:rPr>
          <w:t>Concept Overview</w:t>
        </w:r>
      </w:hyperlink>
    </w:p>
    <w:p w14:paraId="17B38137" w14:textId="77777777" w:rsidR="0027022F" w:rsidRDefault="0027022F" w:rsidP="0027022F">
      <w:pPr>
        <w:pStyle w:val="Heading3"/>
      </w:pPr>
      <w:bookmarkStart w:id="186" w:name="_Toc144980534"/>
      <w:bookmarkStart w:id="187" w:name="oci-vtap"/>
      <w:bookmarkStart w:id="188" w:name="_Toc164422929"/>
      <w:bookmarkEnd w:id="184"/>
      <w:r>
        <w:t>OCI VTAP</w:t>
      </w:r>
      <w:bookmarkEnd w:id="186"/>
      <w:bookmarkEnd w:id="188"/>
    </w:p>
    <w:p w14:paraId="5C70CA7C" w14:textId="77777777" w:rsidR="0027022F" w:rsidRDefault="0027022F" w:rsidP="0027022F">
      <w:pPr>
        <w:pStyle w:val="FirstParagraph"/>
      </w:pPr>
      <w:r>
        <w:t>A Virtual Test Access Point (VTAP) provides a way to mirror traffic from a designated source to a selected target to facilitate troubleshooting, security analysis, and data monitoring</w:t>
      </w:r>
    </w:p>
    <w:p w14:paraId="6E14D707" w14:textId="77777777" w:rsidR="0027022F" w:rsidRDefault="00000000" w:rsidP="0027022F">
      <w:pPr>
        <w:pStyle w:val="Compact"/>
        <w:numPr>
          <w:ilvl w:val="0"/>
          <w:numId w:val="33"/>
        </w:numPr>
      </w:pPr>
      <w:hyperlink r:id="rId72">
        <w:r w:rsidR="0027022F">
          <w:rPr>
            <w:rStyle w:val="Hyperlink"/>
          </w:rPr>
          <w:t>VTAP</w:t>
        </w:r>
      </w:hyperlink>
    </w:p>
    <w:p w14:paraId="308A1B89" w14:textId="77777777" w:rsidR="0027022F" w:rsidRDefault="00000000" w:rsidP="0027022F">
      <w:pPr>
        <w:pStyle w:val="Compact"/>
        <w:numPr>
          <w:ilvl w:val="0"/>
          <w:numId w:val="33"/>
        </w:numPr>
      </w:pPr>
      <w:hyperlink r:id="rId73" w:anchor="GUID-3196621D-12EB-470A-982C-4F7F6F3723EC">
        <w:r w:rsidR="0027022F">
          <w:rPr>
            <w:rStyle w:val="Hyperlink"/>
          </w:rPr>
          <w:t>Network VTAP Wireshark</w:t>
        </w:r>
      </w:hyperlink>
    </w:p>
    <w:p w14:paraId="3D4F1124" w14:textId="77777777" w:rsidR="0027022F" w:rsidRDefault="0027022F" w:rsidP="0027022F">
      <w:pPr>
        <w:pStyle w:val="Heading3"/>
      </w:pPr>
      <w:bookmarkStart w:id="189" w:name="_Toc144980535"/>
      <w:bookmarkStart w:id="190" w:name="oci-npa"/>
      <w:bookmarkStart w:id="191" w:name="_Toc164422930"/>
      <w:bookmarkEnd w:id="187"/>
      <w:r>
        <w:t>OCI NPA</w:t>
      </w:r>
      <w:bookmarkEnd w:id="189"/>
      <w:bookmarkEnd w:id="191"/>
    </w:p>
    <w:p w14:paraId="1D5158AA" w14:textId="77777777" w:rsidR="0027022F" w:rsidRDefault="0027022F" w:rsidP="0027022F">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54C32947" w14:textId="77777777" w:rsidR="0027022F" w:rsidRDefault="00000000" w:rsidP="0027022F">
      <w:pPr>
        <w:pStyle w:val="Compact"/>
        <w:numPr>
          <w:ilvl w:val="0"/>
          <w:numId w:val="33"/>
        </w:numPr>
      </w:pPr>
      <w:hyperlink r:id="rId74">
        <w:r w:rsidR="0027022F">
          <w:rPr>
            <w:rStyle w:val="Hyperlink"/>
          </w:rPr>
          <w:t>Path Analyzer</w:t>
        </w:r>
      </w:hyperlink>
    </w:p>
    <w:p w14:paraId="5E13797C" w14:textId="77777777" w:rsidR="0027022F" w:rsidRDefault="0027022F" w:rsidP="0027022F">
      <w:pPr>
        <w:pStyle w:val="Heading3"/>
      </w:pPr>
      <w:bookmarkStart w:id="192" w:name="_Toc144980536"/>
      <w:bookmarkStart w:id="193" w:name="oci-drg-connectivity-options"/>
      <w:bookmarkStart w:id="194" w:name="_Toc164422931"/>
      <w:bookmarkEnd w:id="190"/>
      <w:r>
        <w:t>OCI DRG (Connectivity Options)</w:t>
      </w:r>
      <w:bookmarkEnd w:id="192"/>
      <w:bookmarkEnd w:id="194"/>
    </w:p>
    <w:p w14:paraId="2C286B15" w14:textId="77777777" w:rsidR="0027022F" w:rsidRDefault="0027022F" w:rsidP="0027022F">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25A0C0B9" w14:textId="77777777" w:rsidR="0027022F" w:rsidRDefault="00000000" w:rsidP="0027022F">
      <w:pPr>
        <w:pStyle w:val="Compact"/>
        <w:numPr>
          <w:ilvl w:val="0"/>
          <w:numId w:val="33"/>
        </w:numPr>
      </w:pPr>
      <w:hyperlink r:id="rId75">
        <w:r w:rsidR="0027022F">
          <w:rPr>
            <w:rStyle w:val="Hyperlink"/>
          </w:rPr>
          <w:t>Managing DRGs</w:t>
        </w:r>
      </w:hyperlink>
    </w:p>
    <w:p w14:paraId="230E469C" w14:textId="77777777" w:rsidR="0027022F" w:rsidRDefault="00000000" w:rsidP="0027022F">
      <w:pPr>
        <w:pStyle w:val="Compact"/>
        <w:numPr>
          <w:ilvl w:val="0"/>
          <w:numId w:val="33"/>
        </w:numPr>
      </w:pPr>
      <w:hyperlink r:id="rId76" w:anchor="GUID-3C1F7B6B-0195-4166-A38C-8B7AD53F0B79">
        <w:r w:rsidR="0027022F">
          <w:rPr>
            <w:rStyle w:val="Hyperlink"/>
          </w:rPr>
          <w:t>OCI Pilot Light DR</w:t>
        </w:r>
      </w:hyperlink>
    </w:p>
    <w:p w14:paraId="75B79A7F" w14:textId="77777777" w:rsidR="0027022F" w:rsidRDefault="00000000" w:rsidP="0027022F">
      <w:pPr>
        <w:pStyle w:val="Compact"/>
        <w:numPr>
          <w:ilvl w:val="0"/>
          <w:numId w:val="33"/>
        </w:numPr>
      </w:pPr>
      <w:hyperlink r:id="rId77">
        <w:r w:rsidR="0027022F">
          <w:rPr>
            <w:rStyle w:val="Hyperlink"/>
          </w:rPr>
          <w:t>Peering VCNs in different regions through a DRG</w:t>
        </w:r>
      </w:hyperlink>
    </w:p>
    <w:p w14:paraId="1FAEF373" w14:textId="77777777" w:rsidR="0027022F" w:rsidRDefault="0027022F" w:rsidP="0027022F">
      <w:pPr>
        <w:pStyle w:val="Heading3"/>
      </w:pPr>
      <w:bookmarkStart w:id="195" w:name="_Toc144980537"/>
      <w:bookmarkStart w:id="196" w:name="Xcef40224cdf756a30253c1c169389716a0fa4e6"/>
      <w:bookmarkStart w:id="197" w:name="_Toc164422932"/>
      <w:bookmarkEnd w:id="193"/>
      <w:r>
        <w:lastRenderedPageBreak/>
        <w:t>OCI Oracle Cloud Infrastructure Certificates</w:t>
      </w:r>
      <w:bookmarkEnd w:id="195"/>
      <w:bookmarkEnd w:id="197"/>
    </w:p>
    <w:p w14:paraId="15BE3941" w14:textId="77777777" w:rsidR="0027022F" w:rsidRDefault="0027022F" w:rsidP="0027022F">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3DA7281D" w14:textId="77777777" w:rsidR="0027022F" w:rsidRDefault="00000000" w:rsidP="0027022F">
      <w:pPr>
        <w:pStyle w:val="Compact"/>
        <w:numPr>
          <w:ilvl w:val="0"/>
          <w:numId w:val="33"/>
        </w:numPr>
      </w:pPr>
      <w:hyperlink r:id="rId78">
        <w:r w:rsidR="0027022F">
          <w:rPr>
            <w:rStyle w:val="Hyperlink"/>
          </w:rPr>
          <w:t>SSL TLS Certificates</w:t>
        </w:r>
      </w:hyperlink>
    </w:p>
    <w:p w14:paraId="50BAAE89" w14:textId="77777777" w:rsidR="0027022F" w:rsidRDefault="0027022F" w:rsidP="0027022F">
      <w:pPr>
        <w:pStyle w:val="Heading3"/>
      </w:pPr>
      <w:bookmarkStart w:id="198" w:name="_Toc144980538"/>
      <w:bookmarkStart w:id="199" w:name="oci-monitoring"/>
      <w:bookmarkStart w:id="200" w:name="_Toc164422933"/>
      <w:bookmarkEnd w:id="196"/>
      <w:r>
        <w:t>OCI Monitoring</w:t>
      </w:r>
      <w:bookmarkEnd w:id="198"/>
      <w:bookmarkEnd w:id="200"/>
    </w:p>
    <w:p w14:paraId="24C69AFB" w14:textId="77777777" w:rsidR="0027022F" w:rsidRDefault="0027022F" w:rsidP="0027022F">
      <w:pPr>
        <w:pStyle w:val="FirstParagraph"/>
      </w:pPr>
      <w:r>
        <w:t xml:space="preserve">You can monitor the health, capacity, and performance of your Oracle Cloud Infrastructure resources by using metrics, alarms, and notifications. For more information, see </w:t>
      </w:r>
      <w:hyperlink r:id="rId79">
        <w:r>
          <w:rPr>
            <w:rStyle w:val="Hyperlink"/>
          </w:rPr>
          <w:t>Monitoring</w:t>
        </w:r>
      </w:hyperlink>
      <w:r>
        <w:t xml:space="preserve"> and </w:t>
      </w:r>
      <w:hyperlink r:id="rId80" w:anchor="top">
        <w:r>
          <w:rPr>
            <w:rStyle w:val="Hyperlink"/>
          </w:rPr>
          <w:t>Notifications</w:t>
        </w:r>
      </w:hyperlink>
      <w:r>
        <w:t>.</w:t>
      </w:r>
    </w:p>
    <w:p w14:paraId="72346785" w14:textId="77777777" w:rsidR="00C35507" w:rsidRPr="007D365A" w:rsidRDefault="00000000" w:rsidP="0027022F">
      <w:pPr>
        <w:pStyle w:val="Compact"/>
        <w:numPr>
          <w:ilvl w:val="0"/>
          <w:numId w:val="70"/>
        </w:numPr>
        <w:rPr>
          <w:rStyle w:val="Hyperlink"/>
          <w:color w:val="auto"/>
        </w:rPr>
      </w:pPr>
      <w:hyperlink r:id="rId81">
        <w:r w:rsidR="0027022F">
          <w:rPr>
            <w:rStyle w:val="Hyperlink"/>
          </w:rPr>
          <w:t>Networking Metrics</w:t>
        </w:r>
      </w:hyperlink>
      <w:bookmarkEnd w:id="163"/>
      <w:bookmarkEnd w:id="199"/>
    </w:p>
    <w:p w14:paraId="53BD5B8A" w14:textId="77777777" w:rsidR="007D365A" w:rsidRDefault="007D365A" w:rsidP="007D365A">
      <w:pPr>
        <w:pStyle w:val="Compact"/>
        <w:rPr>
          <w:rStyle w:val="Hyperlink"/>
        </w:rPr>
      </w:pPr>
    </w:p>
    <w:p w14:paraId="112F5F22" w14:textId="77777777" w:rsidR="007D365A" w:rsidRDefault="007D365A" w:rsidP="007D365A">
      <w:pPr>
        <w:pStyle w:val="Heading2"/>
      </w:pPr>
      <w:bookmarkStart w:id="201" w:name="_Toc163479560"/>
      <w:bookmarkStart w:id="202" w:name="manageability"/>
      <w:bookmarkStart w:id="203" w:name="_Toc164422934"/>
      <w:r>
        <w:t>Manageability</w:t>
      </w:r>
      <w:bookmarkEnd w:id="201"/>
      <w:bookmarkEnd w:id="203"/>
    </w:p>
    <w:p w14:paraId="61616215" w14:textId="77777777" w:rsidR="007D365A" w:rsidRDefault="007D365A" w:rsidP="007D365A">
      <w:pPr>
        <w:pStyle w:val="FirstParagraph"/>
      </w:pPr>
      <w:r>
        <w:t>OCI offers a full set of services to cover all Observability and Monitoring requirements.</w:t>
      </w:r>
    </w:p>
    <w:p w14:paraId="6FFCAB73" w14:textId="77777777" w:rsidR="007D365A" w:rsidRDefault="007D365A" w:rsidP="007D365A">
      <w:pPr>
        <w:pStyle w:val="CaptionedFigure"/>
      </w:pPr>
      <w:r>
        <w:rPr>
          <w:noProof/>
        </w:rPr>
        <w:drawing>
          <wp:inline distT="0" distB="0" distL="0" distR="0" wp14:anchorId="2345C8AD" wp14:editId="47306B77">
            <wp:extent cx="6477000" cy="2649392"/>
            <wp:effectExtent l="0" t="0" r="0" b="0"/>
            <wp:docPr id="194" name="Picture" descr="OCI Observability"/>
            <wp:cNvGraphicFramePr/>
            <a:graphic xmlns:a="http://schemas.openxmlformats.org/drawingml/2006/main">
              <a:graphicData uri="http://schemas.openxmlformats.org/drawingml/2006/picture">
                <pic:pic xmlns:pic="http://schemas.openxmlformats.org/drawingml/2006/picture">
                  <pic:nvPicPr>
                    <pic:cNvPr id="195" name="Picture" descr="/app/pandocet/assets/snippets/observability-and-manageability/manageability-annex/images/OCIObservability.png"/>
                    <pic:cNvPicPr>
                      <a:picLocks noChangeAspect="1" noChangeArrowheads="1"/>
                    </pic:cNvPicPr>
                  </pic:nvPicPr>
                  <pic:blipFill>
                    <a:blip r:embed="rId82"/>
                    <a:stretch>
                      <a:fillRect/>
                    </a:stretch>
                  </pic:blipFill>
                  <pic:spPr bwMode="auto">
                    <a:xfrm>
                      <a:off x="0" y="0"/>
                      <a:ext cx="6477000" cy="2649392"/>
                    </a:xfrm>
                    <a:prstGeom prst="rect">
                      <a:avLst/>
                    </a:prstGeom>
                    <a:noFill/>
                    <a:ln w="9525">
                      <a:noFill/>
                      <a:headEnd/>
                      <a:tailEnd/>
                    </a:ln>
                  </pic:spPr>
                </pic:pic>
              </a:graphicData>
            </a:graphic>
          </wp:inline>
        </w:drawing>
      </w:r>
    </w:p>
    <w:p w14:paraId="4B4A433A" w14:textId="77777777" w:rsidR="007D365A" w:rsidRDefault="007D365A" w:rsidP="007D365A">
      <w:pPr>
        <w:pStyle w:val="ImageCaption"/>
      </w:pPr>
      <w:r>
        <w:t>OCI Observability</w:t>
      </w:r>
    </w:p>
    <w:p w14:paraId="7B01EA00" w14:textId="77777777" w:rsidR="007D365A" w:rsidRDefault="007D365A" w:rsidP="007D365A">
      <w:pPr>
        <w:pStyle w:val="BodyText"/>
      </w:pPr>
      <w:r>
        <w:t>Thanks to AI algorithms the OCI O&amp;M (Observability and Management) solutions offer valuable insights into system status, requirements, and trends. Furthermore, it identifies SQL performance issues. This proactive approach empowers proactive measures to prevent future issues.</w:t>
      </w:r>
    </w:p>
    <w:p w14:paraId="137AEB5A" w14:textId="77777777" w:rsidR="007D365A" w:rsidRDefault="007D365A" w:rsidP="007D365A">
      <w:pPr>
        <w:pStyle w:val="Heading3"/>
      </w:pPr>
      <w:bookmarkStart w:id="204" w:name="_Toc163479561"/>
      <w:bookmarkStart w:id="205" w:name="oci-om-services-list"/>
      <w:bookmarkStart w:id="206" w:name="_Toc164422935"/>
      <w:r>
        <w:t>OCI O&amp;M Services List</w:t>
      </w:r>
      <w:bookmarkEnd w:id="204"/>
      <w:bookmarkEnd w:id="206"/>
    </w:p>
    <w:p w14:paraId="6DA39E27" w14:textId="77777777" w:rsidR="007D365A" w:rsidRDefault="007D365A" w:rsidP="007D365A">
      <w:pPr>
        <w:pStyle w:val="FirstParagraph"/>
      </w:pPr>
      <w:r>
        <w:t>The observability and management services include the following services:</w:t>
      </w:r>
    </w:p>
    <w:p w14:paraId="38F742CB" w14:textId="77777777" w:rsidR="007D365A" w:rsidRDefault="007D365A" w:rsidP="007D365A">
      <w:pPr>
        <w:pStyle w:val="BodyText"/>
      </w:pPr>
      <w:hyperlink r:id="rId83">
        <w:r>
          <w:rPr>
            <w:rStyle w:val="Hyperlink"/>
          </w:rPr>
          <w:t>Application Performance Monitoring</w:t>
        </w:r>
      </w:hyperlink>
      <w:r>
        <w:t xml:space="preserve"> offers in-depth insight into application performance and facilitates rapid diagnostics to ensure a reliable level of service. This includes monitoring various components and application logic spread across clients, third-party services, and backend computing tiers, whether on-premises or in the cloud.</w:t>
      </w:r>
    </w:p>
    <w:p w14:paraId="00CA2CB5" w14:textId="77777777" w:rsidR="007D365A" w:rsidRDefault="007D365A" w:rsidP="007D365A">
      <w:pPr>
        <w:pStyle w:val="BodyText"/>
      </w:pPr>
      <w:hyperlink r:id="rId84">
        <w:r>
          <w:rPr>
            <w:rStyle w:val="Hyperlink"/>
          </w:rPr>
          <w:t>Database Management</w:t>
        </w:r>
      </w:hyperlink>
      <w:r>
        <w:t xml:space="preserve"> provides comprehensive database performance diagnostics and management capabilities to monitor and manage Oracle databases.</w:t>
      </w:r>
    </w:p>
    <w:p w14:paraId="6721CFC1" w14:textId="77777777" w:rsidR="007D365A" w:rsidRDefault="007D365A" w:rsidP="007D365A">
      <w:pPr>
        <w:pStyle w:val="BodyText"/>
      </w:pPr>
      <w:hyperlink r:id="rId85">
        <w:r>
          <w:rPr>
            <w:rStyle w:val="Hyperlink"/>
          </w:rPr>
          <w:t>Logging</w:t>
        </w:r>
      </w:hyperlink>
      <w:r>
        <w:t xml:space="preserve"> lets you enable, view, and manage all the logs in your tenancy and provides access to logs from Oracle Cloud Infrastructure resources. These logs include critical diagnostic information that describes how resources are performing and being accessed.</w:t>
      </w:r>
    </w:p>
    <w:p w14:paraId="172BFB34" w14:textId="77777777" w:rsidR="007D365A" w:rsidRDefault="007D365A" w:rsidP="007D365A">
      <w:pPr>
        <w:pStyle w:val="BodyText"/>
      </w:pPr>
      <w:hyperlink r:id="rId86">
        <w:r>
          <w:rPr>
            <w:rStyle w:val="Hyperlink"/>
          </w:rPr>
          <w:t>Logging Analytics</w:t>
        </w:r>
      </w:hyperlink>
      <w:r>
        <w:t xml:space="preserve"> is a unified, integrated cloud solution that enables users to monitor, aggregate, index, analyze, search, explore, and correlate all log data from their applications and system infrastructure.</w:t>
      </w:r>
    </w:p>
    <w:p w14:paraId="0D50C1E6" w14:textId="77777777" w:rsidR="007D365A" w:rsidRDefault="007D365A" w:rsidP="007D365A">
      <w:pPr>
        <w:pStyle w:val="BodyText"/>
      </w:pPr>
      <w:hyperlink r:id="rId87">
        <w:r>
          <w:rPr>
            <w:rStyle w:val="Hyperlink"/>
          </w:rPr>
          <w:t>OCI Monitoring</w:t>
        </w:r>
      </w:hyperlink>
      <w:r>
        <w:t xml:space="preserve"> enables you to query </w:t>
      </w:r>
      <w:hyperlink r:id="rId88" w:anchor="SupportedServices">
        <w:r>
          <w:rPr>
            <w:rStyle w:val="Hyperlink"/>
          </w:rPr>
          <w:t>metrics</w:t>
        </w:r>
      </w:hyperlink>
      <w:r>
        <w:t xml:space="preserve"> and manage </w:t>
      </w:r>
      <w:hyperlink r:id="rId89">
        <w:r>
          <w:rPr>
            <w:rStyle w:val="Hyperlink"/>
          </w:rPr>
          <w:t>alarms</w:t>
        </w:r>
      </w:hyperlink>
      <w:r>
        <w:t>. Metrics and alarms help monitor the health, capacity, and performance of your cloud resources.</w:t>
      </w:r>
    </w:p>
    <w:p w14:paraId="6E2B5D62" w14:textId="77777777" w:rsidR="007D365A" w:rsidRDefault="007D365A" w:rsidP="007D365A">
      <w:pPr>
        <w:pStyle w:val="BodyText"/>
      </w:pPr>
      <w:hyperlink r:id="rId90">
        <w:r>
          <w:rPr>
            <w:rStyle w:val="Hyperlink"/>
          </w:rPr>
          <w:t>Ops Insights</w:t>
        </w:r>
      </w:hyperlink>
      <w:r>
        <w:t xml:space="preserve"> provides a 360-degree insight into the resource utilization and capacity of Oracle Autonomous Databases. You can easily analyze CPU and storage resources, forecast capacity issues, and proactively identify SQL performance issues across a fleet of Autonomous Databases.</w:t>
      </w:r>
    </w:p>
    <w:p w14:paraId="10AA67B9" w14:textId="77777777" w:rsidR="007D365A" w:rsidRDefault="007D365A" w:rsidP="007D365A">
      <w:pPr>
        <w:pStyle w:val="BodyText"/>
      </w:pPr>
      <w:hyperlink r:id="rId91">
        <w:r>
          <w:rPr>
            <w:rStyle w:val="Hyperlink"/>
          </w:rPr>
          <w:t>Service Connector Hub</w:t>
        </w:r>
      </w:hyperlink>
      <w:r>
        <w:t xml:space="preserve"> is a cloud message bus platform that offers a single pane of glass for describing, running, and monitoring interactions for data moving between Oracle Cloud Infrastructure services.</w:t>
      </w:r>
    </w:p>
    <w:p w14:paraId="7459E611" w14:textId="77777777" w:rsidR="007D365A" w:rsidRDefault="007D365A" w:rsidP="007D365A">
      <w:pPr>
        <w:pStyle w:val="BodyText"/>
      </w:pPr>
      <w:hyperlink r:id="rId92">
        <w:r>
          <w:rPr>
            <w:rStyle w:val="Hyperlink"/>
          </w:rPr>
          <w:t>Stack Monitoring</w:t>
        </w:r>
      </w:hyperlink>
      <w:r>
        <w:t xml:space="preserve"> enables proactive monitoring of applications and their underlying stack, including application servers and databases. By discovering all components of an application, including the application topology, Stack Monitoring automatically collects status, load, response, error, and utilization metrics for all application components. Each component of the application stack is referred to as a resource.</w:t>
      </w:r>
    </w:p>
    <w:p w14:paraId="37DC0D6B" w14:textId="77777777" w:rsidR="007D365A" w:rsidRDefault="007D365A" w:rsidP="007D365A">
      <w:pPr>
        <w:pStyle w:val="Heading3"/>
      </w:pPr>
      <w:bookmarkStart w:id="207" w:name="_Toc163479562"/>
      <w:bookmarkStart w:id="208" w:name="real-time-monitoring-annex"/>
      <w:bookmarkStart w:id="209" w:name="_Toc164422936"/>
      <w:bookmarkEnd w:id="205"/>
      <w:r>
        <w:t>Real-Time Monitoring Annex</w:t>
      </w:r>
      <w:bookmarkEnd w:id="207"/>
      <w:bookmarkEnd w:id="209"/>
    </w:p>
    <w:tbl>
      <w:tblPr>
        <w:tblStyle w:val="Table"/>
        <w:tblW w:w="0" w:type="auto"/>
        <w:tblLook w:val="0020" w:firstRow="1" w:lastRow="0" w:firstColumn="0" w:lastColumn="0" w:noHBand="0" w:noVBand="0"/>
      </w:tblPr>
      <w:tblGrid>
        <w:gridCol w:w="1961"/>
        <w:gridCol w:w="6329"/>
        <w:gridCol w:w="1917"/>
      </w:tblGrid>
      <w:tr w:rsidR="007D365A" w14:paraId="6A29F475"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0FFB8370" w14:textId="77777777" w:rsidR="007D365A" w:rsidRDefault="007D365A" w:rsidP="003A78B9">
            <w:pPr>
              <w:pStyle w:val="Compact"/>
            </w:pPr>
            <w:r>
              <w:t>Service/Product Name</w:t>
            </w:r>
          </w:p>
        </w:tc>
        <w:tc>
          <w:tcPr>
            <w:tcW w:w="0" w:type="auto"/>
          </w:tcPr>
          <w:p w14:paraId="3EEE10B1" w14:textId="77777777" w:rsidR="007D365A" w:rsidRDefault="007D365A" w:rsidP="003A78B9">
            <w:pPr>
              <w:pStyle w:val="Compact"/>
            </w:pPr>
            <w:r>
              <w:t>Description</w:t>
            </w:r>
          </w:p>
        </w:tc>
        <w:tc>
          <w:tcPr>
            <w:tcW w:w="0" w:type="auto"/>
          </w:tcPr>
          <w:p w14:paraId="4E032832" w14:textId="77777777" w:rsidR="007D365A" w:rsidRDefault="007D365A" w:rsidP="003A78B9">
            <w:pPr>
              <w:pStyle w:val="Compact"/>
            </w:pPr>
            <w:r>
              <w:t>Collateral</w:t>
            </w:r>
          </w:p>
        </w:tc>
      </w:tr>
      <w:tr w:rsidR="007D365A" w14:paraId="4FCA4240" w14:textId="77777777" w:rsidTr="003A78B9">
        <w:tc>
          <w:tcPr>
            <w:tcW w:w="0" w:type="auto"/>
          </w:tcPr>
          <w:p w14:paraId="669414BA" w14:textId="77777777" w:rsidR="007D365A" w:rsidRDefault="007D365A" w:rsidP="003A78B9">
            <w:pPr>
              <w:pStyle w:val="Compact"/>
            </w:pPr>
            <w:r>
              <w:rPr>
                <w:b/>
                <w:bCs/>
              </w:rPr>
              <w:t>Monitoring</w:t>
            </w:r>
          </w:p>
        </w:tc>
        <w:tc>
          <w:tcPr>
            <w:tcW w:w="0" w:type="auto"/>
          </w:tcPr>
          <w:p w14:paraId="59EC16CF" w14:textId="77777777" w:rsidR="007D365A" w:rsidRDefault="007D365A" w:rsidP="003A78B9">
            <w:pPr>
              <w:pStyle w:val="Compact"/>
            </w:pPr>
            <w:r>
              <w:t>OCI Monitoring collects PaaS and IaaS OCI services metrics. It is enabled by default for all the OCI services.</w:t>
            </w:r>
          </w:p>
        </w:tc>
        <w:tc>
          <w:tcPr>
            <w:tcW w:w="0" w:type="auto"/>
          </w:tcPr>
          <w:p w14:paraId="5133EAF9" w14:textId="77777777" w:rsidR="007D365A" w:rsidRDefault="007D365A" w:rsidP="003A78B9">
            <w:pPr>
              <w:pStyle w:val="Compact"/>
            </w:pPr>
            <w:hyperlink r:id="rId93" w:anchor="SupportedServices">
              <w:r>
                <w:rPr>
                  <w:rStyle w:val="Hyperlink"/>
                </w:rPr>
                <w:t>List of metrics collected by default</w:t>
              </w:r>
            </w:hyperlink>
          </w:p>
        </w:tc>
      </w:tr>
      <w:tr w:rsidR="007D365A" w14:paraId="01CB8BF1" w14:textId="77777777" w:rsidTr="003A78B9">
        <w:tc>
          <w:tcPr>
            <w:tcW w:w="0" w:type="auto"/>
          </w:tcPr>
          <w:p w14:paraId="1D5C6B64" w14:textId="77777777" w:rsidR="007D365A" w:rsidRDefault="007D365A" w:rsidP="003A78B9">
            <w:pPr>
              <w:pStyle w:val="Compact"/>
            </w:pPr>
            <w:r>
              <w:rPr>
                <w:b/>
                <w:bCs/>
              </w:rPr>
              <w:t>OCI Application Performance Monitor</w:t>
            </w:r>
          </w:p>
        </w:tc>
        <w:tc>
          <w:tcPr>
            <w:tcW w:w="0" w:type="auto"/>
          </w:tcPr>
          <w:p w14:paraId="7D90A282" w14:textId="77777777" w:rsidR="007D365A" w:rsidRDefault="007D365A" w:rsidP="003A78B9">
            <w:pPr>
              <w:pStyle w:val="Compact"/>
            </w:pPr>
            <w:r>
              <w:t>APM is a Distributed Tracing System as a Service. It enables DevOps teams to follow every step of every task. It uses open standards such as OpenTelemetry to monitor various programming languages. Plus, it includes a dedicated Java agent to track older J2EE applications, ensuring complete transaction tracing even in mixed environments.</w:t>
            </w:r>
          </w:p>
        </w:tc>
        <w:tc>
          <w:tcPr>
            <w:tcW w:w="0" w:type="auto"/>
          </w:tcPr>
          <w:p w14:paraId="30B7447F" w14:textId="77777777" w:rsidR="007D365A" w:rsidRDefault="007D365A" w:rsidP="003A78B9">
            <w:pPr>
              <w:pStyle w:val="Compact"/>
            </w:pPr>
            <w:hyperlink r:id="rId94">
              <w:r>
                <w:rPr>
                  <w:rStyle w:val="Hyperlink"/>
                </w:rPr>
                <w:t>OCI Application Performance Monitoring</w:t>
              </w:r>
            </w:hyperlink>
          </w:p>
        </w:tc>
      </w:tr>
      <w:tr w:rsidR="007D365A" w14:paraId="386312A7" w14:textId="77777777" w:rsidTr="003A78B9">
        <w:tc>
          <w:tcPr>
            <w:tcW w:w="0" w:type="auto"/>
          </w:tcPr>
          <w:p w14:paraId="78C43AD2" w14:textId="77777777" w:rsidR="007D365A" w:rsidRDefault="007D365A" w:rsidP="003A78B9">
            <w:pPr>
              <w:pStyle w:val="Compact"/>
            </w:pPr>
            <w:r>
              <w:rPr>
                <w:b/>
                <w:bCs/>
              </w:rPr>
              <w:t>OCI Console</w:t>
            </w:r>
          </w:p>
        </w:tc>
        <w:tc>
          <w:tcPr>
            <w:tcW w:w="0" w:type="auto"/>
          </w:tcPr>
          <w:p w14:paraId="1B1172D2" w14:textId="77777777" w:rsidR="007D365A" w:rsidRDefault="007D365A" w:rsidP="003A78B9">
            <w:pPr>
              <w:pStyle w:val="Compact"/>
            </w:pPr>
            <w:r>
              <w:t>The Service Console offers a list of visual representations and basic information about critical metrics like CPU, memory, and storage.</w:t>
            </w:r>
          </w:p>
        </w:tc>
        <w:tc>
          <w:tcPr>
            <w:tcW w:w="0" w:type="auto"/>
          </w:tcPr>
          <w:p w14:paraId="076E9552" w14:textId="77777777" w:rsidR="007D365A" w:rsidRDefault="007D365A" w:rsidP="003A78B9">
            <w:pPr>
              <w:pStyle w:val="Compact"/>
            </w:pPr>
            <w:hyperlink r:id="rId95">
              <w:r>
                <w:rPr>
                  <w:rStyle w:val="Hyperlink"/>
                </w:rPr>
                <w:t>OCI Console</w:t>
              </w:r>
            </w:hyperlink>
            <w:r>
              <w:t xml:space="preserve">  </w:t>
            </w:r>
            <w:hyperlink r:id="rId96">
              <w:r>
                <w:rPr>
                  <w:rStyle w:val="Hyperlink"/>
                </w:rPr>
                <w:t>Resource Usage Tracking</w:t>
              </w:r>
            </w:hyperlink>
          </w:p>
        </w:tc>
      </w:tr>
      <w:tr w:rsidR="007D365A" w14:paraId="518AFA18" w14:textId="77777777" w:rsidTr="003A78B9">
        <w:tc>
          <w:tcPr>
            <w:tcW w:w="0" w:type="auto"/>
          </w:tcPr>
          <w:p w14:paraId="4BCF5C6C" w14:textId="77777777" w:rsidR="007D365A" w:rsidRDefault="007D365A" w:rsidP="003A78B9">
            <w:pPr>
              <w:pStyle w:val="Compact"/>
            </w:pPr>
            <w:r>
              <w:rPr>
                <w:b/>
                <w:bCs/>
              </w:rPr>
              <w:t>OCI Database Management (opt to OEM)</w:t>
            </w:r>
          </w:p>
        </w:tc>
        <w:tc>
          <w:tcPr>
            <w:tcW w:w="0" w:type="auto"/>
          </w:tcPr>
          <w:p w14:paraId="6D196736" w14:textId="77777777" w:rsidR="007D365A" w:rsidRDefault="007D365A" w:rsidP="003A78B9">
            <w:pPr>
              <w:pStyle w:val="Compact"/>
            </w:pPr>
            <w:r>
              <w:t>It is an OCI-managed service that simplifies database operations and enhances efficiency. It offers advanced monitoring and diagnostic capabilities, enabling proactive management and optimization of database performance.</w:t>
            </w:r>
          </w:p>
        </w:tc>
        <w:tc>
          <w:tcPr>
            <w:tcW w:w="0" w:type="auto"/>
          </w:tcPr>
          <w:p w14:paraId="02996381" w14:textId="77777777" w:rsidR="007D365A" w:rsidRDefault="007D365A" w:rsidP="003A78B9">
            <w:pPr>
              <w:pStyle w:val="Compact"/>
            </w:pPr>
            <w:hyperlink r:id="rId97">
              <w:r>
                <w:rPr>
                  <w:rStyle w:val="Hyperlink"/>
                </w:rPr>
                <w:t>List of metrics collected by OCI Database Management</w:t>
              </w:r>
            </w:hyperlink>
          </w:p>
        </w:tc>
      </w:tr>
      <w:tr w:rsidR="007D365A" w14:paraId="4C60DE54" w14:textId="77777777" w:rsidTr="003A78B9">
        <w:tc>
          <w:tcPr>
            <w:tcW w:w="0" w:type="auto"/>
          </w:tcPr>
          <w:p w14:paraId="5BA94755" w14:textId="77777777" w:rsidR="007D365A" w:rsidRDefault="007D365A" w:rsidP="003A78B9">
            <w:pPr>
              <w:pStyle w:val="Compact"/>
            </w:pPr>
            <w:r>
              <w:rPr>
                <w:b/>
                <w:bCs/>
              </w:rPr>
              <w:t>Stack Monitoring</w:t>
            </w:r>
          </w:p>
        </w:tc>
        <w:tc>
          <w:tcPr>
            <w:tcW w:w="0" w:type="auto"/>
          </w:tcPr>
          <w:p w14:paraId="082265D8" w14:textId="77777777" w:rsidR="007D365A" w:rsidRDefault="007D365A" w:rsidP="003A78B9">
            <w:pPr>
              <w:pStyle w:val="Compact"/>
            </w:pPr>
            <w:r>
              <w:t>Stack Monitoring lets you proactively monitor an application and its underlying application stack, including application servers and databases.</w:t>
            </w:r>
          </w:p>
        </w:tc>
        <w:tc>
          <w:tcPr>
            <w:tcW w:w="0" w:type="auto"/>
          </w:tcPr>
          <w:p w14:paraId="2AA9BA67" w14:textId="77777777" w:rsidR="007D365A" w:rsidRDefault="007D365A" w:rsidP="003A78B9">
            <w:pPr>
              <w:pStyle w:val="Compact"/>
            </w:pPr>
            <w:hyperlink r:id="rId98" w:anchor="GUID-633470D8-9FC3-4FD7-A34A-2A7208586AD6">
              <w:r>
                <w:rPr>
                  <w:rStyle w:val="Hyperlink"/>
                </w:rPr>
                <w:t>Stack Monitoring for Oracle Database</w:t>
              </w:r>
            </w:hyperlink>
          </w:p>
        </w:tc>
      </w:tr>
      <w:tr w:rsidR="007D365A" w14:paraId="3CA15BB6" w14:textId="77777777" w:rsidTr="003A78B9">
        <w:tc>
          <w:tcPr>
            <w:tcW w:w="0" w:type="auto"/>
          </w:tcPr>
          <w:p w14:paraId="3B3E1F59" w14:textId="77777777" w:rsidR="007D365A" w:rsidRDefault="007D365A" w:rsidP="003A78B9">
            <w:pPr>
              <w:pStyle w:val="Compact"/>
            </w:pPr>
            <w:r>
              <w:rPr>
                <w:b/>
                <w:bCs/>
              </w:rPr>
              <w:t>Third-Party Tools - Service Connector Hub</w:t>
            </w:r>
          </w:p>
        </w:tc>
        <w:tc>
          <w:tcPr>
            <w:tcW w:w="0" w:type="auto"/>
          </w:tcPr>
          <w:p w14:paraId="59456336" w14:textId="77777777" w:rsidR="007D365A" w:rsidRDefault="007D365A" w:rsidP="003A78B9">
            <w:pPr>
              <w:pStyle w:val="Compact"/>
            </w:pPr>
            <w:r>
              <w:t>OCI provides complete O&amp;M capabilities. However, for customers who prefer to use their own tools, OCI allows seamless integration through the Service Connect Hub.</w:t>
            </w:r>
          </w:p>
        </w:tc>
        <w:tc>
          <w:tcPr>
            <w:tcW w:w="0" w:type="auto"/>
          </w:tcPr>
          <w:p w14:paraId="55FBEC34" w14:textId="77777777" w:rsidR="007D365A" w:rsidRDefault="007D365A" w:rsidP="003A78B9">
            <w:pPr>
              <w:pStyle w:val="Compact"/>
            </w:pPr>
            <w:hyperlink r:id="rId99">
              <w:r>
                <w:rPr>
                  <w:rStyle w:val="Hyperlink"/>
                </w:rPr>
                <w:t>OCI Connector Hub</w:t>
              </w:r>
            </w:hyperlink>
            <w:r>
              <w:t xml:space="preserve"> </w:t>
            </w:r>
            <w:hyperlink r:id="rId100">
              <w:r>
                <w:rPr>
                  <w:rStyle w:val="Hyperlink"/>
                </w:rPr>
                <w:t>Third-Party Tools Use Cases</w:t>
              </w:r>
            </w:hyperlink>
          </w:p>
        </w:tc>
      </w:tr>
    </w:tbl>
    <w:p w14:paraId="15482046" w14:textId="77777777" w:rsidR="007D365A" w:rsidRDefault="007D365A" w:rsidP="007D365A">
      <w:pPr>
        <w:pStyle w:val="Heading3"/>
      </w:pPr>
      <w:bookmarkStart w:id="210" w:name="_Toc163479563"/>
      <w:bookmarkStart w:id="211" w:name="performance-and-tuning-annex"/>
      <w:bookmarkStart w:id="212" w:name="_Toc164422937"/>
      <w:bookmarkEnd w:id="208"/>
      <w:r>
        <w:t>Performance and Tuning Annex</w:t>
      </w:r>
      <w:bookmarkEnd w:id="210"/>
      <w:bookmarkEnd w:id="212"/>
    </w:p>
    <w:tbl>
      <w:tblPr>
        <w:tblStyle w:val="Table"/>
        <w:tblW w:w="0" w:type="auto"/>
        <w:tblLook w:val="0020" w:firstRow="1" w:lastRow="0" w:firstColumn="0" w:lastColumn="0" w:noHBand="0" w:noVBand="0"/>
      </w:tblPr>
      <w:tblGrid>
        <w:gridCol w:w="2099"/>
        <w:gridCol w:w="5776"/>
        <w:gridCol w:w="2332"/>
      </w:tblGrid>
      <w:tr w:rsidR="007D365A" w14:paraId="49225365"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0B0AD807" w14:textId="77777777" w:rsidR="007D365A" w:rsidRDefault="007D365A" w:rsidP="003A78B9">
            <w:pPr>
              <w:pStyle w:val="Compact"/>
            </w:pPr>
            <w:r>
              <w:t>Service/Product Name</w:t>
            </w:r>
          </w:p>
        </w:tc>
        <w:tc>
          <w:tcPr>
            <w:tcW w:w="0" w:type="auto"/>
          </w:tcPr>
          <w:p w14:paraId="3A0E39AB" w14:textId="77777777" w:rsidR="007D365A" w:rsidRDefault="007D365A" w:rsidP="003A78B9">
            <w:pPr>
              <w:pStyle w:val="Compact"/>
            </w:pPr>
            <w:r>
              <w:t>Description</w:t>
            </w:r>
          </w:p>
        </w:tc>
        <w:tc>
          <w:tcPr>
            <w:tcW w:w="0" w:type="auto"/>
          </w:tcPr>
          <w:p w14:paraId="4EC726A4" w14:textId="77777777" w:rsidR="007D365A" w:rsidRDefault="007D365A" w:rsidP="003A78B9">
            <w:pPr>
              <w:pStyle w:val="Compact"/>
            </w:pPr>
            <w:r>
              <w:t>Collateral</w:t>
            </w:r>
          </w:p>
        </w:tc>
      </w:tr>
      <w:tr w:rsidR="007D365A" w14:paraId="0F1C1423" w14:textId="77777777" w:rsidTr="003A78B9">
        <w:tc>
          <w:tcPr>
            <w:tcW w:w="0" w:type="auto"/>
          </w:tcPr>
          <w:p w14:paraId="44E62029" w14:textId="77777777" w:rsidR="007D365A" w:rsidRDefault="007D365A" w:rsidP="003A78B9">
            <w:pPr>
              <w:pStyle w:val="Compact"/>
            </w:pPr>
            <w:r>
              <w:rPr>
                <w:b/>
                <w:bCs/>
              </w:rPr>
              <w:t>OCI Logging</w:t>
            </w:r>
          </w:p>
        </w:tc>
        <w:tc>
          <w:tcPr>
            <w:tcW w:w="0" w:type="auto"/>
          </w:tcPr>
          <w:p w14:paraId="4B6C8FE6" w14:textId="77777777" w:rsidR="007D365A" w:rsidRDefault="007D365A" w:rsidP="003A78B9">
            <w:pPr>
              <w:pStyle w:val="Compact"/>
            </w:pPr>
            <w:r>
              <w:t>The OCI Logging service is a highly scalable and fully managed single pane of glass for all the logs in your tenancy. Logging provides access to logs from Oracle Cloud Infrastructure resources. These logs include critical diagnostic information that describes how resources are performing and being accessed.</w:t>
            </w:r>
          </w:p>
        </w:tc>
        <w:tc>
          <w:tcPr>
            <w:tcW w:w="0" w:type="auto"/>
          </w:tcPr>
          <w:p w14:paraId="1ED93D94" w14:textId="77777777" w:rsidR="007D365A" w:rsidRDefault="007D365A" w:rsidP="003A78B9">
            <w:pPr>
              <w:pStyle w:val="Compact"/>
            </w:pPr>
            <w:hyperlink r:id="rId101">
              <w:r>
                <w:rPr>
                  <w:rStyle w:val="Hyperlink"/>
                </w:rPr>
                <w:t>OCI Logging</w:t>
              </w:r>
            </w:hyperlink>
          </w:p>
        </w:tc>
      </w:tr>
      <w:tr w:rsidR="007D365A" w14:paraId="6006AA05" w14:textId="77777777" w:rsidTr="003A78B9">
        <w:tc>
          <w:tcPr>
            <w:tcW w:w="0" w:type="auto"/>
          </w:tcPr>
          <w:p w14:paraId="433D2D20" w14:textId="77777777" w:rsidR="007D365A" w:rsidRDefault="007D365A" w:rsidP="003A78B9">
            <w:pPr>
              <w:pStyle w:val="Compact"/>
            </w:pPr>
            <w:r>
              <w:rPr>
                <w:b/>
                <w:bCs/>
              </w:rPr>
              <w:lastRenderedPageBreak/>
              <w:t>OCI Monitoring</w:t>
            </w:r>
          </w:p>
        </w:tc>
        <w:tc>
          <w:tcPr>
            <w:tcW w:w="0" w:type="auto"/>
          </w:tcPr>
          <w:p w14:paraId="1CF8F720" w14:textId="77777777" w:rsidR="007D365A" w:rsidRDefault="007D365A" w:rsidP="003A78B9">
            <w:pPr>
              <w:pStyle w:val="Compact"/>
            </w:pPr>
            <w:r>
              <w:t>Use the Oracle Cloud Infrastructure Monitoring service to actively and passively monitor cloud resources using the Metrics and Alarms features. Metric data posted to the Monitoring service is only presented to you or consumed by the Oracle Cloud Infrastructure features that you enable to use metric data.</w:t>
            </w:r>
          </w:p>
        </w:tc>
        <w:tc>
          <w:tcPr>
            <w:tcW w:w="0" w:type="auto"/>
          </w:tcPr>
          <w:p w14:paraId="162D3994" w14:textId="77777777" w:rsidR="007D365A" w:rsidRDefault="007D365A" w:rsidP="003A78B9">
            <w:pPr>
              <w:pStyle w:val="Compact"/>
            </w:pPr>
            <w:hyperlink r:id="rId102">
              <w:r>
                <w:rPr>
                  <w:rStyle w:val="Hyperlink"/>
                </w:rPr>
                <w:t>OCI Monitoring</w:t>
              </w:r>
            </w:hyperlink>
          </w:p>
        </w:tc>
      </w:tr>
      <w:tr w:rsidR="007D365A" w14:paraId="38C8E29A" w14:textId="77777777" w:rsidTr="003A78B9">
        <w:tc>
          <w:tcPr>
            <w:tcW w:w="0" w:type="auto"/>
          </w:tcPr>
          <w:p w14:paraId="7AB5780D" w14:textId="77777777" w:rsidR="007D365A" w:rsidRDefault="007D365A" w:rsidP="003A78B9">
            <w:pPr>
              <w:pStyle w:val="Compact"/>
            </w:pPr>
            <w:r>
              <w:rPr>
                <w:b/>
                <w:bCs/>
              </w:rPr>
              <w:t>OCI Dashboard</w:t>
            </w:r>
          </w:p>
        </w:tc>
        <w:tc>
          <w:tcPr>
            <w:tcW w:w="0" w:type="auto"/>
          </w:tcPr>
          <w:p w14:paraId="1ECB7CB1" w14:textId="77777777" w:rsidR="007D365A" w:rsidRDefault="007D365A" w:rsidP="003A78B9">
            <w:pPr>
              <w:pStyle w:val="Compact"/>
            </w:pPr>
            <w:r>
              <w:t>The Console Dashboards service allows you to create custom dashboards in the Oracle Cloud Infrastructure Console to monitor resources, diagnostics, and key metrics for your tenancy.</w:t>
            </w:r>
          </w:p>
        </w:tc>
        <w:tc>
          <w:tcPr>
            <w:tcW w:w="0" w:type="auto"/>
          </w:tcPr>
          <w:p w14:paraId="7F7B506A" w14:textId="77777777" w:rsidR="007D365A" w:rsidRDefault="007D365A" w:rsidP="003A78B9">
            <w:pPr>
              <w:pStyle w:val="Compact"/>
            </w:pPr>
            <w:hyperlink r:id="rId103">
              <w:r>
                <w:rPr>
                  <w:rStyle w:val="Hyperlink"/>
                </w:rPr>
                <w:t>OCI Dashboard</w:t>
              </w:r>
            </w:hyperlink>
          </w:p>
        </w:tc>
      </w:tr>
      <w:tr w:rsidR="007D365A" w14:paraId="06B4CEF4" w14:textId="77777777" w:rsidTr="003A78B9">
        <w:tc>
          <w:tcPr>
            <w:tcW w:w="0" w:type="auto"/>
          </w:tcPr>
          <w:p w14:paraId="0DA9FD99" w14:textId="77777777" w:rsidR="007D365A" w:rsidRDefault="007D365A" w:rsidP="003A78B9">
            <w:pPr>
              <w:pStyle w:val="Compact"/>
            </w:pPr>
            <w:r>
              <w:rPr>
                <w:b/>
                <w:bCs/>
              </w:rPr>
              <w:t>OCI Logging Analytics</w:t>
            </w:r>
          </w:p>
        </w:tc>
        <w:tc>
          <w:tcPr>
            <w:tcW w:w="0" w:type="auto"/>
          </w:tcPr>
          <w:p w14:paraId="4D728D47" w14:textId="77777777" w:rsidR="007D365A" w:rsidRDefault="007D365A" w:rsidP="003A78B9">
            <w:pPr>
              <w:pStyle w:val="Compact"/>
            </w:pPr>
            <w:r>
              <w:t>OCI Logging Analytics empowers users to analyze log data from diverse sources across their infrastructure. It provides insights into system performance, identifies trends, and enables proactive resource optimization by correlating data from multiple layers of the infrastructure.</w:t>
            </w:r>
          </w:p>
        </w:tc>
        <w:tc>
          <w:tcPr>
            <w:tcW w:w="0" w:type="auto"/>
          </w:tcPr>
          <w:p w14:paraId="3EA2CD8F" w14:textId="77777777" w:rsidR="007D365A" w:rsidRDefault="007D365A" w:rsidP="003A78B9">
            <w:pPr>
              <w:pStyle w:val="Compact"/>
            </w:pPr>
            <w:hyperlink r:id="rId104">
              <w:r>
                <w:rPr>
                  <w:rStyle w:val="Hyperlink"/>
                </w:rPr>
                <w:t>OCI Logging Analytics</w:t>
              </w:r>
            </w:hyperlink>
          </w:p>
        </w:tc>
      </w:tr>
      <w:tr w:rsidR="007D365A" w14:paraId="2675FA5B" w14:textId="77777777" w:rsidTr="003A78B9">
        <w:tc>
          <w:tcPr>
            <w:tcW w:w="0" w:type="auto"/>
          </w:tcPr>
          <w:p w14:paraId="61741E9C" w14:textId="77777777" w:rsidR="007D365A" w:rsidRDefault="007D365A" w:rsidP="003A78B9">
            <w:pPr>
              <w:pStyle w:val="Compact"/>
            </w:pPr>
            <w:r>
              <w:rPr>
                <w:b/>
                <w:bCs/>
              </w:rPr>
              <w:t>OCI Application Performance Monitor</w:t>
            </w:r>
          </w:p>
        </w:tc>
        <w:tc>
          <w:tcPr>
            <w:tcW w:w="0" w:type="auto"/>
          </w:tcPr>
          <w:p w14:paraId="3EC73AD0" w14:textId="77777777" w:rsidR="007D365A" w:rsidRDefault="007D365A" w:rsidP="003A78B9">
            <w:pPr>
              <w:pStyle w:val="Compact"/>
            </w:pPr>
            <w:r>
              <w:t>APM allows to drill down from user sessions till the single DB query or external call to identify performance bottleneck.</w:t>
            </w:r>
          </w:p>
        </w:tc>
        <w:tc>
          <w:tcPr>
            <w:tcW w:w="0" w:type="auto"/>
          </w:tcPr>
          <w:p w14:paraId="7C2805DD" w14:textId="77777777" w:rsidR="007D365A" w:rsidRDefault="007D365A" w:rsidP="003A78B9">
            <w:pPr>
              <w:pStyle w:val="Compact"/>
            </w:pPr>
            <w:hyperlink r:id="rId105">
              <w:r>
                <w:rPr>
                  <w:rStyle w:val="Hyperlink"/>
                </w:rPr>
                <w:t>OCI Application Performance Monitoring</w:t>
              </w:r>
            </w:hyperlink>
          </w:p>
        </w:tc>
      </w:tr>
      <w:tr w:rsidR="007D365A" w14:paraId="21321B41" w14:textId="77777777" w:rsidTr="003A78B9">
        <w:tc>
          <w:tcPr>
            <w:tcW w:w="0" w:type="auto"/>
          </w:tcPr>
          <w:p w14:paraId="17122D55" w14:textId="77777777" w:rsidR="007D365A" w:rsidRDefault="007D365A" w:rsidP="003A78B9">
            <w:pPr>
              <w:pStyle w:val="Compact"/>
            </w:pPr>
            <w:r>
              <w:rPr>
                <w:b/>
                <w:bCs/>
              </w:rPr>
              <w:t>OCI Database Management - PerfHub</w:t>
            </w:r>
          </w:p>
        </w:tc>
        <w:tc>
          <w:tcPr>
            <w:tcW w:w="0" w:type="auto"/>
          </w:tcPr>
          <w:p w14:paraId="2F61D92A" w14:textId="77777777" w:rsidR="007D365A" w:rsidRDefault="007D365A" w:rsidP="003A78B9">
            <w:pPr>
              <w:pStyle w:val="Compact"/>
            </w:pPr>
            <w:r>
              <w:t>Is an OCI-managed service that offers performance and tuning capabilities. It provides the same performance and tuning features as the Oracle Enterprise Manager (OEM) Performance and Tuning Pack but in a managed solution.</w:t>
            </w:r>
          </w:p>
        </w:tc>
        <w:tc>
          <w:tcPr>
            <w:tcW w:w="0" w:type="auto"/>
          </w:tcPr>
          <w:p w14:paraId="57D4FE71" w14:textId="77777777" w:rsidR="007D365A" w:rsidRDefault="007D365A" w:rsidP="003A78B9">
            <w:pPr>
              <w:pStyle w:val="Compact"/>
            </w:pPr>
            <w:hyperlink r:id="rId106">
              <w:r>
                <w:rPr>
                  <w:rStyle w:val="Hyperlink"/>
                </w:rPr>
                <w:t>Database Management Performance Hub</w:t>
              </w:r>
            </w:hyperlink>
          </w:p>
        </w:tc>
      </w:tr>
      <w:tr w:rsidR="007D365A" w14:paraId="525B02CC" w14:textId="77777777" w:rsidTr="003A78B9">
        <w:tc>
          <w:tcPr>
            <w:tcW w:w="0" w:type="auto"/>
          </w:tcPr>
          <w:p w14:paraId="1A4C5D2A" w14:textId="77777777" w:rsidR="007D365A" w:rsidRDefault="007D365A" w:rsidP="003A78B9">
            <w:pPr>
              <w:pStyle w:val="Compact"/>
            </w:pPr>
            <w:r>
              <w:rPr>
                <w:b/>
                <w:bCs/>
              </w:rPr>
              <w:t>Ops Insights Sql Warehouse and Capacity Planning</w:t>
            </w:r>
          </w:p>
        </w:tc>
        <w:tc>
          <w:tcPr>
            <w:tcW w:w="0" w:type="auto"/>
          </w:tcPr>
          <w:p w14:paraId="7E9ED1D8" w14:textId="77777777" w:rsidR="007D365A" w:rsidRDefault="007D365A" w:rsidP="003A78B9">
            <w:pPr>
              <w:pStyle w:val="Compact"/>
            </w:pPr>
            <w:r>
              <w:t>OCI Ops Insights allows for the tracking of metrics charts and data collection. It allows for the correlation of resources across various infrastructure layers. Additionally, it predicts high resource utilization for computing and database instances.</w:t>
            </w:r>
          </w:p>
        </w:tc>
        <w:tc>
          <w:tcPr>
            <w:tcW w:w="0" w:type="auto"/>
          </w:tcPr>
          <w:p w14:paraId="2DE55783" w14:textId="77777777" w:rsidR="007D365A" w:rsidRDefault="007D365A" w:rsidP="003A78B9">
            <w:pPr>
              <w:pStyle w:val="Compact"/>
            </w:pPr>
            <w:hyperlink r:id="rId107" w:anchor="GUID-9F401CEC-8B90-4B0C-AF2B-6780BA3E799D">
              <w:r>
                <w:rPr>
                  <w:rStyle w:val="Hyperlink"/>
                </w:rPr>
                <w:t>OCI Operations Insight SQL Warehouse</w:t>
              </w:r>
            </w:hyperlink>
            <w:r>
              <w:t xml:space="preserve">  </w:t>
            </w:r>
            <w:hyperlink r:id="rId108" w:anchor="GUID-B2A3E104-494B-46A5-9F3E-8E3977C9328F">
              <w:r>
                <w:rPr>
                  <w:rStyle w:val="Hyperlink"/>
                </w:rPr>
                <w:t>OCI Operations Insight Capacity planning</w:t>
              </w:r>
            </w:hyperlink>
          </w:p>
        </w:tc>
      </w:tr>
    </w:tbl>
    <w:p w14:paraId="08872D85" w14:textId="77777777" w:rsidR="007D365A" w:rsidRDefault="007D365A" w:rsidP="007D365A">
      <w:pPr>
        <w:pStyle w:val="Heading3"/>
      </w:pPr>
      <w:bookmarkStart w:id="213" w:name="_Toc163479564"/>
      <w:bookmarkStart w:id="214" w:name="administration-annex"/>
      <w:bookmarkStart w:id="215" w:name="_Toc164422938"/>
      <w:bookmarkEnd w:id="211"/>
      <w:r>
        <w:t>Administration Annex</w:t>
      </w:r>
      <w:bookmarkEnd w:id="213"/>
      <w:bookmarkEnd w:id="215"/>
    </w:p>
    <w:tbl>
      <w:tblPr>
        <w:tblStyle w:val="Table"/>
        <w:tblW w:w="0" w:type="auto"/>
        <w:tblLook w:val="0020" w:firstRow="1" w:lastRow="0" w:firstColumn="0" w:lastColumn="0" w:noHBand="0" w:noVBand="0"/>
      </w:tblPr>
      <w:tblGrid>
        <w:gridCol w:w="2117"/>
        <w:gridCol w:w="6310"/>
        <w:gridCol w:w="1780"/>
      </w:tblGrid>
      <w:tr w:rsidR="007D365A" w14:paraId="1444075B"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44E9FFE3" w14:textId="77777777" w:rsidR="007D365A" w:rsidRDefault="007D365A" w:rsidP="003A78B9">
            <w:pPr>
              <w:pStyle w:val="Compact"/>
            </w:pPr>
            <w:r>
              <w:t>Service/Product Name</w:t>
            </w:r>
          </w:p>
        </w:tc>
        <w:tc>
          <w:tcPr>
            <w:tcW w:w="0" w:type="auto"/>
          </w:tcPr>
          <w:p w14:paraId="600A869F" w14:textId="77777777" w:rsidR="007D365A" w:rsidRDefault="007D365A" w:rsidP="003A78B9">
            <w:pPr>
              <w:pStyle w:val="Compact"/>
            </w:pPr>
            <w:r>
              <w:t>Description</w:t>
            </w:r>
          </w:p>
        </w:tc>
        <w:tc>
          <w:tcPr>
            <w:tcW w:w="0" w:type="auto"/>
          </w:tcPr>
          <w:p w14:paraId="0EDB75D4" w14:textId="77777777" w:rsidR="007D365A" w:rsidRDefault="007D365A" w:rsidP="003A78B9">
            <w:pPr>
              <w:pStyle w:val="Compact"/>
            </w:pPr>
            <w:r>
              <w:t>Collateral</w:t>
            </w:r>
          </w:p>
        </w:tc>
      </w:tr>
      <w:tr w:rsidR="007D365A" w14:paraId="0E3053D5" w14:textId="77777777" w:rsidTr="003A78B9">
        <w:tc>
          <w:tcPr>
            <w:tcW w:w="0" w:type="auto"/>
          </w:tcPr>
          <w:p w14:paraId="10DAF086" w14:textId="77777777" w:rsidR="007D365A" w:rsidRDefault="007D365A" w:rsidP="003A78B9">
            <w:pPr>
              <w:pStyle w:val="Compact"/>
            </w:pPr>
            <w:r>
              <w:rPr>
                <w:b/>
                <w:bCs/>
              </w:rPr>
              <w:t>OCI Console</w:t>
            </w:r>
          </w:p>
        </w:tc>
        <w:tc>
          <w:tcPr>
            <w:tcW w:w="0" w:type="auto"/>
          </w:tcPr>
          <w:p w14:paraId="3A49FC94" w14:textId="77777777" w:rsidR="007D365A" w:rsidRDefault="007D365A" w:rsidP="003A78B9">
            <w:pPr>
              <w:pStyle w:val="Compact"/>
            </w:pPr>
            <w:r>
              <w:t>The OCI Console is embedded in all cloud services. It allows basic tasks such as listing, starting, stopping, or termination of ressources.</w:t>
            </w:r>
          </w:p>
        </w:tc>
        <w:tc>
          <w:tcPr>
            <w:tcW w:w="0" w:type="auto"/>
          </w:tcPr>
          <w:p w14:paraId="436B8093" w14:textId="77777777" w:rsidR="007D365A" w:rsidRDefault="007D365A" w:rsidP="003A78B9">
            <w:pPr>
              <w:pStyle w:val="Compact"/>
            </w:pPr>
            <w:hyperlink r:id="rId109">
              <w:r>
                <w:rPr>
                  <w:rStyle w:val="Hyperlink"/>
                </w:rPr>
                <w:t>OCI Console</w:t>
              </w:r>
            </w:hyperlink>
          </w:p>
        </w:tc>
      </w:tr>
      <w:tr w:rsidR="007D365A" w14:paraId="2142CD02" w14:textId="77777777" w:rsidTr="003A78B9">
        <w:tc>
          <w:tcPr>
            <w:tcW w:w="0" w:type="auto"/>
          </w:tcPr>
          <w:p w14:paraId="6F0CD058" w14:textId="77777777" w:rsidR="007D365A" w:rsidRDefault="007D365A" w:rsidP="003A78B9">
            <w:pPr>
              <w:pStyle w:val="Compact"/>
            </w:pPr>
            <w:r>
              <w:rPr>
                <w:b/>
                <w:bCs/>
              </w:rPr>
              <w:t>OCI Database Management</w:t>
            </w:r>
          </w:p>
        </w:tc>
        <w:tc>
          <w:tcPr>
            <w:tcW w:w="0" w:type="auto"/>
          </w:tcPr>
          <w:p w14:paraId="59A1A220" w14:textId="77777777" w:rsidR="007D365A" w:rsidRDefault="007D365A" w:rsidP="003A78B9">
            <w:pPr>
              <w:pStyle w:val="Compact"/>
            </w:pPr>
            <w:r>
              <w:t>This OCI-managed service allows you to manage your databases. It provides a subset of functionalities offered by the OEM.</w:t>
            </w:r>
          </w:p>
        </w:tc>
        <w:tc>
          <w:tcPr>
            <w:tcW w:w="0" w:type="auto"/>
          </w:tcPr>
          <w:p w14:paraId="28D57DAB" w14:textId="77777777" w:rsidR="007D365A" w:rsidRDefault="007D365A" w:rsidP="003A78B9">
            <w:pPr>
              <w:pStyle w:val="Compact"/>
            </w:pPr>
            <w:hyperlink r:id="rId110">
              <w:r>
                <w:rPr>
                  <w:rStyle w:val="Hyperlink"/>
                </w:rPr>
                <w:t>Database Management</w:t>
              </w:r>
            </w:hyperlink>
          </w:p>
        </w:tc>
      </w:tr>
      <w:tr w:rsidR="007D365A" w14:paraId="04EA146C" w14:textId="77777777" w:rsidTr="003A78B9">
        <w:tc>
          <w:tcPr>
            <w:tcW w:w="0" w:type="auto"/>
          </w:tcPr>
          <w:p w14:paraId="1ABF8EEF" w14:textId="77777777" w:rsidR="007D365A" w:rsidRDefault="007D365A" w:rsidP="003A78B9">
            <w:pPr>
              <w:pStyle w:val="Compact"/>
            </w:pPr>
            <w:r>
              <w:rPr>
                <w:b/>
                <w:bCs/>
              </w:rPr>
              <w:t>OCI Organization Management</w:t>
            </w:r>
          </w:p>
        </w:tc>
        <w:tc>
          <w:tcPr>
            <w:tcW w:w="0" w:type="auto"/>
          </w:tcPr>
          <w:p w14:paraId="41DB2C0F" w14:textId="77777777" w:rsidR="007D365A" w:rsidRDefault="007D365A" w:rsidP="003A78B9">
            <w:pPr>
              <w:pStyle w:val="Compact"/>
            </w:pPr>
            <w:r>
              <w:t>The OCI Console has several tenancy management features. You can use Organization Management to centrally manage your multi-tenancy environment.</w:t>
            </w:r>
          </w:p>
        </w:tc>
        <w:tc>
          <w:tcPr>
            <w:tcW w:w="0" w:type="auto"/>
          </w:tcPr>
          <w:p w14:paraId="10360EFF" w14:textId="77777777" w:rsidR="007D365A" w:rsidRDefault="007D365A" w:rsidP="003A78B9">
            <w:pPr>
              <w:pStyle w:val="Compact"/>
            </w:pPr>
            <w:hyperlink r:id="rId111">
              <w:r>
                <w:rPr>
                  <w:rStyle w:val="Hyperlink"/>
                </w:rPr>
                <w:t>Organization Management</w:t>
              </w:r>
            </w:hyperlink>
          </w:p>
        </w:tc>
      </w:tr>
    </w:tbl>
    <w:p w14:paraId="231E2729" w14:textId="77777777" w:rsidR="007D365A" w:rsidRDefault="007D365A" w:rsidP="007D365A">
      <w:pPr>
        <w:pStyle w:val="Heading3"/>
      </w:pPr>
      <w:bookmarkStart w:id="216" w:name="_Toc163479565"/>
      <w:bookmarkStart w:id="217" w:name="troubleshooting-annex"/>
      <w:bookmarkStart w:id="218" w:name="_Toc164422939"/>
      <w:bookmarkEnd w:id="214"/>
      <w:r>
        <w:t>Troubleshooting Annex</w:t>
      </w:r>
      <w:bookmarkEnd w:id="216"/>
      <w:bookmarkEnd w:id="218"/>
    </w:p>
    <w:tbl>
      <w:tblPr>
        <w:tblStyle w:val="Table"/>
        <w:tblW w:w="0" w:type="auto"/>
        <w:tblLook w:val="0020" w:firstRow="1" w:lastRow="0" w:firstColumn="0" w:lastColumn="0" w:noHBand="0" w:noVBand="0"/>
      </w:tblPr>
      <w:tblGrid>
        <w:gridCol w:w="2045"/>
        <w:gridCol w:w="6006"/>
        <w:gridCol w:w="2156"/>
      </w:tblGrid>
      <w:tr w:rsidR="007D365A" w14:paraId="570A2F7F"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56D12503" w14:textId="77777777" w:rsidR="007D365A" w:rsidRDefault="007D365A" w:rsidP="003A78B9">
            <w:pPr>
              <w:pStyle w:val="Compact"/>
            </w:pPr>
            <w:r>
              <w:t>Service/Product Name</w:t>
            </w:r>
          </w:p>
        </w:tc>
        <w:tc>
          <w:tcPr>
            <w:tcW w:w="0" w:type="auto"/>
          </w:tcPr>
          <w:p w14:paraId="3085CB1E" w14:textId="77777777" w:rsidR="007D365A" w:rsidRDefault="007D365A" w:rsidP="003A78B9">
            <w:pPr>
              <w:pStyle w:val="Compact"/>
            </w:pPr>
            <w:r>
              <w:t>Description</w:t>
            </w:r>
          </w:p>
        </w:tc>
        <w:tc>
          <w:tcPr>
            <w:tcW w:w="0" w:type="auto"/>
          </w:tcPr>
          <w:p w14:paraId="17CE0E60" w14:textId="77777777" w:rsidR="007D365A" w:rsidRDefault="007D365A" w:rsidP="003A78B9">
            <w:pPr>
              <w:pStyle w:val="Compact"/>
            </w:pPr>
            <w:r>
              <w:t>Collateral</w:t>
            </w:r>
          </w:p>
        </w:tc>
      </w:tr>
      <w:tr w:rsidR="007D365A" w14:paraId="061E0FAD" w14:textId="77777777" w:rsidTr="003A78B9">
        <w:tc>
          <w:tcPr>
            <w:tcW w:w="0" w:type="auto"/>
          </w:tcPr>
          <w:p w14:paraId="3CCD04F0" w14:textId="77777777" w:rsidR="007D365A" w:rsidRDefault="007D365A" w:rsidP="003A78B9">
            <w:pPr>
              <w:pStyle w:val="Compact"/>
            </w:pPr>
            <w:r>
              <w:rPr>
                <w:b/>
                <w:bCs/>
              </w:rPr>
              <w:t>Logging Analytics</w:t>
            </w:r>
          </w:p>
        </w:tc>
        <w:tc>
          <w:tcPr>
            <w:tcW w:w="0" w:type="auto"/>
          </w:tcPr>
          <w:p w14:paraId="204330F3" w14:textId="77777777" w:rsidR="007D365A" w:rsidRDefault="007D365A" w:rsidP="003A78B9">
            <w:pPr>
              <w:pStyle w:val="Compact"/>
            </w:pPr>
            <w:r>
              <w:t>OCI Logging Analytics can handle log events generated by all software applications and infrastructure on the cloud or on-premises. For Oracle software logs, a predefined severity pre-classification exists based on Oracle experience.</w:t>
            </w:r>
          </w:p>
        </w:tc>
        <w:tc>
          <w:tcPr>
            <w:tcW w:w="0" w:type="auto"/>
          </w:tcPr>
          <w:p w14:paraId="4CB991E0" w14:textId="77777777" w:rsidR="007D365A" w:rsidRDefault="007D365A" w:rsidP="003A78B9">
            <w:pPr>
              <w:pStyle w:val="Compact"/>
            </w:pPr>
            <w:hyperlink r:id="rId112">
              <w:r>
                <w:rPr>
                  <w:rStyle w:val="Hyperlink"/>
                </w:rPr>
                <w:t>OCI Logging Analytics</w:t>
              </w:r>
            </w:hyperlink>
            <w:r>
              <w:t xml:space="preserve">  </w:t>
            </w:r>
            <w:hyperlink r:id="rId113">
              <w:r>
                <w:rPr>
                  <w:rStyle w:val="Hyperlink"/>
                </w:rPr>
                <w:t>OCI Logging Analytics for Exa</w:t>
              </w:r>
            </w:hyperlink>
          </w:p>
        </w:tc>
      </w:tr>
      <w:tr w:rsidR="007D365A" w14:paraId="11644C8A" w14:textId="77777777" w:rsidTr="003A78B9">
        <w:tc>
          <w:tcPr>
            <w:tcW w:w="0" w:type="auto"/>
          </w:tcPr>
          <w:p w14:paraId="4A4C1665" w14:textId="77777777" w:rsidR="007D365A" w:rsidRDefault="007D365A" w:rsidP="003A78B9">
            <w:pPr>
              <w:pStyle w:val="Compact"/>
            </w:pPr>
            <w:r>
              <w:rPr>
                <w:b/>
                <w:bCs/>
              </w:rPr>
              <w:t>OCI Application Performance Monitor</w:t>
            </w:r>
          </w:p>
        </w:tc>
        <w:tc>
          <w:tcPr>
            <w:tcW w:w="0" w:type="auto"/>
          </w:tcPr>
          <w:p w14:paraId="64040385" w14:textId="77777777" w:rsidR="007D365A" w:rsidRDefault="007D365A" w:rsidP="003A78B9">
            <w:pPr>
              <w:pStyle w:val="Compact"/>
            </w:pPr>
            <w:r>
              <w:t>APM allows to drill down from user sessions till the application logs to find the root cause.</w:t>
            </w:r>
          </w:p>
        </w:tc>
        <w:tc>
          <w:tcPr>
            <w:tcW w:w="0" w:type="auto"/>
          </w:tcPr>
          <w:p w14:paraId="0907F590" w14:textId="77777777" w:rsidR="007D365A" w:rsidRDefault="007D365A" w:rsidP="003A78B9">
            <w:pPr>
              <w:pStyle w:val="Compact"/>
            </w:pPr>
            <w:hyperlink r:id="rId114">
              <w:r>
                <w:rPr>
                  <w:rStyle w:val="Hyperlink"/>
                </w:rPr>
                <w:t>OCI Application Performance Monitoring</w:t>
              </w:r>
            </w:hyperlink>
          </w:p>
        </w:tc>
      </w:tr>
      <w:tr w:rsidR="007D365A" w14:paraId="6627120F" w14:textId="77777777" w:rsidTr="003A78B9">
        <w:tc>
          <w:tcPr>
            <w:tcW w:w="0" w:type="auto"/>
          </w:tcPr>
          <w:p w14:paraId="4FD8F896" w14:textId="77777777" w:rsidR="007D365A" w:rsidRDefault="007D365A" w:rsidP="003A78B9">
            <w:pPr>
              <w:pStyle w:val="Compact"/>
            </w:pPr>
            <w:r>
              <w:rPr>
                <w:b/>
                <w:bCs/>
              </w:rPr>
              <w:t>OCI Database Management</w:t>
            </w:r>
          </w:p>
        </w:tc>
        <w:tc>
          <w:tcPr>
            <w:tcW w:w="0" w:type="auto"/>
          </w:tcPr>
          <w:p w14:paraId="51C58402" w14:textId="77777777" w:rsidR="007D365A" w:rsidRDefault="007D365A" w:rsidP="003A78B9">
            <w:pPr>
              <w:pStyle w:val="Compact"/>
            </w:pPr>
            <w:r>
              <w:t>OCI-managed service that allows you to drill down and correlate metrics and data from different layers. it provides built-in links that allow you to connect to other O&amp;M services (ex. Ops Insights).</w:t>
            </w:r>
          </w:p>
        </w:tc>
        <w:tc>
          <w:tcPr>
            <w:tcW w:w="0" w:type="auto"/>
          </w:tcPr>
          <w:p w14:paraId="216621B0" w14:textId="77777777" w:rsidR="007D365A" w:rsidRDefault="007D365A" w:rsidP="003A78B9">
            <w:pPr>
              <w:pStyle w:val="Compact"/>
            </w:pPr>
            <w:hyperlink r:id="rId115">
              <w:r>
                <w:rPr>
                  <w:rStyle w:val="Hyperlink"/>
                </w:rPr>
                <w:t>Database Management</w:t>
              </w:r>
            </w:hyperlink>
          </w:p>
        </w:tc>
      </w:tr>
      <w:tr w:rsidR="007D365A" w14:paraId="01E5DD5C" w14:textId="77777777" w:rsidTr="003A78B9">
        <w:tc>
          <w:tcPr>
            <w:tcW w:w="0" w:type="auto"/>
          </w:tcPr>
          <w:p w14:paraId="03ECC157" w14:textId="77777777" w:rsidR="007D365A" w:rsidRDefault="007D365A" w:rsidP="003A78B9">
            <w:pPr>
              <w:pStyle w:val="Compact"/>
            </w:pPr>
            <w:r>
              <w:rPr>
                <w:b/>
                <w:bCs/>
              </w:rPr>
              <w:lastRenderedPageBreak/>
              <w:t>Ops Insights</w:t>
            </w:r>
          </w:p>
        </w:tc>
        <w:tc>
          <w:tcPr>
            <w:tcW w:w="0" w:type="auto"/>
          </w:tcPr>
          <w:p w14:paraId="2CC1CBB2" w14:textId="77777777" w:rsidR="007D365A" w:rsidRDefault="007D365A" w:rsidP="003A78B9">
            <w:pPr>
              <w:pStyle w:val="Compact"/>
            </w:pPr>
            <w:r>
              <w:t>OCI Ops Insights allows tracking of metrics charts and data collection. It allows for the correlation of resources from different infrastructure layers.</w:t>
            </w:r>
          </w:p>
        </w:tc>
        <w:tc>
          <w:tcPr>
            <w:tcW w:w="0" w:type="auto"/>
          </w:tcPr>
          <w:p w14:paraId="21B04222" w14:textId="77777777" w:rsidR="007D365A" w:rsidRDefault="007D365A" w:rsidP="003A78B9">
            <w:pPr>
              <w:pStyle w:val="Compact"/>
            </w:pPr>
            <w:hyperlink r:id="rId116">
              <w:r>
                <w:rPr>
                  <w:rStyle w:val="Hyperlink"/>
                </w:rPr>
                <w:t>OCI Operations Insight</w:t>
              </w:r>
            </w:hyperlink>
            <w:r>
              <w:t xml:space="preserve">  </w:t>
            </w:r>
            <w:hyperlink r:id="rId117">
              <w:r>
                <w:rPr>
                  <w:rStyle w:val="Hyperlink"/>
                </w:rPr>
                <w:t>OCI ExaInsight</w:t>
              </w:r>
            </w:hyperlink>
          </w:p>
        </w:tc>
      </w:tr>
    </w:tbl>
    <w:p w14:paraId="6A69BF14" w14:textId="77777777" w:rsidR="007D365A" w:rsidRDefault="007D365A" w:rsidP="007D365A">
      <w:pPr>
        <w:pStyle w:val="Heading3"/>
      </w:pPr>
      <w:bookmarkStart w:id="219" w:name="_Toc163479566"/>
      <w:bookmarkStart w:id="220" w:name="cost-control-and-chargeback-annex"/>
      <w:bookmarkStart w:id="221" w:name="_Toc164422940"/>
      <w:bookmarkEnd w:id="217"/>
      <w:r>
        <w:t>Cost Control and Chargeback Annex</w:t>
      </w:r>
      <w:bookmarkEnd w:id="219"/>
      <w:bookmarkEnd w:id="221"/>
    </w:p>
    <w:tbl>
      <w:tblPr>
        <w:tblStyle w:val="Table"/>
        <w:tblW w:w="0" w:type="auto"/>
        <w:tblLook w:val="0020" w:firstRow="1" w:lastRow="0" w:firstColumn="0" w:lastColumn="0" w:noHBand="0" w:noVBand="0"/>
      </w:tblPr>
      <w:tblGrid>
        <w:gridCol w:w="1820"/>
        <w:gridCol w:w="6821"/>
        <w:gridCol w:w="1566"/>
      </w:tblGrid>
      <w:tr w:rsidR="007D365A" w14:paraId="3255B746"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75D445FF" w14:textId="77777777" w:rsidR="007D365A" w:rsidRDefault="007D365A" w:rsidP="003A78B9">
            <w:pPr>
              <w:pStyle w:val="Compact"/>
            </w:pPr>
            <w:r>
              <w:t>Service/Product Name</w:t>
            </w:r>
          </w:p>
        </w:tc>
        <w:tc>
          <w:tcPr>
            <w:tcW w:w="0" w:type="auto"/>
          </w:tcPr>
          <w:p w14:paraId="6B8E2F69" w14:textId="77777777" w:rsidR="007D365A" w:rsidRDefault="007D365A" w:rsidP="003A78B9">
            <w:pPr>
              <w:pStyle w:val="Compact"/>
            </w:pPr>
            <w:r>
              <w:t>Description</w:t>
            </w:r>
          </w:p>
        </w:tc>
        <w:tc>
          <w:tcPr>
            <w:tcW w:w="0" w:type="auto"/>
          </w:tcPr>
          <w:p w14:paraId="48BDBF03" w14:textId="77777777" w:rsidR="007D365A" w:rsidRDefault="007D365A" w:rsidP="003A78B9">
            <w:pPr>
              <w:pStyle w:val="Compact"/>
            </w:pPr>
            <w:r>
              <w:t>Collateral</w:t>
            </w:r>
          </w:p>
        </w:tc>
      </w:tr>
      <w:tr w:rsidR="007D365A" w14:paraId="0064242B" w14:textId="77777777" w:rsidTr="003A78B9">
        <w:tc>
          <w:tcPr>
            <w:tcW w:w="0" w:type="auto"/>
          </w:tcPr>
          <w:p w14:paraId="1D64C276" w14:textId="77777777" w:rsidR="007D365A" w:rsidRDefault="007D365A" w:rsidP="003A78B9">
            <w:pPr>
              <w:pStyle w:val="Compact"/>
            </w:pPr>
            <w:r>
              <w:rPr>
                <w:b/>
                <w:bCs/>
              </w:rPr>
              <w:t>Ops Insights Capacity Planning</w:t>
            </w:r>
          </w:p>
        </w:tc>
        <w:tc>
          <w:tcPr>
            <w:tcW w:w="0" w:type="auto"/>
          </w:tcPr>
          <w:p w14:paraId="3D84EE07" w14:textId="77777777" w:rsidR="007D365A" w:rsidRDefault="007D365A" w:rsidP="003A78B9">
            <w:pPr>
              <w:pStyle w:val="Compact"/>
            </w:pPr>
            <w:r>
              <w:t>This OCI-managed service allows one to predict the resource consumption for a year. With tags, you can associate the forecast and the consumption to a specific department.</w:t>
            </w:r>
          </w:p>
        </w:tc>
        <w:tc>
          <w:tcPr>
            <w:tcW w:w="0" w:type="auto"/>
          </w:tcPr>
          <w:p w14:paraId="2FAC4F1F" w14:textId="77777777" w:rsidR="007D365A" w:rsidRDefault="007D365A" w:rsidP="003A78B9">
            <w:pPr>
              <w:pStyle w:val="Compact"/>
            </w:pPr>
            <w:hyperlink r:id="rId118" w:anchor="GUID-B2A3E104-494B-46A5-9F3E-8E3977C9328F">
              <w:r>
                <w:rPr>
                  <w:rStyle w:val="Hyperlink"/>
                </w:rPr>
                <w:t>Operations Insight Capacity Planning</w:t>
              </w:r>
            </w:hyperlink>
          </w:p>
        </w:tc>
      </w:tr>
      <w:tr w:rsidR="007D365A" w14:paraId="33D51876" w14:textId="77777777" w:rsidTr="003A78B9">
        <w:tc>
          <w:tcPr>
            <w:tcW w:w="0" w:type="auto"/>
          </w:tcPr>
          <w:p w14:paraId="1CCC392D" w14:textId="77777777" w:rsidR="007D365A" w:rsidRDefault="007D365A" w:rsidP="003A78B9">
            <w:pPr>
              <w:pStyle w:val="Compact"/>
            </w:pPr>
            <w:r>
              <w:rPr>
                <w:b/>
                <w:bCs/>
              </w:rPr>
              <w:t>Cost Analysis</w:t>
            </w:r>
          </w:p>
        </w:tc>
        <w:tc>
          <w:tcPr>
            <w:tcW w:w="0" w:type="auto"/>
          </w:tcPr>
          <w:p w14:paraId="61BA25A0" w14:textId="77777777" w:rsidR="007D365A" w:rsidRDefault="007D365A" w:rsidP="003A78B9">
            <w:pPr>
              <w:pStyle w:val="Compact"/>
            </w:pPr>
            <w:r>
              <w:t>Cost Analysis is an easy-to-use visualization tool to help you track and optimize your Oracle Cloud Infrastructure spending. It allows for the generation of charts and the download of accurate and reliable tabular reports of aggregated cost data. With tags, you can associate the forecast and the consumption to a specific department.</w:t>
            </w:r>
          </w:p>
        </w:tc>
        <w:tc>
          <w:tcPr>
            <w:tcW w:w="0" w:type="auto"/>
          </w:tcPr>
          <w:p w14:paraId="3D424EC8" w14:textId="77777777" w:rsidR="007D365A" w:rsidRDefault="007D365A" w:rsidP="003A78B9">
            <w:pPr>
              <w:pStyle w:val="Compact"/>
            </w:pPr>
            <w:hyperlink r:id="rId119">
              <w:r>
                <w:rPr>
                  <w:rStyle w:val="Hyperlink"/>
                </w:rPr>
                <w:t>OCI Cost Analysis</w:t>
              </w:r>
            </w:hyperlink>
            <w:r>
              <w:t xml:space="preserve"> </w:t>
            </w:r>
          </w:p>
        </w:tc>
      </w:tr>
      <w:tr w:rsidR="007D365A" w14:paraId="61916E6A" w14:textId="77777777" w:rsidTr="003A78B9">
        <w:tc>
          <w:tcPr>
            <w:tcW w:w="0" w:type="auto"/>
          </w:tcPr>
          <w:p w14:paraId="11183D7D" w14:textId="77777777" w:rsidR="007D365A" w:rsidRDefault="007D365A" w:rsidP="003A78B9">
            <w:pPr>
              <w:pStyle w:val="Compact"/>
            </w:pPr>
            <w:r>
              <w:rPr>
                <w:b/>
                <w:bCs/>
              </w:rPr>
              <w:t>Usage RestAPI</w:t>
            </w:r>
          </w:p>
        </w:tc>
        <w:tc>
          <w:tcPr>
            <w:tcW w:w="0" w:type="auto"/>
          </w:tcPr>
          <w:p w14:paraId="69FB96FC" w14:textId="77777777" w:rsidR="007D365A" w:rsidRDefault="007D365A" w:rsidP="003A78B9">
            <w:pPr>
              <w:pStyle w:val="Compact"/>
            </w:pPr>
            <w:r>
              <w:t>OCI offers various RestAPI’s to manage services, including the one for cost management.</w:t>
            </w:r>
          </w:p>
        </w:tc>
        <w:tc>
          <w:tcPr>
            <w:tcW w:w="0" w:type="auto"/>
          </w:tcPr>
          <w:p w14:paraId="73DC32B0" w14:textId="77777777" w:rsidR="007D365A" w:rsidRDefault="007D365A" w:rsidP="003A78B9">
            <w:pPr>
              <w:pStyle w:val="Compact"/>
            </w:pPr>
            <w:hyperlink r:id="rId120" w:anchor="cost_analysis_using_the_api">
              <w:r>
                <w:rPr>
                  <w:rStyle w:val="Hyperlink"/>
                </w:rPr>
                <w:t>OCI Usage RestAPI</w:t>
              </w:r>
            </w:hyperlink>
            <w:r>
              <w:t xml:space="preserve"> </w:t>
            </w:r>
          </w:p>
        </w:tc>
      </w:tr>
      <w:bookmarkEnd w:id="202"/>
      <w:bookmarkEnd w:id="220"/>
    </w:tbl>
    <w:p w14:paraId="56305259" w14:textId="77777777" w:rsidR="007D365A" w:rsidRDefault="007D365A" w:rsidP="007D365A">
      <w:pPr>
        <w:pStyle w:val="Compact"/>
      </w:pPr>
    </w:p>
    <w:sectPr w:rsidR="007D365A" w:rsidSect="001173EF">
      <w:headerReference w:type="default" r:id="rId121"/>
      <w:footerReference w:type="even" r:id="rId122"/>
      <w:footerReference w:type="default" r:id="rId123"/>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52686" w14:textId="77777777" w:rsidR="001173EF" w:rsidRDefault="001173EF">
      <w:pPr>
        <w:spacing w:after="0"/>
      </w:pPr>
      <w:r>
        <w:separator/>
      </w:r>
    </w:p>
  </w:endnote>
  <w:endnote w:type="continuationSeparator" w:id="0">
    <w:p w14:paraId="614043E9" w14:textId="77777777" w:rsidR="001173EF" w:rsidRDefault="001173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Oracle Sans">
    <w:panose1 w:val="020B0503020204020204"/>
    <w:charset w:val="00"/>
    <w:family w:val="swiss"/>
    <w:pitch w:val="variable"/>
    <w:sig w:usb0="A10006EF" w:usb1="400060FB" w:usb2="00000000" w:usb3="00000000" w:csb0="0000001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168393A7" w14:textId="77777777"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50C41DEC"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7A121A9F"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394509B" w14:textId="77777777"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0BE5141E"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22173" w14:textId="77777777" w:rsidR="001173EF" w:rsidRDefault="001173EF">
      <w:r>
        <w:separator/>
      </w:r>
    </w:p>
  </w:footnote>
  <w:footnote w:type="continuationSeparator" w:id="0">
    <w:p w14:paraId="7D9F139A" w14:textId="77777777" w:rsidR="001173EF" w:rsidRDefault="00117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29F51" w14:textId="35E755D2"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676B9506" wp14:editId="2540F2A1">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1F52D4">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2F9471E"/>
    <w:multiLevelType w:val="hybridMultilevel"/>
    <w:tmpl w:val="3AE8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82205C8"/>
    <w:multiLevelType w:val="hybridMultilevel"/>
    <w:tmpl w:val="8C0081B2"/>
    <w:lvl w:ilvl="0" w:tplc="08090001">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Symbol" w:eastAsiaTheme="minorHAnsi" w:hAnsi="Symbol"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361F7279"/>
    <w:multiLevelType w:val="hybridMultilevel"/>
    <w:tmpl w:val="B5B8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1"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3" w15:restartNumberingAfterBreak="0">
    <w:nsid w:val="437A520E"/>
    <w:multiLevelType w:val="hybridMultilevel"/>
    <w:tmpl w:val="69E6FDC6"/>
    <w:lvl w:ilvl="0" w:tplc="A190B5C8">
      <w:start w:val="5"/>
      <w:numFmt w:val="bullet"/>
      <w:lvlText w:val="-"/>
      <w:lvlJc w:val="left"/>
      <w:pPr>
        <w:ind w:left="1080" w:hanging="360"/>
      </w:pPr>
      <w:rPr>
        <w:rFonts w:ascii="Oracle Sans" w:eastAsiaTheme="minorHAnsi" w:hAnsi="Oracle San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4CD4169"/>
    <w:multiLevelType w:val="hybridMultilevel"/>
    <w:tmpl w:val="3684D196"/>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7"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4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4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F12B13"/>
    <w:multiLevelType w:val="hybridMultilevel"/>
    <w:tmpl w:val="8046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8A4791"/>
    <w:multiLevelType w:val="hybridMultilevel"/>
    <w:tmpl w:val="92DA6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D6401"/>
    <w:multiLevelType w:val="hybridMultilevel"/>
    <w:tmpl w:val="C71892F8"/>
    <w:lvl w:ilvl="0" w:tplc="0809000F">
      <w:start w:val="1"/>
      <w:numFmt w:val="decimal"/>
      <w:lvlText w:val="%1."/>
      <w:lvlJc w:val="left"/>
      <w:pPr>
        <w:ind w:left="720" w:hanging="360"/>
      </w:pPr>
      <w:rPr>
        <w:rFonts w:hint="default"/>
      </w:rPr>
    </w:lvl>
    <w:lvl w:ilvl="1" w:tplc="AC8C155C">
      <w:start w:val="5"/>
      <w:numFmt w:val="bullet"/>
      <w:lvlText w:val=""/>
      <w:lvlJc w:val="left"/>
      <w:pPr>
        <w:ind w:left="1440" w:hanging="360"/>
      </w:pPr>
      <w:rPr>
        <w:rFonts w:ascii="Symbol" w:eastAsiaTheme="minorHAnsi"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2672">
    <w:abstractNumId w:val="42"/>
  </w:num>
  <w:num w:numId="2" w16cid:durableId="1386222166">
    <w:abstractNumId w:val="23"/>
  </w:num>
  <w:num w:numId="3" w16cid:durableId="2038433614">
    <w:abstractNumId w:val="43"/>
  </w:num>
  <w:num w:numId="4" w16cid:durableId="1099789145">
    <w:abstractNumId w:val="31"/>
  </w:num>
  <w:num w:numId="5" w16cid:durableId="764813928">
    <w:abstractNumId w:val="41"/>
  </w:num>
  <w:num w:numId="6" w16cid:durableId="2126926097">
    <w:abstractNumId w:val="39"/>
  </w:num>
  <w:num w:numId="7" w16cid:durableId="272399518">
    <w:abstractNumId w:val="22"/>
  </w:num>
  <w:num w:numId="8" w16cid:durableId="879822354">
    <w:abstractNumId w:val="40"/>
  </w:num>
  <w:num w:numId="9" w16cid:durableId="951865564">
    <w:abstractNumId w:val="29"/>
  </w:num>
  <w:num w:numId="10" w16cid:durableId="528300768">
    <w:abstractNumId w:val="35"/>
  </w:num>
  <w:num w:numId="11" w16cid:durableId="1358314557">
    <w:abstractNumId w:val="14"/>
  </w:num>
  <w:num w:numId="12" w16cid:durableId="1866094890">
    <w:abstractNumId w:val="37"/>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1"/>
  </w:num>
  <w:num w:numId="18" w16cid:durableId="2103135692">
    <w:abstractNumId w:val="30"/>
  </w:num>
  <w:num w:numId="19" w16cid:durableId="280306721">
    <w:abstractNumId w:val="32"/>
  </w:num>
  <w:num w:numId="20" w16cid:durableId="1146242683">
    <w:abstractNumId w:val="36"/>
  </w:num>
  <w:num w:numId="21" w16cid:durableId="815487702">
    <w:abstractNumId w:val="24"/>
  </w:num>
  <w:num w:numId="22" w16cid:durableId="1448770613">
    <w:abstractNumId w:val="27"/>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8"/>
  </w:num>
  <w:num w:numId="72" w16cid:durableId="1576665099">
    <w:abstractNumId w:val="16"/>
  </w:num>
  <w:num w:numId="73" w16cid:durableId="1680430488">
    <w:abstractNumId w:val="26"/>
  </w:num>
  <w:num w:numId="74" w16cid:durableId="1236471283">
    <w:abstractNumId w:val="38"/>
  </w:num>
  <w:num w:numId="75" w16cid:durableId="1635333802">
    <w:abstractNumId w:val="46"/>
  </w:num>
  <w:num w:numId="76" w16cid:durableId="296958512">
    <w:abstractNumId w:val="44"/>
  </w:num>
  <w:num w:numId="77" w16cid:durableId="203758858">
    <w:abstractNumId w:val="20"/>
  </w:num>
  <w:num w:numId="78" w16cid:durableId="28772358">
    <w:abstractNumId w:val="45"/>
  </w:num>
  <w:num w:numId="79" w16cid:durableId="661003744">
    <w:abstractNumId w:val="34"/>
  </w:num>
  <w:num w:numId="80" w16cid:durableId="892157950">
    <w:abstractNumId w:val="33"/>
  </w:num>
  <w:num w:numId="81" w16cid:durableId="1167162870">
    <w:abstractNumId w:val="25"/>
  </w:num>
  <w:num w:numId="82" w16cid:durableId="748044875">
    <w:abstractNumId w:val="15"/>
  </w:num>
  <w:num w:numId="83" w16cid:durableId="11236965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A0719"/>
    <w:rsid w:val="000A0C89"/>
    <w:rsid w:val="000C565C"/>
    <w:rsid w:val="000D7B8B"/>
    <w:rsid w:val="000E6CDE"/>
    <w:rsid w:val="001173EF"/>
    <w:rsid w:val="00197772"/>
    <w:rsid w:val="001A5F79"/>
    <w:rsid w:val="001B366D"/>
    <w:rsid w:val="001F52D4"/>
    <w:rsid w:val="00227A33"/>
    <w:rsid w:val="00257036"/>
    <w:rsid w:val="0027022F"/>
    <w:rsid w:val="002B57F8"/>
    <w:rsid w:val="002E244D"/>
    <w:rsid w:val="002F109C"/>
    <w:rsid w:val="00306D78"/>
    <w:rsid w:val="003158EB"/>
    <w:rsid w:val="00320D88"/>
    <w:rsid w:val="00341B88"/>
    <w:rsid w:val="0035226D"/>
    <w:rsid w:val="003573E8"/>
    <w:rsid w:val="00387960"/>
    <w:rsid w:val="003C1F2C"/>
    <w:rsid w:val="003C21C5"/>
    <w:rsid w:val="00435D11"/>
    <w:rsid w:val="00473F6B"/>
    <w:rsid w:val="004829D6"/>
    <w:rsid w:val="004D59CE"/>
    <w:rsid w:val="004F1FE4"/>
    <w:rsid w:val="005253A1"/>
    <w:rsid w:val="005367E8"/>
    <w:rsid w:val="005409F7"/>
    <w:rsid w:val="005541BA"/>
    <w:rsid w:val="00556D9B"/>
    <w:rsid w:val="005746B4"/>
    <w:rsid w:val="00607BBD"/>
    <w:rsid w:val="00625C4B"/>
    <w:rsid w:val="006501F5"/>
    <w:rsid w:val="006516F1"/>
    <w:rsid w:val="00667EEC"/>
    <w:rsid w:val="006A53A0"/>
    <w:rsid w:val="006D5865"/>
    <w:rsid w:val="007711FA"/>
    <w:rsid w:val="007C4232"/>
    <w:rsid w:val="007C5A34"/>
    <w:rsid w:val="007D365A"/>
    <w:rsid w:val="008B4D46"/>
    <w:rsid w:val="0091528A"/>
    <w:rsid w:val="00944A6D"/>
    <w:rsid w:val="009677BC"/>
    <w:rsid w:val="00985B33"/>
    <w:rsid w:val="00A16450"/>
    <w:rsid w:val="00A262D8"/>
    <w:rsid w:val="00A73BFC"/>
    <w:rsid w:val="00A76494"/>
    <w:rsid w:val="00A77170"/>
    <w:rsid w:val="00A80449"/>
    <w:rsid w:val="00AB23BA"/>
    <w:rsid w:val="00AE792D"/>
    <w:rsid w:val="00B16BD8"/>
    <w:rsid w:val="00B40B70"/>
    <w:rsid w:val="00B5353D"/>
    <w:rsid w:val="00B9535D"/>
    <w:rsid w:val="00BB1988"/>
    <w:rsid w:val="00BE46CF"/>
    <w:rsid w:val="00BF3C25"/>
    <w:rsid w:val="00C35507"/>
    <w:rsid w:val="00C47079"/>
    <w:rsid w:val="00C60C66"/>
    <w:rsid w:val="00C73BF7"/>
    <w:rsid w:val="00CB7E93"/>
    <w:rsid w:val="00CD1CAA"/>
    <w:rsid w:val="00CD2065"/>
    <w:rsid w:val="00D44F65"/>
    <w:rsid w:val="00D52AC7"/>
    <w:rsid w:val="00D754A0"/>
    <w:rsid w:val="00DB40EF"/>
    <w:rsid w:val="00DE7BEE"/>
    <w:rsid w:val="00DF3B1A"/>
    <w:rsid w:val="00E1513C"/>
    <w:rsid w:val="00E4798E"/>
    <w:rsid w:val="00E5523B"/>
    <w:rsid w:val="00EC10DB"/>
    <w:rsid w:val="00ED2347"/>
    <w:rsid w:val="00ED417B"/>
    <w:rsid w:val="00F130F4"/>
    <w:rsid w:val="00F26BB7"/>
    <w:rsid w:val="00F72BE8"/>
    <w:rsid w:val="00F84BBD"/>
    <w:rsid w:val="00F961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9F42"/>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en-us/iaas/Content/General/Reference/graphicsfordiagrams.htm" TargetMode="External"/><Relationship Id="rId117" Type="http://schemas.openxmlformats.org/officeDocument/2006/relationships/hyperlink" Target="https://blogs.oracle.com/cloud-infrastructure/post/available-now-exadata-insights-in-oracle-cloud-infrastructure-operations-insights" TargetMode="External"/><Relationship Id="rId21" Type="http://schemas.openxmlformats.org/officeDocument/2006/relationships/hyperlink" Target="https://github.com/oracle-devrel/technology-engineering/tree/main/landing-zones" TargetMode="External"/><Relationship Id="rId42" Type="http://schemas.openxmlformats.org/officeDocument/2006/relationships/hyperlink" Target="https://www.oracle.com/assets/paas-iaas-pub-cld-srvs-pillar-4021422.pdf" TargetMode="External"/><Relationship Id="rId47" Type="http://schemas.openxmlformats.org/officeDocument/2006/relationships/hyperlink" Target="https://docs.oracle.com/en/solutions/oci-best-practices" TargetMode="External"/><Relationship Id="rId63" Type="http://schemas.openxmlformats.org/officeDocument/2006/relationships/hyperlink" Target="https://docs.oracle.com/en-us/iaas/Content/TrafficManagement/Concepts/overview.htm" TargetMode="External"/><Relationship Id="rId68" Type="http://schemas.openxmlformats.org/officeDocument/2006/relationships/hyperlink" Target="https://docs.oracle.com/en-us/iaas/Content/Network/Tasks/overviewIPsec.htm" TargetMode="External"/><Relationship Id="rId84" Type="http://schemas.openxmlformats.org/officeDocument/2006/relationships/hyperlink" Target="https://docs.oracle.com/en-us/iaas/database-management/index.html" TargetMode="External"/><Relationship Id="rId89" Type="http://schemas.openxmlformats.org/officeDocument/2006/relationships/hyperlink" Target="https://docs.oracle.com/en-us/iaas/Content/Monitoring/Tasks/managingalarms.htm" TargetMode="External"/><Relationship Id="rId112" Type="http://schemas.openxmlformats.org/officeDocument/2006/relationships/hyperlink" Target="https://github.com/oracle-quickstart/terraform-oci-open-lz/blob/master/design/OCI_Open_LZ.pdf" TargetMode="External"/><Relationship Id="rId16" Type="http://schemas.openxmlformats.org/officeDocument/2006/relationships/hyperlink" Target="https://docs.oracle.com/en-us/iaas/scanning/home.htm" TargetMode="External"/><Relationship Id="rId107" Type="http://schemas.openxmlformats.org/officeDocument/2006/relationships/hyperlink" Target="https://docs.oracle.com/en-us/iaas/operations-insights/doc/operations-insights.html" TargetMode="External"/><Relationship Id="rId11" Type="http://schemas.openxmlformats.org/officeDocument/2006/relationships/hyperlink" Target="https://docs.oracle.com/en-us/iaas/Content/Identity/mfa/understand-multi-factor-authentication.htm" TargetMode="External"/><Relationship Id="rId32" Type="http://schemas.openxmlformats.org/officeDocument/2006/relationships/image" Target="media/image5.png"/><Relationship Id="rId37" Type="http://schemas.openxmlformats.org/officeDocument/2006/relationships/hyperlink" Target="https://docs.oracle.com/en-us/iaas/Content/GSG/Tasks/contactingsupport.htm" TargetMode="External"/><Relationship Id="rId53" Type="http://schemas.openxmlformats.org/officeDocument/2006/relationships/hyperlink" Target="https://www.oracle.com/contracts/cloud-services/" TargetMode="External"/><Relationship Id="rId58" Type="http://schemas.openxmlformats.org/officeDocument/2006/relationships/hyperlink" Target="https://docs.oracle.com/en-us/iaas/Content/network-firewall/overview.htm" TargetMode="External"/><Relationship Id="rId74" Type="http://schemas.openxmlformats.org/officeDocument/2006/relationships/hyperlink" Target="https://docs.oracle.com/en-us/iaas/Content/Network/Concepts/path_analyzer.htm" TargetMode="External"/><Relationship Id="rId79" Type="http://schemas.openxmlformats.org/officeDocument/2006/relationships/hyperlink" Target="https://docs.oracle.com/iaas/Content/Monitoring/home.htm" TargetMode="External"/><Relationship Id="rId102" Type="http://schemas.openxmlformats.org/officeDocument/2006/relationships/hyperlink" Target="https://docs.oracle.com/en-us/iaas/Content/Monitoring/home.htm" TargetMode="External"/><Relationship Id="rId123" Type="http://schemas.openxmlformats.org/officeDocument/2006/relationships/footer" Target="footer2.xml"/><Relationship Id="rId5" Type="http://schemas.openxmlformats.org/officeDocument/2006/relationships/webSettings" Target="webSettings.xml"/><Relationship Id="rId90" Type="http://schemas.openxmlformats.org/officeDocument/2006/relationships/hyperlink" Target="https://docs.oracle.com/en-us/iaas/operations-insights/index.html" TargetMode="External"/><Relationship Id="rId95" Type="http://schemas.openxmlformats.org/officeDocument/2006/relationships/hyperlink" Target="https://docs.oracle.com/en-us/iaas/Content/GSG/Concepts/console.htm" TargetMode="External"/><Relationship Id="rId22" Type="http://schemas.openxmlformats.org/officeDocument/2006/relationships/hyperlink" Target="https://github.com/oracle-devrel/technology-engineering/blob/main/landing-zones/commons/lz_solution_definition.md" TargetMode="External"/><Relationship Id="rId27" Type="http://schemas.openxmlformats.org/officeDocument/2006/relationships/hyperlink" Target="https://orahub.oci.oraclecorp.com/emea-workloadarchitecture/wad-snippets/-/tree/main/starter-packs" TargetMode="External"/><Relationship Id="rId43" Type="http://schemas.openxmlformats.org/officeDocument/2006/relationships/hyperlink" Target="https://docs.oracle.com/en-us/iaas/Content/libraries/glossary/glossary-intro.htm" TargetMode="External"/><Relationship Id="rId48" Type="http://schemas.openxmlformats.org/officeDocument/2006/relationships/hyperlink" Target="https://www.oracle.com/corporate/security-practices/cloud/" TargetMode="External"/><Relationship Id="rId64" Type="http://schemas.openxmlformats.org/officeDocument/2006/relationships/hyperlink" Target="https://docs.oracle.com/en-us/iaas/Content/DNS/home.htm" TargetMode="External"/><Relationship Id="rId69" Type="http://schemas.openxmlformats.org/officeDocument/2006/relationships/hyperlink" Target="https://docs.oracle.com/en-us/iaas/Content/Network/Tasks/settingupIPsec.htm" TargetMode="External"/><Relationship Id="rId113" Type="http://schemas.openxmlformats.org/officeDocument/2006/relationships/hyperlink" Target="https://github.com/oracle-quickstart/terraform-oci-open-lz/blob/master/design/OCI_Open_LZ.pdf" TargetMode="External"/><Relationship Id="rId118" Type="http://schemas.openxmlformats.org/officeDocument/2006/relationships/hyperlink" Target="https://docs.oracle.com/en-us/iaas/operations-insights/doc/operations-insights.html" TargetMode="External"/><Relationship Id="rId80" Type="http://schemas.openxmlformats.org/officeDocument/2006/relationships/hyperlink" Target="https://docs.oracle.com/en-us/iaas/Content/Notification/home.htm" TargetMode="External"/><Relationship Id="rId85" Type="http://schemas.openxmlformats.org/officeDocument/2006/relationships/hyperlink" Target="https://docs.oracle.com/en-us/iaas/Content/Logging/home.htm" TargetMode="External"/><Relationship Id="rId12" Type="http://schemas.openxmlformats.org/officeDocument/2006/relationships/hyperlink" Target="https://docs.oracle.com/en-us/iaas/Content/Identity/adaptivesecurity/overview.htm" TargetMode="External"/><Relationship Id="rId17" Type="http://schemas.openxmlformats.org/officeDocument/2006/relationships/hyperlink" Target="https://docs.oracle.com/en-us/iaas/Content/cloud-adoption-framework/siem-integration.htm" TargetMode="External"/><Relationship Id="rId33" Type="http://schemas.openxmlformats.org/officeDocument/2006/relationships/hyperlink" Target="https://github.com/oracle-devrel/technology-engineering/tree/main/manageability-and-operations/operations-advisory" TargetMode="External"/><Relationship Id="rId38" Type="http://schemas.openxmlformats.org/officeDocument/2006/relationships/hyperlink" Target="https://ocistatus.oraclecloud.com/" TargetMode="External"/><Relationship Id="rId59" Type="http://schemas.openxmlformats.org/officeDocument/2006/relationships/hyperlink" Target="https://docs.oracle.com/en/solutions/oci-network-firewall/index.html" TargetMode="External"/><Relationship Id="rId103" Type="http://schemas.openxmlformats.org/officeDocument/2006/relationships/hyperlink" Target="https://docs.oracle.com/en-us/iaas/Content/Dashboards/home.htm" TargetMode="External"/><Relationship Id="rId108" Type="http://schemas.openxmlformats.org/officeDocument/2006/relationships/hyperlink" Target="https://docs.oracle.com/en-us/iaas/operations-insights/doc/operations-insights.html" TargetMode="External"/><Relationship Id="rId124" Type="http://schemas.openxmlformats.org/officeDocument/2006/relationships/fontTable" Target="fontTable.xml"/><Relationship Id="rId54" Type="http://schemas.openxmlformats.org/officeDocument/2006/relationships/hyperlink" Target="https://docs.oracle.com/en-us/iaas/Content/cloud-adoption-framework/security.htm" TargetMode="External"/><Relationship Id="rId70" Type="http://schemas.openxmlformats.org/officeDocument/2006/relationships/hyperlink" Target="https://www.oracle.com/cloud/networking/fastconnect/" TargetMode="External"/><Relationship Id="rId75" Type="http://schemas.openxmlformats.org/officeDocument/2006/relationships/hyperlink" Target="https://docs.oracle.com/es-ww/iaas/Content/Network/Tasks/managingDRGs.htm" TargetMode="External"/><Relationship Id="rId91" Type="http://schemas.openxmlformats.org/officeDocument/2006/relationships/hyperlink" Target="https://docs.oracle.com/en-us/iaas/Content/connector-hub/overview.htm" TargetMode="External"/><Relationship Id="rId96" Type="http://schemas.openxmlformats.org/officeDocument/2006/relationships/hyperlink" Target="https://docs.oracle.com/en-us/iaas/Content/General/Concepts/resourcemonitoring.ht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nline.visual-paradigm.com/knowledge/system-context-diagram/what-is-system-context-diagram/" TargetMode="External"/><Relationship Id="rId28" Type="http://schemas.openxmlformats.org/officeDocument/2006/relationships/image" Target="media/image3.png"/><Relationship Id="rId49" Type="http://schemas.openxmlformats.org/officeDocument/2006/relationships/hyperlink" Target="https://docs.oracle.com/iaas/Content/Security/Concepts/security_guide.htm" TargetMode="External"/><Relationship Id="rId114" Type="http://schemas.openxmlformats.org/officeDocument/2006/relationships/hyperlink" Target="https://docs.oracle.com/en-us/iaas/Content/connector-hub/overview.htm" TargetMode="External"/><Relationship Id="rId119" Type="http://schemas.openxmlformats.org/officeDocument/2006/relationships/hyperlink" Target="https://docs.oracle.com/en-us/iaas/Content/Billing/Concepts/costanalysisoverview.htm" TargetMode="External"/><Relationship Id="rId44" Type="http://schemas.openxmlformats.org/officeDocument/2006/relationships/hyperlink" Target="https://docs.oracle.com/en/cloud/paas/identity-cloud/uaids/enable-multi-factor-authentication-security-oracle-cloud.html" TargetMode="External"/><Relationship Id="rId60" Type="http://schemas.openxmlformats.org/officeDocument/2006/relationships/hyperlink" Target="https://www.oracle.com/es/cloud/networking/load-balancing/" TargetMode="External"/><Relationship Id="rId65" Type="http://schemas.openxmlformats.org/officeDocument/2006/relationships/hyperlink" Target="https://www.oracle.com/security/cloud-security/web-application-firewall/" TargetMode="External"/><Relationship Id="rId81" Type="http://schemas.openxmlformats.org/officeDocument/2006/relationships/hyperlink" Target="https://docs.oracle.com/en-us/iaas/Content/Network/Reference/networkmetrics.htm" TargetMode="External"/><Relationship Id="rId86" Type="http://schemas.openxmlformats.org/officeDocument/2006/relationships/hyperlink" Target="https://docs.oracle.com/en-us/iaas/logging-analytics/home.htm" TargetMode="External"/><Relationship Id="rId13" Type="http://schemas.openxmlformats.org/officeDocument/2006/relationships/hyperlink" Target="https://docs.oracle.com/en-us/iaas/Content/cloud-adoption-framework/iam-security-structure.htm" TargetMode="External"/><Relationship Id="rId18" Type="http://schemas.openxmlformats.org/officeDocument/2006/relationships/hyperlink" Target="https://docs.oracle.com/en-us/iaas/Content/Billing/Tasks/managingbudgets.htm" TargetMode="External"/><Relationship Id="rId39" Type="http://schemas.openxmlformats.org/officeDocument/2006/relationships/hyperlink" Target="https://ocistatus.oraclecloud.com/" TargetMode="External"/><Relationship Id="rId109" Type="http://schemas.openxmlformats.org/officeDocument/2006/relationships/hyperlink" Target="https://docs.oracle.com/en-us/iaas/database-tools/doc/using-oracle-cloud-infrastructure-console.html" TargetMode="External"/><Relationship Id="rId34" Type="http://schemas.openxmlformats.org/officeDocument/2006/relationships/hyperlink" Target="https://www.oracle.com/a/ocom/docs/cloud/oracle-ctr-2020-shared-responsibility.pdf" TargetMode="External"/><Relationship Id="rId50" Type="http://schemas.openxmlformats.org/officeDocument/2006/relationships/hyperlink" Target="https://www.oracle.com/corporate/cloud-compliance/" TargetMode="External"/><Relationship Id="rId55" Type="http://schemas.openxmlformats.org/officeDocument/2006/relationships/hyperlink" Target="https://docs.oracle.com/en-us/iaas/Content/cloud-adoption-framework/security-strategy.htm" TargetMode="External"/><Relationship Id="rId76" Type="http://schemas.openxmlformats.org/officeDocument/2006/relationships/hyperlink" Target="https://docs.oracle.com/en/solutions/oci-pilot-light-dr/index.html" TargetMode="External"/><Relationship Id="rId97" Type="http://schemas.openxmlformats.org/officeDocument/2006/relationships/hyperlink" Target="https://docs.oracle.com/en-us/iaas/database-management/doc/database-management-metrics.html" TargetMode="External"/><Relationship Id="rId104" Type="http://schemas.openxmlformats.org/officeDocument/2006/relationships/hyperlink" Target="https://docs.oracle.com/en-us/iaas/logging-analytics/home.htm" TargetMode="External"/><Relationship Id="rId120" Type="http://schemas.openxmlformats.org/officeDocument/2006/relationships/hyperlink" Target="https://docs.oracle.com/en-us/iaas/Content/Billing/Concepts/costanalysisoverview.htm" TargetMode="External"/><Relationship Id="rId125"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cs.public.oneportal.content.oci.oraclecloud.com/en-us/iaas/Content/Network/Concepts/fastconnect.htm" TargetMode="External"/><Relationship Id="rId92" Type="http://schemas.openxmlformats.org/officeDocument/2006/relationships/hyperlink" Target="https://docs.oracle.com/en-us/iaas/stack-monitoring/index.html" TargetMode="External"/><Relationship Id="rId2" Type="http://schemas.openxmlformats.org/officeDocument/2006/relationships/numbering" Target="numbering.xml"/><Relationship Id="rId29" Type="http://schemas.openxmlformats.org/officeDocument/2006/relationships/hyperlink" Target="https://docs.oracle.com/en/database/other-databases/essbase/21/essoa/configure-essbase-servers-failover-cluster.html" TargetMode="External"/><Relationship Id="rId24" Type="http://schemas.openxmlformats.org/officeDocument/2006/relationships/hyperlink" Target="https://docs.oracle.com/en-us/iaas/Content/General/Reference/graphicsfordiagrams.htm" TargetMode="External"/><Relationship Id="rId40" Type="http://schemas.openxmlformats.org/officeDocument/2006/relationships/hyperlink" Target="https://www.oracle.com/us/corporate/contracts/ocloud-hosting-delivery-policies-3089853.pdf" TargetMode="External"/><Relationship Id="rId45" Type="http://schemas.openxmlformats.org/officeDocument/2006/relationships/hyperlink" Target="https://docs.oracle.com/en-us/iaas/Content/cloud-adoption-framework/security-strategy.htm" TargetMode="External"/><Relationship Id="rId66" Type="http://schemas.openxmlformats.org/officeDocument/2006/relationships/hyperlink" Target="https://docs.oracle.com/en/learn/oci-waf-flex-lbaas/index.html" TargetMode="External"/><Relationship Id="rId87" Type="http://schemas.openxmlformats.org/officeDocument/2006/relationships/hyperlink" Target="https://docs.oracle.com/en-us/iaas/Content/Monitoring/home.htm" TargetMode="External"/><Relationship Id="rId110" Type="http://schemas.openxmlformats.org/officeDocument/2006/relationships/hyperlink" Target="https://www.oracle.com/it/manageability/database-management/" TargetMode="External"/><Relationship Id="rId115" Type="http://schemas.openxmlformats.org/officeDocument/2006/relationships/hyperlink" Target="https://www.oracle.com/it/manageability/database-management/" TargetMode="External"/><Relationship Id="rId61" Type="http://schemas.openxmlformats.org/officeDocument/2006/relationships/hyperlink" Target="https://docs.oracle.com/en-us/iaas/Content/NetworkLoadBalancer/overview.htm" TargetMode="External"/><Relationship Id="rId82" Type="http://schemas.openxmlformats.org/officeDocument/2006/relationships/image" Target="media/image6.png"/><Relationship Id="rId19" Type="http://schemas.openxmlformats.org/officeDocument/2006/relationships/hyperlink" Target="https://github.com/oracle-devrel/technology-engineering/tree/main/landing-zones" TargetMode="External"/><Relationship Id="rId14" Type="http://schemas.openxmlformats.org/officeDocument/2006/relationships/hyperlink" Target="https://docs.oracle.com/en-us/iaas/cloud-guard/using/part-start.htm" TargetMode="External"/><Relationship Id="rId30" Type="http://schemas.openxmlformats.org/officeDocument/2006/relationships/hyperlink" Target="https://docs.oracle.com/en/solutions/oci-network-firewall/index.html" TargetMode="External"/><Relationship Id="rId35" Type="http://schemas.openxmlformats.org/officeDocument/2006/relationships/hyperlink" Target="https://support.oracle.com/portal/" TargetMode="External"/><Relationship Id="rId56" Type="http://schemas.openxmlformats.org/officeDocument/2006/relationships/hyperlink" Target="https://docs.oracle.com/en-us/iaas/Content/Security/Concepts/security_guide.htm" TargetMode="External"/><Relationship Id="rId77" Type="http://schemas.openxmlformats.org/officeDocument/2006/relationships/hyperlink" Target="https://docs.oracle.com/en-us/iaas/Content/Network/Tasks/scenario_e.htm" TargetMode="External"/><Relationship Id="rId100" Type="http://schemas.openxmlformats.org/officeDocument/2006/relationships/hyperlink" Target="https://github.com/oracle-devrel/technology-engineering/tree/main/manageability-and-operations/observability-and-manageability" TargetMode="External"/><Relationship Id="rId105" Type="http://schemas.openxmlformats.org/officeDocument/2006/relationships/hyperlink" Target="https://docs.oracle.com/en-us/iaas/Content/connector-hub/overview.htm" TargetMode="External"/><Relationship Id="rId8" Type="http://schemas.openxmlformats.org/officeDocument/2006/relationships/image" Target="media/image1.jpeg"/><Relationship Id="rId51" Type="http://schemas.openxmlformats.org/officeDocument/2006/relationships/hyperlink" Target="https://www.oracle.com/corporate/security-practices/" TargetMode="External"/><Relationship Id="rId72" Type="http://schemas.openxmlformats.org/officeDocument/2006/relationships/hyperlink" Target="https://docs.oracle.com/en-us/iaas/Content/Network/Tasks/vtap.htm" TargetMode="External"/><Relationship Id="rId93" Type="http://schemas.openxmlformats.org/officeDocument/2006/relationships/hyperlink" Target="https://docs.oracle.com/en-us/iaas/Content/Monitoring/Concepts/monitoringoverview.htm" TargetMode="External"/><Relationship Id="rId98" Type="http://schemas.openxmlformats.org/officeDocument/2006/relationships/hyperlink" Target="https://docs.oracle.com/en-us/iaas/stack-monitoring/doc/promotion-and-discovery.html" TargetMode="External"/><Relationship Id="rId121" Type="http://schemas.openxmlformats.org/officeDocument/2006/relationships/header" Target="header1.xml"/><Relationship Id="rId3" Type="http://schemas.openxmlformats.org/officeDocument/2006/relationships/styles" Target="styles.xml"/><Relationship Id="rId25" Type="http://schemas.openxmlformats.org/officeDocument/2006/relationships/image" Target="media/image2.png"/><Relationship Id="rId46" Type="http://schemas.openxmlformats.org/officeDocument/2006/relationships/hyperlink" Target="https://docs.oracle.com/en-us/iaas/Content/cloud-adoption-framework/security.htm" TargetMode="External"/><Relationship Id="rId67" Type="http://schemas.openxmlformats.org/officeDocument/2006/relationships/hyperlink" Target="https://docs.oracle.com/en-us/iaas/Content/Network/Tasks/managingIGs.htm" TargetMode="External"/><Relationship Id="rId116" Type="http://schemas.openxmlformats.org/officeDocument/2006/relationships/hyperlink" Target="https://docs.oracle.com/en-us/iaas/operations-insights/doc/operations-insights.html" TargetMode="External"/><Relationship Id="rId20" Type="http://schemas.openxmlformats.org/officeDocument/2006/relationships/hyperlink" Target="https://github.com/oracle-devrel/technology-engineering/blob/main/landing-zones/commons/resource_naming_conventions.md" TargetMode="External"/><Relationship Id="rId41" Type="http://schemas.openxmlformats.org/officeDocument/2006/relationships/hyperlink" Target="https://www.oracle.com/cloud/sla/" TargetMode="External"/><Relationship Id="rId62" Type="http://schemas.openxmlformats.org/officeDocument/2006/relationships/hyperlink" Target="https://docs.oracle.com/en-us/iaas/Content/Balance/Concepts/balanceoverview.htm" TargetMode="External"/><Relationship Id="rId83" Type="http://schemas.openxmlformats.org/officeDocument/2006/relationships/hyperlink" Target="https://docs.oracle.com/en-us/iaas/Content/connector-hub/overview.htm" TargetMode="External"/><Relationship Id="rId88" Type="http://schemas.openxmlformats.org/officeDocument/2006/relationships/hyperlink" Target="https://docs.oracle.com/en-us/iaas/Content/Monitoring/Concepts/monitoringoverview.htm" TargetMode="External"/><Relationship Id="rId111" Type="http://schemas.openxmlformats.org/officeDocument/2006/relationships/hyperlink" Target="https://docs.oracle.com/en-us/iaas/Content/General/Concepts/organization_management_overview.htm" TargetMode="External"/><Relationship Id="rId15" Type="http://schemas.openxmlformats.org/officeDocument/2006/relationships/hyperlink" Target="https://docs.oracle.com/en-us/iaas/cloud-guard/using/part-customize.htm" TargetMode="External"/><Relationship Id="rId36" Type="http://schemas.openxmlformats.org/officeDocument/2006/relationships/hyperlink" Target="https://docs.oracle.com/en-us/iaas/api/" TargetMode="External"/><Relationship Id="rId57" Type="http://schemas.openxmlformats.org/officeDocument/2006/relationships/hyperlink" Target="https://docs.oracle.com/en-us/iaas/Content/cloud-adoption-framework/security.htm" TargetMode="External"/><Relationship Id="rId106" Type="http://schemas.openxmlformats.org/officeDocument/2006/relationships/hyperlink" Target="https://docs.oracle.com/en-us/iaas/performance-hub/index.html" TargetMode="External"/><Relationship Id="rId10" Type="http://schemas.openxmlformats.org/officeDocument/2006/relationships/hyperlink" Target="https://docs.oracle.com/en-us/iaas/Content/Block/Tasks/schedulingvolumebackups.htm" TargetMode="External"/><Relationship Id="rId31" Type="http://schemas.openxmlformats.org/officeDocument/2006/relationships/image" Target="media/image4.png"/><Relationship Id="rId52" Type="http://schemas.openxmlformats.org/officeDocument/2006/relationships/hyperlink" Target="https://www.oracle.com/corporate/security-practices/cloud/" TargetMode="External"/><Relationship Id="rId73" Type="http://schemas.openxmlformats.org/officeDocument/2006/relationships/hyperlink" Target="https://docs.oracle.com/en/solutions/oci-network-vtap-wireshark/index.html" TargetMode="External"/><Relationship Id="rId78" Type="http://schemas.openxmlformats.org/officeDocument/2006/relationships/hyperlink" Target="https://www.oracle.com/security/cloud-security/ssl-tls-certificates/" TargetMode="External"/><Relationship Id="rId94" Type="http://schemas.openxmlformats.org/officeDocument/2006/relationships/hyperlink" Target="https://docs.oracle.com/en-us/iaas/Content/connector-hub/overview.htm" TargetMode="External"/><Relationship Id="rId99" Type="http://schemas.openxmlformats.org/officeDocument/2006/relationships/hyperlink" Target="https://docs.oracle.com/en-us/iaas/Content/connector-hub/overview.htm" TargetMode="External"/><Relationship Id="rId101" Type="http://schemas.openxmlformats.org/officeDocument/2006/relationships/hyperlink" Target="https://docs.oracle.com/en-us/iaas/Content/Logging/home.htm" TargetMode="External"/><Relationship Id="rId12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3</Pages>
  <Words>12188</Words>
  <Characters>69473</Characters>
  <Application>Microsoft Office Word</Application>
  <DocSecurity>0</DocSecurity>
  <Lines>578</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0</cp:revision>
  <dcterms:created xsi:type="dcterms:W3CDTF">2024-02-26T15:22:00Z</dcterms:created>
  <dcterms:modified xsi:type="dcterms:W3CDTF">2024-04-19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